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CA086AF" w14:textId="77777777" w:rsidR="001C6BCF" w:rsidRPr="00612AFE" w:rsidRDefault="001C6BCF" w:rsidP="001C6BCF">
      <w:pPr>
        <w:pStyle w:val="a"/>
        <w:numPr>
          <w:ilvl w:val="0"/>
          <w:numId w:val="0"/>
        </w:numPr>
        <w:ind w:left="800" w:right="260"/>
        <w:jc w:val="center"/>
        <w:rPr>
          <w:rFonts w:ascii="맑은 고딕" w:eastAsia="맑은 고딕" w:hAnsi="맑은 고딕"/>
          <w:b/>
          <w:bCs/>
          <w:sz w:val="52"/>
          <w:szCs w:val="52"/>
        </w:rPr>
      </w:pPr>
      <w:bookmarkStart w:id="0" w:name="_Toc176034346"/>
      <w:r>
        <w:rPr>
          <w:rFonts w:hint="eastAsia"/>
          <w:b/>
          <w:bCs/>
          <w:sz w:val="52"/>
          <w:szCs w:val="52"/>
        </w:rPr>
        <w:t>요구사항 명세서</w:t>
      </w:r>
    </w:p>
    <w:p w14:paraId="555BA491" w14:textId="77777777" w:rsidR="001C6BCF" w:rsidRDefault="001C6BCF" w:rsidP="001C6BCF">
      <w:pPr>
        <w:pStyle w:val="a"/>
        <w:numPr>
          <w:ilvl w:val="0"/>
          <w:numId w:val="0"/>
        </w:numPr>
        <w:ind w:left="800"/>
        <w:jc w:val="right"/>
      </w:pPr>
    </w:p>
    <w:p w14:paraId="37C522F9" w14:textId="77777777" w:rsidR="001C6BCF" w:rsidRDefault="001C6BCF" w:rsidP="001C6BCF">
      <w:pPr>
        <w:pStyle w:val="a"/>
        <w:numPr>
          <w:ilvl w:val="0"/>
          <w:numId w:val="0"/>
        </w:numPr>
        <w:ind w:left="800"/>
        <w:jc w:val="right"/>
      </w:pPr>
    </w:p>
    <w:p w14:paraId="20DB6B33" w14:textId="77777777" w:rsidR="001C6BCF" w:rsidRDefault="001C6BCF" w:rsidP="001C6BCF">
      <w:pPr>
        <w:pStyle w:val="a"/>
        <w:numPr>
          <w:ilvl w:val="0"/>
          <w:numId w:val="0"/>
        </w:numPr>
        <w:ind w:left="800"/>
        <w:jc w:val="right"/>
      </w:pPr>
    </w:p>
    <w:p w14:paraId="1CAC349C" w14:textId="77777777" w:rsidR="001C6BCF" w:rsidRDefault="001C6BCF" w:rsidP="001C6BCF">
      <w:pPr>
        <w:pStyle w:val="a"/>
        <w:numPr>
          <w:ilvl w:val="0"/>
          <w:numId w:val="0"/>
        </w:numPr>
        <w:ind w:left="800"/>
        <w:jc w:val="right"/>
      </w:pPr>
    </w:p>
    <w:p w14:paraId="156AF72D" w14:textId="77777777" w:rsidR="001C6BCF" w:rsidRDefault="001C6BCF" w:rsidP="001C6BCF">
      <w:pPr>
        <w:pStyle w:val="a"/>
        <w:numPr>
          <w:ilvl w:val="0"/>
          <w:numId w:val="0"/>
        </w:numPr>
        <w:ind w:left="800"/>
        <w:jc w:val="right"/>
      </w:pPr>
    </w:p>
    <w:p w14:paraId="43993D28" w14:textId="77777777" w:rsidR="001C6BCF" w:rsidRDefault="001C6BCF" w:rsidP="001C6BCF">
      <w:pPr>
        <w:pStyle w:val="a"/>
        <w:numPr>
          <w:ilvl w:val="0"/>
          <w:numId w:val="0"/>
        </w:numPr>
        <w:ind w:left="800"/>
        <w:jc w:val="right"/>
      </w:pPr>
    </w:p>
    <w:p w14:paraId="68CC1021" w14:textId="77777777" w:rsidR="001C6BCF" w:rsidRDefault="001C6BCF" w:rsidP="001C6BCF">
      <w:pPr>
        <w:pStyle w:val="a"/>
        <w:numPr>
          <w:ilvl w:val="0"/>
          <w:numId w:val="0"/>
        </w:numPr>
        <w:ind w:left="800"/>
        <w:jc w:val="right"/>
      </w:pPr>
    </w:p>
    <w:p w14:paraId="7793B1B4" w14:textId="77777777" w:rsidR="001C6BCF" w:rsidRDefault="001C6BCF" w:rsidP="001C6BCF">
      <w:pPr>
        <w:pStyle w:val="a"/>
        <w:numPr>
          <w:ilvl w:val="0"/>
          <w:numId w:val="0"/>
        </w:numPr>
        <w:ind w:left="800"/>
        <w:jc w:val="right"/>
      </w:pPr>
    </w:p>
    <w:p w14:paraId="78153FEC" w14:textId="77777777" w:rsidR="001C6BCF" w:rsidRDefault="001C6BCF" w:rsidP="001C6BCF">
      <w:pPr>
        <w:pStyle w:val="a"/>
        <w:numPr>
          <w:ilvl w:val="0"/>
          <w:numId w:val="0"/>
        </w:numPr>
        <w:ind w:left="800"/>
        <w:jc w:val="right"/>
      </w:pPr>
    </w:p>
    <w:p w14:paraId="6242328C" w14:textId="77777777" w:rsidR="001C6BCF" w:rsidRDefault="001C6BCF" w:rsidP="001C6BCF">
      <w:pPr>
        <w:pStyle w:val="a"/>
        <w:numPr>
          <w:ilvl w:val="0"/>
          <w:numId w:val="0"/>
        </w:numPr>
        <w:ind w:left="800"/>
        <w:jc w:val="right"/>
      </w:pPr>
    </w:p>
    <w:p w14:paraId="209A21C4" w14:textId="77777777" w:rsidR="001C6BCF" w:rsidRDefault="001C6BCF" w:rsidP="001C6BCF">
      <w:pPr>
        <w:pStyle w:val="a"/>
        <w:numPr>
          <w:ilvl w:val="0"/>
          <w:numId w:val="0"/>
        </w:numPr>
        <w:ind w:left="800"/>
        <w:jc w:val="right"/>
      </w:pPr>
    </w:p>
    <w:p w14:paraId="540E2E2C" w14:textId="77777777" w:rsidR="001C6BCF" w:rsidRDefault="001C6BCF" w:rsidP="001C6BCF">
      <w:pPr>
        <w:pStyle w:val="a"/>
        <w:numPr>
          <w:ilvl w:val="0"/>
          <w:numId w:val="0"/>
        </w:numPr>
        <w:ind w:left="800"/>
        <w:jc w:val="right"/>
      </w:pPr>
    </w:p>
    <w:p w14:paraId="3F0E433F" w14:textId="77777777" w:rsidR="001C6BCF" w:rsidRDefault="001C6BCF" w:rsidP="001C6BCF">
      <w:pPr>
        <w:pStyle w:val="a"/>
        <w:numPr>
          <w:ilvl w:val="0"/>
          <w:numId w:val="0"/>
        </w:numPr>
        <w:ind w:left="800"/>
        <w:jc w:val="right"/>
      </w:pPr>
    </w:p>
    <w:p w14:paraId="2136ABFE" w14:textId="406DA82F" w:rsidR="001C6BCF" w:rsidRPr="001C6BCF" w:rsidRDefault="001C6BCF" w:rsidP="001C6BCF">
      <w:pPr>
        <w:pStyle w:val="a"/>
        <w:numPr>
          <w:ilvl w:val="0"/>
          <w:numId w:val="0"/>
        </w:numPr>
        <w:spacing w:after="0"/>
        <w:ind w:left="799"/>
        <w:jc w:val="right"/>
        <w:rPr>
          <w:sz w:val="28"/>
          <w:szCs w:val="28"/>
        </w:rPr>
      </w:pPr>
      <w:r w:rsidRPr="001C6BCF">
        <w:rPr>
          <w:rFonts w:hint="eastAsia"/>
          <w:sz w:val="28"/>
          <w:szCs w:val="28"/>
        </w:rPr>
        <w:t>버전:</w:t>
      </w:r>
      <w:r>
        <w:rPr>
          <w:rFonts w:hint="eastAsia"/>
          <w:sz w:val="28"/>
          <w:szCs w:val="28"/>
        </w:rPr>
        <w:tab/>
      </w:r>
      <w:r>
        <w:rPr>
          <w:rFonts w:hint="eastAsia"/>
          <w:sz w:val="28"/>
          <w:szCs w:val="28"/>
        </w:rPr>
        <w:tab/>
      </w:r>
      <w:r>
        <w:rPr>
          <w:rFonts w:hint="eastAsia"/>
          <w:sz w:val="28"/>
          <w:szCs w:val="28"/>
        </w:rPr>
        <w:tab/>
      </w:r>
      <w:r w:rsidR="00DB63E4">
        <w:rPr>
          <w:rFonts w:hint="eastAsia"/>
          <w:sz w:val="28"/>
          <w:szCs w:val="28"/>
        </w:rPr>
        <w:t>V</w:t>
      </w:r>
      <w:r w:rsidR="00EB1C29">
        <w:rPr>
          <w:sz w:val="28"/>
          <w:szCs w:val="28"/>
        </w:rPr>
        <w:t>3</w:t>
      </w:r>
      <w:r>
        <w:rPr>
          <w:rFonts w:hint="eastAsia"/>
          <w:sz w:val="28"/>
          <w:szCs w:val="28"/>
        </w:rPr>
        <w:tab/>
      </w:r>
    </w:p>
    <w:p w14:paraId="4970FC86" w14:textId="0CBEAAC0" w:rsidR="001C6BCF" w:rsidRPr="001C6BCF" w:rsidRDefault="001C6BCF" w:rsidP="001C6BCF">
      <w:pPr>
        <w:pStyle w:val="a"/>
        <w:numPr>
          <w:ilvl w:val="0"/>
          <w:numId w:val="0"/>
        </w:numPr>
        <w:spacing w:after="0"/>
        <w:ind w:left="799"/>
        <w:jc w:val="right"/>
        <w:rPr>
          <w:sz w:val="28"/>
          <w:szCs w:val="28"/>
        </w:rPr>
      </w:pPr>
      <w:r w:rsidRPr="001C6BCF">
        <w:rPr>
          <w:rFonts w:hint="eastAsia"/>
          <w:sz w:val="28"/>
          <w:szCs w:val="28"/>
        </w:rPr>
        <w:t>작성일:</w:t>
      </w:r>
      <w:r>
        <w:rPr>
          <w:rFonts w:hint="eastAsia"/>
          <w:sz w:val="28"/>
          <w:szCs w:val="28"/>
        </w:rPr>
        <w:tab/>
      </w:r>
      <w:r w:rsidR="00DB63E4">
        <w:rPr>
          <w:sz w:val="28"/>
          <w:szCs w:val="28"/>
        </w:rPr>
        <w:t>2019-10-20</w:t>
      </w:r>
      <w:r>
        <w:rPr>
          <w:rFonts w:hint="eastAsia"/>
          <w:sz w:val="28"/>
          <w:szCs w:val="28"/>
        </w:rPr>
        <w:tab/>
      </w:r>
    </w:p>
    <w:p w14:paraId="0E9484F0" w14:textId="59DFC7A4" w:rsidR="002231F1" w:rsidRPr="001C6BCF" w:rsidRDefault="001C6BCF" w:rsidP="001C6BCF">
      <w:pPr>
        <w:pStyle w:val="a"/>
        <w:numPr>
          <w:ilvl w:val="0"/>
          <w:numId w:val="0"/>
        </w:numPr>
        <w:spacing w:after="0"/>
        <w:ind w:left="799"/>
        <w:jc w:val="right"/>
        <w:rPr>
          <w:b/>
          <w:bCs/>
          <w:i/>
          <w:sz w:val="52"/>
          <w:szCs w:val="52"/>
        </w:rPr>
      </w:pPr>
      <w:r w:rsidRPr="001C6BCF">
        <w:rPr>
          <w:rFonts w:hint="eastAsia"/>
          <w:sz w:val="28"/>
          <w:szCs w:val="28"/>
        </w:rPr>
        <w:t>작성자</w:t>
      </w:r>
      <w:r w:rsidR="001D11EE">
        <w:rPr>
          <w:rFonts w:hint="eastAsia"/>
          <w:sz w:val="28"/>
          <w:szCs w:val="28"/>
        </w:rPr>
        <w:t>:</w:t>
      </w:r>
      <w:r w:rsidR="00EB1C29">
        <w:rPr>
          <w:sz w:val="28"/>
          <w:szCs w:val="28"/>
        </w:rPr>
        <w:t xml:space="preserve">     </w:t>
      </w:r>
      <w:r w:rsidR="00EB1C29">
        <w:rPr>
          <w:rFonts w:hint="eastAsia"/>
          <w:sz w:val="28"/>
          <w:szCs w:val="28"/>
        </w:rPr>
        <w:t>장성원</w:t>
      </w:r>
      <w:r>
        <w:rPr>
          <w:rFonts w:hint="eastAsia"/>
          <w:sz w:val="28"/>
          <w:szCs w:val="28"/>
        </w:rPr>
        <w:tab/>
      </w:r>
      <w:r w:rsidR="002231F1">
        <w:br w:type="page"/>
      </w:r>
    </w:p>
    <w:p w14:paraId="72BCA002" w14:textId="77777777" w:rsidR="008836FC" w:rsidRPr="008836FC" w:rsidRDefault="008836FC" w:rsidP="008836FC">
      <w:pPr>
        <w:pStyle w:val="14"/>
        <w:rPr>
          <w:sz w:val="40"/>
          <w:szCs w:val="40"/>
        </w:rPr>
      </w:pPr>
      <w:r w:rsidRPr="008836FC">
        <w:rPr>
          <w:rFonts w:hint="eastAsia"/>
          <w:sz w:val="40"/>
          <w:szCs w:val="40"/>
        </w:rPr>
        <w:lastRenderedPageBreak/>
        <w:t>목  차</w:t>
      </w:r>
    </w:p>
    <w:p w14:paraId="49536F1A" w14:textId="77777777" w:rsidR="00A8374D" w:rsidRDefault="001B347A">
      <w:pPr>
        <w:pStyle w:val="14"/>
        <w:rPr>
          <w:rFonts w:cstheme="minorBidi"/>
          <w:noProof/>
          <w:szCs w:val="22"/>
        </w:rPr>
      </w:pPr>
      <w:r>
        <w:fldChar w:fldCharType="begin"/>
      </w:r>
      <w:r w:rsidR="00566109">
        <w:instrText xml:space="preserve"> </w:instrText>
      </w:r>
      <w:r w:rsidR="00566109">
        <w:rPr>
          <w:rFonts w:hint="eastAsia"/>
        </w:rPr>
        <w:instrText>TOC \o "1-4" \h \z \u</w:instrText>
      </w:r>
      <w:r w:rsidR="00566109">
        <w:instrText xml:space="preserve"> </w:instrText>
      </w:r>
      <w:r>
        <w:fldChar w:fldCharType="separate"/>
      </w:r>
      <w:hyperlink w:anchor="_Toc206345667" w:history="1">
        <w:r w:rsidR="00A8374D" w:rsidRPr="00D90BC6">
          <w:rPr>
            <w:rStyle w:val="ad"/>
            <w:noProof/>
          </w:rPr>
          <w:t>1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개요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67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4</w:t>
        </w:r>
        <w:r w:rsidR="00A8374D">
          <w:rPr>
            <w:noProof/>
            <w:webHidden/>
          </w:rPr>
          <w:fldChar w:fldCharType="end"/>
        </w:r>
      </w:hyperlink>
    </w:p>
    <w:p w14:paraId="20DA1462" w14:textId="77777777" w:rsidR="00A8374D" w:rsidRDefault="00C52B65">
      <w:pPr>
        <w:pStyle w:val="14"/>
        <w:rPr>
          <w:rFonts w:cstheme="minorBidi"/>
          <w:noProof/>
          <w:szCs w:val="22"/>
        </w:rPr>
      </w:pPr>
      <w:hyperlink w:anchor="_Toc206345668" w:history="1">
        <w:r w:rsidR="00A8374D" w:rsidRPr="00D90BC6">
          <w:rPr>
            <w:rStyle w:val="ad"/>
            <w:noProof/>
          </w:rPr>
          <w:t>2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기능적 요구사항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68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5</w:t>
        </w:r>
        <w:r w:rsidR="00A8374D">
          <w:rPr>
            <w:noProof/>
            <w:webHidden/>
          </w:rPr>
          <w:fldChar w:fldCharType="end"/>
        </w:r>
      </w:hyperlink>
    </w:p>
    <w:p w14:paraId="694CC891" w14:textId="77777777" w:rsidR="00A8374D" w:rsidRDefault="00C52B65" w:rsidP="006306E6">
      <w:pPr>
        <w:pStyle w:val="22"/>
        <w:tabs>
          <w:tab w:val="left" w:pos="1275"/>
          <w:tab w:val="right" w:leader="dot" w:pos="8495"/>
        </w:tabs>
        <w:ind w:left="400"/>
        <w:rPr>
          <w:rFonts w:cstheme="minorBidi"/>
          <w:noProof/>
          <w:szCs w:val="22"/>
        </w:rPr>
      </w:pPr>
      <w:hyperlink w:anchor="_Toc206345669" w:history="1">
        <w:r w:rsidR="00A8374D" w:rsidRPr="00D90BC6">
          <w:rPr>
            <w:rStyle w:val="ad"/>
            <w:noProof/>
          </w:rPr>
          <w:t>2.1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시스템 기능 구조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69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5</w:t>
        </w:r>
        <w:r w:rsidR="00A8374D">
          <w:rPr>
            <w:noProof/>
            <w:webHidden/>
          </w:rPr>
          <w:fldChar w:fldCharType="end"/>
        </w:r>
      </w:hyperlink>
    </w:p>
    <w:p w14:paraId="41B76221" w14:textId="77777777" w:rsidR="00A8374D" w:rsidRDefault="00C52B65" w:rsidP="006306E6">
      <w:pPr>
        <w:pStyle w:val="32"/>
        <w:tabs>
          <w:tab w:val="left" w:pos="1700"/>
          <w:tab w:val="right" w:leader="dot" w:pos="8495"/>
        </w:tabs>
        <w:ind w:left="800"/>
        <w:rPr>
          <w:rFonts w:cstheme="minorBidi"/>
          <w:noProof/>
          <w:szCs w:val="22"/>
        </w:rPr>
      </w:pPr>
      <w:hyperlink w:anchor="_Toc206345670" w:history="1">
        <w:r w:rsidR="00A8374D" w:rsidRPr="00D90BC6">
          <w:rPr>
            <w:rStyle w:val="ad"/>
            <w:noProof/>
          </w:rPr>
          <w:t>2.1.1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유스케이스 패키지 구조도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70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5</w:t>
        </w:r>
        <w:r w:rsidR="00A8374D">
          <w:rPr>
            <w:noProof/>
            <w:webHidden/>
          </w:rPr>
          <w:fldChar w:fldCharType="end"/>
        </w:r>
      </w:hyperlink>
    </w:p>
    <w:p w14:paraId="333C64B4" w14:textId="77777777" w:rsidR="00A8374D" w:rsidRDefault="00C52B65" w:rsidP="006306E6">
      <w:pPr>
        <w:pStyle w:val="32"/>
        <w:tabs>
          <w:tab w:val="left" w:pos="1700"/>
          <w:tab w:val="right" w:leader="dot" w:pos="8495"/>
        </w:tabs>
        <w:ind w:left="800"/>
        <w:rPr>
          <w:rFonts w:cstheme="minorBidi"/>
          <w:noProof/>
          <w:szCs w:val="22"/>
        </w:rPr>
      </w:pPr>
      <w:hyperlink w:anchor="_Toc206345671" w:history="1">
        <w:r w:rsidR="00A8374D" w:rsidRPr="00D90BC6">
          <w:rPr>
            <w:rStyle w:val="ad"/>
            <w:noProof/>
          </w:rPr>
          <w:t>2.1.2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유스케이스 패키지 개요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71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5</w:t>
        </w:r>
        <w:r w:rsidR="00A8374D">
          <w:rPr>
            <w:noProof/>
            <w:webHidden/>
          </w:rPr>
          <w:fldChar w:fldCharType="end"/>
        </w:r>
      </w:hyperlink>
    </w:p>
    <w:p w14:paraId="2EF029A1" w14:textId="77777777" w:rsidR="00A8374D" w:rsidRDefault="00C52B65" w:rsidP="006306E6">
      <w:pPr>
        <w:pStyle w:val="22"/>
        <w:tabs>
          <w:tab w:val="left" w:pos="1275"/>
          <w:tab w:val="right" w:leader="dot" w:pos="8495"/>
        </w:tabs>
        <w:ind w:left="400"/>
        <w:rPr>
          <w:rFonts w:cstheme="minorBidi"/>
          <w:noProof/>
          <w:szCs w:val="22"/>
        </w:rPr>
      </w:pPr>
      <w:hyperlink w:anchor="_Toc206345672" w:history="1">
        <w:r w:rsidR="00A8374D" w:rsidRPr="00D90BC6">
          <w:rPr>
            <w:rStyle w:val="ad"/>
            <w:noProof/>
          </w:rPr>
          <w:t>2.2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유스케이스 패키지 명세: 대출관리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72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6</w:t>
        </w:r>
        <w:r w:rsidR="00A8374D">
          <w:rPr>
            <w:noProof/>
            <w:webHidden/>
          </w:rPr>
          <w:fldChar w:fldCharType="end"/>
        </w:r>
      </w:hyperlink>
    </w:p>
    <w:p w14:paraId="4E79CFF7" w14:textId="77777777" w:rsidR="00A8374D" w:rsidRDefault="00C52B65" w:rsidP="006306E6">
      <w:pPr>
        <w:pStyle w:val="32"/>
        <w:tabs>
          <w:tab w:val="left" w:pos="1700"/>
          <w:tab w:val="right" w:leader="dot" w:pos="8495"/>
        </w:tabs>
        <w:ind w:left="800"/>
        <w:rPr>
          <w:rFonts w:cstheme="minorBidi"/>
          <w:noProof/>
          <w:szCs w:val="22"/>
        </w:rPr>
      </w:pPr>
      <w:hyperlink w:anchor="_Toc206345673" w:history="1">
        <w:r w:rsidR="00A8374D" w:rsidRPr="00D90BC6">
          <w:rPr>
            <w:rStyle w:val="ad"/>
            <w:noProof/>
          </w:rPr>
          <w:t>2.2.1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유스케이스 다이어그램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73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6</w:t>
        </w:r>
        <w:r w:rsidR="00A8374D">
          <w:rPr>
            <w:noProof/>
            <w:webHidden/>
          </w:rPr>
          <w:fldChar w:fldCharType="end"/>
        </w:r>
      </w:hyperlink>
    </w:p>
    <w:p w14:paraId="322C25B3" w14:textId="77777777" w:rsidR="00A8374D" w:rsidRDefault="00C52B65" w:rsidP="006306E6">
      <w:pPr>
        <w:pStyle w:val="32"/>
        <w:tabs>
          <w:tab w:val="left" w:pos="1700"/>
          <w:tab w:val="right" w:leader="dot" w:pos="8495"/>
        </w:tabs>
        <w:ind w:left="800"/>
        <w:rPr>
          <w:rFonts w:cstheme="minorBidi"/>
          <w:noProof/>
          <w:szCs w:val="22"/>
        </w:rPr>
      </w:pPr>
      <w:hyperlink w:anchor="_Toc206345674" w:history="1">
        <w:r w:rsidR="00A8374D" w:rsidRPr="00D90BC6">
          <w:rPr>
            <w:rStyle w:val="ad"/>
            <w:noProof/>
          </w:rPr>
          <w:t>2.2.2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액터 개요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74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7</w:t>
        </w:r>
        <w:r w:rsidR="00A8374D">
          <w:rPr>
            <w:noProof/>
            <w:webHidden/>
          </w:rPr>
          <w:fldChar w:fldCharType="end"/>
        </w:r>
      </w:hyperlink>
    </w:p>
    <w:p w14:paraId="62AF1E3D" w14:textId="77777777" w:rsidR="00A8374D" w:rsidRDefault="00C52B65" w:rsidP="006306E6">
      <w:pPr>
        <w:pStyle w:val="32"/>
        <w:tabs>
          <w:tab w:val="left" w:pos="1700"/>
          <w:tab w:val="right" w:leader="dot" w:pos="8495"/>
        </w:tabs>
        <w:ind w:left="800"/>
        <w:rPr>
          <w:rFonts w:cstheme="minorBidi"/>
          <w:noProof/>
          <w:szCs w:val="22"/>
        </w:rPr>
      </w:pPr>
      <w:hyperlink w:anchor="_Toc206345675" w:history="1">
        <w:r w:rsidR="00A8374D" w:rsidRPr="00D90BC6">
          <w:rPr>
            <w:rStyle w:val="ad"/>
            <w:noProof/>
          </w:rPr>
          <w:t>2.2.3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유스케이스 개요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75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7</w:t>
        </w:r>
        <w:r w:rsidR="00A8374D">
          <w:rPr>
            <w:noProof/>
            <w:webHidden/>
          </w:rPr>
          <w:fldChar w:fldCharType="end"/>
        </w:r>
      </w:hyperlink>
    </w:p>
    <w:p w14:paraId="7327FEAC" w14:textId="77777777" w:rsidR="00A8374D" w:rsidRDefault="00C52B65" w:rsidP="006306E6">
      <w:pPr>
        <w:pStyle w:val="32"/>
        <w:tabs>
          <w:tab w:val="left" w:pos="1700"/>
          <w:tab w:val="right" w:leader="dot" w:pos="8495"/>
        </w:tabs>
        <w:ind w:left="800"/>
        <w:rPr>
          <w:rFonts w:cstheme="minorBidi"/>
          <w:noProof/>
          <w:szCs w:val="22"/>
        </w:rPr>
      </w:pPr>
      <w:hyperlink w:anchor="_Toc206345676" w:history="1">
        <w:r w:rsidR="00A8374D" w:rsidRPr="00D90BC6">
          <w:rPr>
            <w:rStyle w:val="ad"/>
            <w:noProof/>
          </w:rPr>
          <w:t>2.2.4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유스케이스 명세: 도서대출신청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76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8</w:t>
        </w:r>
        <w:r w:rsidR="00A8374D">
          <w:rPr>
            <w:noProof/>
            <w:webHidden/>
          </w:rPr>
          <w:fldChar w:fldCharType="end"/>
        </w:r>
      </w:hyperlink>
    </w:p>
    <w:p w14:paraId="6061F7A1" w14:textId="77777777" w:rsidR="00A8374D" w:rsidRDefault="00C52B65" w:rsidP="006306E6">
      <w:pPr>
        <w:pStyle w:val="41"/>
        <w:tabs>
          <w:tab w:val="left" w:pos="2125"/>
          <w:tab w:val="right" w:leader="dot" w:pos="8495"/>
        </w:tabs>
        <w:ind w:left="1200"/>
        <w:rPr>
          <w:rFonts w:cstheme="minorBidi"/>
          <w:noProof/>
          <w:szCs w:val="22"/>
        </w:rPr>
      </w:pPr>
      <w:hyperlink w:anchor="_Toc206345677" w:history="1">
        <w:r w:rsidR="00A8374D" w:rsidRPr="00D90BC6">
          <w:rPr>
            <w:rStyle w:val="ad"/>
            <w:noProof/>
          </w:rPr>
          <w:t>2.2.4.1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개요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77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8</w:t>
        </w:r>
        <w:r w:rsidR="00A8374D">
          <w:rPr>
            <w:noProof/>
            <w:webHidden/>
          </w:rPr>
          <w:fldChar w:fldCharType="end"/>
        </w:r>
      </w:hyperlink>
    </w:p>
    <w:p w14:paraId="2965D21A" w14:textId="77777777" w:rsidR="00A8374D" w:rsidRDefault="00C52B65" w:rsidP="006306E6">
      <w:pPr>
        <w:pStyle w:val="41"/>
        <w:tabs>
          <w:tab w:val="left" w:pos="2125"/>
          <w:tab w:val="right" w:leader="dot" w:pos="8495"/>
        </w:tabs>
        <w:ind w:left="1200"/>
        <w:rPr>
          <w:rFonts w:cstheme="minorBidi"/>
          <w:noProof/>
          <w:szCs w:val="22"/>
        </w:rPr>
      </w:pPr>
      <w:hyperlink w:anchor="_Toc206345678" w:history="1">
        <w:r w:rsidR="00A8374D" w:rsidRPr="00D90BC6">
          <w:rPr>
            <w:rStyle w:val="ad"/>
            <w:noProof/>
          </w:rPr>
          <w:t>2.2.4.2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관련 액터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78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8</w:t>
        </w:r>
        <w:r w:rsidR="00A8374D">
          <w:rPr>
            <w:noProof/>
            <w:webHidden/>
          </w:rPr>
          <w:fldChar w:fldCharType="end"/>
        </w:r>
      </w:hyperlink>
    </w:p>
    <w:p w14:paraId="4239F787" w14:textId="77777777" w:rsidR="00A8374D" w:rsidRDefault="00C52B65" w:rsidP="006306E6">
      <w:pPr>
        <w:pStyle w:val="41"/>
        <w:tabs>
          <w:tab w:val="left" w:pos="2125"/>
          <w:tab w:val="right" w:leader="dot" w:pos="8495"/>
        </w:tabs>
        <w:ind w:left="1200"/>
        <w:rPr>
          <w:rFonts w:cstheme="minorBidi"/>
          <w:noProof/>
          <w:szCs w:val="22"/>
        </w:rPr>
      </w:pPr>
      <w:hyperlink w:anchor="_Toc206345679" w:history="1">
        <w:r w:rsidR="00A8374D" w:rsidRPr="00D90BC6">
          <w:rPr>
            <w:rStyle w:val="ad"/>
            <w:noProof/>
          </w:rPr>
          <w:t>2.2.4.3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우선순위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79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8</w:t>
        </w:r>
        <w:r w:rsidR="00A8374D">
          <w:rPr>
            <w:noProof/>
            <w:webHidden/>
          </w:rPr>
          <w:fldChar w:fldCharType="end"/>
        </w:r>
      </w:hyperlink>
    </w:p>
    <w:p w14:paraId="44D9C5D7" w14:textId="77777777" w:rsidR="00A8374D" w:rsidRDefault="00C52B65" w:rsidP="006306E6">
      <w:pPr>
        <w:pStyle w:val="41"/>
        <w:tabs>
          <w:tab w:val="left" w:pos="2125"/>
          <w:tab w:val="right" w:leader="dot" w:pos="8495"/>
        </w:tabs>
        <w:ind w:left="1200"/>
        <w:rPr>
          <w:rFonts w:cstheme="minorBidi"/>
          <w:noProof/>
          <w:szCs w:val="22"/>
        </w:rPr>
      </w:pPr>
      <w:hyperlink w:anchor="_Toc206345680" w:history="1">
        <w:r w:rsidR="00A8374D" w:rsidRPr="00D90BC6">
          <w:rPr>
            <w:rStyle w:val="ad"/>
            <w:noProof/>
          </w:rPr>
          <w:t>2.2.4.4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선행 조건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80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8</w:t>
        </w:r>
        <w:r w:rsidR="00A8374D">
          <w:rPr>
            <w:noProof/>
            <w:webHidden/>
          </w:rPr>
          <w:fldChar w:fldCharType="end"/>
        </w:r>
      </w:hyperlink>
    </w:p>
    <w:p w14:paraId="7187B41A" w14:textId="77777777" w:rsidR="00A8374D" w:rsidRDefault="00C52B65" w:rsidP="006306E6">
      <w:pPr>
        <w:pStyle w:val="41"/>
        <w:tabs>
          <w:tab w:val="left" w:pos="2125"/>
          <w:tab w:val="right" w:leader="dot" w:pos="8495"/>
        </w:tabs>
        <w:ind w:left="1200"/>
        <w:rPr>
          <w:rFonts w:cstheme="minorBidi"/>
          <w:noProof/>
          <w:szCs w:val="22"/>
        </w:rPr>
      </w:pPr>
      <w:hyperlink w:anchor="_Toc206345681" w:history="1">
        <w:r w:rsidR="00A8374D" w:rsidRPr="00D90BC6">
          <w:rPr>
            <w:rStyle w:val="ad"/>
            <w:noProof/>
          </w:rPr>
          <w:t>2.2.4.5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후행 조건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81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9</w:t>
        </w:r>
        <w:r w:rsidR="00A8374D">
          <w:rPr>
            <w:noProof/>
            <w:webHidden/>
          </w:rPr>
          <w:fldChar w:fldCharType="end"/>
        </w:r>
      </w:hyperlink>
    </w:p>
    <w:p w14:paraId="7E1531F8" w14:textId="77777777" w:rsidR="00A8374D" w:rsidRDefault="00C52B65" w:rsidP="006306E6">
      <w:pPr>
        <w:pStyle w:val="41"/>
        <w:tabs>
          <w:tab w:val="left" w:pos="2125"/>
          <w:tab w:val="right" w:leader="dot" w:pos="8495"/>
        </w:tabs>
        <w:ind w:left="1200"/>
        <w:rPr>
          <w:rFonts w:cstheme="minorBidi"/>
          <w:noProof/>
          <w:szCs w:val="22"/>
        </w:rPr>
      </w:pPr>
      <w:hyperlink w:anchor="_Toc206345682" w:history="1">
        <w:r w:rsidR="00A8374D" w:rsidRPr="00D90BC6">
          <w:rPr>
            <w:rStyle w:val="ad"/>
            <w:noProof/>
          </w:rPr>
          <w:t>2.2.4.6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시나리오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82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9</w:t>
        </w:r>
        <w:r w:rsidR="00A8374D">
          <w:rPr>
            <w:noProof/>
            <w:webHidden/>
          </w:rPr>
          <w:fldChar w:fldCharType="end"/>
        </w:r>
      </w:hyperlink>
    </w:p>
    <w:p w14:paraId="0E2ADFEC" w14:textId="77777777" w:rsidR="00A8374D" w:rsidRDefault="00C52B65" w:rsidP="006306E6">
      <w:pPr>
        <w:pStyle w:val="41"/>
        <w:tabs>
          <w:tab w:val="left" w:pos="2125"/>
          <w:tab w:val="right" w:leader="dot" w:pos="8495"/>
        </w:tabs>
        <w:ind w:left="1200"/>
        <w:rPr>
          <w:rFonts w:cstheme="minorBidi"/>
          <w:noProof/>
          <w:szCs w:val="22"/>
        </w:rPr>
      </w:pPr>
      <w:hyperlink w:anchor="_Toc206345683" w:history="1">
        <w:r w:rsidR="00A8374D" w:rsidRPr="00D90BC6">
          <w:rPr>
            <w:rStyle w:val="ad"/>
            <w:noProof/>
          </w:rPr>
          <w:t>2.2.4.7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비기능적 요구사항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83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10</w:t>
        </w:r>
        <w:r w:rsidR="00A8374D">
          <w:rPr>
            <w:noProof/>
            <w:webHidden/>
          </w:rPr>
          <w:fldChar w:fldCharType="end"/>
        </w:r>
      </w:hyperlink>
    </w:p>
    <w:p w14:paraId="1DDD18B5" w14:textId="77777777" w:rsidR="00A8374D" w:rsidRDefault="00C52B65" w:rsidP="006306E6">
      <w:pPr>
        <w:pStyle w:val="32"/>
        <w:tabs>
          <w:tab w:val="left" w:pos="1700"/>
          <w:tab w:val="right" w:leader="dot" w:pos="8495"/>
        </w:tabs>
        <w:ind w:left="800"/>
        <w:rPr>
          <w:rFonts w:cstheme="minorBidi"/>
          <w:noProof/>
          <w:szCs w:val="22"/>
        </w:rPr>
      </w:pPr>
      <w:hyperlink w:anchor="_Toc206345684" w:history="1">
        <w:r w:rsidR="00A8374D" w:rsidRPr="00D90BC6">
          <w:rPr>
            <w:rStyle w:val="ad"/>
            <w:noProof/>
          </w:rPr>
          <w:t>2.2.5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유스케이스 명세: 소장도서검색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84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10</w:t>
        </w:r>
        <w:r w:rsidR="00A8374D">
          <w:rPr>
            <w:noProof/>
            <w:webHidden/>
          </w:rPr>
          <w:fldChar w:fldCharType="end"/>
        </w:r>
      </w:hyperlink>
    </w:p>
    <w:p w14:paraId="4609A588" w14:textId="77777777" w:rsidR="00A8374D" w:rsidRDefault="00C52B65" w:rsidP="006306E6">
      <w:pPr>
        <w:pStyle w:val="41"/>
        <w:tabs>
          <w:tab w:val="left" w:pos="2125"/>
          <w:tab w:val="right" w:leader="dot" w:pos="8495"/>
        </w:tabs>
        <w:ind w:left="1200"/>
        <w:rPr>
          <w:rFonts w:cstheme="minorBidi"/>
          <w:noProof/>
          <w:szCs w:val="22"/>
        </w:rPr>
      </w:pPr>
      <w:hyperlink w:anchor="_Toc206345685" w:history="1">
        <w:r w:rsidR="00A8374D" w:rsidRPr="00D90BC6">
          <w:rPr>
            <w:rStyle w:val="ad"/>
            <w:noProof/>
          </w:rPr>
          <w:t>2.2.5.1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개요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85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10</w:t>
        </w:r>
        <w:r w:rsidR="00A8374D">
          <w:rPr>
            <w:noProof/>
            <w:webHidden/>
          </w:rPr>
          <w:fldChar w:fldCharType="end"/>
        </w:r>
      </w:hyperlink>
    </w:p>
    <w:p w14:paraId="7B201AB5" w14:textId="77777777" w:rsidR="00A8374D" w:rsidRDefault="00C52B65" w:rsidP="006306E6">
      <w:pPr>
        <w:pStyle w:val="41"/>
        <w:tabs>
          <w:tab w:val="left" w:pos="2125"/>
          <w:tab w:val="right" w:leader="dot" w:pos="8495"/>
        </w:tabs>
        <w:ind w:left="1200"/>
        <w:rPr>
          <w:rFonts w:cstheme="minorBidi"/>
          <w:noProof/>
          <w:szCs w:val="22"/>
        </w:rPr>
      </w:pPr>
      <w:hyperlink w:anchor="_Toc206345686" w:history="1">
        <w:r w:rsidR="00A8374D" w:rsidRPr="00D90BC6">
          <w:rPr>
            <w:rStyle w:val="ad"/>
            <w:noProof/>
          </w:rPr>
          <w:t>2.2.5.2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관련 액터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86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10</w:t>
        </w:r>
        <w:r w:rsidR="00A8374D">
          <w:rPr>
            <w:noProof/>
            <w:webHidden/>
          </w:rPr>
          <w:fldChar w:fldCharType="end"/>
        </w:r>
      </w:hyperlink>
    </w:p>
    <w:p w14:paraId="19AD9CD3" w14:textId="77777777" w:rsidR="00A8374D" w:rsidRDefault="00C52B65" w:rsidP="006306E6">
      <w:pPr>
        <w:pStyle w:val="41"/>
        <w:tabs>
          <w:tab w:val="left" w:pos="2125"/>
          <w:tab w:val="right" w:leader="dot" w:pos="8495"/>
        </w:tabs>
        <w:ind w:left="1200"/>
        <w:rPr>
          <w:rFonts w:cstheme="minorBidi"/>
          <w:noProof/>
          <w:szCs w:val="22"/>
        </w:rPr>
      </w:pPr>
      <w:hyperlink w:anchor="_Toc206345687" w:history="1">
        <w:r w:rsidR="00A8374D" w:rsidRPr="00D90BC6">
          <w:rPr>
            <w:rStyle w:val="ad"/>
            <w:noProof/>
          </w:rPr>
          <w:t>2.2.5.3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우선순위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87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10</w:t>
        </w:r>
        <w:r w:rsidR="00A8374D">
          <w:rPr>
            <w:noProof/>
            <w:webHidden/>
          </w:rPr>
          <w:fldChar w:fldCharType="end"/>
        </w:r>
      </w:hyperlink>
    </w:p>
    <w:p w14:paraId="346602ED" w14:textId="77777777" w:rsidR="00A8374D" w:rsidRDefault="00C52B65" w:rsidP="006306E6">
      <w:pPr>
        <w:pStyle w:val="41"/>
        <w:tabs>
          <w:tab w:val="left" w:pos="2125"/>
          <w:tab w:val="right" w:leader="dot" w:pos="8495"/>
        </w:tabs>
        <w:ind w:left="1200"/>
        <w:rPr>
          <w:rFonts w:cstheme="minorBidi"/>
          <w:noProof/>
          <w:szCs w:val="22"/>
        </w:rPr>
      </w:pPr>
      <w:hyperlink w:anchor="_Toc206345688" w:history="1">
        <w:r w:rsidR="00A8374D" w:rsidRPr="00D90BC6">
          <w:rPr>
            <w:rStyle w:val="ad"/>
            <w:noProof/>
          </w:rPr>
          <w:t>2.2.5.4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선행 조건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88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10</w:t>
        </w:r>
        <w:r w:rsidR="00A8374D">
          <w:rPr>
            <w:noProof/>
            <w:webHidden/>
          </w:rPr>
          <w:fldChar w:fldCharType="end"/>
        </w:r>
      </w:hyperlink>
    </w:p>
    <w:p w14:paraId="488B0162" w14:textId="77777777" w:rsidR="00A8374D" w:rsidRDefault="00C52B65" w:rsidP="006306E6">
      <w:pPr>
        <w:pStyle w:val="41"/>
        <w:tabs>
          <w:tab w:val="left" w:pos="2125"/>
          <w:tab w:val="right" w:leader="dot" w:pos="8495"/>
        </w:tabs>
        <w:ind w:left="1200"/>
        <w:rPr>
          <w:rFonts w:cstheme="minorBidi"/>
          <w:noProof/>
          <w:szCs w:val="22"/>
        </w:rPr>
      </w:pPr>
      <w:hyperlink w:anchor="_Toc206345689" w:history="1">
        <w:r w:rsidR="00A8374D" w:rsidRPr="00D90BC6">
          <w:rPr>
            <w:rStyle w:val="ad"/>
            <w:noProof/>
          </w:rPr>
          <w:t>2.2.5.5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후행 조건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89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10</w:t>
        </w:r>
        <w:r w:rsidR="00A8374D">
          <w:rPr>
            <w:noProof/>
            <w:webHidden/>
          </w:rPr>
          <w:fldChar w:fldCharType="end"/>
        </w:r>
      </w:hyperlink>
    </w:p>
    <w:p w14:paraId="17C0EACA" w14:textId="77777777" w:rsidR="00A8374D" w:rsidRDefault="00C52B65" w:rsidP="006306E6">
      <w:pPr>
        <w:pStyle w:val="41"/>
        <w:tabs>
          <w:tab w:val="left" w:pos="2125"/>
          <w:tab w:val="right" w:leader="dot" w:pos="8495"/>
        </w:tabs>
        <w:ind w:left="1200"/>
        <w:rPr>
          <w:rFonts w:cstheme="minorBidi"/>
          <w:noProof/>
          <w:szCs w:val="22"/>
        </w:rPr>
      </w:pPr>
      <w:hyperlink w:anchor="_Toc206345690" w:history="1">
        <w:r w:rsidR="00A8374D" w:rsidRPr="00D90BC6">
          <w:rPr>
            <w:rStyle w:val="ad"/>
            <w:noProof/>
          </w:rPr>
          <w:t>2.2.5.6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시나리오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90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10</w:t>
        </w:r>
        <w:r w:rsidR="00A8374D">
          <w:rPr>
            <w:noProof/>
            <w:webHidden/>
          </w:rPr>
          <w:fldChar w:fldCharType="end"/>
        </w:r>
      </w:hyperlink>
    </w:p>
    <w:p w14:paraId="5EFC0738" w14:textId="77777777" w:rsidR="00A8374D" w:rsidRDefault="00C52B65" w:rsidP="006306E6">
      <w:pPr>
        <w:pStyle w:val="41"/>
        <w:tabs>
          <w:tab w:val="left" w:pos="2125"/>
          <w:tab w:val="right" w:leader="dot" w:pos="8495"/>
        </w:tabs>
        <w:ind w:left="1200"/>
        <w:rPr>
          <w:rFonts w:cstheme="minorBidi"/>
          <w:noProof/>
          <w:szCs w:val="22"/>
        </w:rPr>
      </w:pPr>
      <w:hyperlink w:anchor="_Toc206345691" w:history="1">
        <w:r w:rsidR="00A8374D" w:rsidRPr="00D90BC6">
          <w:rPr>
            <w:rStyle w:val="ad"/>
            <w:noProof/>
          </w:rPr>
          <w:t>2.2.5.7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비기능적 요구사항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91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10</w:t>
        </w:r>
        <w:r w:rsidR="00A8374D">
          <w:rPr>
            <w:noProof/>
            <w:webHidden/>
          </w:rPr>
          <w:fldChar w:fldCharType="end"/>
        </w:r>
      </w:hyperlink>
    </w:p>
    <w:p w14:paraId="05ADE642" w14:textId="77777777" w:rsidR="00A8374D" w:rsidRDefault="00C52B65" w:rsidP="006306E6">
      <w:pPr>
        <w:pStyle w:val="22"/>
        <w:tabs>
          <w:tab w:val="left" w:pos="1275"/>
          <w:tab w:val="right" w:leader="dot" w:pos="8495"/>
        </w:tabs>
        <w:ind w:left="400"/>
        <w:rPr>
          <w:rFonts w:cstheme="minorBidi"/>
          <w:noProof/>
          <w:szCs w:val="22"/>
        </w:rPr>
      </w:pPr>
      <w:hyperlink w:anchor="_Toc206345692" w:history="1">
        <w:r w:rsidR="00A8374D" w:rsidRPr="00D90BC6">
          <w:rPr>
            <w:rStyle w:val="ad"/>
            <w:i/>
            <w:noProof/>
          </w:rPr>
          <w:t>2.3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 xml:space="preserve">유스케이스 패키지 명세: </w:t>
        </w:r>
        <w:r w:rsidR="00A8374D" w:rsidRPr="00D90BC6">
          <w:rPr>
            <w:rStyle w:val="ad"/>
            <w:i/>
            <w:noProof/>
          </w:rPr>
          <w:t>패키지2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92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11</w:t>
        </w:r>
        <w:r w:rsidR="00A8374D">
          <w:rPr>
            <w:noProof/>
            <w:webHidden/>
          </w:rPr>
          <w:fldChar w:fldCharType="end"/>
        </w:r>
      </w:hyperlink>
    </w:p>
    <w:p w14:paraId="7B672F90" w14:textId="77777777" w:rsidR="00A8374D" w:rsidRDefault="00C52B65" w:rsidP="006306E6">
      <w:pPr>
        <w:pStyle w:val="32"/>
        <w:tabs>
          <w:tab w:val="left" w:pos="1700"/>
          <w:tab w:val="right" w:leader="dot" w:pos="8495"/>
        </w:tabs>
        <w:ind w:left="800"/>
        <w:rPr>
          <w:rFonts w:cstheme="minorBidi"/>
          <w:noProof/>
          <w:szCs w:val="22"/>
        </w:rPr>
      </w:pPr>
      <w:hyperlink w:anchor="_Toc206345693" w:history="1">
        <w:r w:rsidR="00A8374D" w:rsidRPr="00D90BC6">
          <w:rPr>
            <w:rStyle w:val="ad"/>
            <w:noProof/>
          </w:rPr>
          <w:t>2.3.1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유스케이스 다이어그램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93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11</w:t>
        </w:r>
        <w:r w:rsidR="00A8374D">
          <w:rPr>
            <w:noProof/>
            <w:webHidden/>
          </w:rPr>
          <w:fldChar w:fldCharType="end"/>
        </w:r>
      </w:hyperlink>
    </w:p>
    <w:p w14:paraId="4098B35B" w14:textId="77777777" w:rsidR="00A8374D" w:rsidRDefault="00C52B65" w:rsidP="006306E6">
      <w:pPr>
        <w:pStyle w:val="32"/>
        <w:tabs>
          <w:tab w:val="left" w:pos="1700"/>
          <w:tab w:val="right" w:leader="dot" w:pos="8495"/>
        </w:tabs>
        <w:ind w:left="800"/>
        <w:rPr>
          <w:rFonts w:cstheme="minorBidi"/>
          <w:noProof/>
          <w:szCs w:val="22"/>
        </w:rPr>
      </w:pPr>
      <w:hyperlink w:anchor="_Toc206345694" w:history="1">
        <w:r w:rsidR="00A8374D" w:rsidRPr="00D90BC6">
          <w:rPr>
            <w:rStyle w:val="ad"/>
            <w:noProof/>
          </w:rPr>
          <w:t>2.3.2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액터 개요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94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11</w:t>
        </w:r>
        <w:r w:rsidR="00A8374D">
          <w:rPr>
            <w:noProof/>
            <w:webHidden/>
          </w:rPr>
          <w:fldChar w:fldCharType="end"/>
        </w:r>
      </w:hyperlink>
    </w:p>
    <w:p w14:paraId="3D257044" w14:textId="77777777" w:rsidR="00A8374D" w:rsidRDefault="00C52B65" w:rsidP="006306E6">
      <w:pPr>
        <w:pStyle w:val="32"/>
        <w:tabs>
          <w:tab w:val="left" w:pos="1700"/>
          <w:tab w:val="right" w:leader="dot" w:pos="8495"/>
        </w:tabs>
        <w:ind w:left="800"/>
        <w:rPr>
          <w:rFonts w:cstheme="minorBidi"/>
          <w:noProof/>
          <w:szCs w:val="22"/>
        </w:rPr>
      </w:pPr>
      <w:hyperlink w:anchor="_Toc206345695" w:history="1">
        <w:r w:rsidR="00A8374D" w:rsidRPr="00D90BC6">
          <w:rPr>
            <w:rStyle w:val="ad"/>
            <w:noProof/>
          </w:rPr>
          <w:t>2.3.3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유스케이스 개요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95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11</w:t>
        </w:r>
        <w:r w:rsidR="00A8374D">
          <w:rPr>
            <w:noProof/>
            <w:webHidden/>
          </w:rPr>
          <w:fldChar w:fldCharType="end"/>
        </w:r>
      </w:hyperlink>
    </w:p>
    <w:p w14:paraId="6050C21C" w14:textId="77777777" w:rsidR="00A8374D" w:rsidRDefault="00C52B65" w:rsidP="006306E6">
      <w:pPr>
        <w:pStyle w:val="32"/>
        <w:tabs>
          <w:tab w:val="left" w:pos="1700"/>
          <w:tab w:val="right" w:leader="dot" w:pos="8495"/>
        </w:tabs>
        <w:ind w:left="800"/>
        <w:rPr>
          <w:rFonts w:cstheme="minorBidi"/>
          <w:noProof/>
          <w:szCs w:val="22"/>
        </w:rPr>
      </w:pPr>
      <w:hyperlink w:anchor="_Toc206345696" w:history="1">
        <w:r w:rsidR="00A8374D" w:rsidRPr="00D90BC6">
          <w:rPr>
            <w:rStyle w:val="ad"/>
            <w:noProof/>
          </w:rPr>
          <w:t>2.3.4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유스케이스 명세: 유스케이스2-1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96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11</w:t>
        </w:r>
        <w:r w:rsidR="00A8374D">
          <w:rPr>
            <w:noProof/>
            <w:webHidden/>
          </w:rPr>
          <w:fldChar w:fldCharType="end"/>
        </w:r>
      </w:hyperlink>
    </w:p>
    <w:p w14:paraId="15338B1C" w14:textId="77777777" w:rsidR="00A8374D" w:rsidRDefault="00C52B65" w:rsidP="006306E6">
      <w:pPr>
        <w:pStyle w:val="32"/>
        <w:tabs>
          <w:tab w:val="left" w:pos="1700"/>
          <w:tab w:val="right" w:leader="dot" w:pos="8495"/>
        </w:tabs>
        <w:ind w:left="800"/>
        <w:rPr>
          <w:rFonts w:cstheme="minorBidi"/>
          <w:noProof/>
          <w:szCs w:val="22"/>
        </w:rPr>
      </w:pPr>
      <w:hyperlink w:anchor="_Toc206345697" w:history="1">
        <w:r w:rsidR="00A8374D" w:rsidRPr="00D90BC6">
          <w:rPr>
            <w:rStyle w:val="ad"/>
            <w:noProof/>
          </w:rPr>
          <w:t>2.3.5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유스케이스명세: 유스케이스2-2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97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11</w:t>
        </w:r>
        <w:r w:rsidR="00A8374D">
          <w:rPr>
            <w:noProof/>
            <w:webHidden/>
          </w:rPr>
          <w:fldChar w:fldCharType="end"/>
        </w:r>
      </w:hyperlink>
    </w:p>
    <w:p w14:paraId="756C69F7" w14:textId="77777777" w:rsidR="00A8374D" w:rsidRDefault="00C52B65">
      <w:pPr>
        <w:pStyle w:val="14"/>
        <w:rPr>
          <w:rFonts w:cstheme="minorBidi"/>
          <w:noProof/>
          <w:szCs w:val="22"/>
        </w:rPr>
      </w:pPr>
      <w:hyperlink w:anchor="_Toc206345698" w:history="1">
        <w:r w:rsidR="00A8374D" w:rsidRPr="00D90BC6">
          <w:rPr>
            <w:rStyle w:val="ad"/>
            <w:noProof/>
          </w:rPr>
          <w:t>3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시스템 품질 요구사항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98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12</w:t>
        </w:r>
        <w:r w:rsidR="00A8374D">
          <w:rPr>
            <w:noProof/>
            <w:webHidden/>
          </w:rPr>
          <w:fldChar w:fldCharType="end"/>
        </w:r>
      </w:hyperlink>
    </w:p>
    <w:p w14:paraId="5B2A1CCB" w14:textId="77777777" w:rsidR="00A8374D" w:rsidRDefault="00C52B65" w:rsidP="006306E6">
      <w:pPr>
        <w:pStyle w:val="22"/>
        <w:tabs>
          <w:tab w:val="left" w:pos="1275"/>
          <w:tab w:val="right" w:leader="dot" w:pos="8495"/>
        </w:tabs>
        <w:ind w:left="400"/>
        <w:rPr>
          <w:rFonts w:cstheme="minorBidi"/>
          <w:noProof/>
          <w:szCs w:val="22"/>
        </w:rPr>
      </w:pPr>
      <w:hyperlink w:anchor="_Toc206345699" w:history="1">
        <w:r w:rsidR="00A8374D" w:rsidRPr="00D90BC6">
          <w:rPr>
            <w:rStyle w:val="ad"/>
            <w:noProof/>
          </w:rPr>
          <w:t>3.1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성능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99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12</w:t>
        </w:r>
        <w:r w:rsidR="00A8374D">
          <w:rPr>
            <w:noProof/>
            <w:webHidden/>
          </w:rPr>
          <w:fldChar w:fldCharType="end"/>
        </w:r>
      </w:hyperlink>
    </w:p>
    <w:p w14:paraId="799F7F85" w14:textId="77777777" w:rsidR="00A8374D" w:rsidRDefault="00C52B65" w:rsidP="006306E6">
      <w:pPr>
        <w:pStyle w:val="22"/>
        <w:tabs>
          <w:tab w:val="left" w:pos="1275"/>
          <w:tab w:val="right" w:leader="dot" w:pos="8495"/>
        </w:tabs>
        <w:ind w:left="400"/>
        <w:rPr>
          <w:rFonts w:cstheme="minorBidi"/>
          <w:noProof/>
          <w:szCs w:val="22"/>
        </w:rPr>
      </w:pPr>
      <w:hyperlink w:anchor="_Toc206345700" w:history="1">
        <w:r w:rsidR="00A8374D" w:rsidRPr="00D90BC6">
          <w:rPr>
            <w:rStyle w:val="ad"/>
            <w:noProof/>
          </w:rPr>
          <w:t>3.2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신뢰도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700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12</w:t>
        </w:r>
        <w:r w:rsidR="00A8374D">
          <w:rPr>
            <w:noProof/>
            <w:webHidden/>
          </w:rPr>
          <w:fldChar w:fldCharType="end"/>
        </w:r>
      </w:hyperlink>
    </w:p>
    <w:p w14:paraId="76EC011B" w14:textId="77777777" w:rsidR="00A8374D" w:rsidRDefault="00C52B65" w:rsidP="006306E6">
      <w:pPr>
        <w:pStyle w:val="22"/>
        <w:tabs>
          <w:tab w:val="left" w:pos="1275"/>
          <w:tab w:val="right" w:leader="dot" w:pos="8495"/>
        </w:tabs>
        <w:ind w:left="400"/>
        <w:rPr>
          <w:rFonts w:cstheme="minorBidi"/>
          <w:noProof/>
          <w:szCs w:val="22"/>
        </w:rPr>
      </w:pPr>
      <w:hyperlink w:anchor="_Toc206345701" w:history="1">
        <w:r w:rsidR="00A8374D" w:rsidRPr="00D90BC6">
          <w:rPr>
            <w:rStyle w:val="ad"/>
            <w:noProof/>
          </w:rPr>
          <w:t>3.3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확장성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701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12</w:t>
        </w:r>
        <w:r w:rsidR="00A8374D">
          <w:rPr>
            <w:noProof/>
            <w:webHidden/>
          </w:rPr>
          <w:fldChar w:fldCharType="end"/>
        </w:r>
      </w:hyperlink>
    </w:p>
    <w:p w14:paraId="56F3694F" w14:textId="77777777" w:rsidR="00A8374D" w:rsidRDefault="00C52B65" w:rsidP="006306E6">
      <w:pPr>
        <w:pStyle w:val="22"/>
        <w:tabs>
          <w:tab w:val="left" w:pos="1275"/>
          <w:tab w:val="right" w:leader="dot" w:pos="8495"/>
        </w:tabs>
        <w:ind w:left="400"/>
        <w:rPr>
          <w:rFonts w:cstheme="minorBidi"/>
          <w:noProof/>
          <w:szCs w:val="22"/>
        </w:rPr>
      </w:pPr>
      <w:hyperlink w:anchor="_Toc206345702" w:history="1">
        <w:r w:rsidR="00A8374D" w:rsidRPr="00D90BC6">
          <w:rPr>
            <w:rStyle w:val="ad"/>
            <w:noProof/>
          </w:rPr>
          <w:t>3.4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보안성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702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12</w:t>
        </w:r>
        <w:r w:rsidR="00A8374D">
          <w:rPr>
            <w:noProof/>
            <w:webHidden/>
          </w:rPr>
          <w:fldChar w:fldCharType="end"/>
        </w:r>
      </w:hyperlink>
    </w:p>
    <w:p w14:paraId="531BE952" w14:textId="77777777" w:rsidR="00A8374D" w:rsidRDefault="00C52B65">
      <w:pPr>
        <w:pStyle w:val="14"/>
        <w:rPr>
          <w:rFonts w:cstheme="minorBidi"/>
          <w:noProof/>
          <w:szCs w:val="22"/>
        </w:rPr>
      </w:pPr>
      <w:hyperlink w:anchor="_Toc206345703" w:history="1">
        <w:r w:rsidR="00A8374D" w:rsidRPr="00D90BC6">
          <w:rPr>
            <w:rStyle w:val="ad"/>
            <w:noProof/>
          </w:rPr>
          <w:t>4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개발 제약 사항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703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13</w:t>
        </w:r>
        <w:r w:rsidR="00A8374D">
          <w:rPr>
            <w:noProof/>
            <w:webHidden/>
          </w:rPr>
          <w:fldChar w:fldCharType="end"/>
        </w:r>
      </w:hyperlink>
    </w:p>
    <w:p w14:paraId="70D2BEA9" w14:textId="77777777" w:rsidR="00566109" w:rsidRDefault="001B347A" w:rsidP="007D11DD">
      <w:r>
        <w:fldChar w:fldCharType="end"/>
      </w:r>
    </w:p>
    <w:p w14:paraId="5FE94B5C" w14:textId="77777777" w:rsidR="00D23E50" w:rsidRDefault="009779B9" w:rsidP="00D314BE">
      <w:pPr>
        <w:pStyle w:val="11"/>
      </w:pPr>
      <w:bookmarkStart w:id="1" w:name="_Toc206345667"/>
      <w:bookmarkEnd w:id="0"/>
      <w:r>
        <w:rPr>
          <w:rFonts w:hint="eastAsia"/>
        </w:rPr>
        <w:lastRenderedPageBreak/>
        <w:t>개요</w:t>
      </w:r>
      <w:bookmarkEnd w:id="1"/>
    </w:p>
    <w:p w14:paraId="4689892D" w14:textId="0E624BE9" w:rsidR="001D11EE" w:rsidRDefault="001D11EE" w:rsidP="001D11EE"/>
    <w:tbl>
      <w:tblPr>
        <w:tblStyle w:val="af6"/>
        <w:tblW w:w="0" w:type="auto"/>
        <w:tblLook w:val="04A0" w:firstRow="1" w:lastRow="0" w:firstColumn="1" w:lastColumn="0" w:noHBand="0" w:noVBand="1"/>
      </w:tblPr>
      <w:tblGrid>
        <w:gridCol w:w="8495"/>
      </w:tblGrid>
      <w:tr w:rsidR="00A13E1F" w14:paraId="089C3F26" w14:textId="77777777" w:rsidTr="00A13E1F">
        <w:tc>
          <w:tcPr>
            <w:tcW w:w="8703" w:type="dxa"/>
          </w:tcPr>
          <w:p w14:paraId="2560698D" w14:textId="4791DB73" w:rsidR="00A13E1F" w:rsidRDefault="00A13E1F" w:rsidP="00A13E1F">
            <w:pPr>
              <w:rPr>
                <w:i/>
              </w:rPr>
            </w:pPr>
            <w:r w:rsidRPr="00A13E1F">
              <w:rPr>
                <w:rFonts w:hint="eastAsia"/>
                <w:i/>
              </w:rPr>
              <w:t>문서의 작성 목적</w:t>
            </w:r>
            <w:r w:rsidR="007119C1">
              <w:rPr>
                <w:rFonts w:hint="eastAsia"/>
                <w:i/>
              </w:rPr>
              <w:t>,</w:t>
            </w:r>
            <w:r w:rsidR="007119C1">
              <w:rPr>
                <w:i/>
              </w:rPr>
              <w:t xml:space="preserve"> </w:t>
            </w:r>
            <w:r w:rsidR="007119C1" w:rsidRPr="00A13E1F">
              <w:rPr>
                <w:rFonts w:hint="eastAsia"/>
                <w:i/>
              </w:rPr>
              <w:t>문서의 내용에 대한 개요</w:t>
            </w:r>
          </w:p>
          <w:p w14:paraId="7EBE16C4" w14:textId="49D0F060" w:rsidR="001D11EE" w:rsidRDefault="00542AD5" w:rsidP="00A13E1F">
            <w:pPr>
              <w:rPr>
                <w:i/>
              </w:rPr>
            </w:pPr>
            <w:r>
              <w:rPr>
                <w:rFonts w:hint="eastAsia"/>
                <w:i/>
              </w:rPr>
              <w:t>소셜 네트워킹 서비스(</w:t>
            </w:r>
            <w:r>
              <w:rPr>
                <w:i/>
              </w:rPr>
              <w:t>SNS)</w:t>
            </w:r>
            <w:r>
              <w:rPr>
                <w:rFonts w:hint="eastAsia"/>
                <w:i/>
              </w:rPr>
              <w:t>는 사용자 간의 자유로운 의사소통과 정보 공유,</w:t>
            </w:r>
            <w:r>
              <w:rPr>
                <w:i/>
              </w:rPr>
              <w:t xml:space="preserve"> </w:t>
            </w:r>
            <w:r>
              <w:rPr>
                <w:rFonts w:hint="eastAsia"/>
                <w:i/>
              </w:rPr>
              <w:t>그리고 인맥 확대 등을 통해 사회적 관계를 생성하고 강화해주는 온라인 플랫폼이다.</w:t>
            </w:r>
          </w:p>
          <w:p w14:paraId="6FA2751A" w14:textId="1AFC0E07" w:rsidR="00542AD5" w:rsidRDefault="00542AD5" w:rsidP="00A13E1F">
            <w:pPr>
              <w:rPr>
                <w:i/>
              </w:rPr>
            </w:pPr>
            <w:r>
              <w:rPr>
                <w:rFonts w:hint="eastAsia"/>
                <w:i/>
              </w:rPr>
              <w:t>S</w:t>
            </w:r>
            <w:r>
              <w:rPr>
                <w:i/>
              </w:rPr>
              <w:t>NS</w:t>
            </w:r>
            <w:r>
              <w:rPr>
                <w:rFonts w:hint="eastAsia"/>
                <w:i/>
              </w:rPr>
              <w:t>의 주 기능은 이 서비스를 통해 사회 관계망을 생성,</w:t>
            </w:r>
            <w:r>
              <w:rPr>
                <w:i/>
              </w:rPr>
              <w:t xml:space="preserve"> </w:t>
            </w:r>
            <w:r>
              <w:rPr>
                <w:rFonts w:hint="eastAsia"/>
                <w:i/>
              </w:rPr>
              <w:t>유지,</w:t>
            </w:r>
            <w:r>
              <w:rPr>
                <w:i/>
              </w:rPr>
              <w:t xml:space="preserve"> </w:t>
            </w:r>
            <w:r>
              <w:rPr>
                <w:rFonts w:hint="eastAsia"/>
                <w:i/>
              </w:rPr>
              <w:t>강화,</w:t>
            </w:r>
            <w:r>
              <w:rPr>
                <w:i/>
              </w:rPr>
              <w:t xml:space="preserve"> </w:t>
            </w:r>
            <w:r>
              <w:rPr>
                <w:rFonts w:hint="eastAsia"/>
                <w:i/>
              </w:rPr>
              <w:t>확장해 나간다는 점이다.</w:t>
            </w:r>
            <w:r>
              <w:rPr>
                <w:i/>
              </w:rPr>
              <w:t xml:space="preserve"> </w:t>
            </w:r>
            <w:r>
              <w:rPr>
                <w:rFonts w:hint="eastAsia"/>
                <w:i/>
              </w:rPr>
              <w:t>이러한 관계망을 통해 정보가 공유되고 유통될 때 더욱 의미 있을 수 있다.</w:t>
            </w:r>
          </w:p>
          <w:p w14:paraId="52B2EE12" w14:textId="2DBA7578" w:rsidR="00542AD5" w:rsidRDefault="00542AD5" w:rsidP="00A13E1F">
            <w:pPr>
              <w:rPr>
                <w:i/>
              </w:rPr>
            </w:pPr>
            <w:r>
              <w:rPr>
                <w:rFonts w:hint="eastAsia"/>
                <w:i/>
              </w:rPr>
              <w:t xml:space="preserve">오늘날 대부분의 </w:t>
            </w:r>
            <w:r>
              <w:rPr>
                <w:i/>
              </w:rPr>
              <w:t>SNS</w:t>
            </w:r>
            <w:r>
              <w:rPr>
                <w:rFonts w:hint="eastAsia"/>
                <w:i/>
              </w:rPr>
              <w:t>는 웹 기반의 서비스이며,</w:t>
            </w:r>
            <w:r>
              <w:rPr>
                <w:i/>
              </w:rPr>
              <w:t xml:space="preserve"> </w:t>
            </w:r>
            <w:r>
              <w:rPr>
                <w:rFonts w:hint="eastAsia"/>
                <w:i/>
              </w:rPr>
              <w:t>웹 이외에도 전자 우편이나 인스턴트 메신저를 통해 사용자들끼리 서로 연락할 수 있는 수단을 제공하고 있다.</w:t>
            </w:r>
          </w:p>
          <w:p w14:paraId="65395635" w14:textId="3275B435" w:rsidR="00A24A5E" w:rsidRDefault="00A24A5E" w:rsidP="00A13E1F">
            <w:pPr>
              <w:rPr>
                <w:i/>
              </w:rPr>
            </w:pPr>
            <w:r>
              <w:rPr>
                <w:rFonts w:hint="eastAsia"/>
                <w:i/>
              </w:rPr>
              <w:t xml:space="preserve">최근 들어 스마트폰 이용자의 증가와 무선인터넷 서비스의 확장과 더불어 </w:t>
            </w:r>
            <w:r>
              <w:rPr>
                <w:i/>
              </w:rPr>
              <w:t>SNS</w:t>
            </w:r>
            <w:r>
              <w:rPr>
                <w:rFonts w:hint="eastAsia"/>
                <w:i/>
              </w:rPr>
              <w:t>의 이용자 또한 급증하고 있다.</w:t>
            </w:r>
          </w:p>
          <w:p w14:paraId="688F3443" w14:textId="419B3C8E" w:rsidR="00A24A5E" w:rsidRDefault="00A24A5E" w:rsidP="00A13E1F">
            <w:pPr>
              <w:rPr>
                <w:i/>
              </w:rPr>
            </w:pPr>
            <w:r>
              <w:rPr>
                <w:rFonts w:hint="eastAsia"/>
                <w:i/>
              </w:rPr>
              <w:t xml:space="preserve">대한민국 내 </w:t>
            </w:r>
            <w:r>
              <w:rPr>
                <w:i/>
              </w:rPr>
              <w:t xml:space="preserve">SNS </w:t>
            </w:r>
            <w:r>
              <w:rPr>
                <w:rFonts w:hint="eastAsia"/>
                <w:i/>
              </w:rPr>
              <w:t xml:space="preserve">시장을 주도하고 있는 </w:t>
            </w:r>
            <w:r>
              <w:rPr>
                <w:i/>
              </w:rPr>
              <w:t>Facebook</w:t>
            </w:r>
            <w:r>
              <w:rPr>
                <w:rFonts w:hint="eastAsia"/>
                <w:i/>
              </w:rPr>
              <w:t xml:space="preserve">과 </w:t>
            </w:r>
            <w:r>
              <w:rPr>
                <w:i/>
              </w:rPr>
              <w:t xml:space="preserve">Twitter </w:t>
            </w:r>
            <w:r>
              <w:rPr>
                <w:rFonts w:hint="eastAsia"/>
                <w:i/>
              </w:rPr>
              <w:t xml:space="preserve">이용자 수는 이미 </w:t>
            </w:r>
            <w:r>
              <w:rPr>
                <w:i/>
              </w:rPr>
              <w:t>2018</w:t>
            </w:r>
            <w:r>
              <w:rPr>
                <w:rFonts w:hint="eastAsia"/>
                <w:i/>
              </w:rPr>
              <w:t xml:space="preserve">년에 </w:t>
            </w:r>
            <w:r>
              <w:rPr>
                <w:i/>
              </w:rPr>
              <w:t>18</w:t>
            </w:r>
            <w:r>
              <w:rPr>
                <w:rFonts w:hint="eastAsia"/>
                <w:i/>
              </w:rPr>
              <w:t>억 명을 돌파했으며 그 지속적인 증가 추세는 당분간 멈추지 않을 것으로 예상한다.</w:t>
            </w:r>
          </w:p>
          <w:p w14:paraId="7B6EE7A7" w14:textId="5A3DA119" w:rsidR="00A24A5E" w:rsidRDefault="00A24A5E" w:rsidP="00A13E1F">
            <w:pPr>
              <w:rPr>
                <w:i/>
              </w:rPr>
            </w:pPr>
            <w:r>
              <w:rPr>
                <w:rFonts w:hint="eastAsia"/>
                <w:i/>
              </w:rPr>
              <w:t>S</w:t>
            </w:r>
            <w:r>
              <w:rPr>
                <w:i/>
              </w:rPr>
              <w:t>NS</w:t>
            </w:r>
            <w:r>
              <w:rPr>
                <w:rFonts w:hint="eastAsia"/>
                <w:i/>
              </w:rPr>
              <w:t>는 광범위하고 동시에 특정 성향의 집단으로 분류될 수 있는 서비스 이용자들을 데이터베이스에 의해 파악하고 관리할 수 있다는 점에서 마케팅 활용가치가 날로 부상하고 있다.</w:t>
            </w:r>
          </w:p>
          <w:p w14:paraId="095A24E9" w14:textId="4FCBD698" w:rsidR="00A24A5E" w:rsidRDefault="00A24A5E" w:rsidP="00A13E1F">
            <w:pPr>
              <w:rPr>
                <w:i/>
              </w:rPr>
            </w:pPr>
            <w:r>
              <w:rPr>
                <w:rFonts w:hint="eastAsia"/>
                <w:i/>
              </w:rPr>
              <w:t>이 같은 장점을 통해 기업 입장에서는 저비용으로 표적집단에 효율적으로 도달할 수 있는 맞춤형 마케팅을 집행할 수 있기 때문이다.</w:t>
            </w:r>
          </w:p>
          <w:p w14:paraId="4A532D94" w14:textId="77777777" w:rsidR="00511F1F" w:rsidRDefault="00693931" w:rsidP="00A13E1F">
            <w:pPr>
              <w:rPr>
                <w:i/>
              </w:rPr>
            </w:pPr>
            <w:r>
              <w:rPr>
                <w:rFonts w:hint="eastAsia"/>
                <w:i/>
              </w:rPr>
              <w:t xml:space="preserve">유현욱 </w:t>
            </w:r>
            <w:r w:rsidR="00B726BB">
              <w:rPr>
                <w:rFonts w:hint="eastAsia"/>
                <w:i/>
              </w:rPr>
              <w:t>등(</w:t>
            </w:r>
            <w:r w:rsidR="00B726BB">
              <w:rPr>
                <w:i/>
              </w:rPr>
              <w:t>2015)</w:t>
            </w:r>
            <w:r w:rsidR="00B726BB">
              <w:rPr>
                <w:rFonts w:hint="eastAsia"/>
                <w:i/>
              </w:rPr>
              <w:t xml:space="preserve">의 연구에 따르면 자존감이 낮은 학생일수록 페이스북을 비롯한 </w:t>
            </w:r>
            <w:r w:rsidR="00B726BB">
              <w:rPr>
                <w:i/>
              </w:rPr>
              <w:t>SNS</w:t>
            </w:r>
            <w:r w:rsidR="00B726BB">
              <w:rPr>
                <w:rFonts w:hint="eastAsia"/>
                <w:i/>
              </w:rPr>
              <w:t>를 많이 사용하는 것으로 나타났다.</w:t>
            </w:r>
            <w:r w:rsidR="00B726BB">
              <w:rPr>
                <w:i/>
              </w:rPr>
              <w:t xml:space="preserve"> </w:t>
            </w:r>
            <w:r w:rsidR="00B726BB">
              <w:rPr>
                <w:rFonts w:hint="eastAsia"/>
                <w:i/>
              </w:rPr>
              <w:t xml:space="preserve">이는 자존감이 낮은 사람들은 </w:t>
            </w:r>
            <w:r w:rsidR="00B726BB">
              <w:rPr>
                <w:i/>
              </w:rPr>
              <w:t>SNS</w:t>
            </w:r>
            <w:r w:rsidR="00B726BB">
              <w:rPr>
                <w:rFonts w:hint="eastAsia"/>
                <w:i/>
              </w:rPr>
              <w:t xml:space="preserve">를 함으로써 대면관계에서 부족한 다양한 간접경험과 만족감을 얻을 수 있기 때문에 </w:t>
            </w:r>
            <w:r w:rsidR="00B726BB">
              <w:rPr>
                <w:i/>
              </w:rPr>
              <w:t>SNS</w:t>
            </w:r>
            <w:r w:rsidR="00B726BB">
              <w:rPr>
                <w:rFonts w:hint="eastAsia"/>
                <w:i/>
              </w:rPr>
              <w:t xml:space="preserve">에 점점 더 몰입하고 중독경향성을 갖게 </w:t>
            </w:r>
            <w:r w:rsidR="00511F1F">
              <w:rPr>
                <w:rFonts w:hint="eastAsia"/>
                <w:i/>
              </w:rPr>
              <w:t>되었다고 말한다.</w:t>
            </w:r>
          </w:p>
          <w:p w14:paraId="00C8619B" w14:textId="0940C473" w:rsidR="00511F1F" w:rsidRDefault="00511F1F" w:rsidP="00A13E1F">
            <w:pPr>
              <w:rPr>
                <w:i/>
              </w:rPr>
            </w:pPr>
            <w:r>
              <w:rPr>
                <w:rFonts w:hint="eastAsia"/>
                <w:i/>
              </w:rPr>
              <w:t>O</w:t>
            </w:r>
            <w:r>
              <w:rPr>
                <w:i/>
              </w:rPr>
              <w:t>zad &amp; Uygarer(2014)</w:t>
            </w:r>
            <w:r>
              <w:rPr>
                <w:rFonts w:hint="eastAsia"/>
                <w:i/>
              </w:rPr>
              <w:t>의 연구에서</w:t>
            </w:r>
            <w:r w:rsidR="00341E86">
              <w:rPr>
                <w:rFonts w:hint="eastAsia"/>
                <w:i/>
              </w:rPr>
              <w:t xml:space="preserve"> </w:t>
            </w:r>
            <w:r>
              <w:rPr>
                <w:rFonts w:hint="eastAsia"/>
                <w:i/>
              </w:rPr>
              <w:t xml:space="preserve">사람들이 애착에 대한 욕구를 만족시키기 위해 </w:t>
            </w:r>
            <w:r>
              <w:rPr>
                <w:i/>
              </w:rPr>
              <w:t>SNS</w:t>
            </w:r>
            <w:r>
              <w:rPr>
                <w:rFonts w:hint="eastAsia"/>
                <w:i/>
              </w:rPr>
              <w:t>에</w:t>
            </w:r>
            <w:r>
              <w:rPr>
                <w:rFonts w:hint="eastAsia"/>
                <w:i/>
              </w:rPr>
              <w:lastRenderedPageBreak/>
              <w:t>서 의사소통을 시도한다고 결론을 냈고,</w:t>
            </w:r>
          </w:p>
          <w:p w14:paraId="1C2E8BBE" w14:textId="504D1380" w:rsidR="001E75DF" w:rsidRDefault="001E75DF" w:rsidP="00A13E1F">
            <w:pPr>
              <w:rPr>
                <w:i/>
              </w:rPr>
            </w:pPr>
            <w:r>
              <w:rPr>
                <w:rFonts w:hint="eastAsia"/>
                <w:i/>
              </w:rPr>
              <w:t>L</w:t>
            </w:r>
            <w:r>
              <w:rPr>
                <w:i/>
              </w:rPr>
              <w:t>ee(2013)</w:t>
            </w:r>
            <w:r>
              <w:rPr>
                <w:rFonts w:hint="eastAsia"/>
                <w:i/>
              </w:rPr>
              <w:t xml:space="preserve">의 연구에 따르면 </w:t>
            </w:r>
            <w:r w:rsidR="00341E86">
              <w:rPr>
                <w:rFonts w:hint="eastAsia"/>
                <w:i/>
              </w:rPr>
              <w:t xml:space="preserve">페이스북 사용자들이 애착 결합을 위해 </w:t>
            </w:r>
            <w:r w:rsidR="00341E86">
              <w:rPr>
                <w:i/>
              </w:rPr>
              <w:t>SNS</w:t>
            </w:r>
            <w:r w:rsidR="00341E86">
              <w:rPr>
                <w:rFonts w:hint="eastAsia"/>
                <w:i/>
              </w:rPr>
              <w:t>를 사용한다는 선행연구와 일치한다.</w:t>
            </w:r>
          </w:p>
          <w:p w14:paraId="73CC23E4" w14:textId="310C307E" w:rsidR="00511F1F" w:rsidRDefault="00511F1F" w:rsidP="00511F1F">
            <w:pPr>
              <w:rPr>
                <w:i/>
              </w:rPr>
            </w:pPr>
            <w:r>
              <w:rPr>
                <w:rFonts w:hint="eastAsia"/>
                <w:i/>
              </w:rPr>
              <w:t>L</w:t>
            </w:r>
            <w:r>
              <w:rPr>
                <w:i/>
              </w:rPr>
              <w:t>ivingstone(2008)</w:t>
            </w:r>
            <w:r>
              <w:rPr>
                <w:rFonts w:hint="eastAsia"/>
                <w:i/>
              </w:rPr>
              <w:t xml:space="preserve">연구는 청소년들이 </w:t>
            </w:r>
            <w:r>
              <w:rPr>
                <w:i/>
              </w:rPr>
              <w:t>SNS</w:t>
            </w:r>
            <w:r>
              <w:rPr>
                <w:rFonts w:hint="eastAsia"/>
                <w:i/>
              </w:rPr>
              <w:t>에서 기회를 갖고 자아를 발전시키고,</w:t>
            </w:r>
            <w:r>
              <w:rPr>
                <w:i/>
              </w:rPr>
              <w:t xml:space="preserve"> </w:t>
            </w:r>
            <w:r>
              <w:rPr>
                <w:rFonts w:hint="eastAsia"/>
                <w:i/>
              </w:rPr>
              <w:t>타인과 관계를 연결시키는 것을 중요하게 생각한다고 밝혔다.</w:t>
            </w:r>
          </w:p>
          <w:p w14:paraId="3BAD29D1" w14:textId="45037C33" w:rsidR="001E75DF" w:rsidRDefault="00341E86" w:rsidP="00511F1F">
            <w:pPr>
              <w:rPr>
                <w:i/>
              </w:rPr>
            </w:pPr>
            <w:r>
              <w:rPr>
                <w:rFonts w:hint="eastAsia"/>
                <w:i/>
              </w:rPr>
              <w:t xml:space="preserve">이와 같은 논문들을 종합해봤을 때 </w:t>
            </w:r>
            <w:r>
              <w:rPr>
                <w:i/>
              </w:rPr>
              <w:t>SNS</w:t>
            </w:r>
            <w:r>
              <w:rPr>
                <w:rFonts w:hint="eastAsia"/>
                <w:i/>
              </w:rPr>
              <w:t xml:space="preserve">의 부정적인 영향을 개선시키고 </w:t>
            </w:r>
            <w:r>
              <w:rPr>
                <w:i/>
              </w:rPr>
              <w:t>SNS</w:t>
            </w:r>
            <w:r>
              <w:rPr>
                <w:rFonts w:hint="eastAsia"/>
                <w:i/>
              </w:rPr>
              <w:t>의 순기능만을 적용시킨 소셜 네트워킹 서</w:t>
            </w:r>
            <w:r w:rsidR="007119C1">
              <w:rPr>
                <w:rFonts w:hint="eastAsia"/>
                <w:i/>
              </w:rPr>
              <w:t>비스를 만드는 것이 본 문서의 목적이다.</w:t>
            </w:r>
          </w:p>
          <w:p w14:paraId="58CE36B3" w14:textId="7040C2DB" w:rsidR="00DF3C2E" w:rsidRPr="00DF3C2E" w:rsidRDefault="00DF3C2E" w:rsidP="00DF3C2E">
            <w:pPr>
              <w:rPr>
                <w:i/>
                <w:iCs/>
              </w:rPr>
            </w:pPr>
            <w:r w:rsidRPr="00DF3C2E">
              <w:rPr>
                <w:rFonts w:hint="eastAsia"/>
                <w:i/>
                <w:iCs/>
              </w:rPr>
              <w:t>우리는 복잡하고 치열한 현대사회에서 너무도 많은 관계 속 상처를 받</w:t>
            </w:r>
            <w:r>
              <w:rPr>
                <w:rFonts w:hint="eastAsia"/>
                <w:i/>
                <w:iCs/>
              </w:rPr>
              <w:t>는다.</w:t>
            </w:r>
            <w:r w:rsidR="003427CE">
              <w:rPr>
                <w:rFonts w:hint="eastAsia"/>
                <w:i/>
                <w:iCs/>
              </w:rPr>
              <w:t xml:space="preserve"> </w:t>
            </w:r>
            <w:r w:rsidRPr="00DF3C2E">
              <w:rPr>
                <w:rFonts w:hint="eastAsia"/>
                <w:i/>
                <w:iCs/>
              </w:rPr>
              <w:t xml:space="preserve">그러나 </w:t>
            </w:r>
            <w:r>
              <w:rPr>
                <w:rFonts w:hint="eastAsia"/>
                <w:i/>
                <w:iCs/>
              </w:rPr>
              <w:t>모든 이들의</w:t>
            </w:r>
            <w:r w:rsidRPr="00DF3C2E">
              <w:rPr>
                <w:rFonts w:hint="eastAsia"/>
                <w:i/>
                <w:iCs/>
              </w:rPr>
              <w:t xml:space="preserve"> 상처가 얼마나 깊은</w:t>
            </w:r>
            <w:r>
              <w:rPr>
                <w:rFonts w:hint="eastAsia"/>
                <w:i/>
                <w:iCs/>
              </w:rPr>
              <w:t>가</w:t>
            </w:r>
            <w:r w:rsidRPr="00DF3C2E">
              <w:rPr>
                <w:i/>
                <w:iCs/>
              </w:rPr>
              <w:t xml:space="preserve"> </w:t>
            </w:r>
            <w:r w:rsidRPr="00DF3C2E">
              <w:rPr>
                <w:rFonts w:hint="eastAsia"/>
                <w:i/>
                <w:iCs/>
              </w:rPr>
              <w:t>어떻게 내 마음속 응어리를 덜어낼 수 있을지</w:t>
            </w:r>
            <w:r w:rsidR="003427CE">
              <w:rPr>
                <w:rFonts w:hint="eastAsia"/>
                <w:i/>
                <w:iCs/>
              </w:rPr>
              <w:t xml:space="preserve"> </w:t>
            </w:r>
            <w:r w:rsidRPr="00DF3C2E">
              <w:rPr>
                <w:rFonts w:hint="eastAsia"/>
                <w:i/>
                <w:iCs/>
              </w:rPr>
              <w:t>알 수 없을 때가 많</w:t>
            </w:r>
            <w:r w:rsidR="007119C1">
              <w:rPr>
                <w:rFonts w:hint="eastAsia"/>
                <w:i/>
                <w:iCs/>
              </w:rPr>
              <w:t>다.</w:t>
            </w:r>
          </w:p>
          <w:p w14:paraId="5D7C6785" w14:textId="15752C90" w:rsidR="00A13E1F" w:rsidRPr="00653D87" w:rsidRDefault="00DF3C2E" w:rsidP="00653D87">
            <w:pPr>
              <w:rPr>
                <w:rFonts w:hint="eastAsia"/>
                <w:i/>
                <w:iCs/>
              </w:rPr>
            </w:pPr>
            <w:r w:rsidRPr="00DF3C2E">
              <w:rPr>
                <w:rFonts w:hint="eastAsia"/>
                <w:i/>
                <w:iCs/>
              </w:rPr>
              <w:t>친구 또는 가족에게 털어놓기에는 상대의 시선이 부담스럽고, 정신과 의사 혹은</w:t>
            </w:r>
            <w:r w:rsidR="003427CE">
              <w:rPr>
                <w:rFonts w:hint="eastAsia"/>
                <w:i/>
                <w:iCs/>
              </w:rPr>
              <w:t xml:space="preserve"> </w:t>
            </w:r>
            <w:r w:rsidRPr="00DF3C2E">
              <w:rPr>
                <w:rFonts w:hint="eastAsia"/>
                <w:i/>
                <w:iCs/>
              </w:rPr>
              <w:t>심리상담사를 찾아 나서기에는 사회적 편견이 우리 발목을 붙잡기 마</w:t>
            </w:r>
            <w:r w:rsidR="007119C1">
              <w:rPr>
                <w:rFonts w:hint="eastAsia"/>
                <w:i/>
                <w:iCs/>
              </w:rPr>
              <w:t>련</w:t>
            </w:r>
            <w:r w:rsidR="003427CE">
              <w:rPr>
                <w:rFonts w:hint="eastAsia"/>
                <w:i/>
                <w:iCs/>
              </w:rPr>
              <w:t>이기 때문에,</w:t>
            </w:r>
            <w:r w:rsidR="0094079F">
              <w:rPr>
                <w:rFonts w:hint="eastAsia"/>
                <w:i/>
                <w:iCs/>
              </w:rPr>
              <w:t xml:space="preserve"> </w:t>
            </w:r>
            <w:r w:rsidRPr="00DF3C2E">
              <w:rPr>
                <w:rFonts w:hint="eastAsia"/>
                <w:i/>
                <w:iCs/>
              </w:rPr>
              <w:t xml:space="preserve">더는 혼자서 힘들어하지 않을 수 있도록 </w:t>
            </w:r>
            <w:r w:rsidR="0094079F">
              <w:rPr>
                <w:i/>
                <w:iCs/>
              </w:rPr>
              <w:t>“</w:t>
            </w:r>
            <w:r w:rsidRPr="00DF3C2E">
              <w:rPr>
                <w:rFonts w:hint="eastAsia"/>
                <w:i/>
                <w:iCs/>
              </w:rPr>
              <w:t>익명성을 보장해 마음을 치유하</w:t>
            </w:r>
            <w:r w:rsidR="0094079F">
              <w:rPr>
                <w:rFonts w:hint="eastAsia"/>
                <w:i/>
                <w:iCs/>
              </w:rPr>
              <w:t xml:space="preserve">는 </w:t>
            </w:r>
            <w:r w:rsidR="0094079F">
              <w:rPr>
                <w:i/>
                <w:iCs/>
              </w:rPr>
              <w:t>SNS”</w:t>
            </w:r>
            <w:r w:rsidRPr="00DF3C2E">
              <w:rPr>
                <w:rFonts w:hint="eastAsia"/>
                <w:i/>
                <w:iCs/>
              </w:rPr>
              <w:t xml:space="preserve">를 </w:t>
            </w:r>
            <w:r w:rsidR="0094079F">
              <w:rPr>
                <w:rFonts w:hint="eastAsia"/>
                <w:i/>
                <w:iCs/>
              </w:rPr>
              <w:t>만드는 것을 목표로 한다.</w:t>
            </w:r>
          </w:p>
        </w:tc>
      </w:tr>
    </w:tbl>
    <w:p w14:paraId="6D2F4282" w14:textId="69AC1DB7" w:rsidR="00BE27B5" w:rsidRDefault="00BE27B5" w:rsidP="00BE27B5"/>
    <w:p w14:paraId="48711393" w14:textId="77777777" w:rsidR="00B247DC" w:rsidRDefault="00B247DC" w:rsidP="001A007D">
      <w:pPr>
        <w:rPr>
          <w:rFonts w:hint="eastAsia"/>
        </w:rPr>
      </w:pPr>
    </w:p>
    <w:p w14:paraId="23F7AD3D" w14:textId="16BC14A7" w:rsidR="001A007D" w:rsidRDefault="00693931" w:rsidP="001A007D">
      <w:r>
        <w:rPr>
          <w:rFonts w:hint="eastAsia"/>
        </w:rPr>
        <w:t>참고문헌</w:t>
      </w:r>
      <w:r w:rsidR="001A007D">
        <w:t xml:space="preserve">: </w:t>
      </w:r>
    </w:p>
    <w:p w14:paraId="5EC1454E" w14:textId="00CB0D1E" w:rsidR="001A007D" w:rsidRPr="00511F1F" w:rsidRDefault="00693931" w:rsidP="006306E6">
      <w:pPr>
        <w:pStyle w:val="af8"/>
        <w:numPr>
          <w:ilvl w:val="0"/>
          <w:numId w:val="41"/>
        </w:numPr>
        <w:ind w:leftChars="0"/>
        <w:rPr>
          <w:rStyle w:val="articletitle"/>
        </w:rPr>
      </w:pPr>
      <w:r w:rsidRPr="00693931">
        <w:rPr>
          <w:rStyle w:val="articletitle"/>
          <w:rFonts w:ascii="Arial" w:hAnsi="Arial" w:cs="Arial" w:hint="eastAsia"/>
          <w:color w:val="111111"/>
          <w:szCs w:val="20"/>
        </w:rPr>
        <w:t>유현욱</w:t>
      </w:r>
      <w:r w:rsidRPr="00693931">
        <w:rPr>
          <w:rStyle w:val="articletitle"/>
          <w:rFonts w:ascii="Arial" w:hAnsi="Arial" w:cs="Arial" w:hint="eastAsia"/>
          <w:color w:val="111111"/>
          <w:szCs w:val="20"/>
        </w:rPr>
        <w:t>,</w:t>
      </w:r>
      <w:r w:rsidRPr="00693931">
        <w:rPr>
          <w:rStyle w:val="articletitle"/>
          <w:rFonts w:ascii="Arial" w:hAnsi="Arial" w:cs="Arial"/>
          <w:color w:val="111111"/>
          <w:szCs w:val="20"/>
        </w:rPr>
        <w:t xml:space="preserve"> </w:t>
      </w:r>
      <w:r w:rsidRPr="00693931">
        <w:rPr>
          <w:rStyle w:val="articletitle"/>
          <w:rFonts w:ascii="Arial" w:hAnsi="Arial" w:cs="Arial" w:hint="eastAsia"/>
          <w:color w:val="111111"/>
          <w:szCs w:val="20"/>
        </w:rPr>
        <w:t>홍혜영</w:t>
      </w:r>
      <w:r w:rsidRPr="00693931">
        <w:rPr>
          <w:rStyle w:val="articletitle"/>
          <w:rFonts w:ascii="Arial" w:hAnsi="Arial" w:cs="Arial" w:hint="eastAsia"/>
          <w:color w:val="111111"/>
          <w:szCs w:val="20"/>
        </w:rPr>
        <w:t xml:space="preserve"> </w:t>
      </w:r>
      <w:r w:rsidRPr="00693931">
        <w:rPr>
          <w:rStyle w:val="articletitle"/>
          <w:rFonts w:ascii="Arial" w:hAnsi="Arial" w:cs="Arial"/>
          <w:color w:val="111111"/>
          <w:szCs w:val="20"/>
        </w:rPr>
        <w:t>(2015)</w:t>
      </w:r>
      <w:r w:rsidRPr="00693931">
        <w:rPr>
          <w:rStyle w:val="articletitle"/>
          <w:rFonts w:ascii="Arial" w:hAnsi="Arial" w:cs="Arial" w:hint="eastAsia"/>
          <w:color w:val="111111"/>
          <w:szCs w:val="20"/>
        </w:rPr>
        <w:t>.</w:t>
      </w:r>
      <w:r w:rsidRPr="00693931">
        <w:rPr>
          <w:rStyle w:val="articletitle"/>
          <w:rFonts w:ascii="Arial" w:hAnsi="Arial" w:cs="Arial"/>
          <w:color w:val="111111"/>
          <w:szCs w:val="20"/>
        </w:rPr>
        <w:t xml:space="preserve"> </w:t>
      </w:r>
      <w:r w:rsidR="001A007D" w:rsidRPr="00693931">
        <w:rPr>
          <w:rStyle w:val="articletitle"/>
          <w:rFonts w:ascii="Arial" w:hAnsi="Arial" w:cs="Arial"/>
          <w:color w:val="111111"/>
          <w:szCs w:val="20"/>
        </w:rPr>
        <w:t>중학생의</w:t>
      </w:r>
      <w:r w:rsidR="001A007D" w:rsidRPr="00693931">
        <w:rPr>
          <w:rStyle w:val="articletitle"/>
          <w:rFonts w:ascii="Arial" w:hAnsi="Arial" w:cs="Arial"/>
          <w:color w:val="111111"/>
          <w:szCs w:val="20"/>
        </w:rPr>
        <w:t xml:space="preserve"> </w:t>
      </w:r>
      <w:r w:rsidR="001A007D" w:rsidRPr="00693931">
        <w:rPr>
          <w:rStyle w:val="articletitle"/>
          <w:rFonts w:ascii="Arial" w:hAnsi="Arial" w:cs="Arial"/>
          <w:color w:val="111111"/>
          <w:szCs w:val="20"/>
        </w:rPr>
        <w:t>또래애착과</w:t>
      </w:r>
      <w:r w:rsidR="001A007D" w:rsidRPr="00693931">
        <w:rPr>
          <w:rStyle w:val="articletitle"/>
          <w:rFonts w:ascii="Arial" w:hAnsi="Arial" w:cs="Arial"/>
          <w:color w:val="111111"/>
          <w:szCs w:val="20"/>
        </w:rPr>
        <w:t xml:space="preserve"> SNS </w:t>
      </w:r>
      <w:r w:rsidR="001A007D" w:rsidRPr="00693931">
        <w:rPr>
          <w:rStyle w:val="articletitle"/>
          <w:rFonts w:ascii="Arial" w:hAnsi="Arial" w:cs="Arial"/>
          <w:color w:val="111111"/>
          <w:szCs w:val="20"/>
        </w:rPr>
        <w:t>중독경향성의</w:t>
      </w:r>
      <w:r w:rsidR="001A007D" w:rsidRPr="00693931">
        <w:rPr>
          <w:rStyle w:val="articletitle"/>
          <w:rFonts w:ascii="Arial" w:hAnsi="Arial" w:cs="Arial"/>
          <w:color w:val="111111"/>
          <w:szCs w:val="20"/>
        </w:rPr>
        <w:t xml:space="preserve"> </w:t>
      </w:r>
      <w:r w:rsidR="001A007D" w:rsidRPr="00693931">
        <w:rPr>
          <w:rStyle w:val="articletitle"/>
          <w:rFonts w:ascii="Arial" w:hAnsi="Arial" w:cs="Arial"/>
          <w:color w:val="111111"/>
          <w:szCs w:val="20"/>
        </w:rPr>
        <w:t>관계에서</w:t>
      </w:r>
      <w:r w:rsidR="001A007D" w:rsidRPr="00693931">
        <w:rPr>
          <w:rStyle w:val="articletitle"/>
          <w:rFonts w:ascii="Arial" w:hAnsi="Arial" w:cs="Arial"/>
          <w:color w:val="111111"/>
          <w:szCs w:val="20"/>
        </w:rPr>
        <w:t xml:space="preserve"> </w:t>
      </w:r>
      <w:r w:rsidR="001A007D" w:rsidRPr="00693931">
        <w:rPr>
          <w:rStyle w:val="articletitle"/>
          <w:rFonts w:ascii="Arial" w:hAnsi="Arial" w:cs="Arial"/>
          <w:color w:val="111111"/>
          <w:szCs w:val="20"/>
        </w:rPr>
        <w:t>자존감과</w:t>
      </w:r>
      <w:r w:rsidR="001A007D" w:rsidRPr="00693931">
        <w:rPr>
          <w:rStyle w:val="articletitle"/>
          <w:rFonts w:ascii="Arial" w:hAnsi="Arial" w:cs="Arial"/>
          <w:color w:val="111111"/>
          <w:szCs w:val="20"/>
        </w:rPr>
        <w:t xml:space="preserve"> </w:t>
      </w:r>
      <w:r w:rsidR="001A007D" w:rsidRPr="00693931">
        <w:rPr>
          <w:rStyle w:val="articletitle"/>
          <w:rFonts w:ascii="Arial" w:hAnsi="Arial" w:cs="Arial"/>
          <w:color w:val="111111"/>
          <w:szCs w:val="20"/>
        </w:rPr>
        <w:t>자존감</w:t>
      </w:r>
      <w:r w:rsidR="001A007D" w:rsidRPr="00693931">
        <w:rPr>
          <w:rStyle w:val="articletitle"/>
          <w:rFonts w:ascii="Arial" w:hAnsi="Arial" w:cs="Arial"/>
          <w:color w:val="111111"/>
          <w:szCs w:val="20"/>
        </w:rPr>
        <w:t xml:space="preserve"> </w:t>
      </w:r>
      <w:r w:rsidR="001A007D" w:rsidRPr="00693931">
        <w:rPr>
          <w:rStyle w:val="articletitle"/>
          <w:rFonts w:ascii="Arial" w:hAnsi="Arial" w:cs="Arial"/>
          <w:color w:val="111111"/>
          <w:szCs w:val="20"/>
        </w:rPr>
        <w:t>안정성의</w:t>
      </w:r>
      <w:r w:rsidR="001A007D" w:rsidRPr="00693931">
        <w:rPr>
          <w:rStyle w:val="articletitle"/>
          <w:rFonts w:ascii="Arial" w:hAnsi="Arial" w:cs="Arial"/>
          <w:color w:val="111111"/>
          <w:szCs w:val="20"/>
        </w:rPr>
        <w:t xml:space="preserve"> </w:t>
      </w:r>
      <w:r w:rsidR="001A007D" w:rsidRPr="00693931">
        <w:rPr>
          <w:rStyle w:val="articletitle"/>
          <w:rFonts w:ascii="Arial" w:hAnsi="Arial" w:cs="Arial"/>
          <w:color w:val="111111"/>
          <w:szCs w:val="20"/>
        </w:rPr>
        <w:t>매개효과</w:t>
      </w:r>
    </w:p>
    <w:p w14:paraId="08C2EB3A" w14:textId="79675DB1" w:rsidR="00511F1F" w:rsidRDefault="00511F1F" w:rsidP="006306E6">
      <w:pPr>
        <w:pStyle w:val="af8"/>
        <w:numPr>
          <w:ilvl w:val="0"/>
          <w:numId w:val="41"/>
        </w:numPr>
        <w:ind w:leftChars="0"/>
      </w:pPr>
      <w:r w:rsidRPr="00511F1F">
        <w:t>Livingstone, S. (2008). Taking risky opportunities in youthful content: Teenager's use of social networking sites for intimacy, privacy and self-expression. New Media &amp; Sociey, 10(3), 393-411.</w:t>
      </w:r>
    </w:p>
    <w:p w14:paraId="0D82488A" w14:textId="24FC420C" w:rsidR="001E75DF" w:rsidRDefault="001E75DF" w:rsidP="006306E6">
      <w:pPr>
        <w:pStyle w:val="af8"/>
        <w:numPr>
          <w:ilvl w:val="0"/>
          <w:numId w:val="41"/>
        </w:numPr>
        <w:ind w:leftChars="0"/>
      </w:pPr>
      <w:r w:rsidRPr="001E75DF">
        <w:t>Lee. D. Y. (2013). The role of attachment style in building social from a social networking site: The interplay of anxiety and avoidance. Computer in Human Behavior, 29(4), 1499-1509.</w:t>
      </w:r>
    </w:p>
    <w:p w14:paraId="30CF7692" w14:textId="06F834E8" w:rsidR="00511F1F" w:rsidRDefault="00511F1F" w:rsidP="006306E6">
      <w:pPr>
        <w:pStyle w:val="af8"/>
        <w:numPr>
          <w:ilvl w:val="0"/>
          <w:numId w:val="41"/>
        </w:numPr>
        <w:ind w:leftChars="0"/>
      </w:pPr>
      <w:r w:rsidRPr="00511F1F">
        <w:lastRenderedPageBreak/>
        <w:t>Ozad, B. E, Uygarer, G (2014). Attachment needs and social networking sites. Social Behavior and Personality, 42, 43-52.</w:t>
      </w:r>
    </w:p>
    <w:p w14:paraId="49176DC9" w14:textId="77777777" w:rsidR="008D3054" w:rsidRDefault="008D3054" w:rsidP="00BE27B5">
      <w:pPr>
        <w:pStyle w:val="11"/>
      </w:pPr>
      <w:bookmarkStart w:id="2" w:name="_Toc206345668"/>
      <w:r>
        <w:rPr>
          <w:rFonts w:hint="eastAsia"/>
        </w:rPr>
        <w:lastRenderedPageBreak/>
        <w:t>기능적 요구사항</w:t>
      </w:r>
      <w:bookmarkEnd w:id="2"/>
    </w:p>
    <w:p w14:paraId="22DB9BE7" w14:textId="77777777" w:rsidR="00BE27B5" w:rsidRDefault="008D3054" w:rsidP="001A007D">
      <w:pPr>
        <w:pStyle w:val="20"/>
      </w:pPr>
      <w:bookmarkStart w:id="3" w:name="_Toc206345669"/>
      <w:r>
        <w:rPr>
          <w:rFonts w:hint="eastAsia"/>
        </w:rPr>
        <w:t>시스템</w:t>
      </w:r>
      <w:r>
        <w:rPr>
          <w:rFonts w:hint="eastAsia"/>
        </w:rPr>
        <w:t xml:space="preserve"> </w:t>
      </w:r>
      <w:r>
        <w:rPr>
          <w:rFonts w:hint="eastAsia"/>
        </w:rPr>
        <w:t>기능</w:t>
      </w:r>
      <w:r>
        <w:rPr>
          <w:rFonts w:hint="eastAsia"/>
        </w:rPr>
        <w:t xml:space="preserve"> </w:t>
      </w:r>
      <w:r>
        <w:rPr>
          <w:rFonts w:hint="eastAsia"/>
        </w:rPr>
        <w:t>구조</w:t>
      </w:r>
      <w:bookmarkEnd w:id="3"/>
    </w:p>
    <w:tbl>
      <w:tblPr>
        <w:tblStyle w:val="af6"/>
        <w:tblW w:w="0" w:type="auto"/>
        <w:tblLook w:val="04A0" w:firstRow="1" w:lastRow="0" w:firstColumn="1" w:lastColumn="0" w:noHBand="0" w:noVBand="1"/>
      </w:tblPr>
      <w:tblGrid>
        <w:gridCol w:w="8495"/>
      </w:tblGrid>
      <w:tr w:rsidR="00C41B0C" w14:paraId="26E8EBF5" w14:textId="77777777" w:rsidTr="00C41B0C">
        <w:tc>
          <w:tcPr>
            <w:tcW w:w="8703" w:type="dxa"/>
          </w:tcPr>
          <w:p w14:paraId="5DF8A543" w14:textId="77777777" w:rsidR="00C41B0C" w:rsidRPr="00C41B0C" w:rsidRDefault="00C41B0C" w:rsidP="00911301">
            <w:pPr>
              <w:rPr>
                <w:i/>
              </w:rPr>
            </w:pPr>
            <w:r w:rsidRPr="00911301">
              <w:rPr>
                <w:rFonts w:hint="eastAsia"/>
                <w:i/>
              </w:rPr>
              <w:t>시스템의 기능에 대한 구조를 유스케이스 패키지를 이용하여 표현한다. 규모가 큰 시스템인 경우에는 계층적 구조가 될 수 있다.</w:t>
            </w:r>
          </w:p>
        </w:tc>
      </w:tr>
    </w:tbl>
    <w:p w14:paraId="1B03D1D4" w14:textId="77777777" w:rsidR="00B8563B" w:rsidRPr="00B8563B" w:rsidRDefault="00B8563B" w:rsidP="00B8563B">
      <w:bookmarkStart w:id="4" w:name="_Toc206345670"/>
    </w:p>
    <w:p w14:paraId="50B0F011" w14:textId="29E725FC" w:rsidR="00BE27B5" w:rsidRDefault="00BE27B5" w:rsidP="00B8563B">
      <w:pPr>
        <w:pStyle w:val="3"/>
        <w:numPr>
          <w:ilvl w:val="0"/>
          <w:numId w:val="0"/>
        </w:numPr>
      </w:pPr>
      <w:r>
        <w:rPr>
          <w:rFonts w:hint="eastAsia"/>
        </w:rPr>
        <w:t>유스케이스</w:t>
      </w:r>
      <w:r>
        <w:rPr>
          <w:rFonts w:hint="eastAsia"/>
        </w:rPr>
        <w:t xml:space="preserve"> </w:t>
      </w:r>
      <w:r>
        <w:rPr>
          <w:rFonts w:hint="eastAsia"/>
        </w:rPr>
        <w:t>패키지</w:t>
      </w:r>
      <w:r w:rsidR="009779B9">
        <w:rPr>
          <w:rFonts w:hint="eastAsia"/>
        </w:rPr>
        <w:t xml:space="preserve"> </w:t>
      </w:r>
      <w:r w:rsidR="009779B9">
        <w:rPr>
          <w:rFonts w:hint="eastAsia"/>
        </w:rPr>
        <w:t>구조도</w:t>
      </w:r>
      <w:bookmarkEnd w:id="4"/>
    </w:p>
    <w:p w14:paraId="478BDD90" w14:textId="7FB54D61" w:rsidR="00073B19" w:rsidRDefault="00073B19" w:rsidP="00ED2E65">
      <w:pPr>
        <w:rPr>
          <w:noProof/>
        </w:rPr>
      </w:pPr>
      <w:r>
        <w:rPr>
          <w:noProof/>
        </w:rPr>
        <w:drawing>
          <wp:inline distT="0" distB="0" distL="0" distR="0" wp14:anchorId="4881A40B" wp14:editId="307F1748">
            <wp:extent cx="5398617" cy="4438650"/>
            <wp:effectExtent l="0" t="0" r="0" b="0"/>
            <wp:docPr id="1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400675" cy="44403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CE9324" w14:textId="77777777" w:rsidR="008724DF" w:rsidRPr="00695138" w:rsidRDefault="009779B9" w:rsidP="008724DF">
      <w:pPr>
        <w:pStyle w:val="3"/>
      </w:pPr>
      <w:bookmarkStart w:id="5" w:name="_Toc206345671"/>
      <w:r>
        <w:rPr>
          <w:rFonts w:hint="eastAsia"/>
        </w:rPr>
        <w:lastRenderedPageBreak/>
        <w:t>유스케이스</w:t>
      </w:r>
      <w:r>
        <w:rPr>
          <w:rFonts w:hint="eastAsia"/>
        </w:rPr>
        <w:t xml:space="preserve"> </w:t>
      </w:r>
      <w:r>
        <w:rPr>
          <w:rFonts w:hint="eastAsia"/>
        </w:rPr>
        <w:t>패키지</w:t>
      </w:r>
      <w:r>
        <w:rPr>
          <w:rFonts w:hint="eastAsia"/>
        </w:rPr>
        <w:t xml:space="preserve"> </w:t>
      </w:r>
      <w:r>
        <w:rPr>
          <w:rFonts w:hint="eastAsia"/>
        </w:rPr>
        <w:t>개요</w:t>
      </w:r>
      <w:bookmarkEnd w:id="5"/>
    </w:p>
    <w:tbl>
      <w:tblPr>
        <w:tblStyle w:val="af6"/>
        <w:tblW w:w="0" w:type="auto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2462"/>
        <w:gridCol w:w="6033"/>
      </w:tblGrid>
      <w:tr w:rsidR="009779B9" w14:paraId="374F68D8" w14:textId="77777777" w:rsidTr="00377110">
        <w:tc>
          <w:tcPr>
            <w:tcW w:w="2462" w:type="dxa"/>
            <w:vAlign w:val="center"/>
          </w:tcPr>
          <w:p w14:paraId="7DEF9B6C" w14:textId="77777777" w:rsidR="009779B9" w:rsidRDefault="009779B9" w:rsidP="009779B9">
            <w:pPr>
              <w:spacing w:after="0"/>
              <w:jc w:val="center"/>
            </w:pPr>
            <w:r>
              <w:rPr>
                <w:rFonts w:hint="eastAsia"/>
              </w:rPr>
              <w:t>패키지 명</w:t>
            </w:r>
          </w:p>
        </w:tc>
        <w:tc>
          <w:tcPr>
            <w:tcW w:w="6033" w:type="dxa"/>
            <w:vAlign w:val="center"/>
          </w:tcPr>
          <w:p w14:paraId="6C2A8C25" w14:textId="77777777" w:rsidR="009779B9" w:rsidRDefault="009779B9" w:rsidP="009779B9">
            <w:pPr>
              <w:spacing w:after="0"/>
              <w:jc w:val="center"/>
            </w:pPr>
            <w:r>
              <w:rPr>
                <w:rFonts w:hint="eastAsia"/>
              </w:rPr>
              <w:t>설명</w:t>
            </w:r>
          </w:p>
        </w:tc>
      </w:tr>
      <w:tr w:rsidR="00377110" w14:paraId="3FBD971C" w14:textId="77777777" w:rsidTr="00377110">
        <w:tc>
          <w:tcPr>
            <w:tcW w:w="2462" w:type="dxa"/>
            <w:vAlign w:val="center"/>
          </w:tcPr>
          <w:p w14:paraId="7C75F49E" w14:textId="39A1FD2B" w:rsidR="00377110" w:rsidRDefault="00A31002" w:rsidP="00377110">
            <w:pPr>
              <w:spacing w:after="0"/>
            </w:pPr>
            <w:r>
              <w:rPr>
                <w:rFonts w:hint="eastAsia"/>
              </w:rPr>
              <w:t>사용자</w:t>
            </w:r>
            <w:r w:rsidR="00157A3C">
              <w:rPr>
                <w:rFonts w:hint="eastAsia"/>
              </w:rPr>
              <w:t xml:space="preserve"> </w:t>
            </w:r>
            <w:r w:rsidR="00377110">
              <w:rPr>
                <w:rFonts w:hint="eastAsia"/>
              </w:rPr>
              <w:t>관리</w:t>
            </w:r>
          </w:p>
        </w:tc>
        <w:tc>
          <w:tcPr>
            <w:tcW w:w="6033" w:type="dxa"/>
            <w:vAlign w:val="center"/>
          </w:tcPr>
          <w:p w14:paraId="54363C8C" w14:textId="1171B873" w:rsidR="00603B1D" w:rsidRDefault="006823AD" w:rsidP="00377110">
            <w:pPr>
              <w:spacing w:after="0"/>
              <w:rPr>
                <w:rFonts w:hint="eastAsia"/>
              </w:rPr>
            </w:pPr>
            <w:r>
              <w:rPr>
                <w:rFonts w:hint="eastAsia"/>
              </w:rPr>
              <w:t>로그인</w:t>
            </w:r>
            <w:r w:rsidR="00A31002">
              <w:rPr>
                <w:rFonts w:hint="eastAsia"/>
              </w:rPr>
              <w:t>과 그 계정에 대한 개인정보 관리</w:t>
            </w:r>
          </w:p>
        </w:tc>
      </w:tr>
      <w:tr w:rsidR="00377110" w14:paraId="530B4DB3" w14:textId="77777777" w:rsidTr="00377110">
        <w:trPr>
          <w:trHeight w:val="647"/>
        </w:trPr>
        <w:tc>
          <w:tcPr>
            <w:tcW w:w="2462" w:type="dxa"/>
            <w:vAlign w:val="center"/>
          </w:tcPr>
          <w:p w14:paraId="274988C4" w14:textId="2193AEB4" w:rsidR="00377110" w:rsidRDefault="008C50D2" w:rsidP="00377110">
            <w:pPr>
              <w:spacing w:after="0"/>
            </w:pPr>
            <w:r>
              <w:rPr>
                <w:rFonts w:hint="eastAsia"/>
              </w:rPr>
              <w:t>익명게시판</w:t>
            </w:r>
            <w:r w:rsidR="00157A3C">
              <w:rPr>
                <w:rFonts w:hint="eastAsia"/>
              </w:rPr>
              <w:t xml:space="preserve"> </w:t>
            </w:r>
            <w:r w:rsidR="00377110">
              <w:rPr>
                <w:rFonts w:hint="eastAsia"/>
              </w:rPr>
              <w:t>관리</w:t>
            </w:r>
          </w:p>
        </w:tc>
        <w:tc>
          <w:tcPr>
            <w:tcW w:w="6033" w:type="dxa"/>
            <w:vAlign w:val="center"/>
          </w:tcPr>
          <w:p w14:paraId="4B108000" w14:textId="354152BC" w:rsidR="00377110" w:rsidRDefault="00A31002" w:rsidP="00377110">
            <w:pPr>
              <w:spacing w:after="0"/>
            </w:pPr>
            <w:r>
              <w:rPr>
                <w:rFonts w:hint="eastAsia"/>
              </w:rPr>
              <w:t xml:space="preserve">게시글 </w:t>
            </w:r>
            <w:r w:rsidR="008C50D2">
              <w:rPr>
                <w:rFonts w:hint="eastAsia"/>
              </w:rPr>
              <w:t>업로드,</w:t>
            </w:r>
            <w:r w:rsidR="008C50D2">
              <w:t xml:space="preserve"> </w:t>
            </w:r>
            <w:r w:rsidR="008C50D2">
              <w:rPr>
                <w:rFonts w:hint="eastAsia"/>
              </w:rPr>
              <w:t>수정,</w:t>
            </w:r>
            <w:r w:rsidR="008C50D2">
              <w:t xml:space="preserve"> </w:t>
            </w:r>
            <w:r w:rsidR="008C50D2">
              <w:rPr>
                <w:rFonts w:hint="eastAsia"/>
              </w:rPr>
              <w:t>삭제와 그 게시글</w:t>
            </w:r>
            <w:r w:rsidR="001E6CED">
              <w:rPr>
                <w:rFonts w:hint="eastAsia"/>
              </w:rPr>
              <w:t xml:space="preserve">의 </w:t>
            </w:r>
            <w:r w:rsidR="008C50D2">
              <w:rPr>
                <w:rFonts w:hint="eastAsia"/>
              </w:rPr>
              <w:t>댓글 관리</w:t>
            </w:r>
          </w:p>
        </w:tc>
      </w:tr>
      <w:tr w:rsidR="00377110" w14:paraId="6BCE1D24" w14:textId="77777777" w:rsidTr="00377110">
        <w:trPr>
          <w:trHeight w:val="647"/>
        </w:trPr>
        <w:tc>
          <w:tcPr>
            <w:tcW w:w="2462" w:type="dxa"/>
            <w:vAlign w:val="center"/>
          </w:tcPr>
          <w:p w14:paraId="675AD540" w14:textId="3D848FF6" w:rsidR="00377110" w:rsidRDefault="008C50D2" w:rsidP="00377110">
            <w:pPr>
              <w:spacing w:after="0"/>
            </w:pPr>
            <w:r>
              <w:rPr>
                <w:rFonts w:hint="eastAsia"/>
              </w:rPr>
              <w:t>마인드</w:t>
            </w:r>
            <w:r w:rsidR="00377110">
              <w:rPr>
                <w:rFonts w:hint="eastAsia"/>
              </w:rPr>
              <w:t>포스트잇 관리</w:t>
            </w:r>
          </w:p>
        </w:tc>
        <w:tc>
          <w:tcPr>
            <w:tcW w:w="6033" w:type="dxa"/>
            <w:vAlign w:val="center"/>
          </w:tcPr>
          <w:p w14:paraId="22B3EE6A" w14:textId="3038418D" w:rsidR="00377110" w:rsidRDefault="00603B1D" w:rsidP="00377110">
            <w:pPr>
              <w:spacing w:after="0"/>
            </w:pPr>
            <w:r>
              <w:t>P</w:t>
            </w:r>
            <w:r>
              <w:rPr>
                <w:rFonts w:hint="eastAsia"/>
              </w:rPr>
              <w:t>ost it</w:t>
            </w:r>
            <w:r w:rsidR="008C50D2">
              <w:rPr>
                <w:rFonts w:hint="eastAsia"/>
              </w:rPr>
              <w:t xml:space="preserve"> 업로드,</w:t>
            </w:r>
            <w:r w:rsidR="008C50D2">
              <w:t xml:space="preserve"> </w:t>
            </w:r>
            <w:r w:rsidR="008C50D2">
              <w:rPr>
                <w:rFonts w:hint="eastAsia"/>
              </w:rPr>
              <w:t>수정,</w:t>
            </w:r>
            <w:r w:rsidR="008C50D2">
              <w:t xml:space="preserve"> </w:t>
            </w:r>
            <w:r w:rsidR="008C50D2">
              <w:rPr>
                <w:rFonts w:hint="eastAsia"/>
              </w:rPr>
              <w:t>삭제,</w:t>
            </w:r>
            <w:r w:rsidR="008C50D2">
              <w:t xml:space="preserve"> </w:t>
            </w:r>
            <w:r w:rsidR="008C50D2">
              <w:rPr>
                <w:rFonts w:hint="eastAsia"/>
              </w:rPr>
              <w:t>배너,</w:t>
            </w:r>
            <w:r w:rsidR="008C50D2">
              <w:t xml:space="preserve"> </w:t>
            </w:r>
            <w:r w:rsidR="008C50D2">
              <w:rPr>
                <w:rFonts w:hint="eastAsia"/>
              </w:rPr>
              <w:t>타이머에 대한 관리</w:t>
            </w:r>
          </w:p>
        </w:tc>
      </w:tr>
      <w:tr w:rsidR="00377110" w14:paraId="0E8AF5D4" w14:textId="77777777" w:rsidTr="00377110">
        <w:tc>
          <w:tcPr>
            <w:tcW w:w="2462" w:type="dxa"/>
            <w:vAlign w:val="center"/>
          </w:tcPr>
          <w:p w14:paraId="5D40D69A" w14:textId="1790D900" w:rsidR="00377110" w:rsidRDefault="008C50D2" w:rsidP="00377110">
            <w:pPr>
              <w:spacing w:after="0"/>
            </w:pPr>
            <w:r>
              <w:rPr>
                <w:rFonts w:hint="eastAsia"/>
              </w:rPr>
              <w:t>랜덤</w:t>
            </w:r>
            <w:r w:rsidR="00377110">
              <w:rPr>
                <w:rFonts w:hint="eastAsia"/>
              </w:rPr>
              <w:t>쪽지 관리</w:t>
            </w:r>
          </w:p>
        </w:tc>
        <w:tc>
          <w:tcPr>
            <w:tcW w:w="6033" w:type="dxa"/>
            <w:vAlign w:val="center"/>
          </w:tcPr>
          <w:p w14:paraId="1B75BAC6" w14:textId="2053EBA5" w:rsidR="00377110" w:rsidRDefault="00603B1D" w:rsidP="00377110">
            <w:pPr>
              <w:spacing w:after="0"/>
            </w:pPr>
            <w:r>
              <w:rPr>
                <w:rFonts w:hint="eastAsia"/>
              </w:rPr>
              <w:t xml:space="preserve">랜덤 </w:t>
            </w:r>
            <w:r w:rsidR="008C50D2">
              <w:rPr>
                <w:rFonts w:hint="eastAsia"/>
              </w:rPr>
              <w:t>쪽지 작성,</w:t>
            </w:r>
            <w:r w:rsidR="008C50D2">
              <w:t xml:space="preserve"> </w:t>
            </w:r>
            <w:r w:rsidR="008C50D2">
              <w:rPr>
                <w:rFonts w:hint="eastAsia"/>
              </w:rPr>
              <w:t>전송,</w:t>
            </w:r>
            <w:r w:rsidR="008C50D2">
              <w:t xml:space="preserve"> </w:t>
            </w:r>
            <w:r w:rsidR="008C50D2">
              <w:rPr>
                <w:rFonts w:hint="eastAsia"/>
              </w:rPr>
              <w:t>답변에 대한 관리</w:t>
            </w:r>
          </w:p>
        </w:tc>
      </w:tr>
    </w:tbl>
    <w:p w14:paraId="04058CD4" w14:textId="77777777" w:rsidR="009779B9" w:rsidRDefault="009779B9" w:rsidP="009779B9"/>
    <w:tbl>
      <w:tblPr>
        <w:tblStyle w:val="af6"/>
        <w:tblW w:w="0" w:type="auto"/>
        <w:tblLook w:val="04A0" w:firstRow="1" w:lastRow="0" w:firstColumn="1" w:lastColumn="0" w:noHBand="0" w:noVBand="1"/>
      </w:tblPr>
      <w:tblGrid>
        <w:gridCol w:w="8495"/>
      </w:tblGrid>
      <w:tr w:rsidR="00ED2E65" w14:paraId="46CBAE98" w14:textId="77777777" w:rsidTr="00ED2E65">
        <w:tc>
          <w:tcPr>
            <w:tcW w:w="8703" w:type="dxa"/>
          </w:tcPr>
          <w:p w14:paraId="63F84714" w14:textId="77777777" w:rsidR="00ED2E65" w:rsidRDefault="00ED2E65" w:rsidP="009779B9">
            <w:r w:rsidRPr="000171EC">
              <w:rPr>
                <w:rFonts w:hint="eastAsia"/>
                <w:i/>
              </w:rPr>
              <w:t>최상위 패키지에서부터 최하위 패키지까지의 패키지를 계층적으로 나열한다. 그리고 각 패키지 별로 해당 패키지에 소속된/소속될 유스케이스들의 기능을 요약하여 기술하도록 한다.</w:t>
            </w:r>
          </w:p>
        </w:tc>
      </w:tr>
    </w:tbl>
    <w:p w14:paraId="0EF5DF61" w14:textId="77777777" w:rsidR="00ED2E65" w:rsidRPr="009779B9" w:rsidRDefault="00ED2E65" w:rsidP="009779B9"/>
    <w:p w14:paraId="09873DC5" w14:textId="35FF1FE3" w:rsidR="00BE27B5" w:rsidRDefault="00BE27B5" w:rsidP="001A007D">
      <w:pPr>
        <w:pStyle w:val="20"/>
      </w:pPr>
      <w:bookmarkStart w:id="6" w:name="_Toc206345672"/>
      <w:r>
        <w:rPr>
          <w:rFonts w:hint="eastAsia"/>
        </w:rPr>
        <w:t>유스케이스</w:t>
      </w:r>
      <w:r>
        <w:rPr>
          <w:rFonts w:hint="eastAsia"/>
        </w:rPr>
        <w:t xml:space="preserve"> </w:t>
      </w:r>
      <w:r w:rsidR="00C4516E">
        <w:rPr>
          <w:rFonts w:hint="eastAsia"/>
        </w:rPr>
        <w:t>패키지</w:t>
      </w:r>
      <w:r w:rsidR="00442E32">
        <w:rPr>
          <w:rFonts w:hint="eastAsia"/>
        </w:rPr>
        <w:t xml:space="preserve"> </w:t>
      </w:r>
      <w:r w:rsidR="00442E32">
        <w:rPr>
          <w:rFonts w:hint="eastAsia"/>
        </w:rPr>
        <w:t>명세</w:t>
      </w:r>
      <w:r>
        <w:rPr>
          <w:rFonts w:hint="eastAsia"/>
        </w:rPr>
        <w:t>:</w:t>
      </w:r>
      <w:r w:rsidRPr="00423ED7">
        <w:rPr>
          <w:rFonts w:hint="eastAsia"/>
        </w:rPr>
        <w:t xml:space="preserve"> </w:t>
      </w:r>
      <w:r w:rsidR="00157A3C">
        <w:rPr>
          <w:rFonts w:hint="eastAsia"/>
        </w:rPr>
        <w:t>사용자</w:t>
      </w:r>
      <w:r w:rsidR="00423ED7" w:rsidRPr="00423ED7">
        <w:rPr>
          <w:rFonts w:hint="eastAsia"/>
        </w:rPr>
        <w:t>관리</w:t>
      </w:r>
      <w:bookmarkEnd w:id="6"/>
    </w:p>
    <w:tbl>
      <w:tblPr>
        <w:tblStyle w:val="af6"/>
        <w:tblW w:w="0" w:type="auto"/>
        <w:tblLook w:val="04A0" w:firstRow="1" w:lastRow="0" w:firstColumn="1" w:lastColumn="0" w:noHBand="0" w:noVBand="1"/>
      </w:tblPr>
      <w:tblGrid>
        <w:gridCol w:w="8495"/>
      </w:tblGrid>
      <w:tr w:rsidR="0065406D" w14:paraId="1471ED67" w14:textId="77777777" w:rsidTr="0065406D">
        <w:tc>
          <w:tcPr>
            <w:tcW w:w="8703" w:type="dxa"/>
          </w:tcPr>
          <w:p w14:paraId="24596484" w14:textId="77777777" w:rsidR="005C7F92" w:rsidRDefault="001917DA" w:rsidP="00927078">
            <w:pPr>
              <w:rPr>
                <w:i/>
              </w:rPr>
            </w:pPr>
            <w:r w:rsidRPr="00927078">
              <w:rPr>
                <w:rFonts w:hint="eastAsia"/>
                <w:i/>
              </w:rPr>
              <w:t>최하위 패키지 즉 실제로 유스케이스가 배치된 패키지에 대한 명세를 작성한다. 각 패키지 별로 배치된 유스케이스들과 액터를 유스케이스 다이어그램으로 표현하고, 각 유스케이스에 대한 개요와 상세 명세를 작성한다.</w:t>
            </w:r>
          </w:p>
        </w:tc>
      </w:tr>
    </w:tbl>
    <w:p w14:paraId="71AD4CE6" w14:textId="77777777" w:rsidR="0065406D" w:rsidRPr="00927078" w:rsidRDefault="0065406D" w:rsidP="00927078">
      <w:pPr>
        <w:rPr>
          <w:i/>
        </w:rPr>
      </w:pPr>
    </w:p>
    <w:p w14:paraId="206C1482" w14:textId="77777777" w:rsidR="0000767C" w:rsidRDefault="0000767C" w:rsidP="0000767C">
      <w:pPr>
        <w:pStyle w:val="3"/>
      </w:pPr>
      <w:bookmarkStart w:id="7" w:name="_Toc206345673"/>
      <w:r>
        <w:rPr>
          <w:rFonts w:hint="eastAsia"/>
        </w:rPr>
        <w:t>유스케이스</w:t>
      </w:r>
      <w:r>
        <w:rPr>
          <w:rFonts w:hint="eastAsia"/>
        </w:rPr>
        <w:t xml:space="preserve"> </w:t>
      </w:r>
      <w:r>
        <w:rPr>
          <w:rFonts w:hint="eastAsia"/>
        </w:rPr>
        <w:t>다이어그램</w:t>
      </w:r>
      <w:bookmarkEnd w:id="7"/>
    </w:p>
    <w:tbl>
      <w:tblPr>
        <w:tblStyle w:val="af6"/>
        <w:tblW w:w="0" w:type="auto"/>
        <w:tblLook w:val="04A0" w:firstRow="1" w:lastRow="0" w:firstColumn="1" w:lastColumn="0" w:noHBand="0" w:noVBand="1"/>
      </w:tblPr>
      <w:tblGrid>
        <w:gridCol w:w="8495"/>
      </w:tblGrid>
      <w:tr w:rsidR="00DE4990" w14:paraId="6BC74CF8" w14:textId="77777777" w:rsidTr="00DE4990">
        <w:tc>
          <w:tcPr>
            <w:tcW w:w="8703" w:type="dxa"/>
          </w:tcPr>
          <w:p w14:paraId="6D5B89ED" w14:textId="77777777" w:rsidR="00DE4990" w:rsidRPr="00423ED7" w:rsidRDefault="00423ED7" w:rsidP="00DE4990">
            <w:pPr>
              <w:rPr>
                <w:i/>
              </w:rPr>
            </w:pPr>
            <w:r w:rsidRPr="00AA23E5">
              <w:rPr>
                <w:rFonts w:hint="eastAsia"/>
                <w:i/>
              </w:rPr>
              <w:t>이 패키지에 속한 유스케이스와 관련 액터/유스케이스를 유스케이스 다이어그램에 표현한다.</w:t>
            </w:r>
          </w:p>
        </w:tc>
      </w:tr>
    </w:tbl>
    <w:p w14:paraId="6358380C" w14:textId="77777777" w:rsidR="00DE4990" w:rsidRPr="00DE4990" w:rsidRDefault="00DE4990" w:rsidP="00DE4990"/>
    <w:p w14:paraId="4A6B0BE9" w14:textId="104A69D2" w:rsidR="00AA23E5" w:rsidRPr="00423ED7" w:rsidRDefault="00157A3C" w:rsidP="00423ED7">
      <w:pPr>
        <w:jc w:val="center"/>
      </w:pPr>
      <w:r>
        <w:rPr>
          <w:noProof/>
        </w:rPr>
        <w:lastRenderedPageBreak/>
        <w:drawing>
          <wp:inline distT="0" distB="0" distL="0" distR="0" wp14:anchorId="11CA60BA" wp14:editId="5BBE84BB">
            <wp:extent cx="5400675" cy="2616200"/>
            <wp:effectExtent l="0" t="0" r="9525" b="0"/>
            <wp:docPr id="3" name="그림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400675" cy="2616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B4C489" w14:textId="77777777" w:rsidR="003C699B" w:rsidRDefault="003C699B" w:rsidP="003C699B">
      <w:pPr>
        <w:pStyle w:val="3"/>
      </w:pPr>
      <w:bookmarkStart w:id="8" w:name="_Toc206345674"/>
      <w:r>
        <w:rPr>
          <w:rFonts w:hint="eastAsia"/>
        </w:rPr>
        <w:t>액터</w:t>
      </w:r>
      <w:r>
        <w:rPr>
          <w:rFonts w:hint="eastAsia"/>
        </w:rPr>
        <w:t xml:space="preserve"> </w:t>
      </w:r>
      <w:r>
        <w:rPr>
          <w:rFonts w:hint="eastAsia"/>
        </w:rPr>
        <w:t>개요</w:t>
      </w:r>
      <w:bookmarkEnd w:id="8"/>
    </w:p>
    <w:tbl>
      <w:tblPr>
        <w:tblStyle w:val="af6"/>
        <w:tblW w:w="0" w:type="auto"/>
        <w:tblLook w:val="04A0" w:firstRow="1" w:lastRow="0" w:firstColumn="1" w:lastColumn="0" w:noHBand="0" w:noVBand="1"/>
      </w:tblPr>
      <w:tblGrid>
        <w:gridCol w:w="8495"/>
      </w:tblGrid>
      <w:tr w:rsidR="00423ED7" w14:paraId="4FDA9219" w14:textId="77777777" w:rsidTr="00423ED7">
        <w:tc>
          <w:tcPr>
            <w:tcW w:w="8703" w:type="dxa"/>
          </w:tcPr>
          <w:p w14:paraId="3CE47BE9" w14:textId="77777777" w:rsidR="00423ED7" w:rsidRDefault="00423ED7" w:rsidP="00423ED7">
            <w:pPr>
              <w:rPr>
                <w:i/>
              </w:rPr>
            </w:pPr>
            <w:r w:rsidRPr="00F02018">
              <w:rPr>
                <w:rFonts w:hint="eastAsia"/>
                <w:i/>
              </w:rPr>
              <w:t>이 패키지에 속한 각 액터에 대한 간략한 설명을 요약한다</w:t>
            </w:r>
            <w:r>
              <w:rPr>
                <w:rFonts w:hint="eastAsia"/>
                <w:i/>
              </w:rPr>
              <w:t>.</w:t>
            </w:r>
          </w:p>
          <w:p w14:paraId="24725FB4" w14:textId="77777777" w:rsidR="00423ED7" w:rsidRDefault="00423ED7" w:rsidP="003C699B">
            <w:pPr>
              <w:rPr>
                <w:i/>
              </w:rPr>
            </w:pPr>
            <w:r w:rsidRPr="00F02018">
              <w:rPr>
                <w:rFonts w:hint="eastAsia"/>
                <w:i/>
              </w:rPr>
              <w:t>설명은 해당 액터가 핵심적으로 이용하는 시스템의 기능을 중심으로 간결하게 기록한다.</w:t>
            </w:r>
          </w:p>
          <w:p w14:paraId="52CE4FDC" w14:textId="77777777" w:rsidR="00423ED7" w:rsidRPr="00423ED7" w:rsidRDefault="00423ED7" w:rsidP="003C699B">
            <w:pPr>
              <w:rPr>
                <w:i/>
              </w:rPr>
            </w:pPr>
            <w:r>
              <w:rPr>
                <w:rFonts w:hint="eastAsia"/>
                <w:i/>
              </w:rPr>
              <w:t>다른 패키지에 해당 액터에 대한 설명이 있다면 그 패키지를 참조하도록 기록한다.</w:t>
            </w:r>
          </w:p>
        </w:tc>
      </w:tr>
    </w:tbl>
    <w:p w14:paraId="0F23A77F" w14:textId="77777777" w:rsidR="00774B9F" w:rsidRPr="00423ED7" w:rsidRDefault="00774B9F" w:rsidP="003C699B"/>
    <w:tbl>
      <w:tblPr>
        <w:tblStyle w:val="af6"/>
        <w:tblW w:w="0" w:type="auto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2462"/>
        <w:gridCol w:w="1935"/>
        <w:gridCol w:w="4098"/>
      </w:tblGrid>
      <w:tr w:rsidR="003C699B" w14:paraId="5ACC96F4" w14:textId="77777777" w:rsidTr="001D29E9">
        <w:tc>
          <w:tcPr>
            <w:tcW w:w="2462" w:type="dxa"/>
            <w:vAlign w:val="center"/>
          </w:tcPr>
          <w:p w14:paraId="65DD6184" w14:textId="77777777" w:rsidR="003C699B" w:rsidRDefault="003C699B" w:rsidP="003C699B">
            <w:pPr>
              <w:spacing w:after="0"/>
              <w:jc w:val="center"/>
            </w:pPr>
            <w:r>
              <w:rPr>
                <w:rFonts w:hint="eastAsia"/>
              </w:rPr>
              <w:t>액터 명</w:t>
            </w:r>
          </w:p>
        </w:tc>
        <w:tc>
          <w:tcPr>
            <w:tcW w:w="1935" w:type="dxa"/>
          </w:tcPr>
          <w:p w14:paraId="78F2EF7F" w14:textId="77777777" w:rsidR="003C699B" w:rsidRDefault="003C699B" w:rsidP="003C699B">
            <w:pPr>
              <w:spacing w:after="0"/>
              <w:jc w:val="center"/>
            </w:pPr>
            <w:r>
              <w:rPr>
                <w:rFonts w:hint="eastAsia"/>
              </w:rPr>
              <w:t>유형</w:t>
            </w:r>
          </w:p>
        </w:tc>
        <w:tc>
          <w:tcPr>
            <w:tcW w:w="4098" w:type="dxa"/>
            <w:vAlign w:val="center"/>
          </w:tcPr>
          <w:p w14:paraId="1ADAE695" w14:textId="77777777" w:rsidR="003C699B" w:rsidRDefault="003C699B" w:rsidP="003C699B">
            <w:pPr>
              <w:spacing w:after="0"/>
              <w:jc w:val="center"/>
            </w:pPr>
            <w:r>
              <w:rPr>
                <w:rFonts w:hint="eastAsia"/>
              </w:rPr>
              <w:t>설명</w:t>
            </w:r>
          </w:p>
        </w:tc>
      </w:tr>
      <w:tr w:rsidR="001D29E9" w14:paraId="11BDD3C2" w14:textId="77777777" w:rsidTr="001D29E9">
        <w:tc>
          <w:tcPr>
            <w:tcW w:w="2462" w:type="dxa"/>
            <w:vAlign w:val="center"/>
          </w:tcPr>
          <w:p w14:paraId="75C7EAA6" w14:textId="39564DD3" w:rsidR="001D29E9" w:rsidRDefault="001D29E9" w:rsidP="001D29E9">
            <w:pPr>
              <w:spacing w:after="0"/>
            </w:pPr>
            <w:r>
              <w:rPr>
                <w:rFonts w:hint="eastAsia"/>
              </w:rPr>
              <w:t>고민자</w:t>
            </w:r>
          </w:p>
        </w:tc>
        <w:tc>
          <w:tcPr>
            <w:tcW w:w="1935" w:type="dxa"/>
          </w:tcPr>
          <w:p w14:paraId="1181E49C" w14:textId="3F5D06DB" w:rsidR="001D29E9" w:rsidRDefault="001D29E9" w:rsidP="001D29E9">
            <w:pPr>
              <w:spacing w:after="0"/>
            </w:pPr>
            <w:r>
              <w:rPr>
                <w:rFonts w:hint="eastAsia"/>
              </w:rPr>
              <w:t>사용자</w:t>
            </w:r>
          </w:p>
        </w:tc>
        <w:tc>
          <w:tcPr>
            <w:tcW w:w="4098" w:type="dxa"/>
            <w:vAlign w:val="center"/>
          </w:tcPr>
          <w:p w14:paraId="3F2BE35A" w14:textId="6EDCD546" w:rsidR="001D29E9" w:rsidRDefault="001D29E9" w:rsidP="001D29E9">
            <w:pPr>
              <w:spacing w:after="0"/>
            </w:pPr>
            <w:r>
              <w:rPr>
                <w:rFonts w:hint="eastAsia"/>
              </w:rPr>
              <w:t>고민을 등록하는 사용자</w:t>
            </w:r>
          </w:p>
        </w:tc>
      </w:tr>
      <w:tr w:rsidR="001D29E9" w14:paraId="6DC10E2B" w14:textId="77777777" w:rsidTr="001D29E9">
        <w:tc>
          <w:tcPr>
            <w:tcW w:w="2462" w:type="dxa"/>
            <w:vAlign w:val="center"/>
          </w:tcPr>
          <w:p w14:paraId="3A7167B5" w14:textId="6DB4CC0C" w:rsidR="001D29E9" w:rsidRDefault="001D29E9" w:rsidP="001D29E9">
            <w:pPr>
              <w:spacing w:after="0"/>
            </w:pPr>
            <w:r>
              <w:rPr>
                <w:rFonts w:hint="eastAsia"/>
              </w:rPr>
              <w:t>시스템사용자</w:t>
            </w:r>
          </w:p>
        </w:tc>
        <w:tc>
          <w:tcPr>
            <w:tcW w:w="1935" w:type="dxa"/>
          </w:tcPr>
          <w:p w14:paraId="2BA4675E" w14:textId="6F91F9B7" w:rsidR="001D29E9" w:rsidRDefault="001D29E9" w:rsidP="001D29E9">
            <w:pPr>
              <w:spacing w:after="0"/>
            </w:pPr>
            <w:r>
              <w:rPr>
                <w:rFonts w:hint="eastAsia"/>
              </w:rPr>
              <w:t>사용자</w:t>
            </w:r>
          </w:p>
        </w:tc>
        <w:tc>
          <w:tcPr>
            <w:tcW w:w="4098" w:type="dxa"/>
            <w:vAlign w:val="center"/>
          </w:tcPr>
          <w:p w14:paraId="5D1E481B" w14:textId="4E25D086" w:rsidR="001D29E9" w:rsidRDefault="001D29E9" w:rsidP="001D29E9">
            <w:pPr>
              <w:spacing w:after="0"/>
            </w:pPr>
            <w:r>
              <w:rPr>
                <w:rFonts w:hint="eastAsia"/>
              </w:rPr>
              <w:t>답변을 작성하는 모든 사람</w:t>
            </w:r>
          </w:p>
        </w:tc>
      </w:tr>
      <w:tr w:rsidR="001D29E9" w14:paraId="1BDA8AB3" w14:textId="77777777" w:rsidTr="001D29E9">
        <w:tc>
          <w:tcPr>
            <w:tcW w:w="2462" w:type="dxa"/>
            <w:vAlign w:val="center"/>
          </w:tcPr>
          <w:p w14:paraId="22498A13" w14:textId="50CAF90E" w:rsidR="001D29E9" w:rsidRDefault="001D29E9" w:rsidP="001D29E9">
            <w:pPr>
              <w:spacing w:after="0"/>
            </w:pPr>
            <w:r>
              <w:rPr>
                <w:rFonts w:hint="eastAsia"/>
              </w:rPr>
              <w:t>자동매칭시스템</w:t>
            </w:r>
          </w:p>
        </w:tc>
        <w:tc>
          <w:tcPr>
            <w:tcW w:w="1935" w:type="dxa"/>
          </w:tcPr>
          <w:p w14:paraId="7A42B784" w14:textId="3926F07A" w:rsidR="001D29E9" w:rsidRDefault="001D29E9" w:rsidP="001D29E9">
            <w:pPr>
              <w:spacing w:after="0"/>
            </w:pPr>
            <w:r>
              <w:rPr>
                <w:rFonts w:hint="eastAsia"/>
              </w:rPr>
              <w:t>시스템</w:t>
            </w:r>
          </w:p>
        </w:tc>
        <w:tc>
          <w:tcPr>
            <w:tcW w:w="4098" w:type="dxa"/>
            <w:vAlign w:val="center"/>
          </w:tcPr>
          <w:p w14:paraId="6C874121" w14:textId="25E43D2E" w:rsidR="001D29E9" w:rsidRDefault="001D29E9" w:rsidP="001D29E9">
            <w:pPr>
              <w:spacing w:after="0"/>
            </w:pPr>
            <w:r>
              <w:rPr>
                <w:rFonts w:hint="eastAsia"/>
              </w:rPr>
              <w:t>쪽지 전송 시, 랜덤 매칭</w:t>
            </w:r>
          </w:p>
        </w:tc>
      </w:tr>
      <w:tr w:rsidR="001D29E9" w14:paraId="5999C2C4" w14:textId="77777777" w:rsidTr="001D29E9">
        <w:tc>
          <w:tcPr>
            <w:tcW w:w="2462" w:type="dxa"/>
            <w:vAlign w:val="center"/>
          </w:tcPr>
          <w:p w14:paraId="2A07A44F" w14:textId="235482AE" w:rsidR="001D29E9" w:rsidRDefault="001D29E9" w:rsidP="001D29E9">
            <w:pPr>
              <w:spacing w:after="0"/>
            </w:pPr>
            <w:r>
              <w:rPr>
                <w:rFonts w:hint="eastAsia"/>
              </w:rPr>
              <w:t>질문업로드시스템</w:t>
            </w:r>
          </w:p>
        </w:tc>
        <w:tc>
          <w:tcPr>
            <w:tcW w:w="1935" w:type="dxa"/>
          </w:tcPr>
          <w:p w14:paraId="023735C8" w14:textId="5E7E51DA" w:rsidR="001D29E9" w:rsidRDefault="001D29E9" w:rsidP="001D29E9">
            <w:pPr>
              <w:spacing w:after="0"/>
            </w:pPr>
            <w:r>
              <w:rPr>
                <w:rFonts w:hint="eastAsia"/>
              </w:rPr>
              <w:t>시스템</w:t>
            </w:r>
          </w:p>
        </w:tc>
        <w:tc>
          <w:tcPr>
            <w:tcW w:w="4098" w:type="dxa"/>
            <w:vAlign w:val="center"/>
          </w:tcPr>
          <w:p w14:paraId="1B16ED49" w14:textId="2F16F33C" w:rsidR="001D29E9" w:rsidRDefault="001D29E9" w:rsidP="001D29E9">
            <w:pPr>
              <w:spacing w:after="0"/>
            </w:pPr>
            <w:r>
              <w:rPr>
                <w:rFonts w:hint="eastAsia"/>
              </w:rPr>
              <w:t>일정시간이 지나면 질문을 새로고침</w:t>
            </w:r>
          </w:p>
        </w:tc>
      </w:tr>
      <w:tr w:rsidR="001D29E9" w14:paraId="1C2A096B" w14:textId="77777777" w:rsidTr="001D29E9">
        <w:tc>
          <w:tcPr>
            <w:tcW w:w="2462" w:type="dxa"/>
            <w:vAlign w:val="center"/>
          </w:tcPr>
          <w:p w14:paraId="7AD1C15A" w14:textId="0F8B1409" w:rsidR="001D29E9" w:rsidRDefault="001D29E9" w:rsidP="001D29E9">
            <w:pPr>
              <w:spacing w:after="0"/>
            </w:pPr>
            <w:r>
              <w:rPr>
                <w:rFonts w:hint="eastAsia"/>
              </w:rPr>
              <w:t>피드업데이트시스템</w:t>
            </w:r>
          </w:p>
        </w:tc>
        <w:tc>
          <w:tcPr>
            <w:tcW w:w="1935" w:type="dxa"/>
          </w:tcPr>
          <w:p w14:paraId="5BF385F7" w14:textId="55108964" w:rsidR="001D29E9" w:rsidRDefault="001D29E9" w:rsidP="001D29E9">
            <w:pPr>
              <w:spacing w:after="0"/>
            </w:pPr>
            <w:r>
              <w:rPr>
                <w:rFonts w:hint="eastAsia"/>
              </w:rPr>
              <w:t>시스템</w:t>
            </w:r>
          </w:p>
        </w:tc>
        <w:tc>
          <w:tcPr>
            <w:tcW w:w="4098" w:type="dxa"/>
            <w:vAlign w:val="center"/>
          </w:tcPr>
          <w:p w14:paraId="286740B4" w14:textId="7673A7D4" w:rsidR="001D29E9" w:rsidRDefault="001D29E9" w:rsidP="001D29E9">
            <w:pPr>
              <w:spacing w:after="0"/>
            </w:pPr>
            <w:r>
              <w:rPr>
                <w:rFonts w:hint="eastAsia"/>
              </w:rPr>
              <w:t>추천수에 따라 게시글을 피드 상단으로 배치</w:t>
            </w:r>
          </w:p>
        </w:tc>
      </w:tr>
      <w:tr w:rsidR="001D29E9" w14:paraId="71FD9DE9" w14:textId="77777777" w:rsidTr="001D29E9">
        <w:tc>
          <w:tcPr>
            <w:tcW w:w="2462" w:type="dxa"/>
            <w:vAlign w:val="center"/>
          </w:tcPr>
          <w:p w14:paraId="551EFCF3" w14:textId="4DFA5C70" w:rsidR="001D29E9" w:rsidRDefault="001D29E9" w:rsidP="001D29E9">
            <w:pPr>
              <w:spacing w:after="0"/>
            </w:pPr>
            <w:r>
              <w:rPr>
                <w:rFonts w:hint="eastAsia"/>
              </w:rPr>
              <w:t>timer</w:t>
            </w:r>
          </w:p>
        </w:tc>
        <w:tc>
          <w:tcPr>
            <w:tcW w:w="1935" w:type="dxa"/>
          </w:tcPr>
          <w:p w14:paraId="20DAD1D8" w14:textId="18B9083C" w:rsidR="001D29E9" w:rsidRDefault="001D29E9" w:rsidP="001D29E9">
            <w:pPr>
              <w:spacing w:after="0"/>
            </w:pPr>
            <w:r>
              <w:rPr>
                <w:rFonts w:hint="eastAsia"/>
              </w:rPr>
              <w:t>장치</w:t>
            </w:r>
          </w:p>
        </w:tc>
        <w:tc>
          <w:tcPr>
            <w:tcW w:w="4098" w:type="dxa"/>
            <w:vAlign w:val="center"/>
          </w:tcPr>
          <w:p w14:paraId="05B0FD9A" w14:textId="0D7DAD95" w:rsidR="001D29E9" w:rsidRDefault="001D29E9" w:rsidP="001D29E9">
            <w:pPr>
              <w:spacing w:after="0"/>
            </w:pPr>
            <w:r>
              <w:t>P</w:t>
            </w:r>
            <w:r>
              <w:rPr>
                <w:rFonts w:hint="eastAsia"/>
              </w:rPr>
              <w:t>ost it 자동삭제까지의 시간 관리</w:t>
            </w:r>
          </w:p>
        </w:tc>
      </w:tr>
    </w:tbl>
    <w:p w14:paraId="13B8010D" w14:textId="77777777" w:rsidR="003C699B" w:rsidRPr="008A0A3D" w:rsidRDefault="003C699B" w:rsidP="003C699B"/>
    <w:p w14:paraId="150D0586" w14:textId="77777777" w:rsidR="0000767C" w:rsidRDefault="003C699B" w:rsidP="008A0A3D">
      <w:pPr>
        <w:pStyle w:val="3"/>
      </w:pPr>
      <w:bookmarkStart w:id="9" w:name="_Toc206345675"/>
      <w:r>
        <w:rPr>
          <w:rFonts w:hint="eastAsia"/>
        </w:rPr>
        <w:t>유스케이스</w:t>
      </w:r>
      <w:r>
        <w:rPr>
          <w:rFonts w:hint="eastAsia"/>
        </w:rPr>
        <w:t xml:space="preserve"> </w:t>
      </w:r>
      <w:r>
        <w:rPr>
          <w:rFonts w:hint="eastAsia"/>
        </w:rPr>
        <w:t>개요</w:t>
      </w:r>
      <w:bookmarkEnd w:id="9"/>
    </w:p>
    <w:tbl>
      <w:tblPr>
        <w:tblStyle w:val="af6"/>
        <w:tblW w:w="0" w:type="auto"/>
        <w:tblLook w:val="04A0" w:firstRow="1" w:lastRow="0" w:firstColumn="1" w:lastColumn="0" w:noHBand="0" w:noVBand="1"/>
      </w:tblPr>
      <w:tblGrid>
        <w:gridCol w:w="8495"/>
      </w:tblGrid>
      <w:tr w:rsidR="00423ED7" w14:paraId="34FC8987" w14:textId="77777777" w:rsidTr="00423ED7">
        <w:tc>
          <w:tcPr>
            <w:tcW w:w="8703" w:type="dxa"/>
          </w:tcPr>
          <w:p w14:paraId="2F99A931" w14:textId="77777777" w:rsidR="00423ED7" w:rsidRPr="00423ED7" w:rsidRDefault="00423ED7" w:rsidP="008A0A3D">
            <w:pPr>
              <w:rPr>
                <w:i/>
              </w:rPr>
            </w:pPr>
            <w:r w:rsidRPr="00423ED7">
              <w:rPr>
                <w:rFonts w:hint="eastAsia"/>
                <w:i/>
              </w:rPr>
              <w:t>이 패키지에 속한 각 유스케이스에 대한 간략한 설명을 요약한다. 설명은 한/두 문장 정도로 기룩하며 유스케이스 명세의 개요 보다는 간결하도록 한다.</w:t>
            </w:r>
          </w:p>
        </w:tc>
      </w:tr>
    </w:tbl>
    <w:p w14:paraId="5734D9E2" w14:textId="77777777" w:rsidR="00423ED7" w:rsidRDefault="00423ED7" w:rsidP="008A0A3D"/>
    <w:tbl>
      <w:tblPr>
        <w:tblStyle w:val="af6"/>
        <w:tblW w:w="0" w:type="auto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2741"/>
        <w:gridCol w:w="5754"/>
      </w:tblGrid>
      <w:tr w:rsidR="001D29E9" w14:paraId="11BE3F59" w14:textId="77777777" w:rsidTr="009B50A8">
        <w:tc>
          <w:tcPr>
            <w:tcW w:w="2802" w:type="dxa"/>
            <w:vAlign w:val="center"/>
          </w:tcPr>
          <w:p w14:paraId="32B947E5" w14:textId="77777777" w:rsidR="001D29E9" w:rsidRDefault="001D29E9" w:rsidP="009B50A8">
            <w:pPr>
              <w:spacing w:after="0"/>
              <w:jc w:val="center"/>
            </w:pPr>
            <w:r>
              <w:rPr>
                <w:rFonts w:hint="eastAsia"/>
              </w:rPr>
              <w:t>유스케이스 명</w:t>
            </w:r>
          </w:p>
        </w:tc>
        <w:tc>
          <w:tcPr>
            <w:tcW w:w="5901" w:type="dxa"/>
            <w:vAlign w:val="center"/>
          </w:tcPr>
          <w:p w14:paraId="0907F7E8" w14:textId="77777777" w:rsidR="001D29E9" w:rsidRDefault="001D29E9" w:rsidP="009B50A8">
            <w:pPr>
              <w:spacing w:after="0"/>
              <w:jc w:val="center"/>
            </w:pPr>
            <w:r>
              <w:rPr>
                <w:rFonts w:hint="eastAsia"/>
              </w:rPr>
              <w:t>설명</w:t>
            </w:r>
          </w:p>
        </w:tc>
      </w:tr>
      <w:tr w:rsidR="001D29E9" w14:paraId="5E866B74" w14:textId="77777777" w:rsidTr="009B50A8">
        <w:tc>
          <w:tcPr>
            <w:tcW w:w="2802" w:type="dxa"/>
            <w:vAlign w:val="center"/>
          </w:tcPr>
          <w:p w14:paraId="4A90F86C" w14:textId="77777777" w:rsidR="001D29E9" w:rsidRDefault="001D29E9" w:rsidP="009B50A8">
            <w:pPr>
              <w:spacing w:after="0"/>
              <w:jc w:val="center"/>
            </w:pPr>
            <w:r>
              <w:rPr>
                <w:rFonts w:hint="eastAsia"/>
              </w:rPr>
              <w:t>답장</w:t>
            </w:r>
          </w:p>
        </w:tc>
        <w:tc>
          <w:tcPr>
            <w:tcW w:w="5901" w:type="dxa"/>
            <w:vAlign w:val="center"/>
          </w:tcPr>
          <w:p w14:paraId="36971ED4" w14:textId="77777777" w:rsidR="001D29E9" w:rsidRDefault="001D29E9" w:rsidP="009B50A8">
            <w:pPr>
              <w:spacing w:after="0"/>
              <w:jc w:val="center"/>
            </w:pPr>
            <w:r>
              <w:rPr>
                <w:rFonts w:hint="eastAsia"/>
              </w:rPr>
              <w:t>쪽지 수신 시, 답장 ( 선택적으로 )</w:t>
            </w:r>
          </w:p>
        </w:tc>
      </w:tr>
      <w:tr w:rsidR="001D29E9" w14:paraId="2D0BB724" w14:textId="77777777" w:rsidTr="009B50A8">
        <w:tc>
          <w:tcPr>
            <w:tcW w:w="2802" w:type="dxa"/>
            <w:vAlign w:val="center"/>
          </w:tcPr>
          <w:p w14:paraId="65D52312" w14:textId="77777777" w:rsidR="001D29E9" w:rsidRDefault="001D29E9" w:rsidP="009B50A8">
            <w:pPr>
              <w:spacing w:after="0"/>
              <w:jc w:val="center"/>
            </w:pPr>
            <w:r>
              <w:rPr>
                <w:rFonts w:hint="eastAsia"/>
              </w:rPr>
              <w:t>답글달기</w:t>
            </w:r>
          </w:p>
        </w:tc>
        <w:tc>
          <w:tcPr>
            <w:tcW w:w="5901" w:type="dxa"/>
            <w:vAlign w:val="center"/>
          </w:tcPr>
          <w:p w14:paraId="3CAF52E4" w14:textId="77777777" w:rsidR="001D29E9" w:rsidRDefault="001D29E9" w:rsidP="009B50A8">
            <w:pPr>
              <w:spacing w:after="0"/>
              <w:jc w:val="center"/>
            </w:pPr>
            <w:r>
              <w:rPr>
                <w:rFonts w:hint="eastAsia"/>
              </w:rPr>
              <w:t>고민 게시글에 댭글 달기</w:t>
            </w:r>
          </w:p>
        </w:tc>
      </w:tr>
      <w:tr w:rsidR="001D29E9" w14:paraId="40347D46" w14:textId="77777777" w:rsidTr="009B50A8">
        <w:tc>
          <w:tcPr>
            <w:tcW w:w="2802" w:type="dxa"/>
            <w:vAlign w:val="center"/>
          </w:tcPr>
          <w:p w14:paraId="357DB067" w14:textId="77777777" w:rsidR="001D29E9" w:rsidRDefault="001D29E9" w:rsidP="009B50A8">
            <w:pPr>
              <w:spacing w:after="0"/>
              <w:jc w:val="center"/>
            </w:pPr>
            <w:r>
              <w:t>P</w:t>
            </w:r>
            <w:r>
              <w:rPr>
                <w:rFonts w:hint="eastAsia"/>
              </w:rPr>
              <w:t>ost it</w:t>
            </w:r>
          </w:p>
        </w:tc>
        <w:tc>
          <w:tcPr>
            <w:tcW w:w="5901" w:type="dxa"/>
            <w:vAlign w:val="center"/>
          </w:tcPr>
          <w:p w14:paraId="31E52E78" w14:textId="77777777" w:rsidR="001D29E9" w:rsidRDefault="001D29E9" w:rsidP="009B50A8">
            <w:pPr>
              <w:spacing w:after="0"/>
              <w:jc w:val="center"/>
            </w:pPr>
            <w:r>
              <w:rPr>
                <w:rFonts w:hint="eastAsia"/>
              </w:rPr>
              <w:t>질문에 보고 대답하는 포스트잇 작성</w:t>
            </w:r>
          </w:p>
        </w:tc>
      </w:tr>
      <w:tr w:rsidR="001D29E9" w14:paraId="55487672" w14:textId="77777777" w:rsidTr="009B50A8">
        <w:tc>
          <w:tcPr>
            <w:tcW w:w="2802" w:type="dxa"/>
            <w:vAlign w:val="center"/>
          </w:tcPr>
          <w:p w14:paraId="38B6AB70" w14:textId="77777777" w:rsidR="001D29E9" w:rsidRDefault="001D29E9" w:rsidP="009B50A8">
            <w:pPr>
              <w:spacing w:after="0"/>
              <w:jc w:val="center"/>
            </w:pPr>
            <w:r>
              <w:t>P</w:t>
            </w:r>
            <w:r>
              <w:rPr>
                <w:rFonts w:hint="eastAsia"/>
              </w:rPr>
              <w:t>ost it 자동 삭제</w:t>
            </w:r>
          </w:p>
        </w:tc>
        <w:tc>
          <w:tcPr>
            <w:tcW w:w="5901" w:type="dxa"/>
            <w:vAlign w:val="center"/>
          </w:tcPr>
          <w:p w14:paraId="52DBCCB1" w14:textId="77777777" w:rsidR="001D29E9" w:rsidRDefault="001D29E9" w:rsidP="009B50A8">
            <w:pPr>
              <w:spacing w:after="0"/>
              <w:jc w:val="center"/>
            </w:pPr>
            <w:r>
              <w:rPr>
                <w:rFonts w:hint="eastAsia"/>
              </w:rPr>
              <w:t>시간이 지나면 과거의 포스트잇 삭제</w:t>
            </w:r>
          </w:p>
        </w:tc>
      </w:tr>
      <w:tr w:rsidR="001D29E9" w14:paraId="2897F8E5" w14:textId="77777777" w:rsidTr="009B50A8">
        <w:tc>
          <w:tcPr>
            <w:tcW w:w="2802" w:type="dxa"/>
            <w:vAlign w:val="center"/>
          </w:tcPr>
          <w:p w14:paraId="57F4CC94" w14:textId="77777777" w:rsidR="001D29E9" w:rsidRDefault="001D29E9" w:rsidP="009B50A8">
            <w:pPr>
              <w:spacing w:after="0"/>
              <w:jc w:val="center"/>
            </w:pPr>
            <w:r>
              <w:rPr>
                <w:rFonts w:hint="eastAsia"/>
              </w:rPr>
              <w:t>게시물</w:t>
            </w:r>
          </w:p>
        </w:tc>
        <w:tc>
          <w:tcPr>
            <w:tcW w:w="5901" w:type="dxa"/>
            <w:vAlign w:val="center"/>
          </w:tcPr>
          <w:p w14:paraId="65592972" w14:textId="77777777" w:rsidR="001D29E9" w:rsidRDefault="001D29E9" w:rsidP="009B50A8">
            <w:pPr>
              <w:spacing w:after="0"/>
              <w:jc w:val="center"/>
            </w:pPr>
            <w:r>
              <w:rPr>
                <w:rFonts w:hint="eastAsia"/>
              </w:rPr>
              <w:t>사용자들의 고민을 등록</w:t>
            </w:r>
          </w:p>
        </w:tc>
      </w:tr>
      <w:tr w:rsidR="001D29E9" w14:paraId="094F5C07" w14:textId="77777777" w:rsidTr="009B50A8">
        <w:tc>
          <w:tcPr>
            <w:tcW w:w="2802" w:type="dxa"/>
            <w:vAlign w:val="center"/>
          </w:tcPr>
          <w:p w14:paraId="6934340B" w14:textId="77777777" w:rsidR="001D29E9" w:rsidRDefault="001D29E9" w:rsidP="009B50A8">
            <w:pPr>
              <w:spacing w:after="0"/>
              <w:jc w:val="center"/>
            </w:pPr>
            <w:r>
              <w:rPr>
                <w:rFonts w:hint="eastAsia"/>
              </w:rPr>
              <w:t>쪽지 보내기</w:t>
            </w:r>
          </w:p>
        </w:tc>
        <w:tc>
          <w:tcPr>
            <w:tcW w:w="5901" w:type="dxa"/>
            <w:vAlign w:val="center"/>
          </w:tcPr>
          <w:p w14:paraId="12BD7572" w14:textId="77777777" w:rsidR="001D29E9" w:rsidRDefault="001D29E9" w:rsidP="009B50A8">
            <w:pPr>
              <w:spacing w:after="0"/>
              <w:jc w:val="center"/>
            </w:pPr>
            <w:r>
              <w:rPr>
                <w:rFonts w:hint="eastAsia"/>
              </w:rPr>
              <w:t>랜덤으로 정해진 사용자에게 쪽지 전송</w:t>
            </w:r>
          </w:p>
        </w:tc>
      </w:tr>
      <w:tr w:rsidR="001D29E9" w14:paraId="2B839E20" w14:textId="77777777" w:rsidTr="009B50A8">
        <w:tc>
          <w:tcPr>
            <w:tcW w:w="2802" w:type="dxa"/>
            <w:vAlign w:val="center"/>
          </w:tcPr>
          <w:p w14:paraId="448A2234" w14:textId="77777777" w:rsidR="001D29E9" w:rsidRDefault="001D29E9" w:rsidP="009B50A8">
            <w:pPr>
              <w:spacing w:after="0"/>
              <w:jc w:val="center"/>
            </w:pPr>
            <w:r>
              <w:rPr>
                <w:rFonts w:hint="eastAsia"/>
              </w:rPr>
              <w:t>질문 올리기</w:t>
            </w:r>
          </w:p>
        </w:tc>
        <w:tc>
          <w:tcPr>
            <w:tcW w:w="5901" w:type="dxa"/>
            <w:vAlign w:val="center"/>
          </w:tcPr>
          <w:p w14:paraId="024EFE6F" w14:textId="77777777" w:rsidR="001D29E9" w:rsidRDefault="001D29E9" w:rsidP="009B50A8">
            <w:pPr>
              <w:spacing w:after="0"/>
              <w:jc w:val="center"/>
            </w:pPr>
            <w:r>
              <w:rPr>
                <w:rFonts w:hint="eastAsia"/>
              </w:rPr>
              <w:t>포스트잇에 사용되는 질문을 변경</w:t>
            </w:r>
          </w:p>
        </w:tc>
      </w:tr>
      <w:tr w:rsidR="001D29E9" w14:paraId="711E9D42" w14:textId="77777777" w:rsidTr="009B50A8">
        <w:tc>
          <w:tcPr>
            <w:tcW w:w="2802" w:type="dxa"/>
            <w:vAlign w:val="center"/>
          </w:tcPr>
          <w:p w14:paraId="7355F523" w14:textId="77777777" w:rsidR="001D29E9" w:rsidRDefault="001D29E9" w:rsidP="009B50A8">
            <w:pPr>
              <w:spacing w:after="0"/>
              <w:jc w:val="center"/>
            </w:pPr>
            <w:r>
              <w:rPr>
                <w:rFonts w:hint="eastAsia"/>
              </w:rPr>
              <w:t>매칭</w:t>
            </w:r>
          </w:p>
        </w:tc>
        <w:tc>
          <w:tcPr>
            <w:tcW w:w="5901" w:type="dxa"/>
            <w:vAlign w:val="center"/>
          </w:tcPr>
          <w:p w14:paraId="43AA2372" w14:textId="77777777" w:rsidR="001D29E9" w:rsidRDefault="001D29E9" w:rsidP="009B50A8">
            <w:pPr>
              <w:spacing w:after="0"/>
              <w:jc w:val="center"/>
            </w:pPr>
            <w:r>
              <w:rPr>
                <w:rFonts w:hint="eastAsia"/>
              </w:rPr>
              <w:t>쪽지 수신자 랜덤으로 정하기</w:t>
            </w:r>
          </w:p>
        </w:tc>
      </w:tr>
      <w:tr w:rsidR="001D29E9" w14:paraId="057C6A48" w14:textId="77777777" w:rsidTr="009B50A8">
        <w:tc>
          <w:tcPr>
            <w:tcW w:w="2802" w:type="dxa"/>
            <w:vAlign w:val="center"/>
          </w:tcPr>
          <w:p w14:paraId="3E83ECCE" w14:textId="77777777" w:rsidR="001D29E9" w:rsidRDefault="001D29E9" w:rsidP="009B50A8">
            <w:pPr>
              <w:spacing w:after="0"/>
              <w:jc w:val="center"/>
            </w:pPr>
            <w:r>
              <w:rPr>
                <w:rFonts w:hint="eastAsia"/>
              </w:rPr>
              <w:t>피드 올리기</w:t>
            </w:r>
          </w:p>
        </w:tc>
        <w:tc>
          <w:tcPr>
            <w:tcW w:w="5901" w:type="dxa"/>
            <w:vAlign w:val="center"/>
          </w:tcPr>
          <w:p w14:paraId="6620702D" w14:textId="77777777" w:rsidR="001D29E9" w:rsidRDefault="001D29E9" w:rsidP="009B50A8">
            <w:pPr>
              <w:spacing w:after="0"/>
              <w:jc w:val="center"/>
            </w:pPr>
            <w:r>
              <w:rPr>
                <w:rFonts w:hint="eastAsia"/>
              </w:rPr>
              <w:t>추천수에 따라 게시글을 피드 상단으로 배치</w:t>
            </w:r>
          </w:p>
        </w:tc>
      </w:tr>
    </w:tbl>
    <w:p w14:paraId="0D737305" w14:textId="77777777" w:rsidR="008A0A3D" w:rsidRPr="001D29E9" w:rsidRDefault="008A0A3D" w:rsidP="008A0A3D"/>
    <w:p w14:paraId="21102EC1" w14:textId="77777777" w:rsidR="00BE27B5" w:rsidRDefault="0000767C" w:rsidP="008D3054">
      <w:pPr>
        <w:pStyle w:val="3"/>
      </w:pPr>
      <w:bookmarkStart w:id="10" w:name="_Toc206345676"/>
      <w:r>
        <w:rPr>
          <w:rFonts w:hint="eastAsia"/>
        </w:rPr>
        <w:t>유스케이스</w:t>
      </w:r>
      <w:r>
        <w:rPr>
          <w:rFonts w:hint="eastAsia"/>
        </w:rPr>
        <w:t xml:space="preserve"> </w:t>
      </w:r>
      <w:r>
        <w:rPr>
          <w:rFonts w:hint="eastAsia"/>
        </w:rPr>
        <w:t>명세</w:t>
      </w:r>
      <w:r>
        <w:rPr>
          <w:rFonts w:hint="eastAsia"/>
        </w:rPr>
        <w:t xml:space="preserve">: </w:t>
      </w:r>
      <w:r w:rsidR="00657DAA">
        <w:rPr>
          <w:rFonts w:hint="eastAsia"/>
        </w:rPr>
        <w:t>도서대출신청</w:t>
      </w:r>
      <w:bookmarkEnd w:id="10"/>
    </w:p>
    <w:tbl>
      <w:tblPr>
        <w:tblStyle w:val="af6"/>
        <w:tblW w:w="0" w:type="auto"/>
        <w:tblLook w:val="04A0" w:firstRow="1" w:lastRow="0" w:firstColumn="1" w:lastColumn="0" w:noHBand="0" w:noVBand="1"/>
      </w:tblPr>
      <w:tblGrid>
        <w:gridCol w:w="8495"/>
      </w:tblGrid>
      <w:tr w:rsidR="00360149" w14:paraId="6534FD99" w14:textId="77777777" w:rsidTr="00360149">
        <w:tc>
          <w:tcPr>
            <w:tcW w:w="8703" w:type="dxa"/>
          </w:tcPr>
          <w:p w14:paraId="04DE74D7" w14:textId="77777777" w:rsidR="00360149" w:rsidRDefault="00360149" w:rsidP="0000767C">
            <w:pPr>
              <w:rPr>
                <w:i/>
              </w:rPr>
            </w:pPr>
            <w:r w:rsidRPr="003C699B">
              <w:rPr>
                <w:rFonts w:hint="eastAsia"/>
                <w:i/>
              </w:rPr>
              <w:t>각 유스케이스에 대한 상세 명세를 작성한다.</w:t>
            </w:r>
          </w:p>
        </w:tc>
      </w:tr>
    </w:tbl>
    <w:p w14:paraId="3CF1B7D7" w14:textId="77777777" w:rsidR="0000767C" w:rsidRPr="00360149" w:rsidRDefault="0000767C" w:rsidP="0000767C"/>
    <w:p w14:paraId="2026841B" w14:textId="77777777" w:rsidR="007729E6" w:rsidRDefault="007729E6" w:rsidP="00DE4D5B">
      <w:pPr>
        <w:pStyle w:val="4"/>
      </w:pPr>
      <w:bookmarkStart w:id="11" w:name="_Toc206345677"/>
      <w:r>
        <w:rPr>
          <w:rFonts w:hint="eastAsia"/>
        </w:rPr>
        <w:t>개요</w:t>
      </w:r>
      <w:bookmarkEnd w:id="11"/>
    </w:p>
    <w:p w14:paraId="00A6C0DA" w14:textId="77777777" w:rsidR="00F94F89" w:rsidRDefault="001E7CA3" w:rsidP="001E7CA3">
      <w:pPr>
        <w:pStyle w:val="af8"/>
        <w:numPr>
          <w:ilvl w:val="0"/>
          <w:numId w:val="38"/>
        </w:numPr>
        <w:spacing w:after="0"/>
        <w:ind w:leftChars="0"/>
      </w:pPr>
      <w:r>
        <w:rPr>
          <w:rFonts w:hint="eastAsia"/>
        </w:rPr>
        <w:t>도서대출자는</w:t>
      </w:r>
      <w:r w:rsidR="00F94F89">
        <w:rPr>
          <w:rFonts w:hint="eastAsia"/>
        </w:rPr>
        <w:t xml:space="preserve"> 대출하고자 하는 도서를 신청한다. 신청된 도서는 일정 기간 동안 대</w:t>
      </w:r>
      <w:r w:rsidR="00F94F89">
        <w:rPr>
          <w:rFonts w:hint="eastAsia"/>
        </w:rPr>
        <w:lastRenderedPageBreak/>
        <w:t>출신청자에게 예약된다.</w:t>
      </w:r>
    </w:p>
    <w:p w14:paraId="184111C9" w14:textId="77777777" w:rsidR="00F94F89" w:rsidRPr="005A4AA7" w:rsidRDefault="00F94F89" w:rsidP="001E7CA3">
      <w:pPr>
        <w:pStyle w:val="af8"/>
        <w:numPr>
          <w:ilvl w:val="0"/>
          <w:numId w:val="38"/>
        </w:numPr>
        <w:spacing w:after="0"/>
        <w:ind w:leftChars="0"/>
      </w:pPr>
      <w:r>
        <w:rPr>
          <w:rFonts w:hint="eastAsia"/>
        </w:rPr>
        <w:t>대출 가능 도서가 없는 경우 시스템은 해당 도서가 준비되면 대출신청자에게 SMS전송시스템을 통하여 대출가능 함을 통보한다.</w:t>
      </w:r>
    </w:p>
    <w:p w14:paraId="13541468" w14:textId="77777777" w:rsidR="00F94F89" w:rsidRDefault="001E7CA3" w:rsidP="001E7CA3">
      <w:pPr>
        <w:pStyle w:val="af8"/>
        <w:numPr>
          <w:ilvl w:val="0"/>
          <w:numId w:val="38"/>
        </w:numPr>
        <w:spacing w:after="0"/>
        <w:ind w:leftChars="0"/>
      </w:pPr>
      <w:r>
        <w:rPr>
          <w:rFonts w:hint="eastAsia"/>
        </w:rPr>
        <w:t>도서대출자는</w:t>
      </w:r>
      <w:r w:rsidR="00F94F89">
        <w:rPr>
          <w:rFonts w:hint="eastAsia"/>
        </w:rPr>
        <w:t xml:space="preserve"> 실제로 대출을 하기 전에 대출신청을 취소할 수 있다. 대출신청 후 일정 시간 내에 실제 대출을 하지 않은 경우 Timer를 통해서 시스템은 자동으로 대출신청을 취소시킨다.</w:t>
      </w:r>
    </w:p>
    <w:p w14:paraId="1B9F843B" w14:textId="77777777" w:rsidR="00770282" w:rsidRPr="00770282" w:rsidRDefault="001E7CA3" w:rsidP="001E7CA3">
      <w:pPr>
        <w:pStyle w:val="af8"/>
        <w:numPr>
          <w:ilvl w:val="0"/>
          <w:numId w:val="38"/>
        </w:numPr>
        <w:ind w:leftChars="0"/>
      </w:pPr>
      <w:r>
        <w:rPr>
          <w:rFonts w:hint="eastAsia"/>
        </w:rPr>
        <w:t>도서대출자는</w:t>
      </w:r>
      <w:r w:rsidR="00F94F89">
        <w:rPr>
          <w:rFonts w:hint="eastAsia"/>
        </w:rPr>
        <w:t xml:space="preserve"> 신청된 도서 대출에 대한 진행 상황을 조회할 수 있다.</w:t>
      </w:r>
    </w:p>
    <w:p w14:paraId="51A08E3B" w14:textId="77777777" w:rsidR="004E7616" w:rsidRDefault="004E7616" w:rsidP="00F94F89">
      <w:pPr>
        <w:pStyle w:val="4"/>
      </w:pPr>
      <w:bookmarkStart w:id="12" w:name="_Toc206345678"/>
      <w:r>
        <w:rPr>
          <w:rFonts w:hint="eastAsia"/>
        </w:rPr>
        <w:t>관련 액터</w:t>
      </w:r>
      <w:bookmarkEnd w:id="12"/>
    </w:p>
    <w:p w14:paraId="24CEF3E0" w14:textId="77777777" w:rsidR="001D29E9" w:rsidRDefault="001D29E9" w:rsidP="001D29E9">
      <w:bookmarkStart w:id="13" w:name="_Toc206345679"/>
      <w:r>
        <w:rPr>
          <w:rFonts w:hint="eastAsia"/>
        </w:rPr>
        <w:t>주액터: 시스템사용자(고민자, 답변자)</w:t>
      </w:r>
    </w:p>
    <w:p w14:paraId="326E9B37" w14:textId="77777777" w:rsidR="001D29E9" w:rsidRPr="00F94F89" w:rsidRDefault="001D29E9" w:rsidP="001D29E9">
      <w:r>
        <w:rPr>
          <w:rFonts w:hint="eastAsia"/>
        </w:rPr>
        <w:t>보조액터: 질문업로드시스템, 자동매칭시스템, 피드업데이트시스템, Timer</w:t>
      </w:r>
    </w:p>
    <w:p w14:paraId="39F83F8D" w14:textId="77777777" w:rsidR="007729E6" w:rsidRDefault="004E7616" w:rsidP="00DE4D5B">
      <w:pPr>
        <w:pStyle w:val="4"/>
      </w:pPr>
      <w:r>
        <w:rPr>
          <w:rFonts w:hint="eastAsia"/>
        </w:rPr>
        <w:t>우선순위</w:t>
      </w:r>
      <w:bookmarkEnd w:id="13"/>
    </w:p>
    <w:p w14:paraId="03AAE9D4" w14:textId="0ED37CDD" w:rsidR="00F94F89" w:rsidRDefault="001E7CA3" w:rsidP="00F94F89">
      <w:r>
        <w:rPr>
          <w:rFonts w:hint="eastAsia"/>
        </w:rPr>
        <w:t>중요도: 상, 난이도: 상</w:t>
      </w:r>
    </w:p>
    <w:p w14:paraId="768B0C78" w14:textId="77777777" w:rsidR="001D29E9" w:rsidRDefault="001D29E9" w:rsidP="001D29E9">
      <w:r>
        <w:rPr>
          <w:rFonts w:hint="eastAsia"/>
        </w:rPr>
        <w:t>1 순위 : 고민자, 시스템 사용자(액터), 게시물, 답글 달기(유스케이스)</w:t>
      </w:r>
    </w:p>
    <w:p w14:paraId="4F6A5F83" w14:textId="77777777" w:rsidR="001D29E9" w:rsidRDefault="001D29E9" w:rsidP="001D29E9">
      <w:r>
        <w:rPr>
          <w:rFonts w:hint="eastAsia"/>
        </w:rPr>
        <w:t xml:space="preserve">2 순위 : 질문업로드시스템, Timer(액터), post </w:t>
      </w:r>
      <w:r>
        <w:t>I</w:t>
      </w:r>
      <w:r>
        <w:rPr>
          <w:rFonts w:hint="eastAsia"/>
        </w:rPr>
        <w:t>t (유스케이스)</w:t>
      </w:r>
    </w:p>
    <w:p w14:paraId="3EDF119C" w14:textId="77777777" w:rsidR="001D29E9" w:rsidRPr="00F94F89" w:rsidRDefault="001D29E9" w:rsidP="001D29E9">
      <w:r>
        <w:rPr>
          <w:rFonts w:hint="eastAsia"/>
        </w:rPr>
        <w:t>3 순위 : 자동매칭시스템(액터), 매칭, 쪽지보내기(유스케이스)</w:t>
      </w:r>
    </w:p>
    <w:p w14:paraId="6269D691" w14:textId="77777777" w:rsidR="001D29E9" w:rsidRPr="001D29E9" w:rsidRDefault="001D29E9" w:rsidP="00F94F89"/>
    <w:p w14:paraId="4ED9292E" w14:textId="77777777" w:rsidR="007729E6" w:rsidRDefault="007729E6" w:rsidP="00DE4D5B">
      <w:pPr>
        <w:pStyle w:val="4"/>
      </w:pPr>
      <w:bookmarkStart w:id="14" w:name="_Toc206345680"/>
      <w:r>
        <w:rPr>
          <w:rFonts w:hint="eastAsia"/>
        </w:rPr>
        <w:t>선행 조건</w:t>
      </w:r>
      <w:bookmarkEnd w:id="14"/>
    </w:p>
    <w:p w14:paraId="23393200" w14:textId="17AD30F8" w:rsidR="00F94F89" w:rsidRDefault="001D29E9" w:rsidP="001E7CA3">
      <w:pPr>
        <w:pStyle w:val="af8"/>
        <w:numPr>
          <w:ilvl w:val="0"/>
          <w:numId w:val="37"/>
        </w:numPr>
        <w:spacing w:after="0"/>
        <w:ind w:leftChars="0"/>
      </w:pPr>
      <w:r>
        <w:rPr>
          <w:rFonts w:hint="eastAsia"/>
        </w:rPr>
        <w:t>고민자는 생년월일, 닉네임을 가진 상태이어야 한다</w:t>
      </w:r>
      <w:r w:rsidR="001E7CA3">
        <w:rPr>
          <w:rFonts w:hint="eastAsia"/>
        </w:rPr>
        <w:t>.</w:t>
      </w:r>
    </w:p>
    <w:p w14:paraId="643FF9F2" w14:textId="77777777" w:rsidR="001E7CA3" w:rsidRPr="00F94F89" w:rsidRDefault="001E7CA3" w:rsidP="001E7CA3">
      <w:pPr>
        <w:pStyle w:val="af8"/>
        <w:spacing w:after="0"/>
        <w:ind w:leftChars="0"/>
      </w:pPr>
    </w:p>
    <w:p w14:paraId="0564B1DA" w14:textId="77777777" w:rsidR="007729E6" w:rsidRDefault="007729E6" w:rsidP="00DE4D5B">
      <w:pPr>
        <w:pStyle w:val="4"/>
      </w:pPr>
      <w:bookmarkStart w:id="15" w:name="_Toc206345681"/>
      <w:r>
        <w:rPr>
          <w:rFonts w:hint="eastAsia"/>
        </w:rPr>
        <w:t>후행 조건</w:t>
      </w:r>
      <w:bookmarkEnd w:id="15"/>
    </w:p>
    <w:p w14:paraId="47D2F4A0" w14:textId="77777777" w:rsidR="001D29E9" w:rsidRDefault="001D29E9" w:rsidP="001D29E9">
      <w:pPr>
        <w:pStyle w:val="af8"/>
        <w:numPr>
          <w:ilvl w:val="0"/>
          <w:numId w:val="37"/>
        </w:numPr>
        <w:spacing w:after="0"/>
        <w:ind w:leftChars="0"/>
      </w:pPr>
      <w:r>
        <w:rPr>
          <w:rFonts w:hint="eastAsia"/>
        </w:rPr>
        <w:t>고민자와 답변자는 익명과 닉네임 공개를 선택해야 한다.</w:t>
      </w:r>
    </w:p>
    <w:p w14:paraId="02FF70DA" w14:textId="77777777" w:rsidR="001D29E9" w:rsidRDefault="001D29E9" w:rsidP="001D29E9">
      <w:pPr>
        <w:pStyle w:val="af8"/>
        <w:numPr>
          <w:ilvl w:val="0"/>
          <w:numId w:val="37"/>
        </w:numPr>
        <w:spacing w:after="0"/>
        <w:ind w:leftChars="0"/>
      </w:pPr>
      <w:r>
        <w:rPr>
          <w:rFonts w:hint="eastAsia"/>
        </w:rPr>
        <w:t>쪽지 수신 시, 답장여부를 선택할 수 있다.</w:t>
      </w:r>
    </w:p>
    <w:p w14:paraId="0DD8FE67" w14:textId="77777777" w:rsidR="00226D68" w:rsidRPr="001D29E9" w:rsidRDefault="00226D68" w:rsidP="00226D68">
      <w:pPr>
        <w:pStyle w:val="af8"/>
        <w:spacing w:after="0"/>
        <w:ind w:leftChars="0"/>
      </w:pPr>
    </w:p>
    <w:p w14:paraId="58A47C26" w14:textId="30C2CC02" w:rsidR="007729E6" w:rsidRDefault="007729E6" w:rsidP="00DE4D5B">
      <w:pPr>
        <w:pStyle w:val="4"/>
      </w:pPr>
      <w:bookmarkStart w:id="16" w:name="_Toc206345682"/>
      <w:r>
        <w:rPr>
          <w:rFonts w:hint="eastAsia"/>
        </w:rPr>
        <w:lastRenderedPageBreak/>
        <w:t>시나리오</w:t>
      </w:r>
      <w:bookmarkEnd w:id="16"/>
    </w:p>
    <w:p w14:paraId="56F0C70E" w14:textId="03D31502" w:rsidR="003443D3" w:rsidRDefault="003443D3" w:rsidP="003443D3">
      <w:r>
        <w:rPr>
          <w:rFonts w:hint="eastAsia"/>
          <w:b/>
          <w:bCs/>
        </w:rPr>
        <w:t>기본 시나리오</w:t>
      </w:r>
      <w:r w:rsidR="00343CD5">
        <w:rPr>
          <w:rFonts w:hint="eastAsia"/>
          <w:b/>
          <w:bCs/>
        </w:rPr>
        <w:t>:</w:t>
      </w:r>
    </w:p>
    <w:p w14:paraId="668F1689" w14:textId="3872AF33" w:rsidR="003443D3" w:rsidRDefault="003443D3" w:rsidP="003443D3">
      <w:pPr>
        <w:pStyle w:val="af8"/>
        <w:numPr>
          <w:ilvl w:val="0"/>
          <w:numId w:val="44"/>
        </w:numPr>
        <w:ind w:leftChars="0"/>
      </w:pPr>
      <w:r>
        <w:rPr>
          <w:rFonts w:hint="eastAsia"/>
        </w:rPr>
        <w:t>어플 앱을 클릭하면 시작</w:t>
      </w:r>
      <w:r w:rsidR="00C34203">
        <w:rPr>
          <w:rFonts w:hint="eastAsia"/>
        </w:rPr>
        <w:t xml:space="preserve"> </w:t>
      </w:r>
      <w:r>
        <w:rPr>
          <w:rFonts w:hint="eastAsia"/>
        </w:rPr>
        <w:t>화면이 나타난다.</w:t>
      </w:r>
      <w:r>
        <w:t xml:space="preserve"> </w:t>
      </w:r>
      <w:r w:rsidR="00030DDD">
        <w:rPr>
          <w:rFonts w:hint="eastAsia"/>
        </w:rPr>
        <w:t xml:space="preserve">화면 </w:t>
      </w:r>
      <w:r>
        <w:rPr>
          <w:rFonts w:hint="eastAsia"/>
        </w:rPr>
        <w:t xml:space="preserve">중앙에 있는 </w:t>
      </w:r>
      <w:r>
        <w:t>“</w:t>
      </w:r>
      <w:r>
        <w:rPr>
          <w:rFonts w:hint="eastAsia"/>
        </w:rPr>
        <w:t>시작하기</w:t>
      </w:r>
      <w:r>
        <w:t xml:space="preserve">” </w:t>
      </w:r>
      <w:r>
        <w:rPr>
          <w:rFonts w:hint="eastAsia"/>
        </w:rPr>
        <w:t>버튼을 클릭한다.</w:t>
      </w:r>
    </w:p>
    <w:p w14:paraId="594C35B2" w14:textId="383C2933" w:rsidR="003443D3" w:rsidRDefault="006306E6" w:rsidP="003443D3">
      <w:pPr>
        <w:pStyle w:val="af8"/>
        <w:numPr>
          <w:ilvl w:val="0"/>
          <w:numId w:val="44"/>
        </w:numPr>
        <w:ind w:leftChars="0"/>
      </w:pPr>
      <w:r>
        <w:rPr>
          <w:rFonts w:hint="eastAsia"/>
        </w:rPr>
        <w:t>화면에 태어난 해,</w:t>
      </w:r>
      <w:r>
        <w:t xml:space="preserve"> </w:t>
      </w:r>
      <w:r>
        <w:rPr>
          <w:rFonts w:hint="eastAsia"/>
        </w:rPr>
        <w:t>성별,</w:t>
      </w:r>
      <w:r>
        <w:t xml:space="preserve"> </w:t>
      </w:r>
      <w:r>
        <w:rPr>
          <w:rFonts w:hint="eastAsia"/>
        </w:rPr>
        <w:t>아이디를 입력하고</w:t>
      </w:r>
      <w:r>
        <w:t xml:space="preserve">, </w:t>
      </w:r>
      <w:r>
        <w:rPr>
          <w:rFonts w:hint="eastAsia"/>
        </w:rPr>
        <w:t xml:space="preserve">아이디는 </w:t>
      </w:r>
      <w:r>
        <w:t>“</w:t>
      </w:r>
      <w:r>
        <w:rPr>
          <w:rFonts w:hint="eastAsia"/>
        </w:rPr>
        <w:t>중복확인</w:t>
      </w:r>
      <w:r>
        <w:t xml:space="preserve">” </w:t>
      </w:r>
      <w:r>
        <w:rPr>
          <w:rFonts w:hint="eastAsia"/>
        </w:rPr>
        <w:t>버튼을 클릭하여 중복이 되었는지</w:t>
      </w:r>
      <w:r w:rsidR="00576426">
        <w:rPr>
          <w:rFonts w:hint="eastAsia"/>
        </w:rPr>
        <w:t xml:space="preserve"> </w:t>
      </w:r>
      <w:r>
        <w:rPr>
          <w:rFonts w:hint="eastAsia"/>
        </w:rPr>
        <w:t xml:space="preserve">여부를 </w:t>
      </w:r>
      <w:r w:rsidR="00030DDD">
        <w:rPr>
          <w:rFonts w:hint="eastAsia"/>
        </w:rPr>
        <w:t>확인한다</w:t>
      </w:r>
      <w:r>
        <w:rPr>
          <w:rFonts w:hint="eastAsia"/>
        </w:rPr>
        <w:t>.</w:t>
      </w:r>
      <w:r>
        <w:t xml:space="preserve"> </w:t>
      </w:r>
      <w:r>
        <w:rPr>
          <w:rFonts w:hint="eastAsia"/>
        </w:rPr>
        <w:t>모두 기입하면</w:t>
      </w:r>
      <w:r>
        <w:t xml:space="preserve"> “</w:t>
      </w:r>
      <w:r>
        <w:rPr>
          <w:rFonts w:hint="eastAsia"/>
        </w:rPr>
        <w:t>확인</w:t>
      </w:r>
      <w:r>
        <w:t xml:space="preserve">” </w:t>
      </w:r>
      <w:r>
        <w:rPr>
          <w:rFonts w:hint="eastAsia"/>
        </w:rPr>
        <w:t>버튼을 클릭한다.</w:t>
      </w:r>
    </w:p>
    <w:p w14:paraId="1B775EAB" w14:textId="7DE59756" w:rsidR="00C34203" w:rsidRDefault="00C34203" w:rsidP="003443D3">
      <w:pPr>
        <w:pStyle w:val="af8"/>
        <w:numPr>
          <w:ilvl w:val="0"/>
          <w:numId w:val="44"/>
        </w:numPr>
        <w:ind w:leftChars="0"/>
      </w:pPr>
      <w:r>
        <w:rPr>
          <w:rFonts w:hint="eastAsia"/>
        </w:rPr>
        <w:t>메인 화면이 나타난다.</w:t>
      </w:r>
      <w:r w:rsidR="00A1564A">
        <w:t xml:space="preserve"> </w:t>
      </w:r>
      <w:r w:rsidR="00A1564A">
        <w:rPr>
          <w:rFonts w:hint="eastAsia"/>
        </w:rPr>
        <w:t>기본 설정은 전체 게시글이 나타난다.</w:t>
      </w:r>
      <w:r w:rsidR="006306E6">
        <w:t xml:space="preserve"> </w:t>
      </w:r>
      <w:r w:rsidR="00BE615E">
        <w:rPr>
          <w:rFonts w:hint="eastAsia"/>
        </w:rPr>
        <w:t>상단</w:t>
      </w:r>
      <w:r>
        <w:rPr>
          <w:rFonts w:hint="eastAsia"/>
        </w:rPr>
        <w:t>에는</w:t>
      </w:r>
      <w:r w:rsidR="00BE615E">
        <w:rPr>
          <w:rFonts w:hint="eastAsia"/>
        </w:rPr>
        <w:t xml:space="preserve"> </w:t>
      </w:r>
      <w:r w:rsidR="006306E6">
        <w:rPr>
          <w:rFonts w:hint="eastAsia"/>
        </w:rPr>
        <w:t>카테고리</w:t>
      </w:r>
      <w:r>
        <w:rPr>
          <w:rFonts w:hint="eastAsia"/>
        </w:rPr>
        <w:t xml:space="preserve">들이 보이고, </w:t>
      </w:r>
      <w:r w:rsidR="00BE615E">
        <w:rPr>
          <w:rFonts w:hint="eastAsia"/>
        </w:rPr>
        <w:t xml:space="preserve">손가락으로 넘기면서 원하는 카테고리를 </w:t>
      </w:r>
      <w:r>
        <w:rPr>
          <w:rFonts w:hint="eastAsia"/>
        </w:rPr>
        <w:t>클릭한다</w:t>
      </w:r>
      <w:r w:rsidR="00BE615E">
        <w:rPr>
          <w:rFonts w:hint="eastAsia"/>
        </w:rPr>
        <w:t>.</w:t>
      </w:r>
    </w:p>
    <w:p w14:paraId="281E0F37" w14:textId="40B00066" w:rsidR="00A1564A" w:rsidRDefault="002264EC" w:rsidP="003443D3">
      <w:pPr>
        <w:pStyle w:val="af8"/>
        <w:numPr>
          <w:ilvl w:val="0"/>
          <w:numId w:val="44"/>
        </w:numPr>
        <w:ind w:leftChars="0"/>
      </w:pPr>
      <w:r>
        <w:rPr>
          <w:rFonts w:hint="eastAsia"/>
        </w:rPr>
        <w:t>클릭한 카테고리와 관련된 게시글이 나타나고 손가락을 위아래로 움직이면서 관심이 있는 게시글을 클릭한다.</w:t>
      </w:r>
    </w:p>
    <w:p w14:paraId="31CEEDC2" w14:textId="2BB53744" w:rsidR="002264EC" w:rsidRDefault="00F92FCC" w:rsidP="003443D3">
      <w:pPr>
        <w:pStyle w:val="af8"/>
        <w:numPr>
          <w:ilvl w:val="0"/>
          <w:numId w:val="44"/>
        </w:numPr>
        <w:ind w:leftChars="0"/>
      </w:pPr>
      <w:r>
        <w:rPr>
          <w:rFonts w:hint="eastAsia"/>
        </w:rPr>
        <w:t>그 게시글이 전체화면으로 나타나게 된다.</w:t>
      </w:r>
      <w:r>
        <w:t xml:space="preserve"> </w:t>
      </w:r>
      <w:r>
        <w:rPr>
          <w:rFonts w:hint="eastAsia"/>
        </w:rPr>
        <w:t>글을 보고 원하는 댓글을 남긴다.</w:t>
      </w:r>
      <w:r>
        <w:t xml:space="preserve"> </w:t>
      </w:r>
      <w:r>
        <w:rPr>
          <w:rFonts w:hint="eastAsia"/>
        </w:rPr>
        <w:t>우측 하단에 추천/비 추천 아이콘을 누른다.</w:t>
      </w:r>
    </w:p>
    <w:p w14:paraId="234E30DE" w14:textId="73DFAE5C" w:rsidR="007B48CD" w:rsidRDefault="00576426" w:rsidP="007B48CD">
      <w:pPr>
        <w:pStyle w:val="af8"/>
        <w:numPr>
          <w:ilvl w:val="0"/>
          <w:numId w:val="44"/>
        </w:numPr>
        <w:ind w:leftChars="0"/>
      </w:pPr>
      <w:r>
        <w:rPr>
          <w:rFonts w:hint="eastAsia"/>
        </w:rPr>
        <w:t>메뉴 화면</w:t>
      </w:r>
      <w:r w:rsidR="00F92FCC">
        <w:rPr>
          <w:rFonts w:hint="eastAsia"/>
        </w:rPr>
        <w:t>으로 빠져나와서</w:t>
      </w:r>
      <w:r w:rsidR="00BE615E">
        <w:rPr>
          <w:rFonts w:hint="eastAsia"/>
        </w:rPr>
        <w:t xml:space="preserve"> 우측하단에 </w:t>
      </w:r>
      <w:r w:rsidR="00F92FCC">
        <w:t>“</w:t>
      </w:r>
      <w:r w:rsidR="00BE615E">
        <w:rPr>
          <w:rFonts w:hint="eastAsia"/>
        </w:rPr>
        <w:t>게시글 작성</w:t>
      </w:r>
      <w:r w:rsidR="00F92FCC">
        <w:t>”</w:t>
      </w:r>
      <w:r w:rsidR="00BE615E">
        <w:rPr>
          <w:rFonts w:hint="eastAsia"/>
        </w:rPr>
        <w:t xml:space="preserve"> 아이콘을 </w:t>
      </w:r>
      <w:r w:rsidR="00F92FCC">
        <w:rPr>
          <w:rFonts w:hint="eastAsia"/>
        </w:rPr>
        <w:t>클릭한다.</w:t>
      </w:r>
    </w:p>
    <w:p w14:paraId="2D4AAF8D" w14:textId="2712BD60" w:rsidR="00F2268C" w:rsidRDefault="007B48CD" w:rsidP="003443D3">
      <w:pPr>
        <w:pStyle w:val="af8"/>
        <w:numPr>
          <w:ilvl w:val="0"/>
          <w:numId w:val="44"/>
        </w:numPr>
        <w:ind w:leftChars="0"/>
      </w:pPr>
      <w:r>
        <w:rPr>
          <w:rFonts w:hint="eastAsia"/>
        </w:rPr>
        <w:t>화면에</w:t>
      </w:r>
      <w:r w:rsidR="00F2268C">
        <w:rPr>
          <w:rFonts w:hint="eastAsia"/>
        </w:rPr>
        <w:t xml:space="preserve"> </w:t>
      </w:r>
      <w:r w:rsidR="00F2268C">
        <w:t>“</w:t>
      </w:r>
      <w:r w:rsidR="00F2268C">
        <w:rPr>
          <w:rFonts w:hint="eastAsia"/>
        </w:rPr>
        <w:t>사연 작성하기</w:t>
      </w:r>
      <w:r w:rsidR="00F2268C">
        <w:t xml:space="preserve">” </w:t>
      </w:r>
      <w:r w:rsidR="00F2268C">
        <w:rPr>
          <w:rFonts w:hint="eastAsia"/>
        </w:rPr>
        <w:t xml:space="preserve">배너가 상단에 나타나고 </w:t>
      </w:r>
      <w:r>
        <w:rPr>
          <w:rFonts w:hint="eastAsia"/>
        </w:rPr>
        <w:t>바로 밑</w:t>
      </w:r>
      <w:r w:rsidR="00F2268C">
        <w:rPr>
          <w:rFonts w:hint="eastAsia"/>
        </w:rPr>
        <w:t>에서 고민을 한 줄로 요약하여 작성한다.</w:t>
      </w:r>
      <w:r w:rsidR="00F2268C">
        <w:t xml:space="preserve"> </w:t>
      </w:r>
      <w:r>
        <w:rPr>
          <w:rFonts w:hint="eastAsia"/>
        </w:rPr>
        <w:t xml:space="preserve">그리고 중앙 화면에 </w:t>
      </w:r>
      <w:r w:rsidR="00F2268C">
        <w:rPr>
          <w:rFonts w:hint="eastAsia"/>
        </w:rPr>
        <w:t>사연을</w:t>
      </w:r>
      <w:r>
        <w:rPr>
          <w:rFonts w:hint="eastAsia"/>
        </w:rPr>
        <w:t xml:space="preserve"> 자세히</w:t>
      </w:r>
      <w:r w:rsidR="00F2268C">
        <w:rPr>
          <w:rFonts w:hint="eastAsia"/>
        </w:rPr>
        <w:t xml:space="preserve"> 작성한다.</w:t>
      </w:r>
    </w:p>
    <w:p w14:paraId="17CC54C6" w14:textId="42116718" w:rsidR="00F2268C" w:rsidRPr="003443D3" w:rsidRDefault="00C13942" w:rsidP="003443D3">
      <w:pPr>
        <w:pStyle w:val="af8"/>
        <w:numPr>
          <w:ilvl w:val="0"/>
          <w:numId w:val="44"/>
        </w:numPr>
        <w:ind w:leftChars="0"/>
      </w:pPr>
      <w:r>
        <w:rPr>
          <w:rFonts w:hint="eastAsia"/>
        </w:rPr>
        <w:t xml:space="preserve">작성을 완료하고 </w:t>
      </w:r>
      <w:r w:rsidR="00F2268C">
        <w:rPr>
          <w:rFonts w:hint="eastAsia"/>
        </w:rPr>
        <w:t>우측 하단</w:t>
      </w:r>
      <w:r>
        <w:rPr>
          <w:rFonts w:hint="eastAsia"/>
        </w:rPr>
        <w:t xml:space="preserve"> </w:t>
      </w:r>
      <w:r>
        <w:t>”</w:t>
      </w:r>
      <w:r w:rsidR="00F2268C">
        <w:rPr>
          <w:rFonts w:hint="eastAsia"/>
        </w:rPr>
        <w:t>해시태그</w:t>
      </w:r>
      <w:r>
        <w:t>”</w:t>
      </w:r>
      <w:r w:rsidR="00F2268C">
        <w:rPr>
          <w:rFonts w:hint="eastAsia"/>
        </w:rPr>
        <w:t xml:space="preserve"> 아이콘을 클릭하</w:t>
      </w:r>
      <w:r>
        <w:rPr>
          <w:rFonts w:hint="eastAsia"/>
        </w:rPr>
        <w:t>여</w:t>
      </w:r>
      <w:r>
        <w:t xml:space="preserve"> </w:t>
      </w:r>
      <w:r w:rsidR="00F2268C">
        <w:rPr>
          <w:rFonts w:hint="eastAsia"/>
        </w:rPr>
        <w:t>원하는 키워드를 넣</w:t>
      </w:r>
      <w:r>
        <w:rPr>
          <w:rFonts w:hint="eastAsia"/>
        </w:rPr>
        <w:t>는다.</w:t>
      </w:r>
    </w:p>
    <w:p w14:paraId="393BA9A1" w14:textId="21C553C2" w:rsidR="00F94F89" w:rsidRPr="00AF3653" w:rsidRDefault="00576426" w:rsidP="00F94F89">
      <w:pPr>
        <w:rPr>
          <w:b/>
        </w:rPr>
      </w:pPr>
      <w:r>
        <w:rPr>
          <w:rFonts w:hint="eastAsia"/>
          <w:b/>
        </w:rPr>
        <w:t>마인드 포스트잇</w:t>
      </w:r>
      <w:r w:rsidR="003443D3">
        <w:rPr>
          <w:b/>
        </w:rPr>
        <w:t xml:space="preserve"> </w:t>
      </w:r>
      <w:r w:rsidR="00AF3653" w:rsidRPr="00AF3653">
        <w:rPr>
          <w:rFonts w:hint="eastAsia"/>
          <w:b/>
        </w:rPr>
        <w:t>시나리오:</w:t>
      </w:r>
    </w:p>
    <w:p w14:paraId="40E74793" w14:textId="1DD81150" w:rsidR="00AF3653" w:rsidRDefault="00FE7D7F" w:rsidP="00FF51B9">
      <w:pPr>
        <w:pStyle w:val="af8"/>
        <w:numPr>
          <w:ilvl w:val="0"/>
          <w:numId w:val="39"/>
        </w:numPr>
        <w:ind w:leftChars="0"/>
      </w:pPr>
      <w:r>
        <w:rPr>
          <w:rFonts w:hint="eastAsia"/>
        </w:rPr>
        <w:t xml:space="preserve">로그인을 하면 </w:t>
      </w:r>
      <w:r w:rsidR="00801ABF">
        <w:rPr>
          <w:rFonts w:hint="eastAsia"/>
        </w:rPr>
        <w:t>메인 화면이 나타난다.</w:t>
      </w:r>
      <w:r w:rsidR="00801ABF">
        <w:t xml:space="preserve"> </w:t>
      </w:r>
      <w:r w:rsidR="00801ABF">
        <w:rPr>
          <w:rFonts w:hint="eastAsia"/>
        </w:rPr>
        <w:t xml:space="preserve">좌측에 있는 메뉴바를 클릭하여 </w:t>
      </w:r>
      <w:r w:rsidR="00B81607">
        <w:t>“</w:t>
      </w:r>
      <w:r w:rsidR="00343CD5">
        <w:rPr>
          <w:rFonts w:hint="eastAsia"/>
        </w:rPr>
        <w:t>마인드 포스트잇</w:t>
      </w:r>
      <w:r w:rsidR="00B81607">
        <w:t>”</w:t>
      </w:r>
      <w:r w:rsidR="00343CD5">
        <w:rPr>
          <w:rFonts w:hint="eastAsia"/>
        </w:rPr>
        <w:t xml:space="preserve"> 버튼을 누른다</w:t>
      </w:r>
    </w:p>
    <w:p w14:paraId="2BC51213" w14:textId="2ECEFA30" w:rsidR="00343CD5" w:rsidRDefault="00343CD5" w:rsidP="00AF3653">
      <w:pPr>
        <w:pStyle w:val="af8"/>
        <w:numPr>
          <w:ilvl w:val="0"/>
          <w:numId w:val="39"/>
        </w:numPr>
        <w:ind w:leftChars="0"/>
      </w:pPr>
      <w:r>
        <w:rPr>
          <w:rFonts w:hint="eastAsia"/>
        </w:rPr>
        <w:t xml:space="preserve">상단 배너에는 </w:t>
      </w:r>
      <w:r>
        <w:t>3</w:t>
      </w:r>
      <w:r>
        <w:rPr>
          <w:rFonts w:hint="eastAsia"/>
        </w:rPr>
        <w:t>일마다 초기화되는 질문이 나타난다.</w:t>
      </w:r>
      <w:r>
        <w:t xml:space="preserve"> </w:t>
      </w:r>
      <w:r>
        <w:rPr>
          <w:rFonts w:hint="eastAsia"/>
        </w:rPr>
        <w:t>화면 중앙에</w:t>
      </w:r>
      <w:r w:rsidR="00AA2CAF">
        <w:rPr>
          <w:rFonts w:hint="eastAsia"/>
        </w:rPr>
        <w:t xml:space="preserve"> 질문에 대한 자기의 사용자들의 생각이 포스트잇으로 나타난다.</w:t>
      </w:r>
    </w:p>
    <w:p w14:paraId="654EBFC6" w14:textId="6DF883C5" w:rsidR="00343CD5" w:rsidRDefault="00343CD5" w:rsidP="00AF3653">
      <w:pPr>
        <w:pStyle w:val="af8"/>
        <w:numPr>
          <w:ilvl w:val="0"/>
          <w:numId w:val="39"/>
        </w:numPr>
        <w:ind w:leftChars="0"/>
      </w:pPr>
      <w:r>
        <w:rPr>
          <w:rFonts w:hint="eastAsia"/>
        </w:rPr>
        <w:t>화면 우측하단에는 포스트잇을 작성할 수 있는 아이콘이 표시되어있다.</w:t>
      </w:r>
    </w:p>
    <w:p w14:paraId="63BB8AA4" w14:textId="4D9BA45C" w:rsidR="00216F18" w:rsidRDefault="00B95B83" w:rsidP="00AF3653">
      <w:pPr>
        <w:pStyle w:val="af8"/>
        <w:numPr>
          <w:ilvl w:val="0"/>
          <w:numId w:val="39"/>
        </w:numPr>
        <w:ind w:leftChars="0"/>
      </w:pPr>
      <w:r>
        <w:rPr>
          <w:rFonts w:hint="eastAsia"/>
        </w:rPr>
        <w:t>아이콘을 클릭하게 되면</w:t>
      </w:r>
      <w:r>
        <w:t xml:space="preserve">, </w:t>
      </w:r>
      <w:r>
        <w:rPr>
          <w:rFonts w:hint="eastAsia"/>
        </w:rPr>
        <w:t>팝업창으로 나만의 포스트잇이 나타나고 질문에 대한 답변</w:t>
      </w:r>
      <w:r>
        <w:rPr>
          <w:rFonts w:hint="eastAsia"/>
        </w:rPr>
        <w:lastRenderedPageBreak/>
        <w:t>을 적게 된다.</w:t>
      </w:r>
    </w:p>
    <w:p w14:paraId="1D689E0E" w14:textId="5177C9E6" w:rsidR="00B95B83" w:rsidRDefault="00B95B83" w:rsidP="00AF3653">
      <w:pPr>
        <w:pStyle w:val="af8"/>
        <w:numPr>
          <w:ilvl w:val="0"/>
          <w:numId w:val="39"/>
        </w:numPr>
        <w:ind w:leftChars="0"/>
      </w:pPr>
      <w:r>
        <w:rPr>
          <w:rFonts w:hint="eastAsia"/>
        </w:rPr>
        <w:t>글을 적고 난 뒤에</w:t>
      </w:r>
      <w:r>
        <w:t xml:space="preserve">, </w:t>
      </w:r>
      <w:r>
        <w:rPr>
          <w:rFonts w:hint="eastAsia"/>
        </w:rPr>
        <w:t>팝업 좌측 상단에는 포스트잇의 배경색을 고를 수 있고,</w:t>
      </w:r>
      <w:r>
        <w:t xml:space="preserve"> </w:t>
      </w:r>
      <w:r>
        <w:rPr>
          <w:rFonts w:hint="eastAsia"/>
        </w:rPr>
        <w:t>좌측 하단에는 닉네임의 여부를 표시하는 토글키(</w:t>
      </w:r>
      <w:r>
        <w:t>on/off)</w:t>
      </w:r>
      <w:r>
        <w:rPr>
          <w:rFonts w:hint="eastAsia"/>
        </w:rPr>
        <w:t>를 누를 수 있다.</w:t>
      </w:r>
    </w:p>
    <w:p w14:paraId="73E93E4D" w14:textId="08922371" w:rsidR="00AF3653" w:rsidRDefault="00B95B83" w:rsidP="00AF3653">
      <w:pPr>
        <w:pStyle w:val="af8"/>
        <w:numPr>
          <w:ilvl w:val="0"/>
          <w:numId w:val="39"/>
        </w:numPr>
        <w:ind w:leftChars="0"/>
      </w:pPr>
      <w:r>
        <w:rPr>
          <w:rFonts w:hint="eastAsia"/>
        </w:rPr>
        <w:t>포스트잇을 설정을 한 뒤에는 우측하단의</w:t>
      </w:r>
      <w:r>
        <w:t xml:space="preserve"> “</w:t>
      </w:r>
      <w:r>
        <w:rPr>
          <w:rFonts w:hint="eastAsia"/>
        </w:rPr>
        <w:t>올리기</w:t>
      </w:r>
      <w:r>
        <w:t xml:space="preserve">” </w:t>
      </w:r>
      <w:r>
        <w:rPr>
          <w:rFonts w:hint="eastAsia"/>
        </w:rPr>
        <w:t>버튼을 눌러 포스트잇을 올린다.</w:t>
      </w:r>
    </w:p>
    <w:p w14:paraId="56080C6D" w14:textId="05FD8AFC" w:rsidR="00AF3653" w:rsidRDefault="00B95B83" w:rsidP="00AF3653">
      <w:pPr>
        <w:pStyle w:val="af8"/>
        <w:numPr>
          <w:ilvl w:val="0"/>
          <w:numId w:val="39"/>
        </w:numPr>
        <w:ind w:leftChars="0"/>
      </w:pPr>
      <w:r>
        <w:rPr>
          <w:rFonts w:hint="eastAsia"/>
        </w:rPr>
        <w:t>포스트잇들이 있는 화면에 나의 포스트잇이 가장 상단에 배치된다.</w:t>
      </w:r>
      <w:r w:rsidR="00AF3653">
        <w:rPr>
          <w:rFonts w:hint="eastAsia"/>
        </w:rPr>
        <w:t>.</w:t>
      </w:r>
    </w:p>
    <w:p w14:paraId="0DD1A690" w14:textId="3895E581" w:rsidR="00AF3653" w:rsidRPr="00AF3653" w:rsidRDefault="00B95B83" w:rsidP="00AF3653">
      <w:pPr>
        <w:rPr>
          <w:b/>
        </w:rPr>
      </w:pPr>
      <w:r>
        <w:rPr>
          <w:rFonts w:hint="eastAsia"/>
          <w:b/>
        </w:rPr>
        <w:t xml:space="preserve">랜덤 </w:t>
      </w:r>
      <w:r w:rsidR="00946572">
        <w:rPr>
          <w:rFonts w:hint="eastAsia"/>
          <w:b/>
        </w:rPr>
        <w:t xml:space="preserve">쪽지 </w:t>
      </w:r>
      <w:r w:rsidR="00AF3653" w:rsidRPr="00AF3653">
        <w:rPr>
          <w:rFonts w:hint="eastAsia"/>
          <w:b/>
        </w:rPr>
        <w:t>시나리오:</w:t>
      </w:r>
    </w:p>
    <w:p w14:paraId="3EEFAA8B" w14:textId="430116EB" w:rsidR="00AF3653" w:rsidRDefault="00B95B83" w:rsidP="00AF3653">
      <w:pPr>
        <w:pStyle w:val="af8"/>
        <w:numPr>
          <w:ilvl w:val="0"/>
          <w:numId w:val="40"/>
        </w:numPr>
        <w:ind w:leftChars="0"/>
      </w:pPr>
      <w:r>
        <w:rPr>
          <w:rFonts w:hint="eastAsia"/>
        </w:rPr>
        <w:t>좌측</w:t>
      </w:r>
      <w:r w:rsidR="0049001C">
        <w:rPr>
          <w:rFonts w:hint="eastAsia"/>
        </w:rPr>
        <w:t xml:space="preserve">에 있는 </w:t>
      </w:r>
      <w:r>
        <w:rPr>
          <w:rFonts w:hint="eastAsia"/>
        </w:rPr>
        <w:t>메뉴바를 클릭</w:t>
      </w:r>
      <w:r w:rsidR="0049001C">
        <w:rPr>
          <w:rFonts w:hint="eastAsia"/>
        </w:rPr>
        <w:t>하여</w:t>
      </w:r>
      <w:r>
        <w:rPr>
          <w:rFonts w:hint="eastAsia"/>
        </w:rPr>
        <w:t xml:space="preserve"> </w:t>
      </w:r>
      <w:r w:rsidR="0049001C">
        <w:rPr>
          <w:rFonts w:hint="eastAsia"/>
        </w:rPr>
        <w:t>랜덤 쪽지 버튼을 클릭한다</w:t>
      </w:r>
      <w:r w:rsidR="00AF3653">
        <w:rPr>
          <w:rFonts w:hint="eastAsia"/>
        </w:rPr>
        <w:t>.</w:t>
      </w:r>
    </w:p>
    <w:p w14:paraId="0B6E743C" w14:textId="272E401E" w:rsidR="00AF3653" w:rsidRDefault="00C87C4C" w:rsidP="00AF3653">
      <w:pPr>
        <w:pStyle w:val="af8"/>
        <w:numPr>
          <w:ilvl w:val="0"/>
          <w:numId w:val="40"/>
        </w:numPr>
        <w:ind w:leftChars="0"/>
      </w:pPr>
      <w:r>
        <w:rPr>
          <w:rFonts w:hint="eastAsia"/>
        </w:rPr>
        <w:t>투명한 병에 쪽지가 담겨있는데,</w:t>
      </w:r>
      <w:r>
        <w:t xml:space="preserve"> </w:t>
      </w:r>
      <w:r>
        <w:rPr>
          <w:rFonts w:hint="eastAsia"/>
        </w:rPr>
        <w:t>쪽지 아이콘을 병 입구로 드래그해서 올리면 쪽지가 튀어나온다</w:t>
      </w:r>
      <w:r w:rsidR="00AF3653">
        <w:rPr>
          <w:rFonts w:hint="eastAsia"/>
        </w:rPr>
        <w:t>.</w:t>
      </w:r>
    </w:p>
    <w:p w14:paraId="217AE7D3" w14:textId="27EF03A3" w:rsidR="00AF3653" w:rsidRDefault="00CD1E8F" w:rsidP="00AF3653">
      <w:pPr>
        <w:pStyle w:val="af8"/>
        <w:numPr>
          <w:ilvl w:val="0"/>
          <w:numId w:val="40"/>
        </w:numPr>
        <w:ind w:leftChars="0"/>
      </w:pPr>
      <w:r>
        <w:rPr>
          <w:rFonts w:hint="eastAsia"/>
        </w:rPr>
        <w:t>쪽지는 꾸겨져 있는 흰 종이로 되어있고</w:t>
      </w:r>
      <w:r>
        <w:t xml:space="preserve">, </w:t>
      </w:r>
      <w:r>
        <w:rPr>
          <w:rFonts w:hint="eastAsia"/>
        </w:rPr>
        <w:t>클릭하여 쪽지를 작성한다</w:t>
      </w:r>
      <w:r w:rsidR="00AF3653">
        <w:rPr>
          <w:rFonts w:hint="eastAsia"/>
        </w:rPr>
        <w:t>.</w:t>
      </w:r>
    </w:p>
    <w:p w14:paraId="031C5E1A" w14:textId="439A4141" w:rsidR="00AF3653" w:rsidRDefault="00CD1E8F" w:rsidP="00AF3653">
      <w:pPr>
        <w:pStyle w:val="af8"/>
        <w:numPr>
          <w:ilvl w:val="0"/>
          <w:numId w:val="40"/>
        </w:numPr>
        <w:ind w:leftChars="0"/>
      </w:pPr>
      <w:r>
        <w:rPr>
          <w:rFonts w:hint="eastAsia"/>
        </w:rPr>
        <w:t>작성한 쪽지를 두 번 탭하게 되면 쪽지가 병 안으로 들어가고 병은 하늘로 높이 솟아 올라간 뒤에,</w:t>
      </w:r>
      <w:r>
        <w:t xml:space="preserve"> </w:t>
      </w:r>
      <w:r>
        <w:rPr>
          <w:rFonts w:hint="eastAsia"/>
        </w:rPr>
        <w:t>반짝거리고나서 사라진다.</w:t>
      </w:r>
    </w:p>
    <w:p w14:paraId="5E83B579" w14:textId="4DDBA120" w:rsidR="00CD1E8F" w:rsidRDefault="00CD1E8F" w:rsidP="00AF3653">
      <w:pPr>
        <w:pStyle w:val="af8"/>
        <w:numPr>
          <w:ilvl w:val="0"/>
          <w:numId w:val="40"/>
        </w:numPr>
        <w:ind w:leftChars="0"/>
      </w:pPr>
      <w:r>
        <w:rPr>
          <w:rFonts w:hint="eastAsia"/>
        </w:rPr>
        <w:t>쪽지는 다른 사용자에게 랜덤으로 전달</w:t>
      </w:r>
      <w:r w:rsidR="00664B21">
        <w:rPr>
          <w:rFonts w:hint="eastAsia"/>
        </w:rPr>
        <w:t>된다.</w:t>
      </w:r>
    </w:p>
    <w:p w14:paraId="7DC135B8" w14:textId="20A770A2" w:rsidR="00664B21" w:rsidRPr="00F94F89" w:rsidRDefault="00664B21" w:rsidP="00AF3653">
      <w:pPr>
        <w:pStyle w:val="af8"/>
        <w:numPr>
          <w:ilvl w:val="0"/>
          <w:numId w:val="40"/>
        </w:numPr>
        <w:ind w:leftChars="0"/>
      </w:pPr>
      <w:r>
        <w:rPr>
          <w:rFonts w:hint="eastAsia"/>
        </w:rPr>
        <w:t>전해진 쪽지는 다른 사용자가 쪽지를 탭해서 작성하거나 쪽지를 꾹 누른후 빙글빙글 돌리면 쪽지는 꾸겨져서 화면 하단으로 사라진다.</w:t>
      </w:r>
    </w:p>
    <w:p w14:paraId="7252B3C1" w14:textId="77777777" w:rsidR="007729E6" w:rsidRDefault="007729E6" w:rsidP="00DE4D5B">
      <w:pPr>
        <w:pStyle w:val="4"/>
      </w:pPr>
      <w:bookmarkStart w:id="17" w:name="_Toc206345683"/>
      <w:r>
        <w:rPr>
          <w:rFonts w:hint="eastAsia"/>
        </w:rPr>
        <w:t>비기능적 요구사항</w:t>
      </w:r>
      <w:bookmarkEnd w:id="17"/>
    </w:p>
    <w:p w14:paraId="69C6E8AD" w14:textId="77777777" w:rsidR="00F94F89" w:rsidRPr="00F94F89" w:rsidRDefault="00C4314C" w:rsidP="00F94F89">
      <w:r>
        <w:rPr>
          <w:rFonts w:hint="eastAsia"/>
        </w:rPr>
        <w:t>해당 없음</w:t>
      </w:r>
    </w:p>
    <w:p w14:paraId="0ED92578" w14:textId="77777777" w:rsidR="00BE27B5" w:rsidRDefault="00DE4D5B" w:rsidP="00DE4D5B">
      <w:pPr>
        <w:pStyle w:val="3"/>
      </w:pPr>
      <w:bookmarkStart w:id="18" w:name="_Toc206345684"/>
      <w:r>
        <w:rPr>
          <w:rFonts w:hint="eastAsia"/>
        </w:rPr>
        <w:lastRenderedPageBreak/>
        <w:t>유스케이스</w:t>
      </w:r>
      <w:r>
        <w:rPr>
          <w:rFonts w:hint="eastAsia"/>
        </w:rPr>
        <w:t xml:space="preserve"> </w:t>
      </w:r>
      <w:r>
        <w:rPr>
          <w:rFonts w:hint="eastAsia"/>
        </w:rPr>
        <w:t>명세</w:t>
      </w:r>
      <w:r>
        <w:rPr>
          <w:rFonts w:hint="eastAsia"/>
        </w:rPr>
        <w:t xml:space="preserve">: </w:t>
      </w:r>
      <w:r>
        <w:rPr>
          <w:rFonts w:hint="eastAsia"/>
        </w:rPr>
        <w:t>소장도서검색</w:t>
      </w:r>
      <w:bookmarkEnd w:id="18"/>
    </w:p>
    <w:p w14:paraId="3B7F204B" w14:textId="77777777" w:rsidR="00D836ED" w:rsidRDefault="00D836ED" w:rsidP="00D836ED">
      <w:pPr>
        <w:pStyle w:val="4"/>
      </w:pPr>
      <w:bookmarkStart w:id="19" w:name="_Toc206345685"/>
      <w:r>
        <w:rPr>
          <w:rFonts w:hint="eastAsia"/>
        </w:rPr>
        <w:t>개요</w:t>
      </w:r>
      <w:bookmarkEnd w:id="19"/>
    </w:p>
    <w:p w14:paraId="1706C3D3" w14:textId="77777777" w:rsidR="004E7616" w:rsidRDefault="004E7616" w:rsidP="004E7616">
      <w:pPr>
        <w:pStyle w:val="4"/>
      </w:pPr>
      <w:bookmarkStart w:id="20" w:name="_Toc206345686"/>
      <w:r>
        <w:rPr>
          <w:rFonts w:hint="eastAsia"/>
        </w:rPr>
        <w:t>관련 액터</w:t>
      </w:r>
      <w:bookmarkEnd w:id="20"/>
    </w:p>
    <w:p w14:paraId="799342AD" w14:textId="77777777" w:rsidR="00D836ED" w:rsidRDefault="004E7616" w:rsidP="00D836ED">
      <w:pPr>
        <w:pStyle w:val="4"/>
      </w:pPr>
      <w:bookmarkStart w:id="21" w:name="_Toc206345687"/>
      <w:r>
        <w:rPr>
          <w:rFonts w:hint="eastAsia"/>
        </w:rPr>
        <w:t>우선순위</w:t>
      </w:r>
      <w:bookmarkEnd w:id="21"/>
    </w:p>
    <w:p w14:paraId="2171DC90" w14:textId="77777777" w:rsidR="00D836ED" w:rsidRDefault="00D836ED" w:rsidP="00D836ED">
      <w:pPr>
        <w:pStyle w:val="4"/>
      </w:pPr>
      <w:bookmarkStart w:id="22" w:name="_Toc206345688"/>
      <w:r>
        <w:rPr>
          <w:rFonts w:hint="eastAsia"/>
        </w:rPr>
        <w:t>선행 조건</w:t>
      </w:r>
      <w:bookmarkEnd w:id="22"/>
    </w:p>
    <w:p w14:paraId="28274194" w14:textId="77777777" w:rsidR="00D836ED" w:rsidRDefault="00D836ED" w:rsidP="00D836ED">
      <w:pPr>
        <w:pStyle w:val="4"/>
      </w:pPr>
      <w:bookmarkStart w:id="23" w:name="_Toc206345689"/>
      <w:r>
        <w:rPr>
          <w:rFonts w:hint="eastAsia"/>
        </w:rPr>
        <w:t>후행 조건</w:t>
      </w:r>
      <w:bookmarkEnd w:id="23"/>
    </w:p>
    <w:p w14:paraId="050B8643" w14:textId="77777777" w:rsidR="00D836ED" w:rsidRDefault="00D836ED" w:rsidP="00D836ED">
      <w:pPr>
        <w:pStyle w:val="4"/>
      </w:pPr>
      <w:bookmarkStart w:id="24" w:name="_Toc206345690"/>
      <w:r>
        <w:rPr>
          <w:rFonts w:hint="eastAsia"/>
        </w:rPr>
        <w:t>시나리오</w:t>
      </w:r>
      <w:bookmarkEnd w:id="24"/>
    </w:p>
    <w:p w14:paraId="262A745C" w14:textId="77777777" w:rsidR="00D836ED" w:rsidRPr="0000767C" w:rsidRDefault="00D836ED" w:rsidP="00D836ED">
      <w:pPr>
        <w:pStyle w:val="4"/>
      </w:pPr>
      <w:bookmarkStart w:id="25" w:name="_Toc206345691"/>
      <w:r>
        <w:rPr>
          <w:rFonts w:hint="eastAsia"/>
        </w:rPr>
        <w:t>비기능적 요구사항</w:t>
      </w:r>
      <w:bookmarkEnd w:id="25"/>
    </w:p>
    <w:p w14:paraId="45BEB3DB" w14:textId="77777777" w:rsidR="00D836ED" w:rsidRPr="00D836ED" w:rsidRDefault="00D836ED" w:rsidP="00D836ED"/>
    <w:p w14:paraId="66C72647" w14:textId="52C92A91" w:rsidR="005C5305" w:rsidRPr="005C5305" w:rsidRDefault="005C5305" w:rsidP="005C5305">
      <w:pPr>
        <w:pStyle w:val="20"/>
        <w:rPr>
          <w:rFonts w:hint="eastAsia"/>
        </w:rPr>
      </w:pPr>
      <w:bookmarkStart w:id="26" w:name="_Toc206345698"/>
      <w:bookmarkStart w:id="27" w:name="_Toc206345692"/>
      <w:r>
        <w:rPr>
          <w:rFonts w:hint="eastAsia"/>
        </w:rPr>
        <w:lastRenderedPageBreak/>
        <w:t>유스케이스</w:t>
      </w:r>
      <w:r>
        <w:rPr>
          <w:rFonts w:hint="eastAsia"/>
        </w:rPr>
        <w:t xml:space="preserve"> </w:t>
      </w:r>
      <w:r>
        <w:rPr>
          <w:rFonts w:hint="eastAsia"/>
        </w:rPr>
        <w:t>패키지</w:t>
      </w:r>
      <w:r>
        <w:rPr>
          <w:rFonts w:hint="eastAsia"/>
        </w:rPr>
        <w:t xml:space="preserve"> </w:t>
      </w:r>
      <w:r>
        <w:rPr>
          <w:rFonts w:hint="eastAsia"/>
        </w:rPr>
        <w:t>명세</w:t>
      </w:r>
      <w:r>
        <w:rPr>
          <w:rFonts w:hint="eastAsia"/>
        </w:rPr>
        <w:t xml:space="preserve">: </w:t>
      </w:r>
      <w:bookmarkEnd w:id="27"/>
      <w:r>
        <w:rPr>
          <w:rFonts w:hint="eastAsia"/>
        </w:rPr>
        <w:t>게시판</w:t>
      </w:r>
      <w:r>
        <w:rPr>
          <w:rFonts w:hint="eastAsia"/>
        </w:rPr>
        <w:t xml:space="preserve"> </w:t>
      </w:r>
      <w:r>
        <w:rPr>
          <w:rFonts w:hint="eastAsia"/>
        </w:rPr>
        <w:t>관리</w:t>
      </w:r>
    </w:p>
    <w:p w14:paraId="01146BB5" w14:textId="77777777" w:rsidR="005C5305" w:rsidRDefault="005C5305" w:rsidP="005C5305">
      <w:pPr>
        <w:pStyle w:val="3"/>
        <w:ind w:left="1000" w:hanging="400"/>
      </w:pPr>
      <w:bookmarkStart w:id="28" w:name="_Toc206345693"/>
      <w:r>
        <w:rPr>
          <w:rFonts w:hint="eastAsia"/>
        </w:rPr>
        <w:t>유스케이스</w:t>
      </w:r>
      <w:r>
        <w:rPr>
          <w:rFonts w:hint="eastAsia"/>
        </w:rPr>
        <w:t xml:space="preserve"> </w:t>
      </w:r>
      <w:r>
        <w:rPr>
          <w:rFonts w:hint="eastAsia"/>
        </w:rPr>
        <w:t>다이어그램</w:t>
      </w:r>
      <w:bookmarkEnd w:id="28"/>
    </w:p>
    <w:p w14:paraId="0774A02D" w14:textId="4796FA65" w:rsidR="005C5305" w:rsidRPr="005C5305" w:rsidRDefault="005C5305" w:rsidP="005C5305">
      <w:pPr>
        <w:rPr>
          <w:rFonts w:hint="eastAsia"/>
        </w:rPr>
      </w:pPr>
      <w:r>
        <w:rPr>
          <w:noProof/>
        </w:rPr>
        <w:drawing>
          <wp:inline distT="0" distB="0" distL="0" distR="0" wp14:anchorId="0610E2D7" wp14:editId="512B8746">
            <wp:extent cx="5400675" cy="3524885"/>
            <wp:effectExtent l="0" t="0" r="9525" b="0"/>
            <wp:docPr id="8" name="그림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400675" cy="3524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319247" w14:textId="77777777" w:rsidR="005C5305" w:rsidRDefault="005C5305" w:rsidP="005C5305">
      <w:pPr>
        <w:pStyle w:val="3"/>
        <w:ind w:left="1000" w:hanging="400"/>
      </w:pPr>
      <w:bookmarkStart w:id="29" w:name="_Toc206345694"/>
      <w:r>
        <w:rPr>
          <w:rFonts w:hint="eastAsia"/>
        </w:rPr>
        <w:lastRenderedPageBreak/>
        <w:t>액터</w:t>
      </w:r>
      <w:r>
        <w:rPr>
          <w:rFonts w:hint="eastAsia"/>
        </w:rPr>
        <w:t xml:space="preserve"> </w:t>
      </w:r>
      <w:r>
        <w:rPr>
          <w:rFonts w:hint="eastAsia"/>
        </w:rPr>
        <w:t>개요</w:t>
      </w:r>
      <w:bookmarkEnd w:id="29"/>
    </w:p>
    <w:p w14:paraId="28C5680D" w14:textId="77777777" w:rsidR="005C5305" w:rsidRDefault="005C5305" w:rsidP="005C5305">
      <w:pPr>
        <w:pStyle w:val="3"/>
        <w:ind w:left="1000" w:hanging="400"/>
      </w:pPr>
      <w:bookmarkStart w:id="30" w:name="_Toc206345695"/>
      <w:r>
        <w:rPr>
          <w:rFonts w:hint="eastAsia"/>
        </w:rPr>
        <w:t>유스케이스</w:t>
      </w:r>
      <w:r>
        <w:rPr>
          <w:rFonts w:hint="eastAsia"/>
        </w:rPr>
        <w:t xml:space="preserve"> </w:t>
      </w:r>
      <w:r>
        <w:rPr>
          <w:rFonts w:hint="eastAsia"/>
        </w:rPr>
        <w:t>개요</w:t>
      </w:r>
      <w:bookmarkEnd w:id="30"/>
    </w:p>
    <w:p w14:paraId="38358A09" w14:textId="77777777" w:rsidR="005C5305" w:rsidRDefault="005C5305" w:rsidP="005C5305">
      <w:pPr>
        <w:pStyle w:val="3"/>
        <w:ind w:left="1000" w:hanging="400"/>
      </w:pPr>
      <w:bookmarkStart w:id="31" w:name="_Toc206345696"/>
      <w:r>
        <w:rPr>
          <w:rFonts w:hint="eastAsia"/>
        </w:rPr>
        <w:t>유스케이스</w:t>
      </w:r>
      <w:r>
        <w:rPr>
          <w:rFonts w:hint="eastAsia"/>
        </w:rPr>
        <w:t xml:space="preserve"> </w:t>
      </w:r>
      <w:r>
        <w:rPr>
          <w:rFonts w:hint="eastAsia"/>
        </w:rPr>
        <w:t>명세</w:t>
      </w:r>
      <w:r>
        <w:rPr>
          <w:rFonts w:hint="eastAsia"/>
        </w:rPr>
        <w:t xml:space="preserve">: </w:t>
      </w:r>
      <w:r>
        <w:rPr>
          <w:rFonts w:hint="eastAsia"/>
        </w:rPr>
        <w:t>유스케이스</w:t>
      </w:r>
      <w:r>
        <w:rPr>
          <w:rFonts w:hint="eastAsia"/>
        </w:rPr>
        <w:t>2-1</w:t>
      </w:r>
      <w:bookmarkEnd w:id="31"/>
    </w:p>
    <w:p w14:paraId="78FD4C27" w14:textId="77777777" w:rsidR="005C5305" w:rsidRPr="00C4516E" w:rsidRDefault="005C5305" w:rsidP="005C5305">
      <w:pPr>
        <w:pStyle w:val="3"/>
        <w:ind w:left="1000" w:hanging="400"/>
      </w:pPr>
      <w:bookmarkStart w:id="32" w:name="_Toc206345697"/>
      <w:r>
        <w:rPr>
          <w:rFonts w:hint="eastAsia"/>
        </w:rPr>
        <w:t>유스케이스명세</w:t>
      </w:r>
      <w:r>
        <w:rPr>
          <w:rFonts w:hint="eastAsia"/>
        </w:rPr>
        <w:t xml:space="preserve">: </w:t>
      </w:r>
      <w:r>
        <w:rPr>
          <w:rFonts w:hint="eastAsia"/>
        </w:rPr>
        <w:t>유스케이스</w:t>
      </w:r>
      <w:r>
        <w:rPr>
          <w:rFonts w:hint="eastAsia"/>
        </w:rPr>
        <w:t>2-2</w:t>
      </w:r>
      <w:bookmarkEnd w:id="32"/>
    </w:p>
    <w:p w14:paraId="126F1FF9" w14:textId="1D442E95" w:rsidR="005C5305" w:rsidRPr="005C5305" w:rsidRDefault="005C5305" w:rsidP="005C5305">
      <w:pPr>
        <w:pStyle w:val="20"/>
        <w:rPr>
          <w:rFonts w:hint="eastAsia"/>
        </w:rPr>
      </w:pPr>
      <w:r>
        <w:rPr>
          <w:rFonts w:hint="eastAsia"/>
        </w:rPr>
        <w:t>유스케이스</w:t>
      </w:r>
      <w:r>
        <w:rPr>
          <w:rFonts w:hint="eastAsia"/>
        </w:rPr>
        <w:t xml:space="preserve"> </w:t>
      </w:r>
      <w:r>
        <w:rPr>
          <w:rFonts w:hint="eastAsia"/>
        </w:rPr>
        <w:t>패키지</w:t>
      </w:r>
      <w:r>
        <w:rPr>
          <w:rFonts w:hint="eastAsia"/>
        </w:rPr>
        <w:t xml:space="preserve"> </w:t>
      </w:r>
      <w:r>
        <w:rPr>
          <w:rFonts w:hint="eastAsia"/>
        </w:rPr>
        <w:t>명세</w:t>
      </w:r>
      <w:r>
        <w:rPr>
          <w:rFonts w:hint="eastAsia"/>
        </w:rPr>
        <w:t xml:space="preserve">: </w:t>
      </w:r>
      <w:r>
        <w:rPr>
          <w:rFonts w:hint="eastAsia"/>
        </w:rPr>
        <w:t>마인드포스트잇</w:t>
      </w:r>
      <w:r>
        <w:rPr>
          <w:rFonts w:hint="eastAsia"/>
        </w:rPr>
        <w:t xml:space="preserve"> </w:t>
      </w:r>
      <w:r>
        <w:rPr>
          <w:rFonts w:hint="eastAsia"/>
        </w:rPr>
        <w:t>관리</w:t>
      </w:r>
    </w:p>
    <w:p w14:paraId="4C2A5E03" w14:textId="77777777" w:rsidR="005C5305" w:rsidRDefault="005C5305" w:rsidP="005C5305">
      <w:pPr>
        <w:pStyle w:val="3"/>
        <w:ind w:left="1000" w:hanging="400"/>
      </w:pPr>
      <w:r>
        <w:rPr>
          <w:rFonts w:hint="eastAsia"/>
        </w:rPr>
        <w:t>유스케이스</w:t>
      </w:r>
      <w:r>
        <w:rPr>
          <w:rFonts w:hint="eastAsia"/>
        </w:rPr>
        <w:t xml:space="preserve"> </w:t>
      </w:r>
      <w:r>
        <w:rPr>
          <w:rFonts w:hint="eastAsia"/>
        </w:rPr>
        <w:t>다이어그램</w:t>
      </w:r>
    </w:p>
    <w:p w14:paraId="106568AB" w14:textId="131159B1" w:rsidR="005C5305" w:rsidRPr="005C5305" w:rsidRDefault="005C5305" w:rsidP="005C5305">
      <w:pPr>
        <w:rPr>
          <w:rFonts w:hint="eastAsia"/>
        </w:rPr>
      </w:pPr>
      <w:r>
        <w:rPr>
          <w:noProof/>
        </w:rPr>
        <w:drawing>
          <wp:inline distT="0" distB="0" distL="0" distR="0" wp14:anchorId="1BAA9CF1" wp14:editId="19CA2748">
            <wp:extent cx="5400675" cy="3704590"/>
            <wp:effectExtent l="0" t="0" r="9525" b="0"/>
            <wp:docPr id="7" name="그림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400675" cy="3704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6D17DA" w14:textId="77777777" w:rsidR="005C5305" w:rsidRDefault="005C5305" w:rsidP="005C5305">
      <w:pPr>
        <w:pStyle w:val="3"/>
        <w:ind w:left="1000" w:hanging="400"/>
      </w:pPr>
      <w:r>
        <w:rPr>
          <w:rFonts w:hint="eastAsia"/>
        </w:rPr>
        <w:lastRenderedPageBreak/>
        <w:t>액터</w:t>
      </w:r>
      <w:r>
        <w:rPr>
          <w:rFonts w:hint="eastAsia"/>
        </w:rPr>
        <w:t xml:space="preserve"> </w:t>
      </w:r>
      <w:r>
        <w:rPr>
          <w:rFonts w:hint="eastAsia"/>
        </w:rPr>
        <w:t>개요</w:t>
      </w:r>
    </w:p>
    <w:p w14:paraId="7D38D4B7" w14:textId="77777777" w:rsidR="005C5305" w:rsidRDefault="005C5305" w:rsidP="005C5305">
      <w:pPr>
        <w:pStyle w:val="3"/>
        <w:ind w:left="1000" w:hanging="400"/>
      </w:pPr>
      <w:r>
        <w:rPr>
          <w:rFonts w:hint="eastAsia"/>
        </w:rPr>
        <w:t>유스케이스</w:t>
      </w:r>
      <w:r>
        <w:rPr>
          <w:rFonts w:hint="eastAsia"/>
        </w:rPr>
        <w:t xml:space="preserve"> </w:t>
      </w:r>
      <w:r>
        <w:rPr>
          <w:rFonts w:hint="eastAsia"/>
        </w:rPr>
        <w:t>개요</w:t>
      </w:r>
    </w:p>
    <w:p w14:paraId="08457E79" w14:textId="77777777" w:rsidR="005C5305" w:rsidRDefault="005C5305" w:rsidP="005C5305">
      <w:pPr>
        <w:pStyle w:val="3"/>
        <w:ind w:left="1000" w:hanging="400"/>
      </w:pPr>
      <w:r>
        <w:rPr>
          <w:rFonts w:hint="eastAsia"/>
        </w:rPr>
        <w:t>유스케이스</w:t>
      </w:r>
      <w:r>
        <w:rPr>
          <w:rFonts w:hint="eastAsia"/>
        </w:rPr>
        <w:t xml:space="preserve"> </w:t>
      </w:r>
      <w:r>
        <w:rPr>
          <w:rFonts w:hint="eastAsia"/>
        </w:rPr>
        <w:t>명세</w:t>
      </w:r>
      <w:r>
        <w:rPr>
          <w:rFonts w:hint="eastAsia"/>
        </w:rPr>
        <w:t xml:space="preserve">: </w:t>
      </w:r>
      <w:r>
        <w:rPr>
          <w:rFonts w:hint="eastAsia"/>
        </w:rPr>
        <w:t>유스케이스</w:t>
      </w:r>
      <w:r>
        <w:rPr>
          <w:rFonts w:hint="eastAsia"/>
        </w:rPr>
        <w:t>2-1</w:t>
      </w:r>
    </w:p>
    <w:p w14:paraId="6D11A386" w14:textId="28F9C8D3" w:rsidR="005C5305" w:rsidRDefault="005C5305" w:rsidP="005C5305">
      <w:pPr>
        <w:pStyle w:val="3"/>
        <w:ind w:left="1000" w:hanging="400"/>
      </w:pPr>
      <w:r>
        <w:rPr>
          <w:rFonts w:hint="eastAsia"/>
        </w:rPr>
        <w:t>유스케이스명세</w:t>
      </w:r>
      <w:r>
        <w:rPr>
          <w:rFonts w:hint="eastAsia"/>
        </w:rPr>
        <w:t xml:space="preserve">: </w:t>
      </w:r>
      <w:r>
        <w:rPr>
          <w:rFonts w:hint="eastAsia"/>
        </w:rPr>
        <w:t>유스케이스</w:t>
      </w:r>
      <w:r>
        <w:rPr>
          <w:rFonts w:hint="eastAsia"/>
        </w:rPr>
        <w:t>2-2</w:t>
      </w:r>
    </w:p>
    <w:p w14:paraId="5EEC09D1" w14:textId="7C5E724B" w:rsidR="005C5305" w:rsidRPr="005C5305" w:rsidRDefault="005C5305" w:rsidP="005C5305">
      <w:pPr>
        <w:pStyle w:val="20"/>
        <w:rPr>
          <w:rFonts w:hint="eastAsia"/>
        </w:rPr>
      </w:pPr>
      <w:r>
        <w:rPr>
          <w:rFonts w:hint="eastAsia"/>
        </w:rPr>
        <w:t>유스케이스</w:t>
      </w:r>
      <w:r>
        <w:rPr>
          <w:rFonts w:hint="eastAsia"/>
        </w:rPr>
        <w:t xml:space="preserve"> </w:t>
      </w:r>
      <w:r>
        <w:rPr>
          <w:rFonts w:hint="eastAsia"/>
        </w:rPr>
        <w:t>패키지</w:t>
      </w:r>
      <w:r>
        <w:rPr>
          <w:rFonts w:hint="eastAsia"/>
        </w:rPr>
        <w:t xml:space="preserve"> </w:t>
      </w:r>
      <w:r>
        <w:rPr>
          <w:rFonts w:hint="eastAsia"/>
        </w:rPr>
        <w:t>명세</w:t>
      </w:r>
      <w:r>
        <w:rPr>
          <w:rFonts w:hint="eastAsia"/>
        </w:rPr>
        <w:t xml:space="preserve">: </w:t>
      </w:r>
      <w:r>
        <w:rPr>
          <w:rFonts w:hint="eastAsia"/>
        </w:rPr>
        <w:t>랜덤쪽지</w:t>
      </w:r>
      <w:r>
        <w:rPr>
          <w:rFonts w:hint="eastAsia"/>
        </w:rPr>
        <w:t xml:space="preserve"> </w:t>
      </w:r>
      <w:r>
        <w:rPr>
          <w:rFonts w:hint="eastAsia"/>
        </w:rPr>
        <w:t>관리</w:t>
      </w:r>
    </w:p>
    <w:p w14:paraId="204186B9" w14:textId="77777777" w:rsidR="005C5305" w:rsidRDefault="005C5305" w:rsidP="005C5305">
      <w:pPr>
        <w:pStyle w:val="3"/>
        <w:ind w:left="1000" w:hanging="400"/>
      </w:pPr>
      <w:r>
        <w:rPr>
          <w:rFonts w:hint="eastAsia"/>
        </w:rPr>
        <w:t>유스케이스</w:t>
      </w:r>
      <w:r>
        <w:rPr>
          <w:rFonts w:hint="eastAsia"/>
        </w:rPr>
        <w:t xml:space="preserve"> </w:t>
      </w:r>
      <w:r>
        <w:rPr>
          <w:rFonts w:hint="eastAsia"/>
        </w:rPr>
        <w:t>다이어그램</w:t>
      </w:r>
    </w:p>
    <w:p w14:paraId="0CDA1AFC" w14:textId="559E820B" w:rsidR="005C5305" w:rsidRPr="005C5305" w:rsidRDefault="005C5305" w:rsidP="005C5305">
      <w:pPr>
        <w:rPr>
          <w:rFonts w:hint="eastAsia"/>
        </w:rPr>
      </w:pPr>
      <w:r>
        <w:rPr>
          <w:noProof/>
        </w:rPr>
        <w:drawing>
          <wp:inline distT="0" distB="0" distL="0" distR="0" wp14:anchorId="3CEFBFC1" wp14:editId="75CF5A58">
            <wp:extent cx="5400675" cy="2816225"/>
            <wp:effectExtent l="0" t="0" r="9525" b="3175"/>
            <wp:docPr id="10" name="그림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400675" cy="2816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33" w:name="_GoBack"/>
      <w:bookmarkEnd w:id="33"/>
    </w:p>
    <w:p w14:paraId="2649FCBB" w14:textId="77777777" w:rsidR="005C5305" w:rsidRDefault="005C5305" w:rsidP="005C5305">
      <w:pPr>
        <w:pStyle w:val="3"/>
        <w:ind w:left="1000" w:hanging="400"/>
      </w:pPr>
      <w:r>
        <w:rPr>
          <w:rFonts w:hint="eastAsia"/>
        </w:rPr>
        <w:lastRenderedPageBreak/>
        <w:t>액터</w:t>
      </w:r>
      <w:r>
        <w:rPr>
          <w:rFonts w:hint="eastAsia"/>
        </w:rPr>
        <w:t xml:space="preserve"> </w:t>
      </w:r>
      <w:r>
        <w:rPr>
          <w:rFonts w:hint="eastAsia"/>
        </w:rPr>
        <w:t>개요</w:t>
      </w:r>
    </w:p>
    <w:p w14:paraId="7F715AD6" w14:textId="77777777" w:rsidR="005C5305" w:rsidRDefault="005C5305" w:rsidP="005C5305">
      <w:pPr>
        <w:pStyle w:val="3"/>
        <w:ind w:left="1000" w:hanging="400"/>
      </w:pPr>
      <w:r>
        <w:rPr>
          <w:rFonts w:hint="eastAsia"/>
        </w:rPr>
        <w:t>유스케이스</w:t>
      </w:r>
      <w:r>
        <w:rPr>
          <w:rFonts w:hint="eastAsia"/>
        </w:rPr>
        <w:t xml:space="preserve"> </w:t>
      </w:r>
      <w:r>
        <w:rPr>
          <w:rFonts w:hint="eastAsia"/>
        </w:rPr>
        <w:t>개요</w:t>
      </w:r>
    </w:p>
    <w:p w14:paraId="3AB6B9D4" w14:textId="77777777" w:rsidR="005C5305" w:rsidRDefault="005C5305" w:rsidP="005C5305">
      <w:pPr>
        <w:pStyle w:val="3"/>
        <w:ind w:left="1000" w:hanging="400"/>
      </w:pPr>
      <w:r>
        <w:rPr>
          <w:rFonts w:hint="eastAsia"/>
        </w:rPr>
        <w:t>유스케이스</w:t>
      </w:r>
      <w:r>
        <w:rPr>
          <w:rFonts w:hint="eastAsia"/>
        </w:rPr>
        <w:t xml:space="preserve"> </w:t>
      </w:r>
      <w:r>
        <w:rPr>
          <w:rFonts w:hint="eastAsia"/>
        </w:rPr>
        <w:t>명세</w:t>
      </w:r>
      <w:r>
        <w:rPr>
          <w:rFonts w:hint="eastAsia"/>
        </w:rPr>
        <w:t xml:space="preserve">: </w:t>
      </w:r>
      <w:r>
        <w:rPr>
          <w:rFonts w:hint="eastAsia"/>
        </w:rPr>
        <w:t>유스케이스</w:t>
      </w:r>
      <w:r>
        <w:rPr>
          <w:rFonts w:hint="eastAsia"/>
        </w:rPr>
        <w:t>2-1</w:t>
      </w:r>
    </w:p>
    <w:p w14:paraId="0F03DE0C" w14:textId="77777777" w:rsidR="005C5305" w:rsidRPr="00C4516E" w:rsidRDefault="005C5305" w:rsidP="005C5305">
      <w:pPr>
        <w:pStyle w:val="3"/>
        <w:ind w:left="1000" w:hanging="400"/>
      </w:pPr>
      <w:r>
        <w:rPr>
          <w:rFonts w:hint="eastAsia"/>
        </w:rPr>
        <w:t>유스케이스명세</w:t>
      </w:r>
      <w:r>
        <w:rPr>
          <w:rFonts w:hint="eastAsia"/>
        </w:rPr>
        <w:t xml:space="preserve">: </w:t>
      </w:r>
      <w:r>
        <w:rPr>
          <w:rFonts w:hint="eastAsia"/>
        </w:rPr>
        <w:t>유스케이스</w:t>
      </w:r>
      <w:r>
        <w:rPr>
          <w:rFonts w:hint="eastAsia"/>
        </w:rPr>
        <w:t>2-2</w:t>
      </w:r>
    </w:p>
    <w:p w14:paraId="119A1388" w14:textId="77777777" w:rsidR="005C5305" w:rsidRPr="005C5305" w:rsidRDefault="005C5305" w:rsidP="005C5305">
      <w:pPr>
        <w:rPr>
          <w:rFonts w:hint="eastAsia"/>
        </w:rPr>
      </w:pPr>
    </w:p>
    <w:p w14:paraId="5DBB1FB0" w14:textId="77777777" w:rsidR="008D3054" w:rsidRDefault="00C4516E" w:rsidP="009A18C0">
      <w:pPr>
        <w:pStyle w:val="11"/>
      </w:pPr>
      <w:r>
        <w:rPr>
          <w:rFonts w:hint="eastAsia"/>
        </w:rPr>
        <w:lastRenderedPageBreak/>
        <w:t>시스템 품질 요구사항</w:t>
      </w:r>
      <w:bookmarkEnd w:id="26"/>
    </w:p>
    <w:tbl>
      <w:tblPr>
        <w:tblStyle w:val="af6"/>
        <w:tblW w:w="0" w:type="auto"/>
        <w:tblLook w:val="04A0" w:firstRow="1" w:lastRow="0" w:firstColumn="1" w:lastColumn="0" w:noHBand="0" w:noVBand="1"/>
      </w:tblPr>
      <w:tblGrid>
        <w:gridCol w:w="8495"/>
      </w:tblGrid>
      <w:tr w:rsidR="00005ED8" w14:paraId="2BA2D977" w14:textId="77777777" w:rsidTr="00005ED8">
        <w:tc>
          <w:tcPr>
            <w:tcW w:w="8703" w:type="dxa"/>
          </w:tcPr>
          <w:p w14:paraId="6EBB89D0" w14:textId="77777777" w:rsidR="00005ED8" w:rsidRPr="00005ED8" w:rsidRDefault="00005ED8" w:rsidP="00005ED8">
            <w:pPr>
              <w:rPr>
                <w:i/>
              </w:rPr>
            </w:pPr>
            <w:r w:rsidRPr="00005ED8">
              <w:rPr>
                <w:rFonts w:hint="eastAsia"/>
                <w:i/>
              </w:rPr>
              <w:t>개별 유스케이스가 아니라 전체 시스템 관점의 품질 요구사항을 기술한다. 품질 요구사항은 명확하고, 구체적이고, 검증하도록 정의되어야 한다.</w:t>
            </w:r>
          </w:p>
        </w:tc>
      </w:tr>
    </w:tbl>
    <w:p w14:paraId="217D6919" w14:textId="77777777" w:rsidR="00005ED8" w:rsidRPr="00005ED8" w:rsidRDefault="00005ED8" w:rsidP="00005ED8"/>
    <w:p w14:paraId="6335A6C4" w14:textId="78FABA96" w:rsidR="002720CF" w:rsidRDefault="002720CF" w:rsidP="001A007D">
      <w:pPr>
        <w:pStyle w:val="20"/>
      </w:pPr>
      <w:bookmarkStart w:id="34" w:name="_Toc206345699"/>
      <w:r>
        <w:rPr>
          <w:rFonts w:hint="eastAsia"/>
        </w:rPr>
        <w:t>성능</w:t>
      </w:r>
      <w:bookmarkEnd w:id="34"/>
    </w:p>
    <w:tbl>
      <w:tblPr>
        <w:tblStyle w:val="af6"/>
        <w:tblW w:w="8789" w:type="dxa"/>
        <w:tblInd w:w="250" w:type="dxa"/>
        <w:tblLook w:val="04A0" w:firstRow="1" w:lastRow="0" w:firstColumn="1" w:lastColumn="0" w:noHBand="0" w:noVBand="1"/>
      </w:tblPr>
      <w:tblGrid>
        <w:gridCol w:w="1276"/>
        <w:gridCol w:w="3544"/>
        <w:gridCol w:w="3969"/>
      </w:tblGrid>
      <w:tr w:rsidR="00EB1C29" w14:paraId="449F6772" w14:textId="77777777" w:rsidTr="00343CD5">
        <w:trPr>
          <w:trHeight w:val="331"/>
        </w:trPr>
        <w:tc>
          <w:tcPr>
            <w:tcW w:w="1276" w:type="dxa"/>
          </w:tcPr>
          <w:p w14:paraId="3E80FDD9" w14:textId="77777777" w:rsidR="00EB1C29" w:rsidRPr="00962E73" w:rsidRDefault="00EB1C29" w:rsidP="00343CD5">
            <w:pPr>
              <w:jc w:val="center"/>
              <w:rPr>
                <w:b/>
              </w:rPr>
            </w:pPr>
          </w:p>
        </w:tc>
        <w:tc>
          <w:tcPr>
            <w:tcW w:w="3544" w:type="dxa"/>
          </w:tcPr>
          <w:p w14:paraId="7597433F" w14:textId="77777777" w:rsidR="00EB1C29" w:rsidRPr="00962E73" w:rsidRDefault="00EB1C29" w:rsidP="00343CD5">
            <w:pPr>
              <w:jc w:val="center"/>
              <w:rPr>
                <w:b/>
              </w:rPr>
            </w:pPr>
            <w:r w:rsidRPr="00962E73">
              <w:rPr>
                <w:rFonts w:hint="eastAsia"/>
                <w:b/>
              </w:rPr>
              <w:t>입력</w:t>
            </w:r>
          </w:p>
        </w:tc>
        <w:tc>
          <w:tcPr>
            <w:tcW w:w="3969" w:type="dxa"/>
          </w:tcPr>
          <w:p w14:paraId="46FBCAC9" w14:textId="77777777" w:rsidR="00EB1C29" w:rsidRPr="00962E73" w:rsidRDefault="00EB1C29" w:rsidP="00343CD5">
            <w:pPr>
              <w:tabs>
                <w:tab w:val="left" w:pos="1400"/>
                <w:tab w:val="center" w:pos="1647"/>
              </w:tabs>
              <w:jc w:val="left"/>
              <w:rPr>
                <w:b/>
              </w:rPr>
            </w:pPr>
            <w:r w:rsidRPr="00962E73">
              <w:rPr>
                <w:b/>
              </w:rPr>
              <w:tab/>
            </w:r>
            <w:r w:rsidRPr="00962E73">
              <w:rPr>
                <w:rFonts w:hint="eastAsia"/>
                <w:b/>
              </w:rPr>
              <w:t xml:space="preserve"> </w:t>
            </w:r>
            <w:r>
              <w:rPr>
                <w:rFonts w:hint="eastAsia"/>
                <w:b/>
              </w:rPr>
              <w:t>출</w:t>
            </w:r>
            <w:r w:rsidRPr="00962E73">
              <w:rPr>
                <w:rFonts w:hint="eastAsia"/>
                <w:b/>
              </w:rPr>
              <w:t>력</w:t>
            </w:r>
          </w:p>
        </w:tc>
      </w:tr>
      <w:tr w:rsidR="00EB1C29" w14:paraId="0709564D" w14:textId="77777777" w:rsidTr="00343CD5">
        <w:tc>
          <w:tcPr>
            <w:tcW w:w="1276" w:type="dxa"/>
          </w:tcPr>
          <w:p w14:paraId="325065DE" w14:textId="77777777" w:rsidR="00EB1C29" w:rsidRPr="001301A8" w:rsidRDefault="00EB1C29" w:rsidP="00343CD5">
            <w:pPr>
              <w:jc w:val="center"/>
              <w:rPr>
                <w:b/>
              </w:rPr>
            </w:pPr>
            <w:r w:rsidRPr="001301A8">
              <w:rPr>
                <w:rFonts w:hint="eastAsia"/>
                <w:b/>
              </w:rPr>
              <w:t>글</w:t>
            </w:r>
          </w:p>
        </w:tc>
        <w:tc>
          <w:tcPr>
            <w:tcW w:w="3544" w:type="dxa"/>
          </w:tcPr>
          <w:p w14:paraId="5160CD3D" w14:textId="77777777" w:rsidR="00EB1C29" w:rsidRPr="00962E73" w:rsidRDefault="00EB1C29" w:rsidP="00343CD5">
            <w:pPr>
              <w:jc w:val="center"/>
            </w:pPr>
            <w:r w:rsidRPr="00962E73">
              <w:rPr>
                <w:rFonts w:hint="eastAsia"/>
              </w:rPr>
              <w:t>고민이 있는 사람들이 고민을 올림</w:t>
            </w:r>
          </w:p>
        </w:tc>
        <w:tc>
          <w:tcPr>
            <w:tcW w:w="3969" w:type="dxa"/>
          </w:tcPr>
          <w:p w14:paraId="09AE83F7" w14:textId="77777777" w:rsidR="00EB1C29" w:rsidRPr="00962E73" w:rsidRDefault="00EB1C29" w:rsidP="00343CD5">
            <w:pPr>
              <w:jc w:val="center"/>
            </w:pPr>
            <w:r w:rsidRPr="00962E73">
              <w:rPr>
                <w:rFonts w:hint="eastAsia"/>
              </w:rPr>
              <w:t>다른 사용자들의 조언(댓글)을 올림.</w:t>
            </w:r>
          </w:p>
        </w:tc>
      </w:tr>
      <w:tr w:rsidR="00EB1C29" w14:paraId="425F56D2" w14:textId="77777777" w:rsidTr="00343CD5">
        <w:trPr>
          <w:trHeight w:val="376"/>
        </w:trPr>
        <w:tc>
          <w:tcPr>
            <w:tcW w:w="1276" w:type="dxa"/>
          </w:tcPr>
          <w:p w14:paraId="0C408AF6" w14:textId="77777777" w:rsidR="00EB1C29" w:rsidRPr="001301A8" w:rsidRDefault="00EB1C29" w:rsidP="00343CD5">
            <w:pPr>
              <w:jc w:val="center"/>
              <w:rPr>
                <w:b/>
              </w:rPr>
            </w:pPr>
            <w:r w:rsidRPr="001301A8">
              <w:rPr>
                <w:rFonts w:hint="eastAsia"/>
                <w:b/>
              </w:rPr>
              <w:t>추천</w:t>
            </w:r>
          </w:p>
        </w:tc>
        <w:tc>
          <w:tcPr>
            <w:tcW w:w="3544" w:type="dxa"/>
          </w:tcPr>
          <w:p w14:paraId="231FC1AE" w14:textId="77777777" w:rsidR="00EB1C29" w:rsidRPr="00962E73" w:rsidRDefault="00EB1C29" w:rsidP="00343CD5">
            <w:pPr>
              <w:jc w:val="center"/>
            </w:pPr>
            <w:r w:rsidRPr="00962E73">
              <w:rPr>
                <w:rFonts w:hint="eastAsia"/>
              </w:rPr>
              <w:t>추천을 받음</w:t>
            </w:r>
          </w:p>
        </w:tc>
        <w:tc>
          <w:tcPr>
            <w:tcW w:w="3969" w:type="dxa"/>
          </w:tcPr>
          <w:p w14:paraId="14560089" w14:textId="77777777" w:rsidR="00EB1C29" w:rsidRPr="00962E73" w:rsidRDefault="00EB1C29" w:rsidP="00343CD5">
            <w:pPr>
              <w:jc w:val="center"/>
            </w:pPr>
            <w:r w:rsidRPr="00962E73">
              <w:rPr>
                <w:rFonts w:hint="eastAsia"/>
              </w:rPr>
              <w:t>피드가 올라감</w:t>
            </w:r>
          </w:p>
        </w:tc>
      </w:tr>
      <w:tr w:rsidR="00EB1C29" w14:paraId="177F9DED" w14:textId="77777777" w:rsidTr="00343CD5">
        <w:trPr>
          <w:trHeight w:val="376"/>
        </w:trPr>
        <w:tc>
          <w:tcPr>
            <w:tcW w:w="1276" w:type="dxa"/>
          </w:tcPr>
          <w:p w14:paraId="5E9281F7" w14:textId="77777777" w:rsidR="00EB1C29" w:rsidRPr="001301A8" w:rsidRDefault="00EB1C29" w:rsidP="00343CD5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포스팃</w:t>
            </w:r>
          </w:p>
        </w:tc>
        <w:tc>
          <w:tcPr>
            <w:tcW w:w="3544" w:type="dxa"/>
          </w:tcPr>
          <w:p w14:paraId="3590CC1B" w14:textId="77777777" w:rsidR="00EB1C29" w:rsidRPr="00962E73" w:rsidRDefault="00EB1C29" w:rsidP="00343CD5">
            <w:pPr>
              <w:jc w:val="center"/>
            </w:pPr>
            <w:r>
              <w:rPr>
                <w:rFonts w:hint="eastAsia"/>
              </w:rPr>
              <w:t>자신을 돌아볼 수 있는 질문 던짐.</w:t>
            </w:r>
          </w:p>
        </w:tc>
        <w:tc>
          <w:tcPr>
            <w:tcW w:w="3969" w:type="dxa"/>
          </w:tcPr>
          <w:p w14:paraId="0EF2E674" w14:textId="77777777" w:rsidR="00EB1C29" w:rsidRPr="00962E73" w:rsidRDefault="00EB1C29" w:rsidP="00343CD5">
            <w:pPr>
              <w:jc w:val="center"/>
            </w:pPr>
            <w:r>
              <w:rPr>
                <w:rFonts w:hint="eastAsia"/>
              </w:rPr>
              <w:t>포스팃을 함</w:t>
            </w:r>
          </w:p>
        </w:tc>
      </w:tr>
      <w:tr w:rsidR="00EB1C29" w14:paraId="455D84A5" w14:textId="77777777" w:rsidTr="00343CD5">
        <w:trPr>
          <w:trHeight w:val="376"/>
        </w:trPr>
        <w:tc>
          <w:tcPr>
            <w:tcW w:w="1276" w:type="dxa"/>
          </w:tcPr>
          <w:p w14:paraId="15DA3FE7" w14:textId="77777777" w:rsidR="00EB1C29" w:rsidRPr="001301A8" w:rsidRDefault="00EB1C29" w:rsidP="00343CD5">
            <w:pPr>
              <w:jc w:val="center"/>
              <w:rPr>
                <w:b/>
              </w:rPr>
            </w:pPr>
            <w:r w:rsidRPr="001301A8">
              <w:rPr>
                <w:rFonts w:hint="eastAsia"/>
                <w:b/>
              </w:rPr>
              <w:t>태그</w:t>
            </w:r>
          </w:p>
        </w:tc>
        <w:tc>
          <w:tcPr>
            <w:tcW w:w="3544" w:type="dxa"/>
          </w:tcPr>
          <w:p w14:paraId="70D23A3C" w14:textId="77777777" w:rsidR="00EB1C29" w:rsidRPr="00962E73" w:rsidRDefault="00EB1C29" w:rsidP="00343CD5">
            <w:pPr>
              <w:jc w:val="center"/>
            </w:pPr>
            <w:r w:rsidRPr="00962E73">
              <w:rPr>
                <w:rFonts w:hint="eastAsia"/>
              </w:rPr>
              <w:t>해시태그를 사용</w:t>
            </w:r>
          </w:p>
        </w:tc>
        <w:tc>
          <w:tcPr>
            <w:tcW w:w="3969" w:type="dxa"/>
          </w:tcPr>
          <w:p w14:paraId="4C110E47" w14:textId="77777777" w:rsidR="00EB1C29" w:rsidRPr="00962E73" w:rsidRDefault="00EB1C29" w:rsidP="00343CD5">
            <w:pPr>
              <w:jc w:val="center"/>
            </w:pPr>
            <w:r w:rsidRPr="00962E73">
              <w:rPr>
                <w:rFonts w:hint="eastAsia"/>
              </w:rPr>
              <w:t>비슷한 고민 검색 가능</w:t>
            </w:r>
          </w:p>
        </w:tc>
      </w:tr>
      <w:tr w:rsidR="00EB1C29" w14:paraId="2FB7C228" w14:textId="77777777" w:rsidTr="00343CD5">
        <w:trPr>
          <w:trHeight w:val="376"/>
        </w:trPr>
        <w:tc>
          <w:tcPr>
            <w:tcW w:w="1276" w:type="dxa"/>
          </w:tcPr>
          <w:p w14:paraId="2FB69964" w14:textId="1270C4BF" w:rsidR="00EB1C29" w:rsidRPr="001301A8" w:rsidRDefault="00EB1C29" w:rsidP="00343CD5">
            <w:pPr>
              <w:jc w:val="center"/>
              <w:rPr>
                <w:b/>
              </w:rPr>
            </w:pPr>
          </w:p>
        </w:tc>
        <w:tc>
          <w:tcPr>
            <w:tcW w:w="3544" w:type="dxa"/>
          </w:tcPr>
          <w:p w14:paraId="0B2756F1" w14:textId="58BE2A7C" w:rsidR="00EB1C29" w:rsidRPr="00962E73" w:rsidRDefault="00EB1C29" w:rsidP="00343CD5">
            <w:pPr>
              <w:jc w:val="center"/>
            </w:pPr>
          </w:p>
        </w:tc>
        <w:tc>
          <w:tcPr>
            <w:tcW w:w="3969" w:type="dxa"/>
          </w:tcPr>
          <w:p w14:paraId="7F3F0535" w14:textId="5C9B9C0B" w:rsidR="00EB1C29" w:rsidRPr="00962E73" w:rsidRDefault="00EB1C29" w:rsidP="00343CD5">
            <w:pPr>
              <w:jc w:val="center"/>
            </w:pPr>
          </w:p>
        </w:tc>
      </w:tr>
      <w:tr w:rsidR="00EB1C29" w14:paraId="6E8015F1" w14:textId="77777777" w:rsidTr="00343CD5">
        <w:trPr>
          <w:trHeight w:val="376"/>
        </w:trPr>
        <w:tc>
          <w:tcPr>
            <w:tcW w:w="1276" w:type="dxa"/>
          </w:tcPr>
          <w:p w14:paraId="37A054C5" w14:textId="77777777" w:rsidR="00EB1C29" w:rsidRPr="001301A8" w:rsidRDefault="00EB1C29" w:rsidP="00343CD5">
            <w:pPr>
              <w:jc w:val="center"/>
              <w:rPr>
                <w:b/>
              </w:rPr>
            </w:pPr>
            <w:r w:rsidRPr="001301A8">
              <w:rPr>
                <w:rFonts w:hint="eastAsia"/>
                <w:b/>
              </w:rPr>
              <w:t>카테고리</w:t>
            </w:r>
          </w:p>
        </w:tc>
        <w:tc>
          <w:tcPr>
            <w:tcW w:w="3544" w:type="dxa"/>
          </w:tcPr>
          <w:p w14:paraId="1CE0D40C" w14:textId="77777777" w:rsidR="00EB1C29" w:rsidRPr="00962E73" w:rsidRDefault="00EB1C29" w:rsidP="00343CD5">
            <w:pPr>
              <w:jc w:val="center"/>
            </w:pPr>
            <w:r>
              <w:rPr>
                <w:rFonts w:hint="eastAsia"/>
              </w:rPr>
              <w:t>고민 종류 별로 나눠짐</w:t>
            </w:r>
          </w:p>
        </w:tc>
        <w:tc>
          <w:tcPr>
            <w:tcW w:w="3969" w:type="dxa"/>
          </w:tcPr>
          <w:p w14:paraId="783398F6" w14:textId="77777777" w:rsidR="00EB1C29" w:rsidRPr="00962E73" w:rsidRDefault="00EB1C29" w:rsidP="00343CD5">
            <w:pPr>
              <w:jc w:val="center"/>
            </w:pPr>
            <w:r>
              <w:rPr>
                <w:rFonts w:hint="eastAsia"/>
              </w:rPr>
              <w:t>고민 종류별로 검색 가능</w:t>
            </w:r>
          </w:p>
        </w:tc>
      </w:tr>
      <w:tr w:rsidR="00EB1C29" w14:paraId="1A3E47A2" w14:textId="77777777" w:rsidTr="00343CD5">
        <w:trPr>
          <w:trHeight w:val="376"/>
        </w:trPr>
        <w:tc>
          <w:tcPr>
            <w:tcW w:w="1276" w:type="dxa"/>
          </w:tcPr>
          <w:p w14:paraId="42D6B310" w14:textId="77777777" w:rsidR="00EB1C29" w:rsidRPr="001301A8" w:rsidRDefault="00EB1C29" w:rsidP="00343CD5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랜덤</w:t>
            </w:r>
          </w:p>
        </w:tc>
        <w:tc>
          <w:tcPr>
            <w:tcW w:w="3544" w:type="dxa"/>
          </w:tcPr>
          <w:p w14:paraId="41A05809" w14:textId="77777777" w:rsidR="00EB1C29" w:rsidRDefault="00EB1C29" w:rsidP="00343CD5">
            <w:pPr>
              <w:jc w:val="center"/>
            </w:pPr>
            <w:r>
              <w:rPr>
                <w:rFonts w:hint="eastAsia"/>
              </w:rPr>
              <w:t>편지를 랜덤으로 보낼 수 있음</w:t>
            </w:r>
          </w:p>
        </w:tc>
        <w:tc>
          <w:tcPr>
            <w:tcW w:w="3969" w:type="dxa"/>
          </w:tcPr>
          <w:p w14:paraId="3F5E2856" w14:textId="77777777" w:rsidR="00EB1C29" w:rsidRDefault="00EB1C29" w:rsidP="00343CD5">
            <w:pPr>
              <w:jc w:val="center"/>
            </w:pPr>
            <w:r>
              <w:rPr>
                <w:rFonts w:hint="eastAsia"/>
              </w:rPr>
              <w:t>선택적 답장 가능</w:t>
            </w:r>
          </w:p>
        </w:tc>
      </w:tr>
    </w:tbl>
    <w:p w14:paraId="45D50ECB" w14:textId="77777777" w:rsidR="00EB1C29" w:rsidRPr="00EB1C29" w:rsidRDefault="00EB1C29" w:rsidP="00EB1C29"/>
    <w:p w14:paraId="1C4BA05F" w14:textId="6CEFEADB" w:rsidR="002720CF" w:rsidRDefault="002720CF" w:rsidP="001A007D">
      <w:pPr>
        <w:pStyle w:val="20"/>
      </w:pPr>
      <w:bookmarkStart w:id="35" w:name="_Toc206345700"/>
      <w:r>
        <w:rPr>
          <w:rFonts w:hint="eastAsia"/>
        </w:rPr>
        <w:t>신뢰도</w:t>
      </w:r>
      <w:bookmarkEnd w:id="35"/>
    </w:p>
    <w:tbl>
      <w:tblPr>
        <w:tblStyle w:val="af6"/>
        <w:tblW w:w="8789" w:type="dxa"/>
        <w:tblInd w:w="250" w:type="dxa"/>
        <w:tblLook w:val="04A0" w:firstRow="1" w:lastRow="0" w:firstColumn="1" w:lastColumn="0" w:noHBand="0" w:noVBand="1"/>
      </w:tblPr>
      <w:tblGrid>
        <w:gridCol w:w="1134"/>
        <w:gridCol w:w="7655"/>
      </w:tblGrid>
      <w:tr w:rsidR="00EB1C29" w14:paraId="043884A7" w14:textId="77777777" w:rsidTr="00343CD5">
        <w:tc>
          <w:tcPr>
            <w:tcW w:w="1134" w:type="dxa"/>
          </w:tcPr>
          <w:p w14:paraId="00E26C0C" w14:textId="77777777" w:rsidR="00EB1C29" w:rsidRPr="00EB2481" w:rsidRDefault="00EB1C29" w:rsidP="00343CD5">
            <w:pPr>
              <w:jc w:val="center"/>
              <w:rPr>
                <w:b/>
              </w:rPr>
            </w:pPr>
          </w:p>
        </w:tc>
        <w:tc>
          <w:tcPr>
            <w:tcW w:w="7655" w:type="dxa"/>
          </w:tcPr>
          <w:p w14:paraId="0957B146" w14:textId="77777777" w:rsidR="00EB1C29" w:rsidRPr="00EB2481" w:rsidRDefault="00EB1C29" w:rsidP="00343CD5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서비스 기능</w:t>
            </w:r>
          </w:p>
        </w:tc>
      </w:tr>
      <w:tr w:rsidR="00EB1C29" w14:paraId="7BE9A198" w14:textId="77777777" w:rsidTr="00343CD5">
        <w:tc>
          <w:tcPr>
            <w:tcW w:w="1134" w:type="dxa"/>
          </w:tcPr>
          <w:p w14:paraId="0745BED2" w14:textId="77777777" w:rsidR="00EB1C29" w:rsidRPr="00EB2481" w:rsidRDefault="00EB1C29" w:rsidP="00343CD5">
            <w:pPr>
              <w:rPr>
                <w:b/>
              </w:rPr>
            </w:pPr>
            <w:r w:rsidRPr="00EB2481">
              <w:rPr>
                <w:rFonts w:hint="eastAsia"/>
                <w:b/>
              </w:rPr>
              <w:t>가입</w:t>
            </w:r>
          </w:p>
        </w:tc>
        <w:tc>
          <w:tcPr>
            <w:tcW w:w="7655" w:type="dxa"/>
          </w:tcPr>
          <w:p w14:paraId="19B62657" w14:textId="77777777" w:rsidR="00EB1C29" w:rsidRDefault="00EB1C29" w:rsidP="00343CD5">
            <w:r>
              <w:rPr>
                <w:rFonts w:hint="eastAsia"/>
              </w:rPr>
              <w:t xml:space="preserve">익명성을 위해 별도의 인증 없는 가입으로 생년월일과 아이디만 이용하여 사용가능 </w:t>
            </w:r>
          </w:p>
        </w:tc>
      </w:tr>
      <w:tr w:rsidR="00EB1C29" w:rsidRPr="00962E73" w14:paraId="73CCCFBF" w14:textId="77777777" w:rsidTr="00343CD5">
        <w:tc>
          <w:tcPr>
            <w:tcW w:w="1134" w:type="dxa"/>
          </w:tcPr>
          <w:p w14:paraId="4CE93F70" w14:textId="1227A322" w:rsidR="00EB1C29" w:rsidRPr="00EB2481" w:rsidRDefault="00EB1C29" w:rsidP="00343CD5">
            <w:pPr>
              <w:rPr>
                <w:b/>
              </w:rPr>
            </w:pPr>
          </w:p>
        </w:tc>
        <w:tc>
          <w:tcPr>
            <w:tcW w:w="7655" w:type="dxa"/>
          </w:tcPr>
          <w:p w14:paraId="2B338D9F" w14:textId="0B3883DE" w:rsidR="00EB1C29" w:rsidRPr="00962E73" w:rsidRDefault="00EB1C29" w:rsidP="00343CD5"/>
        </w:tc>
      </w:tr>
    </w:tbl>
    <w:p w14:paraId="4B11B1E5" w14:textId="77777777" w:rsidR="00EB1C29" w:rsidRPr="00EB1C29" w:rsidRDefault="00EB1C29" w:rsidP="00EB1C29"/>
    <w:p w14:paraId="1C5416F5" w14:textId="085B5EA3" w:rsidR="0053481B" w:rsidRDefault="002720CF" w:rsidP="001A007D">
      <w:pPr>
        <w:pStyle w:val="20"/>
      </w:pPr>
      <w:bookmarkStart w:id="36" w:name="_Toc206345701"/>
      <w:r>
        <w:rPr>
          <w:rFonts w:hint="eastAsia"/>
        </w:rPr>
        <w:lastRenderedPageBreak/>
        <w:t>확장성</w:t>
      </w:r>
      <w:bookmarkEnd w:id="36"/>
    </w:p>
    <w:tbl>
      <w:tblPr>
        <w:tblStyle w:val="af6"/>
        <w:tblW w:w="8789" w:type="dxa"/>
        <w:tblInd w:w="250" w:type="dxa"/>
        <w:tblLook w:val="04A0" w:firstRow="1" w:lastRow="0" w:firstColumn="1" w:lastColumn="0" w:noHBand="0" w:noVBand="1"/>
      </w:tblPr>
      <w:tblGrid>
        <w:gridCol w:w="1588"/>
        <w:gridCol w:w="7201"/>
      </w:tblGrid>
      <w:tr w:rsidR="00EB1C29" w14:paraId="7CD12160" w14:textId="77777777" w:rsidTr="00343CD5">
        <w:tc>
          <w:tcPr>
            <w:tcW w:w="1588" w:type="dxa"/>
          </w:tcPr>
          <w:p w14:paraId="5A0D7A15" w14:textId="77777777" w:rsidR="00EB1C29" w:rsidRPr="00EB2481" w:rsidRDefault="00EB1C29" w:rsidP="00343CD5">
            <w:pPr>
              <w:jc w:val="center"/>
              <w:rPr>
                <w:b/>
              </w:rPr>
            </w:pPr>
          </w:p>
        </w:tc>
        <w:tc>
          <w:tcPr>
            <w:tcW w:w="7201" w:type="dxa"/>
          </w:tcPr>
          <w:p w14:paraId="52114D59" w14:textId="77777777" w:rsidR="00EB1C29" w:rsidRPr="00EB2481" w:rsidRDefault="00EB1C29" w:rsidP="00343CD5">
            <w:pPr>
              <w:jc w:val="center"/>
              <w:rPr>
                <w:b/>
              </w:rPr>
            </w:pPr>
            <w:r w:rsidRPr="00EB2481">
              <w:rPr>
                <w:rFonts w:hint="eastAsia"/>
                <w:b/>
              </w:rPr>
              <w:t>효과</w:t>
            </w:r>
          </w:p>
        </w:tc>
      </w:tr>
      <w:tr w:rsidR="00EB1C29" w14:paraId="56B69430" w14:textId="77777777" w:rsidTr="00343CD5">
        <w:tc>
          <w:tcPr>
            <w:tcW w:w="1588" w:type="dxa"/>
          </w:tcPr>
          <w:p w14:paraId="7DFA5C1A" w14:textId="37DEFDCF" w:rsidR="00EB1C29" w:rsidRPr="00EB2481" w:rsidRDefault="00EB1C29" w:rsidP="00343CD5">
            <w:pPr>
              <w:rPr>
                <w:b/>
              </w:rPr>
            </w:pPr>
          </w:p>
        </w:tc>
        <w:tc>
          <w:tcPr>
            <w:tcW w:w="7201" w:type="dxa"/>
          </w:tcPr>
          <w:p w14:paraId="08AC57F2" w14:textId="15AA0DC5" w:rsidR="00EB1C29" w:rsidRPr="001301A8" w:rsidRDefault="00EB1C29" w:rsidP="00343CD5"/>
        </w:tc>
      </w:tr>
      <w:tr w:rsidR="00EB1C29" w14:paraId="51AFBC6B" w14:textId="77777777" w:rsidTr="00343CD5">
        <w:tc>
          <w:tcPr>
            <w:tcW w:w="1588" w:type="dxa"/>
          </w:tcPr>
          <w:p w14:paraId="355FD4E6" w14:textId="77777777" w:rsidR="00EB1C29" w:rsidRPr="00EB2481" w:rsidRDefault="00EB1C29" w:rsidP="00343CD5">
            <w:pPr>
              <w:rPr>
                <w:b/>
              </w:rPr>
            </w:pPr>
            <w:r w:rsidRPr="00EB2481">
              <w:rPr>
                <w:rFonts w:hint="eastAsia"/>
                <w:b/>
              </w:rPr>
              <w:t>사용자</w:t>
            </w:r>
          </w:p>
        </w:tc>
        <w:tc>
          <w:tcPr>
            <w:tcW w:w="7201" w:type="dxa"/>
          </w:tcPr>
          <w:p w14:paraId="38773EC4" w14:textId="77777777" w:rsidR="00EB1C29" w:rsidRDefault="00EB1C29" w:rsidP="00343CD5">
            <w:r>
              <w:rPr>
                <w:rFonts w:hint="eastAsia"/>
              </w:rPr>
              <w:t>서비스를 통해 고민상담을 받고 싶은 사람들의 관심을 받음</w:t>
            </w:r>
          </w:p>
        </w:tc>
      </w:tr>
    </w:tbl>
    <w:p w14:paraId="344A5AC6" w14:textId="77777777" w:rsidR="00EB1C29" w:rsidRPr="00EB1C29" w:rsidRDefault="00EB1C29" w:rsidP="00EB1C29"/>
    <w:p w14:paraId="6101828E" w14:textId="77777777" w:rsidR="002720CF" w:rsidRDefault="002720CF" w:rsidP="001A007D">
      <w:pPr>
        <w:pStyle w:val="20"/>
      </w:pPr>
      <w:bookmarkStart w:id="37" w:name="_Toc206345702"/>
      <w:r>
        <w:rPr>
          <w:rFonts w:hint="eastAsia"/>
        </w:rPr>
        <w:t>보안성</w:t>
      </w:r>
      <w:bookmarkEnd w:id="37"/>
    </w:p>
    <w:tbl>
      <w:tblPr>
        <w:tblStyle w:val="af6"/>
        <w:tblW w:w="8789" w:type="dxa"/>
        <w:tblInd w:w="250" w:type="dxa"/>
        <w:tblLook w:val="04A0" w:firstRow="1" w:lastRow="0" w:firstColumn="1" w:lastColumn="0" w:noHBand="0" w:noVBand="1"/>
      </w:tblPr>
      <w:tblGrid>
        <w:gridCol w:w="1565"/>
        <w:gridCol w:w="7224"/>
      </w:tblGrid>
      <w:tr w:rsidR="00EB1C29" w14:paraId="7552D5A7" w14:textId="77777777" w:rsidTr="00343CD5">
        <w:tc>
          <w:tcPr>
            <w:tcW w:w="1565" w:type="dxa"/>
          </w:tcPr>
          <w:p w14:paraId="7543EF9E" w14:textId="77777777" w:rsidR="00EB1C29" w:rsidRPr="00EB2481" w:rsidRDefault="00EB1C29" w:rsidP="00343CD5">
            <w:pPr>
              <w:jc w:val="center"/>
              <w:rPr>
                <w:b/>
              </w:rPr>
            </w:pPr>
          </w:p>
        </w:tc>
        <w:tc>
          <w:tcPr>
            <w:tcW w:w="7224" w:type="dxa"/>
          </w:tcPr>
          <w:p w14:paraId="4A4C89E4" w14:textId="77777777" w:rsidR="00EB1C29" w:rsidRPr="00EB2481" w:rsidRDefault="00EB1C29" w:rsidP="00343CD5">
            <w:pPr>
              <w:jc w:val="center"/>
              <w:rPr>
                <w:b/>
              </w:rPr>
            </w:pPr>
            <w:r w:rsidRPr="00EB2481">
              <w:rPr>
                <w:rFonts w:hint="eastAsia"/>
                <w:b/>
              </w:rPr>
              <w:t>서비스 기능</w:t>
            </w:r>
          </w:p>
        </w:tc>
      </w:tr>
      <w:tr w:rsidR="00EB1C29" w14:paraId="1A01A420" w14:textId="77777777" w:rsidTr="00343CD5">
        <w:tc>
          <w:tcPr>
            <w:tcW w:w="1565" w:type="dxa"/>
          </w:tcPr>
          <w:p w14:paraId="05DB621B" w14:textId="77777777" w:rsidR="00EB1C29" w:rsidRDefault="00EB1C29" w:rsidP="00343CD5">
            <w:r w:rsidRPr="00EB2481">
              <w:rPr>
                <w:rFonts w:hint="eastAsia"/>
                <w:b/>
              </w:rPr>
              <w:t>익명</w:t>
            </w:r>
          </w:p>
        </w:tc>
        <w:tc>
          <w:tcPr>
            <w:tcW w:w="7224" w:type="dxa"/>
          </w:tcPr>
          <w:p w14:paraId="4C4F51CB" w14:textId="77777777" w:rsidR="00EB1C29" w:rsidRDefault="00EB1C29" w:rsidP="00343CD5">
            <w:r>
              <w:rPr>
                <w:rFonts w:hint="eastAsia"/>
              </w:rPr>
              <w:t xml:space="preserve"> 익명성을 좀 더 높이기 위해 아이디 추적을 막기 위해 아예 익명으로 올리기 가능</w:t>
            </w:r>
          </w:p>
        </w:tc>
      </w:tr>
      <w:tr w:rsidR="00EB1C29" w14:paraId="68D47165" w14:textId="77777777" w:rsidTr="00343CD5">
        <w:tc>
          <w:tcPr>
            <w:tcW w:w="1565" w:type="dxa"/>
          </w:tcPr>
          <w:p w14:paraId="4C022F20" w14:textId="77777777" w:rsidR="00EB1C29" w:rsidRPr="001C2D3C" w:rsidRDefault="00EB1C29" w:rsidP="00343CD5">
            <w:pPr>
              <w:rPr>
                <w:b/>
              </w:rPr>
            </w:pPr>
            <w:r w:rsidRPr="001C2D3C">
              <w:rPr>
                <w:rFonts w:hint="eastAsia"/>
                <w:b/>
              </w:rPr>
              <w:t>접근 권한</w:t>
            </w:r>
          </w:p>
        </w:tc>
        <w:tc>
          <w:tcPr>
            <w:tcW w:w="7224" w:type="dxa"/>
          </w:tcPr>
          <w:p w14:paraId="0AD6ADC1" w14:textId="77777777" w:rsidR="00EB1C29" w:rsidRDefault="00EB1C29" w:rsidP="00343CD5">
            <w:r>
              <w:rPr>
                <w:rFonts w:hint="eastAsia"/>
              </w:rPr>
              <w:t>접근 권한의 대한 서비스를 제거한다.</w:t>
            </w:r>
          </w:p>
        </w:tc>
      </w:tr>
    </w:tbl>
    <w:p w14:paraId="11FA5B5A" w14:textId="77777777" w:rsidR="0053481B" w:rsidRPr="00EB1C29" w:rsidRDefault="0053481B" w:rsidP="002720CF"/>
    <w:p w14:paraId="4C8F5666" w14:textId="77777777" w:rsidR="008D3054" w:rsidRDefault="008D3054" w:rsidP="009A18C0">
      <w:pPr>
        <w:pStyle w:val="11"/>
      </w:pPr>
      <w:bookmarkStart w:id="38" w:name="_Toc206345703"/>
      <w:r>
        <w:rPr>
          <w:rFonts w:hint="eastAsia"/>
        </w:rPr>
        <w:lastRenderedPageBreak/>
        <w:t>개발 제약 사항</w:t>
      </w:r>
      <w:bookmarkEnd w:id="38"/>
    </w:p>
    <w:tbl>
      <w:tblPr>
        <w:tblStyle w:val="af6"/>
        <w:tblW w:w="0" w:type="auto"/>
        <w:tblLook w:val="04A0" w:firstRow="1" w:lastRow="0" w:firstColumn="1" w:lastColumn="0" w:noHBand="0" w:noVBand="1"/>
      </w:tblPr>
      <w:tblGrid>
        <w:gridCol w:w="8495"/>
      </w:tblGrid>
      <w:tr w:rsidR="001848E8" w14:paraId="3B08DC87" w14:textId="77777777" w:rsidTr="001848E8">
        <w:tc>
          <w:tcPr>
            <w:tcW w:w="8703" w:type="dxa"/>
          </w:tcPr>
          <w:p w14:paraId="31F26491" w14:textId="77777777" w:rsidR="001848E8" w:rsidRPr="001848E8" w:rsidRDefault="001848E8" w:rsidP="001848E8">
            <w:pPr>
              <w:rPr>
                <w:i/>
              </w:rPr>
            </w:pPr>
            <w:r w:rsidRPr="001848E8">
              <w:rPr>
                <w:rFonts w:hint="eastAsia"/>
                <w:i/>
              </w:rPr>
              <w:t>운영체제, 프레임웍, 연동 시스템, 개발 방법론 등 소프트웨어 설계 측면의 제약할 수 있는 사항을 기록한다.</w:t>
            </w:r>
          </w:p>
        </w:tc>
      </w:tr>
    </w:tbl>
    <w:p w14:paraId="5E00F651" w14:textId="2B4067CD" w:rsidR="001848E8" w:rsidRDefault="001848E8" w:rsidP="001848E8"/>
    <w:p w14:paraId="48100775" w14:textId="77777777" w:rsidR="00EB1C29" w:rsidRPr="00D73825" w:rsidRDefault="00EB1C29" w:rsidP="00EB1C29">
      <w:r w:rsidRPr="00D73825">
        <w:rPr>
          <w:rFonts w:hint="eastAsia"/>
        </w:rPr>
        <w:t>- 앱 : Android Studio</w:t>
      </w:r>
    </w:p>
    <w:p w14:paraId="29FADF09" w14:textId="77777777" w:rsidR="00EB1C29" w:rsidRPr="00D73825" w:rsidRDefault="00EB1C29" w:rsidP="00EB1C29">
      <w:r w:rsidRPr="00D73825">
        <w:rPr>
          <w:rFonts w:hint="eastAsia"/>
        </w:rPr>
        <w:t xml:space="preserve">   </w:t>
      </w:r>
      <w:r>
        <w:rPr>
          <w:rFonts w:hint="eastAsia"/>
        </w:rPr>
        <w:t>개발</w:t>
      </w:r>
      <w:r w:rsidRPr="00D73825">
        <w:rPr>
          <w:rFonts w:hint="eastAsia"/>
        </w:rPr>
        <w:t>버전[ Android Studio 3.5 ]</w:t>
      </w:r>
      <w:r>
        <w:rPr>
          <w:rFonts w:hint="eastAsia"/>
        </w:rPr>
        <w:t xml:space="preserve">,  phone </w:t>
      </w:r>
      <w:r>
        <w:t>version</w:t>
      </w:r>
      <w:r>
        <w:rPr>
          <w:rFonts w:hint="eastAsia"/>
        </w:rPr>
        <w:t xml:space="preserve"> [안드로이드 킷캣이상]  </w:t>
      </w:r>
    </w:p>
    <w:p w14:paraId="184B1358" w14:textId="77777777" w:rsidR="00EB1C29" w:rsidRPr="00D73825" w:rsidRDefault="00EB1C29" w:rsidP="00EB1C29">
      <w:r w:rsidRPr="00D73825">
        <w:rPr>
          <w:rFonts w:hint="eastAsia"/>
        </w:rPr>
        <w:t>-  DB :  MySQL</w:t>
      </w:r>
    </w:p>
    <w:p w14:paraId="1331DDDB" w14:textId="77777777" w:rsidR="00EB1C29" w:rsidRPr="00D73825" w:rsidRDefault="00EB1C29" w:rsidP="00EB1C29">
      <w:r w:rsidRPr="00D73825">
        <w:rPr>
          <w:rFonts w:hint="eastAsia"/>
        </w:rPr>
        <w:t>- 언어 : JAVA</w:t>
      </w:r>
    </w:p>
    <w:p w14:paraId="7B18C796" w14:textId="77777777" w:rsidR="00EB1C29" w:rsidRPr="00D73825" w:rsidRDefault="00EB1C29" w:rsidP="00EB1C29">
      <w:r w:rsidRPr="00D73825">
        <w:rPr>
          <w:rFonts w:hint="eastAsia"/>
        </w:rPr>
        <w:t>- 형상관리 : Git</w:t>
      </w:r>
    </w:p>
    <w:p w14:paraId="00ADCC11" w14:textId="77777777" w:rsidR="00EB1C29" w:rsidRPr="00D73825" w:rsidRDefault="00EB1C29" w:rsidP="00EB1C29">
      <w:r w:rsidRPr="00D73825">
        <w:rPr>
          <w:rFonts w:hint="eastAsia"/>
        </w:rPr>
        <w:t>- 서버 : 노드js</w:t>
      </w:r>
    </w:p>
    <w:p w14:paraId="267A6458" w14:textId="77777777" w:rsidR="00EB1C29" w:rsidRPr="00D73825" w:rsidRDefault="00EB1C29" w:rsidP="00EB1C29">
      <w:r w:rsidRPr="00D73825">
        <w:rPr>
          <w:rFonts w:hint="eastAsia"/>
        </w:rPr>
        <w:t>- 기타 : AWS</w:t>
      </w:r>
    </w:p>
    <w:p w14:paraId="40685857" w14:textId="77777777" w:rsidR="00EB1C29" w:rsidRPr="00D73825" w:rsidRDefault="00EB1C29" w:rsidP="00EB1C29">
      <w:r w:rsidRPr="00D73825">
        <w:rPr>
          <w:rFonts w:hint="eastAsia"/>
        </w:rPr>
        <w:t>-운영체제 : window 10</w:t>
      </w:r>
    </w:p>
    <w:p w14:paraId="7E11D4CF" w14:textId="77777777" w:rsidR="00EB1C29" w:rsidRDefault="00EB1C29" w:rsidP="00EB1C29">
      <w:r>
        <w:rPr>
          <w:rFonts w:hint="eastAsia"/>
        </w:rPr>
        <w:t>-</w:t>
      </w:r>
    </w:p>
    <w:p w14:paraId="60DAE1A9" w14:textId="77777777" w:rsidR="00EB1C29" w:rsidRPr="001848E8" w:rsidRDefault="00EB1C29" w:rsidP="001848E8"/>
    <w:sectPr w:rsidR="00EB1C29" w:rsidRPr="001848E8" w:rsidSect="003A292E">
      <w:headerReference w:type="default" r:id="rId13"/>
      <w:footerReference w:type="default" r:id="rId14"/>
      <w:pgSz w:w="11907" w:h="16840" w:code="9"/>
      <w:pgMar w:top="1985" w:right="1701" w:bottom="1701" w:left="1701" w:header="851" w:footer="992" w:gutter="0"/>
      <w:pgNumType w:start="1"/>
      <w:cols w:space="425"/>
      <w:docGrid w:type="linesAndChar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431B21B" w14:textId="77777777" w:rsidR="00C52B65" w:rsidRDefault="00C52B65">
      <w:r>
        <w:separator/>
      </w:r>
    </w:p>
  </w:endnote>
  <w:endnote w:type="continuationSeparator" w:id="0">
    <w:p w14:paraId="0C5C5D7B" w14:textId="77777777" w:rsidR="00C52B65" w:rsidRDefault="00C52B6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돋움">
    <w:altName w:val="Dotu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바탕체">
    <w:panose1 w:val="02030609000101010101"/>
    <w:charset w:val="81"/>
    <w:family w:val="roman"/>
    <w:pitch w:val="fixed"/>
    <w:sig w:usb0="B00002AF" w:usb1="69D77CFB" w:usb2="00000030" w:usb3="00000000" w:csb0="0008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돋움체">
    <w:panose1 w:val="020B0609000101010101"/>
    <w:charset w:val="81"/>
    <w:family w:val="modern"/>
    <w:pitch w:val="fixed"/>
    <w:sig w:usb0="B00002AF" w:usb1="69D77CFB" w:usb2="00000030" w:usb3="00000000" w:csb0="0008009F" w:csb1="00000000"/>
  </w:font>
  <w:font w:name="HY신명조">
    <w:panose1 w:val="02030600000101010101"/>
    <w:charset w:val="81"/>
    <w:family w:val="roman"/>
    <w:pitch w:val="variable"/>
    <w:sig w:usb0="900002A7" w:usb1="29D77CF9" w:usb2="00000010" w:usb3="00000000" w:csb0="00080000" w:csb1="00000000"/>
  </w:font>
  <w:font w:name="신명조">
    <w:altName w:val="바탕체"/>
    <w:panose1 w:val="00000000000000000000"/>
    <w:charset w:val="81"/>
    <w:family w:val="auto"/>
    <w:notTrueType/>
    <w:pitch w:val="default"/>
    <w:sig w:usb0="00000001" w:usb1="09060000" w:usb2="00000010" w:usb3="00000000" w:csb0="00080000" w:csb1="00000000"/>
  </w:font>
  <w:font w:name="굴림체">
    <w:panose1 w:val="020B0609000101010101"/>
    <w:charset w:val="81"/>
    <w:family w:val="modern"/>
    <w:pitch w:val="fixed"/>
    <w:sig w:usb0="B00002AF" w:usb1="69D77CFB" w:usb2="00000030" w:usb3="00000000" w:csb0="0008009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9922171"/>
      <w:docPartObj>
        <w:docPartGallery w:val="Page Numbers (Bottom of Page)"/>
        <w:docPartUnique/>
      </w:docPartObj>
    </w:sdtPr>
    <w:sdtEndPr/>
    <w:sdtContent>
      <w:sdt>
        <w:sdtPr>
          <w:id w:val="167331655"/>
          <w:docPartObj>
            <w:docPartGallery w:val="Page Numbers (Top of Page)"/>
            <w:docPartUnique/>
          </w:docPartObj>
        </w:sdtPr>
        <w:sdtEndPr/>
        <w:sdtContent>
          <w:p w14:paraId="134B7C14" w14:textId="77777777" w:rsidR="00343CD5" w:rsidRDefault="00343CD5">
            <w:pPr>
              <w:pStyle w:val="a8"/>
              <w:jc w:val="center"/>
            </w:pPr>
            <w:r>
              <w:rPr>
                <w:lang w:val="ko-KR"/>
              </w:rPr>
              <w:t xml:space="preserve">페이지 </w:t>
            </w:r>
            <w:r>
              <w:rPr>
                <w:b/>
                <w:sz w:val="24"/>
              </w:rPr>
              <w:fldChar w:fldCharType="begin"/>
            </w:r>
            <w:r>
              <w:rPr>
                <w:b/>
              </w:rPr>
              <w:instrText>PAGE</w:instrText>
            </w:r>
            <w:r>
              <w:rPr>
                <w:b/>
                <w:sz w:val="24"/>
              </w:rPr>
              <w:fldChar w:fldCharType="separate"/>
            </w:r>
            <w:r>
              <w:rPr>
                <w:b/>
                <w:noProof/>
              </w:rPr>
              <w:t>4</w:t>
            </w:r>
            <w:r>
              <w:rPr>
                <w:b/>
                <w:sz w:val="24"/>
              </w:rPr>
              <w:fldChar w:fldCharType="end"/>
            </w:r>
            <w:r>
              <w:rPr>
                <w:lang w:val="ko-KR"/>
              </w:rPr>
              <w:t xml:space="preserve"> / </w:t>
            </w:r>
            <w:r>
              <w:rPr>
                <w:b/>
                <w:sz w:val="24"/>
              </w:rPr>
              <w:fldChar w:fldCharType="begin"/>
            </w:r>
            <w:r>
              <w:rPr>
                <w:b/>
              </w:rPr>
              <w:instrText>NUMPAGES</w:instrText>
            </w:r>
            <w:r>
              <w:rPr>
                <w:b/>
                <w:sz w:val="24"/>
              </w:rPr>
              <w:fldChar w:fldCharType="separate"/>
            </w:r>
            <w:r>
              <w:rPr>
                <w:b/>
                <w:noProof/>
              </w:rPr>
              <w:t>13</w:t>
            </w:r>
            <w:r>
              <w:rPr>
                <w:b/>
                <w:sz w:val="24"/>
              </w:rPr>
              <w:fldChar w:fldCharType="end"/>
            </w:r>
          </w:p>
        </w:sdtContent>
      </w:sdt>
    </w:sdtContent>
  </w:sdt>
  <w:p w14:paraId="51E3C569" w14:textId="77777777" w:rsidR="00343CD5" w:rsidRDefault="00343CD5">
    <w:pPr>
      <w:pStyle w:val="a8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A0701F1" w14:textId="77777777" w:rsidR="00C52B65" w:rsidRDefault="00C52B65">
      <w:r>
        <w:separator/>
      </w:r>
    </w:p>
  </w:footnote>
  <w:footnote w:type="continuationSeparator" w:id="0">
    <w:p w14:paraId="082BB044" w14:textId="77777777" w:rsidR="00C52B65" w:rsidRDefault="00C52B6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58AFE99" w14:textId="77777777" w:rsidR="00343CD5" w:rsidRDefault="00343CD5" w:rsidP="00BD3147">
    <w:pPr>
      <w:pStyle w:val="aa"/>
      <w:rPr>
        <w:rStyle w:val="af3"/>
        <w:rFonts w:ascii="Times New Roman"/>
        <w:kern w:val="0"/>
        <w:szCs w:val="20"/>
      </w:rPr>
    </w:pPr>
  </w:p>
  <w:p w14:paraId="4055D5D3" w14:textId="77777777" w:rsidR="00343CD5" w:rsidRDefault="00343CD5" w:rsidP="00BD3147">
    <w:pPr>
      <w:pStyle w:val="aa"/>
      <w:rPr>
        <w:rStyle w:val="af3"/>
        <w:rFonts w:ascii="Times New Roman"/>
        <w:kern w:val="0"/>
        <w:szCs w:val="20"/>
      </w:rPr>
    </w:pPr>
  </w:p>
  <w:p w14:paraId="37F8D9DE" w14:textId="77777777" w:rsidR="00343CD5" w:rsidRDefault="00343CD5" w:rsidP="00BD3147">
    <w:pPr>
      <w:pStyle w:val="aa"/>
      <w:rPr>
        <w:rStyle w:val="af3"/>
        <w:rFonts w:ascii="Times New Roman"/>
        <w:kern w:val="0"/>
        <w:szCs w:val="20"/>
      </w:rPr>
    </w:pPr>
  </w:p>
  <w:p w14:paraId="60CAE7CC" w14:textId="77777777" w:rsidR="00343CD5" w:rsidRDefault="00343CD5" w:rsidP="004572C5">
    <w:pPr>
      <w:pStyle w:val="aa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63558F"/>
    <w:multiLevelType w:val="hybridMultilevel"/>
    <w:tmpl w:val="BB2CF552"/>
    <w:lvl w:ilvl="0" w:tplc="9D5C66A4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01">
      <w:start w:val="1"/>
      <w:numFmt w:val="bullet"/>
      <w:lvlText w:val=""/>
      <w:lvlJc w:val="left"/>
      <w:pPr>
        <w:ind w:left="1200" w:hanging="40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" w15:restartNumberingAfterBreak="0">
    <w:nsid w:val="04A030CB"/>
    <w:multiLevelType w:val="multilevel"/>
    <w:tmpl w:val="1FC06586"/>
    <w:lvl w:ilvl="0">
      <w:start w:val="1"/>
      <w:numFmt w:val="decimal"/>
      <w:pStyle w:val="1"/>
      <w:lvlText w:val="%1"/>
      <w:lvlJc w:val="left"/>
      <w:pPr>
        <w:tabs>
          <w:tab w:val="num" w:pos="425"/>
        </w:tabs>
        <w:ind w:left="425" w:hanging="425"/>
      </w:pPr>
      <w:rPr>
        <w:rFonts w:hint="eastAsia"/>
      </w:rPr>
    </w:lvl>
    <w:lvl w:ilvl="1">
      <w:start w:val="1"/>
      <w:numFmt w:val="decimal"/>
      <w:lvlText w:val="%1.%2"/>
      <w:lvlJc w:val="left"/>
      <w:pPr>
        <w:tabs>
          <w:tab w:val="num" w:pos="992"/>
        </w:tabs>
        <w:ind w:left="992" w:hanging="567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num" w:pos="1571"/>
        </w:tabs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tabs>
          <w:tab w:val="num" w:pos="2356"/>
        </w:tabs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tabs>
          <w:tab w:val="num" w:pos="3141"/>
        </w:tabs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tabs>
          <w:tab w:val="num" w:pos="3926"/>
        </w:tabs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num" w:pos="4351"/>
        </w:tabs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tabs>
          <w:tab w:val="num" w:pos="5136"/>
        </w:tabs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5922"/>
        </w:tabs>
        <w:ind w:left="5102" w:hanging="1700"/>
      </w:pPr>
      <w:rPr>
        <w:rFonts w:hint="eastAsia"/>
      </w:rPr>
    </w:lvl>
  </w:abstractNum>
  <w:abstractNum w:abstractNumId="2" w15:restartNumberingAfterBreak="0">
    <w:nsid w:val="0BF970D6"/>
    <w:multiLevelType w:val="hybridMultilevel"/>
    <w:tmpl w:val="B5B0CCDE"/>
    <w:lvl w:ilvl="0" w:tplc="02861FCA">
      <w:start w:val="1"/>
      <w:numFmt w:val="decimal"/>
      <w:lvlText w:val="%1."/>
      <w:lvlJc w:val="left"/>
      <w:pPr>
        <w:tabs>
          <w:tab w:val="num" w:pos="1120"/>
        </w:tabs>
        <w:ind w:left="1120" w:hanging="720"/>
      </w:pPr>
      <w:rPr>
        <w:rFonts w:hint="eastAsia"/>
      </w:rPr>
    </w:lvl>
    <w:lvl w:ilvl="1" w:tplc="F0569DC6">
      <w:numFmt w:val="none"/>
      <w:pStyle w:val="111"/>
      <w:lvlText w:val=""/>
      <w:lvlJc w:val="left"/>
      <w:pPr>
        <w:tabs>
          <w:tab w:val="num" w:pos="360"/>
        </w:tabs>
      </w:pPr>
    </w:lvl>
    <w:lvl w:ilvl="2" w:tplc="1F602BE2">
      <w:numFmt w:val="none"/>
      <w:lvlText w:val=""/>
      <w:lvlJc w:val="left"/>
      <w:pPr>
        <w:tabs>
          <w:tab w:val="num" w:pos="360"/>
        </w:tabs>
      </w:pPr>
    </w:lvl>
    <w:lvl w:ilvl="3" w:tplc="D1A2A91A">
      <w:numFmt w:val="none"/>
      <w:lvlText w:val=""/>
      <w:lvlJc w:val="left"/>
      <w:pPr>
        <w:tabs>
          <w:tab w:val="num" w:pos="360"/>
        </w:tabs>
      </w:pPr>
    </w:lvl>
    <w:lvl w:ilvl="4" w:tplc="C8B2CF64">
      <w:numFmt w:val="none"/>
      <w:lvlText w:val=""/>
      <w:lvlJc w:val="left"/>
      <w:pPr>
        <w:tabs>
          <w:tab w:val="num" w:pos="360"/>
        </w:tabs>
      </w:pPr>
    </w:lvl>
    <w:lvl w:ilvl="5" w:tplc="EBDAA5A4">
      <w:numFmt w:val="none"/>
      <w:lvlText w:val=""/>
      <w:lvlJc w:val="left"/>
      <w:pPr>
        <w:tabs>
          <w:tab w:val="num" w:pos="360"/>
        </w:tabs>
      </w:pPr>
    </w:lvl>
    <w:lvl w:ilvl="6" w:tplc="FC7815B4">
      <w:numFmt w:val="none"/>
      <w:lvlText w:val=""/>
      <w:lvlJc w:val="left"/>
      <w:pPr>
        <w:tabs>
          <w:tab w:val="num" w:pos="360"/>
        </w:tabs>
      </w:pPr>
    </w:lvl>
    <w:lvl w:ilvl="7" w:tplc="F8E051FE">
      <w:numFmt w:val="none"/>
      <w:lvlText w:val=""/>
      <w:lvlJc w:val="left"/>
      <w:pPr>
        <w:tabs>
          <w:tab w:val="num" w:pos="360"/>
        </w:tabs>
      </w:pPr>
    </w:lvl>
    <w:lvl w:ilvl="8" w:tplc="CF86C7DE">
      <w:numFmt w:val="none"/>
      <w:lvlText w:val=""/>
      <w:lvlJc w:val="left"/>
      <w:pPr>
        <w:tabs>
          <w:tab w:val="num" w:pos="360"/>
        </w:tabs>
      </w:pPr>
    </w:lvl>
  </w:abstractNum>
  <w:abstractNum w:abstractNumId="3" w15:restartNumberingAfterBreak="0">
    <w:nsid w:val="0EF73CAD"/>
    <w:multiLevelType w:val="hybridMultilevel"/>
    <w:tmpl w:val="3094E42A"/>
    <w:lvl w:ilvl="0" w:tplc="021AF2E0">
      <w:start w:val="1"/>
      <w:numFmt w:val="decimal"/>
      <w:lvlText w:val="%1)"/>
      <w:lvlJc w:val="left"/>
      <w:pPr>
        <w:tabs>
          <w:tab w:val="num" w:pos="405"/>
        </w:tabs>
        <w:ind w:left="405" w:hanging="360"/>
      </w:pPr>
      <w:rPr>
        <w:rFonts w:hint="default"/>
      </w:rPr>
    </w:lvl>
    <w:lvl w:ilvl="1" w:tplc="51FC9250">
      <w:start w:val="1"/>
      <w:numFmt w:val="decimalEnclosedCircle"/>
      <w:lvlText w:val="%2"/>
      <w:lvlJc w:val="left"/>
      <w:pPr>
        <w:tabs>
          <w:tab w:val="num" w:pos="473"/>
        </w:tabs>
        <w:ind w:left="454" w:hanging="341"/>
      </w:pPr>
      <w:rPr>
        <w:rFonts w:hint="eastAsia"/>
      </w:rPr>
    </w:lvl>
    <w:lvl w:ilvl="2" w:tplc="0409001B">
      <w:start w:val="1"/>
      <w:numFmt w:val="lowerRoman"/>
      <w:pStyle w:val="a"/>
      <w:lvlText w:val="%3."/>
      <w:lvlJc w:val="right"/>
      <w:pPr>
        <w:tabs>
          <w:tab w:val="num" w:pos="1245"/>
        </w:tabs>
        <w:ind w:left="1245" w:hanging="40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45"/>
        </w:tabs>
        <w:ind w:left="1645" w:hanging="400"/>
      </w:pPr>
    </w:lvl>
    <w:lvl w:ilvl="4" w:tplc="04090019" w:tentative="1">
      <w:start w:val="1"/>
      <w:numFmt w:val="upperLetter"/>
      <w:lvlText w:val="%5."/>
      <w:lvlJc w:val="left"/>
      <w:pPr>
        <w:tabs>
          <w:tab w:val="num" w:pos="2045"/>
        </w:tabs>
        <w:ind w:left="2045" w:hanging="40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445"/>
        </w:tabs>
        <w:ind w:left="2445" w:hanging="40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845"/>
        </w:tabs>
        <w:ind w:left="2845" w:hanging="400"/>
      </w:pPr>
    </w:lvl>
    <w:lvl w:ilvl="7" w:tplc="04090019" w:tentative="1">
      <w:start w:val="1"/>
      <w:numFmt w:val="upperLetter"/>
      <w:lvlText w:val="%8."/>
      <w:lvlJc w:val="left"/>
      <w:pPr>
        <w:tabs>
          <w:tab w:val="num" w:pos="3245"/>
        </w:tabs>
        <w:ind w:left="3245" w:hanging="40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645"/>
        </w:tabs>
        <w:ind w:left="3645" w:hanging="400"/>
      </w:pPr>
    </w:lvl>
  </w:abstractNum>
  <w:abstractNum w:abstractNumId="4" w15:restartNumberingAfterBreak="0">
    <w:nsid w:val="196200D0"/>
    <w:multiLevelType w:val="hybridMultilevel"/>
    <w:tmpl w:val="BD76EC0E"/>
    <w:lvl w:ilvl="0" w:tplc="A2229E8A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5" w15:restartNumberingAfterBreak="0">
    <w:nsid w:val="2A2F0787"/>
    <w:multiLevelType w:val="hybridMultilevel"/>
    <w:tmpl w:val="FB3E0B46"/>
    <w:lvl w:ilvl="0" w:tplc="C76281E0">
      <w:numFmt w:val="bullet"/>
      <w:lvlText w:val="-"/>
      <w:lvlJc w:val="left"/>
      <w:pPr>
        <w:ind w:left="760" w:hanging="360"/>
      </w:pPr>
      <w:rPr>
        <w:rFonts w:ascii="맑은 고딕" w:eastAsia="맑은 고딕" w:hAnsi="맑은 고딕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6" w15:restartNumberingAfterBreak="0">
    <w:nsid w:val="2A8E3E18"/>
    <w:multiLevelType w:val="hybridMultilevel"/>
    <w:tmpl w:val="8EC239E0"/>
    <w:lvl w:ilvl="0" w:tplc="B852C238">
      <w:numFmt w:val="bullet"/>
      <w:lvlText w:val="-"/>
      <w:lvlJc w:val="left"/>
      <w:pPr>
        <w:ind w:left="760" w:hanging="360"/>
      </w:pPr>
      <w:rPr>
        <w:rFonts w:ascii="맑은 고딕" w:eastAsia="맑은 고딕" w:hAnsi="맑은 고딕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7" w15:restartNumberingAfterBreak="0">
    <w:nsid w:val="2BF51187"/>
    <w:multiLevelType w:val="hybridMultilevel"/>
    <w:tmpl w:val="8110D46A"/>
    <w:lvl w:ilvl="0" w:tplc="3760BD80">
      <w:numFmt w:val="bullet"/>
      <w:pStyle w:val="2"/>
      <w:lvlText w:val=""/>
      <w:lvlJc w:val="left"/>
      <w:pPr>
        <w:tabs>
          <w:tab w:val="num" w:pos="567"/>
        </w:tabs>
        <w:ind w:left="567" w:hanging="397"/>
      </w:pPr>
      <w:rPr>
        <w:rFonts w:ascii="Wingdings 2" w:eastAsia="돋움" w:hAnsi="Wingdings 2" w:cs="Times New Roman" w:hint="default"/>
      </w:rPr>
    </w:lvl>
    <w:lvl w:ilvl="1" w:tplc="2654AB24">
      <w:numFmt w:val="bullet"/>
      <w:lvlText w:val=""/>
      <w:lvlJc w:val="left"/>
      <w:pPr>
        <w:tabs>
          <w:tab w:val="num" w:pos="1890"/>
        </w:tabs>
        <w:ind w:left="1890" w:hanging="690"/>
      </w:pPr>
      <w:rPr>
        <w:rFonts w:ascii="Wingdings" w:eastAsia="바탕" w:hAnsi="Wingdings" w:cs="Times New Roman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2000"/>
        </w:tabs>
        <w:ind w:left="20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400"/>
        </w:tabs>
        <w:ind w:left="24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800"/>
        </w:tabs>
        <w:ind w:left="28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3200"/>
        </w:tabs>
        <w:ind w:left="32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600"/>
        </w:tabs>
        <w:ind w:left="36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4000"/>
        </w:tabs>
        <w:ind w:left="40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400"/>
        </w:tabs>
        <w:ind w:left="4400" w:hanging="400"/>
      </w:pPr>
      <w:rPr>
        <w:rFonts w:ascii="Wingdings" w:hAnsi="Wingdings" w:hint="default"/>
      </w:rPr>
    </w:lvl>
  </w:abstractNum>
  <w:abstractNum w:abstractNumId="8" w15:restartNumberingAfterBreak="0">
    <w:nsid w:val="2F6504E1"/>
    <w:multiLevelType w:val="hybridMultilevel"/>
    <w:tmpl w:val="AA5AF000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9" w15:restartNumberingAfterBreak="0">
    <w:nsid w:val="32D97D1B"/>
    <w:multiLevelType w:val="hybridMultilevel"/>
    <w:tmpl w:val="CFD0DA70"/>
    <w:lvl w:ilvl="0" w:tplc="1AE65B2C">
      <w:numFmt w:val="bullet"/>
      <w:pStyle w:val="10"/>
      <w:lvlText w:val=""/>
      <w:lvlJc w:val="left"/>
      <w:pPr>
        <w:tabs>
          <w:tab w:val="num" w:pos="644"/>
        </w:tabs>
        <w:ind w:left="57" w:firstLine="227"/>
      </w:pPr>
      <w:rPr>
        <w:rFonts w:ascii="Wingdings 2" w:eastAsia="돋움" w:hAnsi="Wingdings 2" w:cs="Times New Roman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1200"/>
        </w:tabs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600"/>
        </w:tabs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000"/>
        </w:tabs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00"/>
        </w:tabs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200"/>
        </w:tabs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600"/>
        </w:tabs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000"/>
        </w:tabs>
        <w:ind w:left="4000" w:hanging="400"/>
      </w:pPr>
      <w:rPr>
        <w:rFonts w:ascii="Wingdings" w:hAnsi="Wingdings" w:hint="default"/>
      </w:rPr>
    </w:lvl>
  </w:abstractNum>
  <w:abstractNum w:abstractNumId="10" w15:restartNumberingAfterBreak="0">
    <w:nsid w:val="3EEA5530"/>
    <w:multiLevelType w:val="hybridMultilevel"/>
    <w:tmpl w:val="273A25F4"/>
    <w:lvl w:ilvl="0" w:tplc="9D5C66A4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1" w15:restartNumberingAfterBreak="0">
    <w:nsid w:val="3FA25B55"/>
    <w:multiLevelType w:val="multilevel"/>
    <w:tmpl w:val="2C425B44"/>
    <w:lvl w:ilvl="0">
      <w:start w:val="1"/>
      <w:numFmt w:val="decimal"/>
      <w:pStyle w:val="11"/>
      <w:lvlText w:val="%1."/>
      <w:lvlJc w:val="left"/>
      <w:pPr>
        <w:tabs>
          <w:tab w:val="num" w:pos="425"/>
        </w:tabs>
        <w:ind w:left="425" w:hanging="425"/>
      </w:pPr>
      <w:rPr>
        <w:rFonts w:hint="eastAsia"/>
      </w:rPr>
    </w:lvl>
    <w:lvl w:ilvl="1">
      <w:start w:val="1"/>
      <w:numFmt w:val="decimal"/>
      <w:pStyle w:val="20"/>
      <w:lvlText w:val="%1.%2."/>
      <w:lvlJc w:val="left"/>
      <w:pPr>
        <w:tabs>
          <w:tab w:val="num" w:pos="1080"/>
        </w:tabs>
        <w:ind w:left="567" w:hanging="567"/>
      </w:pPr>
      <w:rPr>
        <w:rFonts w:hint="eastAsia"/>
      </w:rPr>
    </w:lvl>
    <w:lvl w:ilvl="2">
      <w:start w:val="1"/>
      <w:numFmt w:val="decimal"/>
      <w:pStyle w:val="3"/>
      <w:lvlText w:val="%1.%2.%3."/>
      <w:lvlJc w:val="left"/>
      <w:pPr>
        <w:tabs>
          <w:tab w:val="num" w:pos="1440"/>
        </w:tabs>
        <w:ind w:left="709" w:hanging="709"/>
      </w:pPr>
      <w:rPr>
        <w:rFonts w:hint="eastAsia"/>
      </w:rPr>
    </w:lvl>
    <w:lvl w:ilvl="3">
      <w:start w:val="1"/>
      <w:numFmt w:val="decimal"/>
      <w:pStyle w:val="4"/>
      <w:lvlText w:val="%1.%2.%3.%4."/>
      <w:lvlJc w:val="left"/>
      <w:pPr>
        <w:tabs>
          <w:tab w:val="num" w:pos="1800"/>
        </w:tabs>
        <w:ind w:left="851" w:hanging="851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tabs>
          <w:tab w:val="num" w:pos="992"/>
        </w:tabs>
        <w:ind w:left="992" w:hanging="9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tabs>
          <w:tab w:val="num" w:pos="1134"/>
        </w:tabs>
        <w:ind w:left="1134" w:hanging="1134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tabs>
          <w:tab w:val="num" w:pos="1276"/>
        </w:tabs>
        <w:ind w:left="1276" w:hanging="1276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tabs>
          <w:tab w:val="num" w:pos="1418"/>
        </w:tabs>
        <w:ind w:left="1418" w:hanging="1418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tabs>
          <w:tab w:val="num" w:pos="1559"/>
        </w:tabs>
        <w:ind w:left="1559" w:hanging="1559"/>
      </w:pPr>
      <w:rPr>
        <w:rFonts w:hint="eastAsia"/>
      </w:rPr>
    </w:lvl>
  </w:abstractNum>
  <w:abstractNum w:abstractNumId="12" w15:restartNumberingAfterBreak="0">
    <w:nsid w:val="478B54D9"/>
    <w:multiLevelType w:val="hybridMultilevel"/>
    <w:tmpl w:val="1DA81660"/>
    <w:lvl w:ilvl="0" w:tplc="239C7EB4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3" w15:restartNumberingAfterBreak="0">
    <w:nsid w:val="57F6510B"/>
    <w:multiLevelType w:val="hybridMultilevel"/>
    <w:tmpl w:val="B880A0F8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4" w15:restartNumberingAfterBreak="0">
    <w:nsid w:val="7BD44E35"/>
    <w:multiLevelType w:val="hybridMultilevel"/>
    <w:tmpl w:val="1436982C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9"/>
  </w:num>
  <w:num w:numId="4">
    <w:abstractNumId w:val="7"/>
  </w:num>
  <w:num w:numId="5">
    <w:abstractNumId w:val="2"/>
  </w:num>
  <w:num w:numId="6">
    <w:abstractNumId w:val="11"/>
  </w:num>
  <w:num w:numId="7">
    <w:abstractNumId w:val="11"/>
  </w:num>
  <w:num w:numId="8">
    <w:abstractNumId w:val="11"/>
  </w:num>
  <w:num w:numId="9">
    <w:abstractNumId w:val="11"/>
  </w:num>
  <w:num w:numId="10">
    <w:abstractNumId w:val="11"/>
  </w:num>
  <w:num w:numId="11">
    <w:abstractNumId w:val="11"/>
  </w:num>
  <w:num w:numId="12">
    <w:abstractNumId w:val="11"/>
  </w:num>
  <w:num w:numId="13">
    <w:abstractNumId w:val="11"/>
  </w:num>
  <w:num w:numId="14">
    <w:abstractNumId w:val="11"/>
  </w:num>
  <w:num w:numId="15">
    <w:abstractNumId w:val="11"/>
  </w:num>
  <w:num w:numId="16">
    <w:abstractNumId w:val="11"/>
  </w:num>
  <w:num w:numId="17">
    <w:abstractNumId w:val="11"/>
  </w:num>
  <w:num w:numId="18">
    <w:abstractNumId w:val="11"/>
  </w:num>
  <w:num w:numId="19">
    <w:abstractNumId w:val="11"/>
  </w:num>
  <w:num w:numId="20">
    <w:abstractNumId w:val="11"/>
  </w:num>
  <w:num w:numId="21">
    <w:abstractNumId w:val="11"/>
  </w:num>
  <w:num w:numId="22">
    <w:abstractNumId w:val="11"/>
  </w:num>
  <w:num w:numId="23">
    <w:abstractNumId w:val="11"/>
  </w:num>
  <w:num w:numId="24">
    <w:abstractNumId w:val="11"/>
  </w:num>
  <w:num w:numId="25">
    <w:abstractNumId w:val="11"/>
  </w:num>
  <w:num w:numId="26">
    <w:abstractNumId w:val="11"/>
  </w:num>
  <w:num w:numId="27">
    <w:abstractNumId w:val="11"/>
  </w:num>
  <w:num w:numId="28">
    <w:abstractNumId w:val="8"/>
  </w:num>
  <w:num w:numId="29">
    <w:abstractNumId w:val="11"/>
  </w:num>
  <w:num w:numId="30">
    <w:abstractNumId w:val="11"/>
  </w:num>
  <w:num w:numId="31">
    <w:abstractNumId w:val="11"/>
  </w:num>
  <w:num w:numId="32">
    <w:abstractNumId w:val="11"/>
  </w:num>
  <w:num w:numId="33">
    <w:abstractNumId w:val="11"/>
  </w:num>
  <w:num w:numId="34">
    <w:abstractNumId w:val="11"/>
  </w:num>
  <w:num w:numId="35">
    <w:abstractNumId w:val="11"/>
  </w:num>
  <w:num w:numId="36">
    <w:abstractNumId w:val="11"/>
  </w:num>
  <w:num w:numId="37">
    <w:abstractNumId w:val="13"/>
  </w:num>
  <w:num w:numId="38">
    <w:abstractNumId w:val="14"/>
  </w:num>
  <w:num w:numId="39">
    <w:abstractNumId w:val="10"/>
  </w:num>
  <w:num w:numId="40">
    <w:abstractNumId w:val="0"/>
  </w:num>
  <w:num w:numId="41">
    <w:abstractNumId w:val="5"/>
  </w:num>
  <w:num w:numId="42">
    <w:abstractNumId w:val="6"/>
  </w:num>
  <w:num w:numId="43">
    <w:abstractNumId w:val="4"/>
  </w:num>
  <w:num w:numId="44">
    <w:abstractNumId w:val="12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00"/>
  <w:drawingGridHorizontalSpacing w:val="100"/>
  <w:displayHorizontalDrawingGridEvery w:val="0"/>
  <w:displayVerticalDrawingGridEvery w:val="2"/>
  <w:noPunctuationKerning/>
  <w:characterSpacingControl w:val="doNotCompress"/>
  <w:hdrShapeDefaults>
    <o:shapedefaults v:ext="edit" spidmax="2049" style="mso-position-vertical-relative:page" fill="f" fillcolor="white" stroke="f">
      <v:fill color="white" on="f"/>
      <v:stroke on="f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MwMjO0MLMwtTQ1MTBX0lEKTi0uzszPAykwNKgFAHYO+Y8tAAAA"/>
  </w:docVars>
  <w:rsids>
    <w:rsidRoot w:val="00F46376"/>
    <w:rsid w:val="00000793"/>
    <w:rsid w:val="00001CDF"/>
    <w:rsid w:val="00002BF3"/>
    <w:rsid w:val="0000334A"/>
    <w:rsid w:val="00003993"/>
    <w:rsid w:val="00003C55"/>
    <w:rsid w:val="00003CF2"/>
    <w:rsid w:val="0000422A"/>
    <w:rsid w:val="00004321"/>
    <w:rsid w:val="0000526A"/>
    <w:rsid w:val="00005D6B"/>
    <w:rsid w:val="00005ED8"/>
    <w:rsid w:val="0000767C"/>
    <w:rsid w:val="00007CAA"/>
    <w:rsid w:val="00007D54"/>
    <w:rsid w:val="00007EF6"/>
    <w:rsid w:val="000106D3"/>
    <w:rsid w:val="00010D42"/>
    <w:rsid w:val="000112C2"/>
    <w:rsid w:val="0001197E"/>
    <w:rsid w:val="00011E48"/>
    <w:rsid w:val="000125DB"/>
    <w:rsid w:val="00012941"/>
    <w:rsid w:val="00012CBD"/>
    <w:rsid w:val="000131ED"/>
    <w:rsid w:val="0001391E"/>
    <w:rsid w:val="00014572"/>
    <w:rsid w:val="000159FB"/>
    <w:rsid w:val="00015BF8"/>
    <w:rsid w:val="0001666D"/>
    <w:rsid w:val="000171EC"/>
    <w:rsid w:val="0001729D"/>
    <w:rsid w:val="0002033F"/>
    <w:rsid w:val="00020EF2"/>
    <w:rsid w:val="00021141"/>
    <w:rsid w:val="00021313"/>
    <w:rsid w:val="000213FB"/>
    <w:rsid w:val="00021452"/>
    <w:rsid w:val="00021904"/>
    <w:rsid w:val="00021CA1"/>
    <w:rsid w:val="00021FD0"/>
    <w:rsid w:val="000221EB"/>
    <w:rsid w:val="00025DC3"/>
    <w:rsid w:val="00026339"/>
    <w:rsid w:val="000275E6"/>
    <w:rsid w:val="0002770C"/>
    <w:rsid w:val="00027991"/>
    <w:rsid w:val="0003006E"/>
    <w:rsid w:val="00030DDD"/>
    <w:rsid w:val="00031C72"/>
    <w:rsid w:val="00031CDC"/>
    <w:rsid w:val="000320B7"/>
    <w:rsid w:val="000325BD"/>
    <w:rsid w:val="00032702"/>
    <w:rsid w:val="00033148"/>
    <w:rsid w:val="00033969"/>
    <w:rsid w:val="000341E8"/>
    <w:rsid w:val="00034EEA"/>
    <w:rsid w:val="00035A19"/>
    <w:rsid w:val="00036DFF"/>
    <w:rsid w:val="000377C5"/>
    <w:rsid w:val="00040A20"/>
    <w:rsid w:val="00041288"/>
    <w:rsid w:val="00041A15"/>
    <w:rsid w:val="00042F8D"/>
    <w:rsid w:val="0004382A"/>
    <w:rsid w:val="00045411"/>
    <w:rsid w:val="00045FB6"/>
    <w:rsid w:val="00046076"/>
    <w:rsid w:val="00046E4A"/>
    <w:rsid w:val="000472FB"/>
    <w:rsid w:val="000502FA"/>
    <w:rsid w:val="0005037D"/>
    <w:rsid w:val="00051C4E"/>
    <w:rsid w:val="00051E87"/>
    <w:rsid w:val="00053312"/>
    <w:rsid w:val="00055096"/>
    <w:rsid w:val="000552F2"/>
    <w:rsid w:val="00056A1D"/>
    <w:rsid w:val="00056F96"/>
    <w:rsid w:val="000600BC"/>
    <w:rsid w:val="0006118F"/>
    <w:rsid w:val="0006243D"/>
    <w:rsid w:val="00062B11"/>
    <w:rsid w:val="0006462D"/>
    <w:rsid w:val="00064F7D"/>
    <w:rsid w:val="000655E3"/>
    <w:rsid w:val="00065CA0"/>
    <w:rsid w:val="000663E6"/>
    <w:rsid w:val="00066632"/>
    <w:rsid w:val="0006664B"/>
    <w:rsid w:val="000666A8"/>
    <w:rsid w:val="0006717B"/>
    <w:rsid w:val="000673F7"/>
    <w:rsid w:val="00070252"/>
    <w:rsid w:val="00070F08"/>
    <w:rsid w:val="00071C6B"/>
    <w:rsid w:val="00072180"/>
    <w:rsid w:val="00072C36"/>
    <w:rsid w:val="00072FEB"/>
    <w:rsid w:val="00073449"/>
    <w:rsid w:val="00073B19"/>
    <w:rsid w:val="00073B22"/>
    <w:rsid w:val="00073C70"/>
    <w:rsid w:val="0007403A"/>
    <w:rsid w:val="00074BE3"/>
    <w:rsid w:val="00075B39"/>
    <w:rsid w:val="0007683E"/>
    <w:rsid w:val="0007776C"/>
    <w:rsid w:val="00080BBE"/>
    <w:rsid w:val="00081FBA"/>
    <w:rsid w:val="00082299"/>
    <w:rsid w:val="00082855"/>
    <w:rsid w:val="00083D3F"/>
    <w:rsid w:val="0008441A"/>
    <w:rsid w:val="0008490F"/>
    <w:rsid w:val="000851DE"/>
    <w:rsid w:val="000853E3"/>
    <w:rsid w:val="000858DA"/>
    <w:rsid w:val="00085DC5"/>
    <w:rsid w:val="00086C9F"/>
    <w:rsid w:val="00090C82"/>
    <w:rsid w:val="00091AE3"/>
    <w:rsid w:val="00091BC2"/>
    <w:rsid w:val="000959EB"/>
    <w:rsid w:val="00095C95"/>
    <w:rsid w:val="00097028"/>
    <w:rsid w:val="000970CC"/>
    <w:rsid w:val="00097C48"/>
    <w:rsid w:val="00097DE7"/>
    <w:rsid w:val="000A16F3"/>
    <w:rsid w:val="000A1BB7"/>
    <w:rsid w:val="000A2F45"/>
    <w:rsid w:val="000A378D"/>
    <w:rsid w:val="000A3A98"/>
    <w:rsid w:val="000A56AE"/>
    <w:rsid w:val="000A5F87"/>
    <w:rsid w:val="000A6243"/>
    <w:rsid w:val="000A6987"/>
    <w:rsid w:val="000A6A20"/>
    <w:rsid w:val="000B058C"/>
    <w:rsid w:val="000B0FED"/>
    <w:rsid w:val="000B1356"/>
    <w:rsid w:val="000B2586"/>
    <w:rsid w:val="000B28ED"/>
    <w:rsid w:val="000B2CC4"/>
    <w:rsid w:val="000B3205"/>
    <w:rsid w:val="000B3849"/>
    <w:rsid w:val="000B4191"/>
    <w:rsid w:val="000B4283"/>
    <w:rsid w:val="000B430A"/>
    <w:rsid w:val="000B4A79"/>
    <w:rsid w:val="000B4EE9"/>
    <w:rsid w:val="000B6043"/>
    <w:rsid w:val="000B6D27"/>
    <w:rsid w:val="000B7C4C"/>
    <w:rsid w:val="000B7DB2"/>
    <w:rsid w:val="000C013F"/>
    <w:rsid w:val="000C0DF5"/>
    <w:rsid w:val="000C0F36"/>
    <w:rsid w:val="000C14E6"/>
    <w:rsid w:val="000C1799"/>
    <w:rsid w:val="000C18A5"/>
    <w:rsid w:val="000C328E"/>
    <w:rsid w:val="000C3B12"/>
    <w:rsid w:val="000C3BF3"/>
    <w:rsid w:val="000C52BA"/>
    <w:rsid w:val="000C550C"/>
    <w:rsid w:val="000C5B94"/>
    <w:rsid w:val="000C6ABB"/>
    <w:rsid w:val="000C6CE4"/>
    <w:rsid w:val="000C7108"/>
    <w:rsid w:val="000C7915"/>
    <w:rsid w:val="000C7D19"/>
    <w:rsid w:val="000C7E4D"/>
    <w:rsid w:val="000D06F5"/>
    <w:rsid w:val="000D0CA8"/>
    <w:rsid w:val="000D1DB3"/>
    <w:rsid w:val="000D39F2"/>
    <w:rsid w:val="000D3A09"/>
    <w:rsid w:val="000D435D"/>
    <w:rsid w:val="000D4E94"/>
    <w:rsid w:val="000D5A5C"/>
    <w:rsid w:val="000D6467"/>
    <w:rsid w:val="000D7867"/>
    <w:rsid w:val="000D7C0B"/>
    <w:rsid w:val="000E07AF"/>
    <w:rsid w:val="000E0CB9"/>
    <w:rsid w:val="000E1216"/>
    <w:rsid w:val="000E1EF8"/>
    <w:rsid w:val="000E284C"/>
    <w:rsid w:val="000E29A1"/>
    <w:rsid w:val="000E2AFF"/>
    <w:rsid w:val="000E3C14"/>
    <w:rsid w:val="000E3CE6"/>
    <w:rsid w:val="000E4514"/>
    <w:rsid w:val="000E4C39"/>
    <w:rsid w:val="000E4EC2"/>
    <w:rsid w:val="000E5B33"/>
    <w:rsid w:val="000E609F"/>
    <w:rsid w:val="000E6417"/>
    <w:rsid w:val="000E7766"/>
    <w:rsid w:val="000E7ABD"/>
    <w:rsid w:val="000F0021"/>
    <w:rsid w:val="000F09D6"/>
    <w:rsid w:val="000F0BDC"/>
    <w:rsid w:val="000F1886"/>
    <w:rsid w:val="000F2AC5"/>
    <w:rsid w:val="000F3F98"/>
    <w:rsid w:val="000F41EB"/>
    <w:rsid w:val="000F4A60"/>
    <w:rsid w:val="000F51C0"/>
    <w:rsid w:val="000F525B"/>
    <w:rsid w:val="000F5775"/>
    <w:rsid w:val="000F5D6D"/>
    <w:rsid w:val="000F603E"/>
    <w:rsid w:val="000F6403"/>
    <w:rsid w:val="000F712A"/>
    <w:rsid w:val="00101281"/>
    <w:rsid w:val="00101A14"/>
    <w:rsid w:val="00101BC1"/>
    <w:rsid w:val="00102792"/>
    <w:rsid w:val="0010305A"/>
    <w:rsid w:val="00103FF8"/>
    <w:rsid w:val="00104E70"/>
    <w:rsid w:val="001050A2"/>
    <w:rsid w:val="0010548B"/>
    <w:rsid w:val="00106D4B"/>
    <w:rsid w:val="0010760F"/>
    <w:rsid w:val="00107D28"/>
    <w:rsid w:val="00107D6E"/>
    <w:rsid w:val="00111280"/>
    <w:rsid w:val="0011190D"/>
    <w:rsid w:val="00111B17"/>
    <w:rsid w:val="00111FF0"/>
    <w:rsid w:val="00112515"/>
    <w:rsid w:val="001131AD"/>
    <w:rsid w:val="0011326A"/>
    <w:rsid w:val="001143E4"/>
    <w:rsid w:val="001162E9"/>
    <w:rsid w:val="00116691"/>
    <w:rsid w:val="001168C7"/>
    <w:rsid w:val="00116F96"/>
    <w:rsid w:val="00117914"/>
    <w:rsid w:val="00117957"/>
    <w:rsid w:val="00117B79"/>
    <w:rsid w:val="00117BD6"/>
    <w:rsid w:val="00120568"/>
    <w:rsid w:val="0012059F"/>
    <w:rsid w:val="00120D5D"/>
    <w:rsid w:val="00120F74"/>
    <w:rsid w:val="00121660"/>
    <w:rsid w:val="00122990"/>
    <w:rsid w:val="001229FD"/>
    <w:rsid w:val="00123216"/>
    <w:rsid w:val="0012560F"/>
    <w:rsid w:val="00126A5C"/>
    <w:rsid w:val="00126DA0"/>
    <w:rsid w:val="00127A22"/>
    <w:rsid w:val="0013110F"/>
    <w:rsid w:val="00131827"/>
    <w:rsid w:val="001319E7"/>
    <w:rsid w:val="00131EA1"/>
    <w:rsid w:val="0013280C"/>
    <w:rsid w:val="00133A87"/>
    <w:rsid w:val="00133DE0"/>
    <w:rsid w:val="001347DF"/>
    <w:rsid w:val="00134E7B"/>
    <w:rsid w:val="00134F63"/>
    <w:rsid w:val="001350DA"/>
    <w:rsid w:val="0013575A"/>
    <w:rsid w:val="001370CA"/>
    <w:rsid w:val="00137A80"/>
    <w:rsid w:val="00140538"/>
    <w:rsid w:val="00141387"/>
    <w:rsid w:val="00141660"/>
    <w:rsid w:val="00142323"/>
    <w:rsid w:val="001429FB"/>
    <w:rsid w:val="00142A97"/>
    <w:rsid w:val="00142F1E"/>
    <w:rsid w:val="001435BA"/>
    <w:rsid w:val="0014385B"/>
    <w:rsid w:val="00143969"/>
    <w:rsid w:val="00143DAD"/>
    <w:rsid w:val="001440C5"/>
    <w:rsid w:val="0014420B"/>
    <w:rsid w:val="00144A61"/>
    <w:rsid w:val="00144D67"/>
    <w:rsid w:val="00145160"/>
    <w:rsid w:val="001451B5"/>
    <w:rsid w:val="001453D1"/>
    <w:rsid w:val="00145678"/>
    <w:rsid w:val="00145C41"/>
    <w:rsid w:val="00146EBC"/>
    <w:rsid w:val="00147F02"/>
    <w:rsid w:val="0015090B"/>
    <w:rsid w:val="00150F31"/>
    <w:rsid w:val="00151217"/>
    <w:rsid w:val="00151315"/>
    <w:rsid w:val="0015146E"/>
    <w:rsid w:val="001515B6"/>
    <w:rsid w:val="001525C9"/>
    <w:rsid w:val="001525D0"/>
    <w:rsid w:val="00152604"/>
    <w:rsid w:val="00152BC0"/>
    <w:rsid w:val="00152D9F"/>
    <w:rsid w:val="0015316D"/>
    <w:rsid w:val="001539B3"/>
    <w:rsid w:val="00153D0D"/>
    <w:rsid w:val="00154594"/>
    <w:rsid w:val="00154835"/>
    <w:rsid w:val="0015552C"/>
    <w:rsid w:val="00155D8D"/>
    <w:rsid w:val="00155E47"/>
    <w:rsid w:val="0015750A"/>
    <w:rsid w:val="00157A3C"/>
    <w:rsid w:val="00160093"/>
    <w:rsid w:val="00160317"/>
    <w:rsid w:val="0016078D"/>
    <w:rsid w:val="00160B62"/>
    <w:rsid w:val="00161297"/>
    <w:rsid w:val="00161457"/>
    <w:rsid w:val="00161F57"/>
    <w:rsid w:val="0016238E"/>
    <w:rsid w:val="00162C5F"/>
    <w:rsid w:val="001636D2"/>
    <w:rsid w:val="00163E94"/>
    <w:rsid w:val="0016466A"/>
    <w:rsid w:val="00164ACD"/>
    <w:rsid w:val="00165A03"/>
    <w:rsid w:val="00165F7E"/>
    <w:rsid w:val="00165FD5"/>
    <w:rsid w:val="00166905"/>
    <w:rsid w:val="00166E53"/>
    <w:rsid w:val="0016700B"/>
    <w:rsid w:val="001670A2"/>
    <w:rsid w:val="001674B0"/>
    <w:rsid w:val="00170214"/>
    <w:rsid w:val="00170B6A"/>
    <w:rsid w:val="00172140"/>
    <w:rsid w:val="00172352"/>
    <w:rsid w:val="001728DC"/>
    <w:rsid w:val="0017398C"/>
    <w:rsid w:val="0017468D"/>
    <w:rsid w:val="00174A5B"/>
    <w:rsid w:val="001750E0"/>
    <w:rsid w:val="00175629"/>
    <w:rsid w:val="001756D4"/>
    <w:rsid w:val="00175852"/>
    <w:rsid w:val="00175C26"/>
    <w:rsid w:val="00176552"/>
    <w:rsid w:val="00176797"/>
    <w:rsid w:val="001778D3"/>
    <w:rsid w:val="00177C91"/>
    <w:rsid w:val="00177E65"/>
    <w:rsid w:val="0018056A"/>
    <w:rsid w:val="001809B4"/>
    <w:rsid w:val="00180CE6"/>
    <w:rsid w:val="001811A1"/>
    <w:rsid w:val="00181854"/>
    <w:rsid w:val="001824A9"/>
    <w:rsid w:val="00182E7D"/>
    <w:rsid w:val="00184823"/>
    <w:rsid w:val="001848E8"/>
    <w:rsid w:val="001850B5"/>
    <w:rsid w:val="00185509"/>
    <w:rsid w:val="00185A91"/>
    <w:rsid w:val="00185C3C"/>
    <w:rsid w:val="00185F36"/>
    <w:rsid w:val="00186B82"/>
    <w:rsid w:val="0018749D"/>
    <w:rsid w:val="00190DC9"/>
    <w:rsid w:val="001917DA"/>
    <w:rsid w:val="00191E39"/>
    <w:rsid w:val="00192126"/>
    <w:rsid w:val="00192410"/>
    <w:rsid w:val="0019248E"/>
    <w:rsid w:val="001924B4"/>
    <w:rsid w:val="00192600"/>
    <w:rsid w:val="0019280D"/>
    <w:rsid w:val="00193028"/>
    <w:rsid w:val="0019399F"/>
    <w:rsid w:val="001944A1"/>
    <w:rsid w:val="001946E4"/>
    <w:rsid w:val="00194C9F"/>
    <w:rsid w:val="00196453"/>
    <w:rsid w:val="00196996"/>
    <w:rsid w:val="001A007D"/>
    <w:rsid w:val="001A0133"/>
    <w:rsid w:val="001A0464"/>
    <w:rsid w:val="001A08AA"/>
    <w:rsid w:val="001A0A84"/>
    <w:rsid w:val="001A1389"/>
    <w:rsid w:val="001A3E11"/>
    <w:rsid w:val="001A4D28"/>
    <w:rsid w:val="001A5369"/>
    <w:rsid w:val="001A6DA1"/>
    <w:rsid w:val="001A78FB"/>
    <w:rsid w:val="001B07FD"/>
    <w:rsid w:val="001B081C"/>
    <w:rsid w:val="001B163A"/>
    <w:rsid w:val="001B1D8B"/>
    <w:rsid w:val="001B1EB0"/>
    <w:rsid w:val="001B21D8"/>
    <w:rsid w:val="001B2A49"/>
    <w:rsid w:val="001B3467"/>
    <w:rsid w:val="001B347A"/>
    <w:rsid w:val="001B3840"/>
    <w:rsid w:val="001B419F"/>
    <w:rsid w:val="001B64BE"/>
    <w:rsid w:val="001B6C0B"/>
    <w:rsid w:val="001C078C"/>
    <w:rsid w:val="001C0C69"/>
    <w:rsid w:val="001C0FEF"/>
    <w:rsid w:val="001C1313"/>
    <w:rsid w:val="001C1A41"/>
    <w:rsid w:val="001C1CF8"/>
    <w:rsid w:val="001C2774"/>
    <w:rsid w:val="001C2CF0"/>
    <w:rsid w:val="001C2E9E"/>
    <w:rsid w:val="001C35A0"/>
    <w:rsid w:val="001C40E2"/>
    <w:rsid w:val="001C4E2C"/>
    <w:rsid w:val="001C4FB5"/>
    <w:rsid w:val="001C5DD4"/>
    <w:rsid w:val="001C6233"/>
    <w:rsid w:val="001C66DB"/>
    <w:rsid w:val="001C6AC4"/>
    <w:rsid w:val="001C6BCF"/>
    <w:rsid w:val="001D0D67"/>
    <w:rsid w:val="001D0E36"/>
    <w:rsid w:val="001D11EE"/>
    <w:rsid w:val="001D1AF1"/>
    <w:rsid w:val="001D1BCC"/>
    <w:rsid w:val="001D1F72"/>
    <w:rsid w:val="001D1F9E"/>
    <w:rsid w:val="001D22F3"/>
    <w:rsid w:val="001D29E9"/>
    <w:rsid w:val="001D3830"/>
    <w:rsid w:val="001D41BF"/>
    <w:rsid w:val="001D44DC"/>
    <w:rsid w:val="001D4B08"/>
    <w:rsid w:val="001D547D"/>
    <w:rsid w:val="001D585B"/>
    <w:rsid w:val="001D5AD0"/>
    <w:rsid w:val="001D6611"/>
    <w:rsid w:val="001D7183"/>
    <w:rsid w:val="001D7810"/>
    <w:rsid w:val="001D7F12"/>
    <w:rsid w:val="001E0290"/>
    <w:rsid w:val="001E0575"/>
    <w:rsid w:val="001E0E2B"/>
    <w:rsid w:val="001E0F25"/>
    <w:rsid w:val="001E1736"/>
    <w:rsid w:val="001E2653"/>
    <w:rsid w:val="001E2945"/>
    <w:rsid w:val="001E2C93"/>
    <w:rsid w:val="001E37DA"/>
    <w:rsid w:val="001E4FE0"/>
    <w:rsid w:val="001E5395"/>
    <w:rsid w:val="001E5719"/>
    <w:rsid w:val="001E6C50"/>
    <w:rsid w:val="001E6CED"/>
    <w:rsid w:val="001E75DF"/>
    <w:rsid w:val="001E7675"/>
    <w:rsid w:val="001E7AFE"/>
    <w:rsid w:val="001E7CA3"/>
    <w:rsid w:val="001F0AF8"/>
    <w:rsid w:val="001F0D32"/>
    <w:rsid w:val="001F1B14"/>
    <w:rsid w:val="001F1BC2"/>
    <w:rsid w:val="001F1D56"/>
    <w:rsid w:val="001F1F3A"/>
    <w:rsid w:val="001F2216"/>
    <w:rsid w:val="001F2837"/>
    <w:rsid w:val="001F35BA"/>
    <w:rsid w:val="001F4515"/>
    <w:rsid w:val="001F4BB3"/>
    <w:rsid w:val="001F573D"/>
    <w:rsid w:val="001F7498"/>
    <w:rsid w:val="0020035B"/>
    <w:rsid w:val="002009A0"/>
    <w:rsid w:val="00200A56"/>
    <w:rsid w:val="002013F3"/>
    <w:rsid w:val="00201728"/>
    <w:rsid w:val="00201C23"/>
    <w:rsid w:val="00201C89"/>
    <w:rsid w:val="00201DAD"/>
    <w:rsid w:val="00201EBE"/>
    <w:rsid w:val="00203227"/>
    <w:rsid w:val="0020513F"/>
    <w:rsid w:val="002057C4"/>
    <w:rsid w:val="00205A7E"/>
    <w:rsid w:val="00206444"/>
    <w:rsid w:val="0020703A"/>
    <w:rsid w:val="002077F5"/>
    <w:rsid w:val="00210E52"/>
    <w:rsid w:val="00211C42"/>
    <w:rsid w:val="00211E4E"/>
    <w:rsid w:val="00212BD3"/>
    <w:rsid w:val="002131B8"/>
    <w:rsid w:val="00213C9A"/>
    <w:rsid w:val="002145B4"/>
    <w:rsid w:val="00214976"/>
    <w:rsid w:val="00216635"/>
    <w:rsid w:val="00216B2E"/>
    <w:rsid w:val="00216CF1"/>
    <w:rsid w:val="00216F18"/>
    <w:rsid w:val="00216FAE"/>
    <w:rsid w:val="00217B16"/>
    <w:rsid w:val="002214F1"/>
    <w:rsid w:val="00221BEB"/>
    <w:rsid w:val="0022204F"/>
    <w:rsid w:val="002224D6"/>
    <w:rsid w:val="00222B64"/>
    <w:rsid w:val="002231F1"/>
    <w:rsid w:val="00223CF5"/>
    <w:rsid w:val="0022416E"/>
    <w:rsid w:val="0022564B"/>
    <w:rsid w:val="00225B56"/>
    <w:rsid w:val="002260A1"/>
    <w:rsid w:val="002264EC"/>
    <w:rsid w:val="00226D68"/>
    <w:rsid w:val="00226F77"/>
    <w:rsid w:val="002270BB"/>
    <w:rsid w:val="00230581"/>
    <w:rsid w:val="00230CF2"/>
    <w:rsid w:val="00232B15"/>
    <w:rsid w:val="002339F0"/>
    <w:rsid w:val="00233BE8"/>
    <w:rsid w:val="0023442F"/>
    <w:rsid w:val="002345F7"/>
    <w:rsid w:val="00234B52"/>
    <w:rsid w:val="002358A9"/>
    <w:rsid w:val="00235B73"/>
    <w:rsid w:val="00236464"/>
    <w:rsid w:val="00236FCB"/>
    <w:rsid w:val="002374E4"/>
    <w:rsid w:val="0024037C"/>
    <w:rsid w:val="00240BCE"/>
    <w:rsid w:val="00240D45"/>
    <w:rsid w:val="002423CB"/>
    <w:rsid w:val="002449C7"/>
    <w:rsid w:val="00244C0B"/>
    <w:rsid w:val="00245E19"/>
    <w:rsid w:val="00245F7E"/>
    <w:rsid w:val="00246359"/>
    <w:rsid w:val="002469C5"/>
    <w:rsid w:val="002472EC"/>
    <w:rsid w:val="00247761"/>
    <w:rsid w:val="00247C31"/>
    <w:rsid w:val="00250409"/>
    <w:rsid w:val="00250420"/>
    <w:rsid w:val="0025063D"/>
    <w:rsid w:val="00250E04"/>
    <w:rsid w:val="00251F4A"/>
    <w:rsid w:val="0025205A"/>
    <w:rsid w:val="00252F4F"/>
    <w:rsid w:val="0025302D"/>
    <w:rsid w:val="0025354F"/>
    <w:rsid w:val="0025475F"/>
    <w:rsid w:val="00255A48"/>
    <w:rsid w:val="00256CC7"/>
    <w:rsid w:val="00256F41"/>
    <w:rsid w:val="0025763A"/>
    <w:rsid w:val="00260B2B"/>
    <w:rsid w:val="002615B6"/>
    <w:rsid w:val="0026212E"/>
    <w:rsid w:val="002625E9"/>
    <w:rsid w:val="00262DBA"/>
    <w:rsid w:val="002635AB"/>
    <w:rsid w:val="00263BD1"/>
    <w:rsid w:val="002641F4"/>
    <w:rsid w:val="00264720"/>
    <w:rsid w:val="00264E0B"/>
    <w:rsid w:val="00264E8D"/>
    <w:rsid w:val="002658FF"/>
    <w:rsid w:val="00266F90"/>
    <w:rsid w:val="00267309"/>
    <w:rsid w:val="00267498"/>
    <w:rsid w:val="002700A4"/>
    <w:rsid w:val="002709C9"/>
    <w:rsid w:val="0027137B"/>
    <w:rsid w:val="00271D8E"/>
    <w:rsid w:val="00271EEE"/>
    <w:rsid w:val="00271F4F"/>
    <w:rsid w:val="002720CF"/>
    <w:rsid w:val="00272234"/>
    <w:rsid w:val="002725FF"/>
    <w:rsid w:val="0027322C"/>
    <w:rsid w:val="002742A0"/>
    <w:rsid w:val="00274427"/>
    <w:rsid w:val="002753F7"/>
    <w:rsid w:val="00275E2B"/>
    <w:rsid w:val="0027642C"/>
    <w:rsid w:val="0027642D"/>
    <w:rsid w:val="00277387"/>
    <w:rsid w:val="00277643"/>
    <w:rsid w:val="002778FA"/>
    <w:rsid w:val="00280688"/>
    <w:rsid w:val="00280714"/>
    <w:rsid w:val="00280BDD"/>
    <w:rsid w:val="002815D3"/>
    <w:rsid w:val="00282A34"/>
    <w:rsid w:val="00282B97"/>
    <w:rsid w:val="00282C49"/>
    <w:rsid w:val="00282E5E"/>
    <w:rsid w:val="0028302E"/>
    <w:rsid w:val="002833D9"/>
    <w:rsid w:val="002839D1"/>
    <w:rsid w:val="00284BA6"/>
    <w:rsid w:val="00285824"/>
    <w:rsid w:val="002862E1"/>
    <w:rsid w:val="0028676C"/>
    <w:rsid w:val="00290659"/>
    <w:rsid w:val="00291062"/>
    <w:rsid w:val="00291114"/>
    <w:rsid w:val="002917D8"/>
    <w:rsid w:val="00291A4C"/>
    <w:rsid w:val="002924BD"/>
    <w:rsid w:val="00292535"/>
    <w:rsid w:val="00292730"/>
    <w:rsid w:val="00293CF3"/>
    <w:rsid w:val="00294412"/>
    <w:rsid w:val="00295B58"/>
    <w:rsid w:val="00297D89"/>
    <w:rsid w:val="002A0260"/>
    <w:rsid w:val="002A0361"/>
    <w:rsid w:val="002A071E"/>
    <w:rsid w:val="002A081E"/>
    <w:rsid w:val="002A10A6"/>
    <w:rsid w:val="002A1338"/>
    <w:rsid w:val="002A1D92"/>
    <w:rsid w:val="002A368B"/>
    <w:rsid w:val="002A41AC"/>
    <w:rsid w:val="002A4C60"/>
    <w:rsid w:val="002A4EF7"/>
    <w:rsid w:val="002A500E"/>
    <w:rsid w:val="002A644D"/>
    <w:rsid w:val="002B099E"/>
    <w:rsid w:val="002B1427"/>
    <w:rsid w:val="002B2411"/>
    <w:rsid w:val="002B2A05"/>
    <w:rsid w:val="002B34FE"/>
    <w:rsid w:val="002B3647"/>
    <w:rsid w:val="002B438F"/>
    <w:rsid w:val="002B446A"/>
    <w:rsid w:val="002B45C9"/>
    <w:rsid w:val="002B4775"/>
    <w:rsid w:val="002B4970"/>
    <w:rsid w:val="002B5841"/>
    <w:rsid w:val="002B60F8"/>
    <w:rsid w:val="002B75F1"/>
    <w:rsid w:val="002B7941"/>
    <w:rsid w:val="002B7BF3"/>
    <w:rsid w:val="002C214B"/>
    <w:rsid w:val="002C24B4"/>
    <w:rsid w:val="002C29A8"/>
    <w:rsid w:val="002C3702"/>
    <w:rsid w:val="002C4D51"/>
    <w:rsid w:val="002C4F13"/>
    <w:rsid w:val="002C638C"/>
    <w:rsid w:val="002C63C9"/>
    <w:rsid w:val="002C7434"/>
    <w:rsid w:val="002C774D"/>
    <w:rsid w:val="002C776F"/>
    <w:rsid w:val="002D06C4"/>
    <w:rsid w:val="002D2870"/>
    <w:rsid w:val="002D2FBB"/>
    <w:rsid w:val="002D5DEE"/>
    <w:rsid w:val="002D638A"/>
    <w:rsid w:val="002D735A"/>
    <w:rsid w:val="002D7665"/>
    <w:rsid w:val="002D7BD8"/>
    <w:rsid w:val="002E040A"/>
    <w:rsid w:val="002E071D"/>
    <w:rsid w:val="002E0A99"/>
    <w:rsid w:val="002E0BED"/>
    <w:rsid w:val="002E1104"/>
    <w:rsid w:val="002E1C21"/>
    <w:rsid w:val="002E291B"/>
    <w:rsid w:val="002E2A76"/>
    <w:rsid w:val="002E3351"/>
    <w:rsid w:val="002E33B5"/>
    <w:rsid w:val="002E33F8"/>
    <w:rsid w:val="002E3968"/>
    <w:rsid w:val="002E4350"/>
    <w:rsid w:val="002E4354"/>
    <w:rsid w:val="002E4657"/>
    <w:rsid w:val="002E5A56"/>
    <w:rsid w:val="002E686C"/>
    <w:rsid w:val="002E6881"/>
    <w:rsid w:val="002E6E20"/>
    <w:rsid w:val="002F0BFC"/>
    <w:rsid w:val="002F1BE5"/>
    <w:rsid w:val="002F3B12"/>
    <w:rsid w:val="002F5054"/>
    <w:rsid w:val="002F5217"/>
    <w:rsid w:val="002F62A0"/>
    <w:rsid w:val="002F63A7"/>
    <w:rsid w:val="002F6605"/>
    <w:rsid w:val="0030015D"/>
    <w:rsid w:val="0030036F"/>
    <w:rsid w:val="00301103"/>
    <w:rsid w:val="00301E15"/>
    <w:rsid w:val="003020AC"/>
    <w:rsid w:val="00302167"/>
    <w:rsid w:val="003024BC"/>
    <w:rsid w:val="0030444C"/>
    <w:rsid w:val="00304721"/>
    <w:rsid w:val="00304CC3"/>
    <w:rsid w:val="00305745"/>
    <w:rsid w:val="00305B06"/>
    <w:rsid w:val="00305CB6"/>
    <w:rsid w:val="00306DA3"/>
    <w:rsid w:val="003075A0"/>
    <w:rsid w:val="00310A97"/>
    <w:rsid w:val="00311728"/>
    <w:rsid w:val="00312554"/>
    <w:rsid w:val="003130C2"/>
    <w:rsid w:val="00313114"/>
    <w:rsid w:val="00314509"/>
    <w:rsid w:val="003145FB"/>
    <w:rsid w:val="00314BC6"/>
    <w:rsid w:val="00314C63"/>
    <w:rsid w:val="0031533D"/>
    <w:rsid w:val="00315733"/>
    <w:rsid w:val="003160ED"/>
    <w:rsid w:val="003203C1"/>
    <w:rsid w:val="00320660"/>
    <w:rsid w:val="003207CA"/>
    <w:rsid w:val="00321B25"/>
    <w:rsid w:val="00321DE9"/>
    <w:rsid w:val="00321F2A"/>
    <w:rsid w:val="0032217C"/>
    <w:rsid w:val="00323208"/>
    <w:rsid w:val="003233C8"/>
    <w:rsid w:val="00323969"/>
    <w:rsid w:val="003246E7"/>
    <w:rsid w:val="00324DDB"/>
    <w:rsid w:val="00325333"/>
    <w:rsid w:val="00326066"/>
    <w:rsid w:val="00326093"/>
    <w:rsid w:val="0032668D"/>
    <w:rsid w:val="00326D81"/>
    <w:rsid w:val="00327087"/>
    <w:rsid w:val="003275C1"/>
    <w:rsid w:val="00330F39"/>
    <w:rsid w:val="0033255B"/>
    <w:rsid w:val="003331D9"/>
    <w:rsid w:val="00333B7E"/>
    <w:rsid w:val="00333EEF"/>
    <w:rsid w:val="00335036"/>
    <w:rsid w:val="0033532A"/>
    <w:rsid w:val="00335D0A"/>
    <w:rsid w:val="0033712E"/>
    <w:rsid w:val="003374E2"/>
    <w:rsid w:val="00340334"/>
    <w:rsid w:val="0034082A"/>
    <w:rsid w:val="00341281"/>
    <w:rsid w:val="003412BB"/>
    <w:rsid w:val="00341E86"/>
    <w:rsid w:val="00341EC4"/>
    <w:rsid w:val="00341EF7"/>
    <w:rsid w:val="003427CE"/>
    <w:rsid w:val="00343A7D"/>
    <w:rsid w:val="00343CD5"/>
    <w:rsid w:val="00343F9F"/>
    <w:rsid w:val="003443D3"/>
    <w:rsid w:val="0034447A"/>
    <w:rsid w:val="00344930"/>
    <w:rsid w:val="00344BC1"/>
    <w:rsid w:val="00344F20"/>
    <w:rsid w:val="0034539C"/>
    <w:rsid w:val="00346A8E"/>
    <w:rsid w:val="00347DF7"/>
    <w:rsid w:val="003501EA"/>
    <w:rsid w:val="00350A69"/>
    <w:rsid w:val="003528E8"/>
    <w:rsid w:val="00353F5B"/>
    <w:rsid w:val="00354070"/>
    <w:rsid w:val="00354CBC"/>
    <w:rsid w:val="00354DAF"/>
    <w:rsid w:val="00355413"/>
    <w:rsid w:val="00355AE1"/>
    <w:rsid w:val="00356CCF"/>
    <w:rsid w:val="00356E3D"/>
    <w:rsid w:val="00356FEA"/>
    <w:rsid w:val="00357D4F"/>
    <w:rsid w:val="00360149"/>
    <w:rsid w:val="003608DE"/>
    <w:rsid w:val="00360EFC"/>
    <w:rsid w:val="00361D44"/>
    <w:rsid w:val="00361E16"/>
    <w:rsid w:val="003625B0"/>
    <w:rsid w:val="00362756"/>
    <w:rsid w:val="0036396B"/>
    <w:rsid w:val="00363D7D"/>
    <w:rsid w:val="00364371"/>
    <w:rsid w:val="00364E97"/>
    <w:rsid w:val="003658C8"/>
    <w:rsid w:val="00367453"/>
    <w:rsid w:val="00367F51"/>
    <w:rsid w:val="00370174"/>
    <w:rsid w:val="003705EE"/>
    <w:rsid w:val="0037083E"/>
    <w:rsid w:val="0037091C"/>
    <w:rsid w:val="00370DF3"/>
    <w:rsid w:val="00371CE1"/>
    <w:rsid w:val="00371CF0"/>
    <w:rsid w:val="00372AD5"/>
    <w:rsid w:val="00376CC6"/>
    <w:rsid w:val="00376D62"/>
    <w:rsid w:val="00377110"/>
    <w:rsid w:val="00377DD1"/>
    <w:rsid w:val="00380099"/>
    <w:rsid w:val="00381008"/>
    <w:rsid w:val="00381901"/>
    <w:rsid w:val="00382576"/>
    <w:rsid w:val="00382BC8"/>
    <w:rsid w:val="00382D46"/>
    <w:rsid w:val="003831E5"/>
    <w:rsid w:val="00383A99"/>
    <w:rsid w:val="00384422"/>
    <w:rsid w:val="0038478A"/>
    <w:rsid w:val="00384880"/>
    <w:rsid w:val="00384AB9"/>
    <w:rsid w:val="003859E8"/>
    <w:rsid w:val="00385BA0"/>
    <w:rsid w:val="003870A6"/>
    <w:rsid w:val="003874DE"/>
    <w:rsid w:val="00387FA8"/>
    <w:rsid w:val="00390678"/>
    <w:rsid w:val="003920A5"/>
    <w:rsid w:val="003924A6"/>
    <w:rsid w:val="00393758"/>
    <w:rsid w:val="00393B17"/>
    <w:rsid w:val="00393C61"/>
    <w:rsid w:val="003940FD"/>
    <w:rsid w:val="00394296"/>
    <w:rsid w:val="00394A5E"/>
    <w:rsid w:val="00395583"/>
    <w:rsid w:val="003955DC"/>
    <w:rsid w:val="003957D7"/>
    <w:rsid w:val="003966A8"/>
    <w:rsid w:val="003967E3"/>
    <w:rsid w:val="00396846"/>
    <w:rsid w:val="00396BBC"/>
    <w:rsid w:val="003A06CC"/>
    <w:rsid w:val="003A0C75"/>
    <w:rsid w:val="003A2157"/>
    <w:rsid w:val="003A21BF"/>
    <w:rsid w:val="003A292E"/>
    <w:rsid w:val="003A2C01"/>
    <w:rsid w:val="003A2C54"/>
    <w:rsid w:val="003A2CA6"/>
    <w:rsid w:val="003A3640"/>
    <w:rsid w:val="003A3F80"/>
    <w:rsid w:val="003A4883"/>
    <w:rsid w:val="003A48B8"/>
    <w:rsid w:val="003A5602"/>
    <w:rsid w:val="003A59C3"/>
    <w:rsid w:val="003A5F92"/>
    <w:rsid w:val="003A6C08"/>
    <w:rsid w:val="003A6D27"/>
    <w:rsid w:val="003A71AE"/>
    <w:rsid w:val="003B0329"/>
    <w:rsid w:val="003B0735"/>
    <w:rsid w:val="003B15F0"/>
    <w:rsid w:val="003B17CD"/>
    <w:rsid w:val="003B192C"/>
    <w:rsid w:val="003B1EA0"/>
    <w:rsid w:val="003B3060"/>
    <w:rsid w:val="003B3665"/>
    <w:rsid w:val="003B3E05"/>
    <w:rsid w:val="003B4DFD"/>
    <w:rsid w:val="003B5305"/>
    <w:rsid w:val="003B668A"/>
    <w:rsid w:val="003B6C2A"/>
    <w:rsid w:val="003B7801"/>
    <w:rsid w:val="003C01B0"/>
    <w:rsid w:val="003C15A9"/>
    <w:rsid w:val="003C1A28"/>
    <w:rsid w:val="003C2EEC"/>
    <w:rsid w:val="003C316E"/>
    <w:rsid w:val="003C522B"/>
    <w:rsid w:val="003C55D7"/>
    <w:rsid w:val="003C62F2"/>
    <w:rsid w:val="003C6345"/>
    <w:rsid w:val="003C66C7"/>
    <w:rsid w:val="003C694D"/>
    <w:rsid w:val="003C696F"/>
    <w:rsid w:val="003C699B"/>
    <w:rsid w:val="003C7071"/>
    <w:rsid w:val="003C7343"/>
    <w:rsid w:val="003C76C2"/>
    <w:rsid w:val="003D0E31"/>
    <w:rsid w:val="003D311F"/>
    <w:rsid w:val="003D323F"/>
    <w:rsid w:val="003D3821"/>
    <w:rsid w:val="003D395C"/>
    <w:rsid w:val="003D43B2"/>
    <w:rsid w:val="003D4CA5"/>
    <w:rsid w:val="003D4D1A"/>
    <w:rsid w:val="003D5F39"/>
    <w:rsid w:val="003D69F2"/>
    <w:rsid w:val="003D6CD3"/>
    <w:rsid w:val="003D6FE1"/>
    <w:rsid w:val="003D7D78"/>
    <w:rsid w:val="003E0E36"/>
    <w:rsid w:val="003E0EF1"/>
    <w:rsid w:val="003E1B73"/>
    <w:rsid w:val="003E1C06"/>
    <w:rsid w:val="003E2505"/>
    <w:rsid w:val="003E2E30"/>
    <w:rsid w:val="003E3B7B"/>
    <w:rsid w:val="003E507B"/>
    <w:rsid w:val="003E55DE"/>
    <w:rsid w:val="003E6165"/>
    <w:rsid w:val="003E6CCB"/>
    <w:rsid w:val="003E7E85"/>
    <w:rsid w:val="003F0074"/>
    <w:rsid w:val="003F0E13"/>
    <w:rsid w:val="003F2133"/>
    <w:rsid w:val="003F2456"/>
    <w:rsid w:val="003F2EAC"/>
    <w:rsid w:val="003F3088"/>
    <w:rsid w:val="003F3192"/>
    <w:rsid w:val="003F43C0"/>
    <w:rsid w:val="003F47ED"/>
    <w:rsid w:val="003F4B5C"/>
    <w:rsid w:val="003F4E98"/>
    <w:rsid w:val="003F4FA3"/>
    <w:rsid w:val="003F5F84"/>
    <w:rsid w:val="003F66E4"/>
    <w:rsid w:val="003F7089"/>
    <w:rsid w:val="004000FB"/>
    <w:rsid w:val="00402212"/>
    <w:rsid w:val="004027D9"/>
    <w:rsid w:val="00402AE3"/>
    <w:rsid w:val="00403782"/>
    <w:rsid w:val="004041FB"/>
    <w:rsid w:val="00404200"/>
    <w:rsid w:val="00404F0B"/>
    <w:rsid w:val="00405599"/>
    <w:rsid w:val="0040572D"/>
    <w:rsid w:val="0041021B"/>
    <w:rsid w:val="0041122E"/>
    <w:rsid w:val="00412986"/>
    <w:rsid w:val="00412E50"/>
    <w:rsid w:val="00413C79"/>
    <w:rsid w:val="0041432C"/>
    <w:rsid w:val="00414822"/>
    <w:rsid w:val="00414EF7"/>
    <w:rsid w:val="0041551F"/>
    <w:rsid w:val="00415FE4"/>
    <w:rsid w:val="004160A7"/>
    <w:rsid w:val="004160AA"/>
    <w:rsid w:val="00416EDE"/>
    <w:rsid w:val="0041729A"/>
    <w:rsid w:val="00420D8A"/>
    <w:rsid w:val="0042118E"/>
    <w:rsid w:val="004211AD"/>
    <w:rsid w:val="004211F9"/>
    <w:rsid w:val="004211FB"/>
    <w:rsid w:val="00421AE4"/>
    <w:rsid w:val="00421CBD"/>
    <w:rsid w:val="00421EC0"/>
    <w:rsid w:val="004221F5"/>
    <w:rsid w:val="00422854"/>
    <w:rsid w:val="00422918"/>
    <w:rsid w:val="00422EFA"/>
    <w:rsid w:val="00423893"/>
    <w:rsid w:val="004238A9"/>
    <w:rsid w:val="00423ED7"/>
    <w:rsid w:val="00424313"/>
    <w:rsid w:val="00425E47"/>
    <w:rsid w:val="00430489"/>
    <w:rsid w:val="004323D6"/>
    <w:rsid w:val="00434CD7"/>
    <w:rsid w:val="00435526"/>
    <w:rsid w:val="004367F7"/>
    <w:rsid w:val="00437158"/>
    <w:rsid w:val="00437548"/>
    <w:rsid w:val="00437D6C"/>
    <w:rsid w:val="00440B41"/>
    <w:rsid w:val="0044219A"/>
    <w:rsid w:val="004423AA"/>
    <w:rsid w:val="00442550"/>
    <w:rsid w:val="00442B22"/>
    <w:rsid w:val="00442E32"/>
    <w:rsid w:val="00442EAC"/>
    <w:rsid w:val="00443918"/>
    <w:rsid w:val="0044510F"/>
    <w:rsid w:val="00445210"/>
    <w:rsid w:val="0044576E"/>
    <w:rsid w:val="00445ADB"/>
    <w:rsid w:val="00445CC8"/>
    <w:rsid w:val="00445F21"/>
    <w:rsid w:val="00445F36"/>
    <w:rsid w:val="00446921"/>
    <w:rsid w:val="00446EC2"/>
    <w:rsid w:val="00446FC4"/>
    <w:rsid w:val="004473C6"/>
    <w:rsid w:val="004475C3"/>
    <w:rsid w:val="00447834"/>
    <w:rsid w:val="004502B7"/>
    <w:rsid w:val="00450C47"/>
    <w:rsid w:val="00450F0B"/>
    <w:rsid w:val="004516B6"/>
    <w:rsid w:val="004516CA"/>
    <w:rsid w:val="004528D6"/>
    <w:rsid w:val="0045354D"/>
    <w:rsid w:val="004548A8"/>
    <w:rsid w:val="00455C4A"/>
    <w:rsid w:val="00455F93"/>
    <w:rsid w:val="0045677B"/>
    <w:rsid w:val="004572C5"/>
    <w:rsid w:val="0045765D"/>
    <w:rsid w:val="00457731"/>
    <w:rsid w:val="00457814"/>
    <w:rsid w:val="00460958"/>
    <w:rsid w:val="004614EF"/>
    <w:rsid w:val="004616B3"/>
    <w:rsid w:val="00461CE9"/>
    <w:rsid w:val="00462050"/>
    <w:rsid w:val="004623C9"/>
    <w:rsid w:val="0046246D"/>
    <w:rsid w:val="00462575"/>
    <w:rsid w:val="00462CB9"/>
    <w:rsid w:val="0046403D"/>
    <w:rsid w:val="00464E7D"/>
    <w:rsid w:val="00465464"/>
    <w:rsid w:val="004661B5"/>
    <w:rsid w:val="004661E2"/>
    <w:rsid w:val="004669DC"/>
    <w:rsid w:val="00471717"/>
    <w:rsid w:val="00471DED"/>
    <w:rsid w:val="004724FF"/>
    <w:rsid w:val="00473026"/>
    <w:rsid w:val="004730A5"/>
    <w:rsid w:val="00475116"/>
    <w:rsid w:val="00475B89"/>
    <w:rsid w:val="004767DF"/>
    <w:rsid w:val="004771C3"/>
    <w:rsid w:val="004775AF"/>
    <w:rsid w:val="00477842"/>
    <w:rsid w:val="00481DFB"/>
    <w:rsid w:val="0048272A"/>
    <w:rsid w:val="00482A5B"/>
    <w:rsid w:val="004837F9"/>
    <w:rsid w:val="004839F6"/>
    <w:rsid w:val="00484207"/>
    <w:rsid w:val="0048484B"/>
    <w:rsid w:val="00485158"/>
    <w:rsid w:val="00485B84"/>
    <w:rsid w:val="00485CAB"/>
    <w:rsid w:val="0048694D"/>
    <w:rsid w:val="00487347"/>
    <w:rsid w:val="0049001C"/>
    <w:rsid w:val="00491C9B"/>
    <w:rsid w:val="00491DB9"/>
    <w:rsid w:val="00492099"/>
    <w:rsid w:val="00492505"/>
    <w:rsid w:val="00492BEE"/>
    <w:rsid w:val="00493539"/>
    <w:rsid w:val="0049679D"/>
    <w:rsid w:val="004967DE"/>
    <w:rsid w:val="00496F75"/>
    <w:rsid w:val="00496FFD"/>
    <w:rsid w:val="0049706D"/>
    <w:rsid w:val="00497353"/>
    <w:rsid w:val="004A0903"/>
    <w:rsid w:val="004A0E2A"/>
    <w:rsid w:val="004A200E"/>
    <w:rsid w:val="004A25E7"/>
    <w:rsid w:val="004A2655"/>
    <w:rsid w:val="004A2B3E"/>
    <w:rsid w:val="004A2E1F"/>
    <w:rsid w:val="004A3D2F"/>
    <w:rsid w:val="004A4675"/>
    <w:rsid w:val="004A47C6"/>
    <w:rsid w:val="004A4A0F"/>
    <w:rsid w:val="004A5683"/>
    <w:rsid w:val="004A56CA"/>
    <w:rsid w:val="004A626B"/>
    <w:rsid w:val="004A792D"/>
    <w:rsid w:val="004A7BC0"/>
    <w:rsid w:val="004B06AA"/>
    <w:rsid w:val="004B0EEC"/>
    <w:rsid w:val="004B1899"/>
    <w:rsid w:val="004B1C02"/>
    <w:rsid w:val="004B1E7E"/>
    <w:rsid w:val="004B20C4"/>
    <w:rsid w:val="004B3E65"/>
    <w:rsid w:val="004B4044"/>
    <w:rsid w:val="004B4757"/>
    <w:rsid w:val="004B5672"/>
    <w:rsid w:val="004B5AFB"/>
    <w:rsid w:val="004B5F9D"/>
    <w:rsid w:val="004B6446"/>
    <w:rsid w:val="004B7CD3"/>
    <w:rsid w:val="004C0648"/>
    <w:rsid w:val="004C0727"/>
    <w:rsid w:val="004C13FE"/>
    <w:rsid w:val="004C268D"/>
    <w:rsid w:val="004C2DFC"/>
    <w:rsid w:val="004C3101"/>
    <w:rsid w:val="004C35B4"/>
    <w:rsid w:val="004C424A"/>
    <w:rsid w:val="004C4435"/>
    <w:rsid w:val="004C471E"/>
    <w:rsid w:val="004C4FAB"/>
    <w:rsid w:val="004C5F1A"/>
    <w:rsid w:val="004C6C36"/>
    <w:rsid w:val="004D0624"/>
    <w:rsid w:val="004D18C4"/>
    <w:rsid w:val="004D2751"/>
    <w:rsid w:val="004D2783"/>
    <w:rsid w:val="004D28C3"/>
    <w:rsid w:val="004D2DBB"/>
    <w:rsid w:val="004D3376"/>
    <w:rsid w:val="004D35C3"/>
    <w:rsid w:val="004D4B85"/>
    <w:rsid w:val="004D54A2"/>
    <w:rsid w:val="004D6145"/>
    <w:rsid w:val="004D618F"/>
    <w:rsid w:val="004D7A4A"/>
    <w:rsid w:val="004D7F4F"/>
    <w:rsid w:val="004E0F9A"/>
    <w:rsid w:val="004E0F9F"/>
    <w:rsid w:val="004E10CF"/>
    <w:rsid w:val="004E1E19"/>
    <w:rsid w:val="004E2852"/>
    <w:rsid w:val="004E321A"/>
    <w:rsid w:val="004E3F46"/>
    <w:rsid w:val="004E3FF9"/>
    <w:rsid w:val="004E45BB"/>
    <w:rsid w:val="004E4650"/>
    <w:rsid w:val="004E4B20"/>
    <w:rsid w:val="004E532F"/>
    <w:rsid w:val="004E55ED"/>
    <w:rsid w:val="004E631F"/>
    <w:rsid w:val="004E67D5"/>
    <w:rsid w:val="004E6C70"/>
    <w:rsid w:val="004E7531"/>
    <w:rsid w:val="004E7616"/>
    <w:rsid w:val="004E7854"/>
    <w:rsid w:val="004E7901"/>
    <w:rsid w:val="004E7A86"/>
    <w:rsid w:val="004E7B9D"/>
    <w:rsid w:val="004F0C68"/>
    <w:rsid w:val="004F19D0"/>
    <w:rsid w:val="004F1ED2"/>
    <w:rsid w:val="004F1F14"/>
    <w:rsid w:val="004F313B"/>
    <w:rsid w:val="004F3C5B"/>
    <w:rsid w:val="004F4A01"/>
    <w:rsid w:val="004F596D"/>
    <w:rsid w:val="004F6818"/>
    <w:rsid w:val="004F6F42"/>
    <w:rsid w:val="004F765D"/>
    <w:rsid w:val="004F7D8B"/>
    <w:rsid w:val="004F7E5B"/>
    <w:rsid w:val="005000BB"/>
    <w:rsid w:val="00500170"/>
    <w:rsid w:val="00500606"/>
    <w:rsid w:val="00501BF8"/>
    <w:rsid w:val="0050215D"/>
    <w:rsid w:val="00502ACC"/>
    <w:rsid w:val="00502ED8"/>
    <w:rsid w:val="005030C6"/>
    <w:rsid w:val="005039BA"/>
    <w:rsid w:val="00504C17"/>
    <w:rsid w:val="005050EB"/>
    <w:rsid w:val="00505F39"/>
    <w:rsid w:val="00507177"/>
    <w:rsid w:val="005076A3"/>
    <w:rsid w:val="00507F9D"/>
    <w:rsid w:val="005102CA"/>
    <w:rsid w:val="00510E6F"/>
    <w:rsid w:val="00511618"/>
    <w:rsid w:val="00511858"/>
    <w:rsid w:val="00511F1F"/>
    <w:rsid w:val="005126B1"/>
    <w:rsid w:val="00512ABF"/>
    <w:rsid w:val="005130C6"/>
    <w:rsid w:val="00517872"/>
    <w:rsid w:val="00520100"/>
    <w:rsid w:val="0052239A"/>
    <w:rsid w:val="00523519"/>
    <w:rsid w:val="00523657"/>
    <w:rsid w:val="00523B19"/>
    <w:rsid w:val="00524090"/>
    <w:rsid w:val="00524EBF"/>
    <w:rsid w:val="00525192"/>
    <w:rsid w:val="00525731"/>
    <w:rsid w:val="00525790"/>
    <w:rsid w:val="00525F39"/>
    <w:rsid w:val="005270C9"/>
    <w:rsid w:val="00527C1C"/>
    <w:rsid w:val="00527C98"/>
    <w:rsid w:val="005303D6"/>
    <w:rsid w:val="0053092A"/>
    <w:rsid w:val="00530E37"/>
    <w:rsid w:val="00530FB3"/>
    <w:rsid w:val="005318B3"/>
    <w:rsid w:val="0053481B"/>
    <w:rsid w:val="00534BAD"/>
    <w:rsid w:val="00534E69"/>
    <w:rsid w:val="00535749"/>
    <w:rsid w:val="00535CF5"/>
    <w:rsid w:val="005368FF"/>
    <w:rsid w:val="00536CA1"/>
    <w:rsid w:val="00537110"/>
    <w:rsid w:val="0053750F"/>
    <w:rsid w:val="005401E1"/>
    <w:rsid w:val="00540448"/>
    <w:rsid w:val="005414D3"/>
    <w:rsid w:val="00541E4F"/>
    <w:rsid w:val="00541F07"/>
    <w:rsid w:val="00542279"/>
    <w:rsid w:val="00542AD5"/>
    <w:rsid w:val="00543A97"/>
    <w:rsid w:val="00543A9A"/>
    <w:rsid w:val="00543ACD"/>
    <w:rsid w:val="00543EE6"/>
    <w:rsid w:val="00543F6D"/>
    <w:rsid w:val="00544316"/>
    <w:rsid w:val="00544A6C"/>
    <w:rsid w:val="00545347"/>
    <w:rsid w:val="005453B6"/>
    <w:rsid w:val="005461A9"/>
    <w:rsid w:val="00547382"/>
    <w:rsid w:val="00547B55"/>
    <w:rsid w:val="00547E7D"/>
    <w:rsid w:val="00547F17"/>
    <w:rsid w:val="00550C37"/>
    <w:rsid w:val="005510ED"/>
    <w:rsid w:val="00552F96"/>
    <w:rsid w:val="005533BE"/>
    <w:rsid w:val="005537AC"/>
    <w:rsid w:val="005541A4"/>
    <w:rsid w:val="00554633"/>
    <w:rsid w:val="00554CD1"/>
    <w:rsid w:val="005559AC"/>
    <w:rsid w:val="00555AEB"/>
    <w:rsid w:val="005569BF"/>
    <w:rsid w:val="005601B0"/>
    <w:rsid w:val="005606BB"/>
    <w:rsid w:val="00560886"/>
    <w:rsid w:val="00560A0B"/>
    <w:rsid w:val="00560A5C"/>
    <w:rsid w:val="00560B83"/>
    <w:rsid w:val="00560C76"/>
    <w:rsid w:val="005615C8"/>
    <w:rsid w:val="005623EA"/>
    <w:rsid w:val="00562672"/>
    <w:rsid w:val="005648D3"/>
    <w:rsid w:val="00564B9A"/>
    <w:rsid w:val="00564D46"/>
    <w:rsid w:val="00564D4C"/>
    <w:rsid w:val="00565586"/>
    <w:rsid w:val="00566109"/>
    <w:rsid w:val="00566F8E"/>
    <w:rsid w:val="0056706B"/>
    <w:rsid w:val="00571E99"/>
    <w:rsid w:val="00571EED"/>
    <w:rsid w:val="0057385E"/>
    <w:rsid w:val="005746EB"/>
    <w:rsid w:val="00575161"/>
    <w:rsid w:val="00575CFE"/>
    <w:rsid w:val="005763A5"/>
    <w:rsid w:val="00576426"/>
    <w:rsid w:val="00576654"/>
    <w:rsid w:val="00576C30"/>
    <w:rsid w:val="0057711F"/>
    <w:rsid w:val="005773FD"/>
    <w:rsid w:val="005816CC"/>
    <w:rsid w:val="00581AA6"/>
    <w:rsid w:val="005826BC"/>
    <w:rsid w:val="0058274B"/>
    <w:rsid w:val="005827FE"/>
    <w:rsid w:val="00582A4E"/>
    <w:rsid w:val="00583785"/>
    <w:rsid w:val="00583B05"/>
    <w:rsid w:val="005849BB"/>
    <w:rsid w:val="00584C78"/>
    <w:rsid w:val="00585001"/>
    <w:rsid w:val="00585319"/>
    <w:rsid w:val="005857AD"/>
    <w:rsid w:val="00585DC5"/>
    <w:rsid w:val="00585E6F"/>
    <w:rsid w:val="005864A8"/>
    <w:rsid w:val="00587687"/>
    <w:rsid w:val="0059018C"/>
    <w:rsid w:val="00590203"/>
    <w:rsid w:val="00590451"/>
    <w:rsid w:val="005908E2"/>
    <w:rsid w:val="00591B40"/>
    <w:rsid w:val="005924FF"/>
    <w:rsid w:val="005925E9"/>
    <w:rsid w:val="00592C29"/>
    <w:rsid w:val="005936A1"/>
    <w:rsid w:val="00593A47"/>
    <w:rsid w:val="00594B57"/>
    <w:rsid w:val="00594CA7"/>
    <w:rsid w:val="005957BF"/>
    <w:rsid w:val="005961F1"/>
    <w:rsid w:val="00596409"/>
    <w:rsid w:val="00596720"/>
    <w:rsid w:val="00596DE3"/>
    <w:rsid w:val="00596E7B"/>
    <w:rsid w:val="005A0B07"/>
    <w:rsid w:val="005A15C1"/>
    <w:rsid w:val="005A1A26"/>
    <w:rsid w:val="005A20C3"/>
    <w:rsid w:val="005A27C2"/>
    <w:rsid w:val="005A2913"/>
    <w:rsid w:val="005A3878"/>
    <w:rsid w:val="005A3FAE"/>
    <w:rsid w:val="005A4F59"/>
    <w:rsid w:val="005A5331"/>
    <w:rsid w:val="005A6160"/>
    <w:rsid w:val="005A61EB"/>
    <w:rsid w:val="005A6BEA"/>
    <w:rsid w:val="005A6C9C"/>
    <w:rsid w:val="005A6DEB"/>
    <w:rsid w:val="005B0431"/>
    <w:rsid w:val="005B0508"/>
    <w:rsid w:val="005B153A"/>
    <w:rsid w:val="005B18E8"/>
    <w:rsid w:val="005B1C71"/>
    <w:rsid w:val="005B21CB"/>
    <w:rsid w:val="005B23CD"/>
    <w:rsid w:val="005B281D"/>
    <w:rsid w:val="005B3408"/>
    <w:rsid w:val="005B3410"/>
    <w:rsid w:val="005B3725"/>
    <w:rsid w:val="005B38A8"/>
    <w:rsid w:val="005B4797"/>
    <w:rsid w:val="005B495E"/>
    <w:rsid w:val="005B4ACD"/>
    <w:rsid w:val="005B6E89"/>
    <w:rsid w:val="005B7526"/>
    <w:rsid w:val="005B78D0"/>
    <w:rsid w:val="005C01F7"/>
    <w:rsid w:val="005C083C"/>
    <w:rsid w:val="005C0D39"/>
    <w:rsid w:val="005C10C4"/>
    <w:rsid w:val="005C12C1"/>
    <w:rsid w:val="005C13D7"/>
    <w:rsid w:val="005C250B"/>
    <w:rsid w:val="005C397A"/>
    <w:rsid w:val="005C3BF2"/>
    <w:rsid w:val="005C3C8E"/>
    <w:rsid w:val="005C3D37"/>
    <w:rsid w:val="005C3FBC"/>
    <w:rsid w:val="005C4A87"/>
    <w:rsid w:val="005C5305"/>
    <w:rsid w:val="005C5515"/>
    <w:rsid w:val="005C558D"/>
    <w:rsid w:val="005C5D02"/>
    <w:rsid w:val="005C6126"/>
    <w:rsid w:val="005C64F4"/>
    <w:rsid w:val="005C7F92"/>
    <w:rsid w:val="005D20AF"/>
    <w:rsid w:val="005D2276"/>
    <w:rsid w:val="005D296D"/>
    <w:rsid w:val="005D2A2E"/>
    <w:rsid w:val="005D3245"/>
    <w:rsid w:val="005D4494"/>
    <w:rsid w:val="005D5A64"/>
    <w:rsid w:val="005D60F8"/>
    <w:rsid w:val="005D7479"/>
    <w:rsid w:val="005D7D22"/>
    <w:rsid w:val="005E0152"/>
    <w:rsid w:val="005E2B9E"/>
    <w:rsid w:val="005E3454"/>
    <w:rsid w:val="005E3768"/>
    <w:rsid w:val="005E37A5"/>
    <w:rsid w:val="005E3E16"/>
    <w:rsid w:val="005E3E37"/>
    <w:rsid w:val="005E448B"/>
    <w:rsid w:val="005E4C07"/>
    <w:rsid w:val="005E4EDC"/>
    <w:rsid w:val="005E60C8"/>
    <w:rsid w:val="005E6780"/>
    <w:rsid w:val="005E6B65"/>
    <w:rsid w:val="005E6CAD"/>
    <w:rsid w:val="005E70D3"/>
    <w:rsid w:val="005E77B6"/>
    <w:rsid w:val="005F0DFC"/>
    <w:rsid w:val="005F0EBE"/>
    <w:rsid w:val="005F1F9B"/>
    <w:rsid w:val="005F2BD9"/>
    <w:rsid w:val="005F32BB"/>
    <w:rsid w:val="005F32D4"/>
    <w:rsid w:val="005F382F"/>
    <w:rsid w:val="005F528E"/>
    <w:rsid w:val="005F6F9F"/>
    <w:rsid w:val="005F7ADF"/>
    <w:rsid w:val="005F7C84"/>
    <w:rsid w:val="0060088D"/>
    <w:rsid w:val="006008E2"/>
    <w:rsid w:val="00601685"/>
    <w:rsid w:val="006016C8"/>
    <w:rsid w:val="00601901"/>
    <w:rsid w:val="006019AE"/>
    <w:rsid w:val="00601F71"/>
    <w:rsid w:val="00602C06"/>
    <w:rsid w:val="00602F16"/>
    <w:rsid w:val="00603B1D"/>
    <w:rsid w:val="00603FA3"/>
    <w:rsid w:val="0060425A"/>
    <w:rsid w:val="00604429"/>
    <w:rsid w:val="006046B5"/>
    <w:rsid w:val="00604ADE"/>
    <w:rsid w:val="00604CB5"/>
    <w:rsid w:val="00604E0E"/>
    <w:rsid w:val="00605269"/>
    <w:rsid w:val="00605928"/>
    <w:rsid w:val="00606359"/>
    <w:rsid w:val="00606D84"/>
    <w:rsid w:val="00606F0C"/>
    <w:rsid w:val="006074E9"/>
    <w:rsid w:val="00610FD0"/>
    <w:rsid w:val="006128D3"/>
    <w:rsid w:val="006136E8"/>
    <w:rsid w:val="006136F2"/>
    <w:rsid w:val="00613B38"/>
    <w:rsid w:val="00616D84"/>
    <w:rsid w:val="00617093"/>
    <w:rsid w:val="0061784C"/>
    <w:rsid w:val="006178E6"/>
    <w:rsid w:val="00617B10"/>
    <w:rsid w:val="00617E1C"/>
    <w:rsid w:val="00621C97"/>
    <w:rsid w:val="00622391"/>
    <w:rsid w:val="0062445A"/>
    <w:rsid w:val="00624824"/>
    <w:rsid w:val="00624BF0"/>
    <w:rsid w:val="00626249"/>
    <w:rsid w:val="00626721"/>
    <w:rsid w:val="006268B0"/>
    <w:rsid w:val="00626D24"/>
    <w:rsid w:val="00626FD2"/>
    <w:rsid w:val="006275D2"/>
    <w:rsid w:val="006277F5"/>
    <w:rsid w:val="00627A67"/>
    <w:rsid w:val="00630202"/>
    <w:rsid w:val="0063024F"/>
    <w:rsid w:val="006306E6"/>
    <w:rsid w:val="006316FF"/>
    <w:rsid w:val="00631851"/>
    <w:rsid w:val="006321C0"/>
    <w:rsid w:val="00633413"/>
    <w:rsid w:val="0063368B"/>
    <w:rsid w:val="00633B5B"/>
    <w:rsid w:val="00633C34"/>
    <w:rsid w:val="00633D94"/>
    <w:rsid w:val="00634F1A"/>
    <w:rsid w:val="006351D0"/>
    <w:rsid w:val="00635257"/>
    <w:rsid w:val="00635B14"/>
    <w:rsid w:val="00635C12"/>
    <w:rsid w:val="006367A8"/>
    <w:rsid w:val="006373A4"/>
    <w:rsid w:val="0063775C"/>
    <w:rsid w:val="006402D5"/>
    <w:rsid w:val="00640563"/>
    <w:rsid w:val="00641046"/>
    <w:rsid w:val="00641226"/>
    <w:rsid w:val="00641B28"/>
    <w:rsid w:val="00642254"/>
    <w:rsid w:val="00642802"/>
    <w:rsid w:val="00643652"/>
    <w:rsid w:val="00644411"/>
    <w:rsid w:val="0064488B"/>
    <w:rsid w:val="00644A7A"/>
    <w:rsid w:val="00644BF3"/>
    <w:rsid w:val="00644C55"/>
    <w:rsid w:val="006451BE"/>
    <w:rsid w:val="0064661F"/>
    <w:rsid w:val="00646D3F"/>
    <w:rsid w:val="00646DC3"/>
    <w:rsid w:val="006470B4"/>
    <w:rsid w:val="00647E50"/>
    <w:rsid w:val="00650C2F"/>
    <w:rsid w:val="006512E9"/>
    <w:rsid w:val="0065225B"/>
    <w:rsid w:val="00653B01"/>
    <w:rsid w:val="00653D87"/>
    <w:rsid w:val="0065406D"/>
    <w:rsid w:val="0065507F"/>
    <w:rsid w:val="00656248"/>
    <w:rsid w:val="00656816"/>
    <w:rsid w:val="00657DAA"/>
    <w:rsid w:val="006603D4"/>
    <w:rsid w:val="00660DB7"/>
    <w:rsid w:val="0066150B"/>
    <w:rsid w:val="006622D7"/>
    <w:rsid w:val="00662F35"/>
    <w:rsid w:val="006632F2"/>
    <w:rsid w:val="00663AFA"/>
    <w:rsid w:val="00663FEF"/>
    <w:rsid w:val="00664007"/>
    <w:rsid w:val="00664281"/>
    <w:rsid w:val="006642CF"/>
    <w:rsid w:val="00664B21"/>
    <w:rsid w:val="00665C1B"/>
    <w:rsid w:val="00666D9C"/>
    <w:rsid w:val="00666F45"/>
    <w:rsid w:val="00667C67"/>
    <w:rsid w:val="00670184"/>
    <w:rsid w:val="0067035E"/>
    <w:rsid w:val="00670E89"/>
    <w:rsid w:val="00671070"/>
    <w:rsid w:val="00671545"/>
    <w:rsid w:val="00671F56"/>
    <w:rsid w:val="0067290C"/>
    <w:rsid w:val="00672B81"/>
    <w:rsid w:val="00672B85"/>
    <w:rsid w:val="0067444B"/>
    <w:rsid w:val="006748BD"/>
    <w:rsid w:val="00674BBB"/>
    <w:rsid w:val="00674C72"/>
    <w:rsid w:val="00675455"/>
    <w:rsid w:val="00675EC3"/>
    <w:rsid w:val="0067652A"/>
    <w:rsid w:val="0067657F"/>
    <w:rsid w:val="006769D9"/>
    <w:rsid w:val="0067751C"/>
    <w:rsid w:val="006805B4"/>
    <w:rsid w:val="0068161A"/>
    <w:rsid w:val="00681D9A"/>
    <w:rsid w:val="006823AD"/>
    <w:rsid w:val="006824F0"/>
    <w:rsid w:val="0068278A"/>
    <w:rsid w:val="006827A4"/>
    <w:rsid w:val="00682DEA"/>
    <w:rsid w:val="006830CC"/>
    <w:rsid w:val="0068363C"/>
    <w:rsid w:val="006857D3"/>
    <w:rsid w:val="006859C7"/>
    <w:rsid w:val="00686E12"/>
    <w:rsid w:val="00687A6D"/>
    <w:rsid w:val="0069165A"/>
    <w:rsid w:val="00691A1F"/>
    <w:rsid w:val="00691D45"/>
    <w:rsid w:val="00692088"/>
    <w:rsid w:val="00692C29"/>
    <w:rsid w:val="00693931"/>
    <w:rsid w:val="00693F89"/>
    <w:rsid w:val="006940BF"/>
    <w:rsid w:val="00694192"/>
    <w:rsid w:val="006944AC"/>
    <w:rsid w:val="0069471F"/>
    <w:rsid w:val="00694954"/>
    <w:rsid w:val="00694C95"/>
    <w:rsid w:val="00694EF0"/>
    <w:rsid w:val="00695138"/>
    <w:rsid w:val="00695B07"/>
    <w:rsid w:val="00695CCC"/>
    <w:rsid w:val="006960F7"/>
    <w:rsid w:val="00696610"/>
    <w:rsid w:val="00696AF0"/>
    <w:rsid w:val="006A1F13"/>
    <w:rsid w:val="006A2CC7"/>
    <w:rsid w:val="006A2CE7"/>
    <w:rsid w:val="006A336E"/>
    <w:rsid w:val="006A3A7F"/>
    <w:rsid w:val="006A4287"/>
    <w:rsid w:val="006A443C"/>
    <w:rsid w:val="006A46B9"/>
    <w:rsid w:val="006A4A0A"/>
    <w:rsid w:val="006A5879"/>
    <w:rsid w:val="006A5E39"/>
    <w:rsid w:val="006A645B"/>
    <w:rsid w:val="006A7285"/>
    <w:rsid w:val="006A734E"/>
    <w:rsid w:val="006A7750"/>
    <w:rsid w:val="006A77A3"/>
    <w:rsid w:val="006A780B"/>
    <w:rsid w:val="006A7CD7"/>
    <w:rsid w:val="006B0274"/>
    <w:rsid w:val="006B02A0"/>
    <w:rsid w:val="006B02AA"/>
    <w:rsid w:val="006B0421"/>
    <w:rsid w:val="006B0E2D"/>
    <w:rsid w:val="006B0F0C"/>
    <w:rsid w:val="006B1DFB"/>
    <w:rsid w:val="006B2CB3"/>
    <w:rsid w:val="006B2DFA"/>
    <w:rsid w:val="006B32BE"/>
    <w:rsid w:val="006B48A7"/>
    <w:rsid w:val="006B5022"/>
    <w:rsid w:val="006B5030"/>
    <w:rsid w:val="006B528E"/>
    <w:rsid w:val="006B53DB"/>
    <w:rsid w:val="006B53DF"/>
    <w:rsid w:val="006B5869"/>
    <w:rsid w:val="006B5A86"/>
    <w:rsid w:val="006B640E"/>
    <w:rsid w:val="006B7091"/>
    <w:rsid w:val="006C0A00"/>
    <w:rsid w:val="006C1DF9"/>
    <w:rsid w:val="006C215B"/>
    <w:rsid w:val="006C24C2"/>
    <w:rsid w:val="006C297A"/>
    <w:rsid w:val="006C34C2"/>
    <w:rsid w:val="006C3BA9"/>
    <w:rsid w:val="006C3D16"/>
    <w:rsid w:val="006C3F96"/>
    <w:rsid w:val="006C404B"/>
    <w:rsid w:val="006C4758"/>
    <w:rsid w:val="006C54A6"/>
    <w:rsid w:val="006C5A2E"/>
    <w:rsid w:val="006C5D56"/>
    <w:rsid w:val="006C5D9A"/>
    <w:rsid w:val="006C7372"/>
    <w:rsid w:val="006D1928"/>
    <w:rsid w:val="006D24F6"/>
    <w:rsid w:val="006D2C3C"/>
    <w:rsid w:val="006D2F0F"/>
    <w:rsid w:val="006D3F0B"/>
    <w:rsid w:val="006D42A4"/>
    <w:rsid w:val="006D4460"/>
    <w:rsid w:val="006D4D57"/>
    <w:rsid w:val="006D4DCD"/>
    <w:rsid w:val="006D6A8D"/>
    <w:rsid w:val="006D6DF2"/>
    <w:rsid w:val="006D6F30"/>
    <w:rsid w:val="006D7273"/>
    <w:rsid w:val="006D7AB6"/>
    <w:rsid w:val="006D7CF8"/>
    <w:rsid w:val="006E1440"/>
    <w:rsid w:val="006E15E4"/>
    <w:rsid w:val="006E19A4"/>
    <w:rsid w:val="006E222A"/>
    <w:rsid w:val="006E3DBB"/>
    <w:rsid w:val="006E3FB6"/>
    <w:rsid w:val="006E41E0"/>
    <w:rsid w:val="006E46E4"/>
    <w:rsid w:val="006E6F2D"/>
    <w:rsid w:val="006E6F4F"/>
    <w:rsid w:val="006E7B0B"/>
    <w:rsid w:val="006F0271"/>
    <w:rsid w:val="006F031C"/>
    <w:rsid w:val="006F096E"/>
    <w:rsid w:val="006F0E51"/>
    <w:rsid w:val="006F11B3"/>
    <w:rsid w:val="006F19BF"/>
    <w:rsid w:val="006F1B5B"/>
    <w:rsid w:val="006F1C16"/>
    <w:rsid w:val="006F22FD"/>
    <w:rsid w:val="006F36D5"/>
    <w:rsid w:val="006F3805"/>
    <w:rsid w:val="006F3F26"/>
    <w:rsid w:val="006F49D9"/>
    <w:rsid w:val="006F4B83"/>
    <w:rsid w:val="006F4D09"/>
    <w:rsid w:val="006F5AAF"/>
    <w:rsid w:val="006F5F0F"/>
    <w:rsid w:val="006F64E9"/>
    <w:rsid w:val="00700BF4"/>
    <w:rsid w:val="00701048"/>
    <w:rsid w:val="007010DD"/>
    <w:rsid w:val="007013BC"/>
    <w:rsid w:val="00701A91"/>
    <w:rsid w:val="00703C9B"/>
    <w:rsid w:val="007048E7"/>
    <w:rsid w:val="00704927"/>
    <w:rsid w:val="00704CD9"/>
    <w:rsid w:val="00705A69"/>
    <w:rsid w:val="0070600A"/>
    <w:rsid w:val="007069C0"/>
    <w:rsid w:val="00706B95"/>
    <w:rsid w:val="00706C5C"/>
    <w:rsid w:val="00706F09"/>
    <w:rsid w:val="007074E5"/>
    <w:rsid w:val="00710B63"/>
    <w:rsid w:val="007119C1"/>
    <w:rsid w:val="00711A98"/>
    <w:rsid w:val="00712266"/>
    <w:rsid w:val="00713EAE"/>
    <w:rsid w:val="00713F1F"/>
    <w:rsid w:val="0071518A"/>
    <w:rsid w:val="0071523F"/>
    <w:rsid w:val="00715522"/>
    <w:rsid w:val="00715727"/>
    <w:rsid w:val="00716DBA"/>
    <w:rsid w:val="00716E46"/>
    <w:rsid w:val="00716F04"/>
    <w:rsid w:val="00717D42"/>
    <w:rsid w:val="00720133"/>
    <w:rsid w:val="00720179"/>
    <w:rsid w:val="00720520"/>
    <w:rsid w:val="00720EB6"/>
    <w:rsid w:val="00721A52"/>
    <w:rsid w:val="00721BB3"/>
    <w:rsid w:val="007221AB"/>
    <w:rsid w:val="00723245"/>
    <w:rsid w:val="00723F16"/>
    <w:rsid w:val="007241AD"/>
    <w:rsid w:val="007250D8"/>
    <w:rsid w:val="00726705"/>
    <w:rsid w:val="00727346"/>
    <w:rsid w:val="007274F0"/>
    <w:rsid w:val="00727670"/>
    <w:rsid w:val="00727F04"/>
    <w:rsid w:val="0073060F"/>
    <w:rsid w:val="0073119A"/>
    <w:rsid w:val="00731D84"/>
    <w:rsid w:val="007330E8"/>
    <w:rsid w:val="0073456E"/>
    <w:rsid w:val="0073471D"/>
    <w:rsid w:val="00736902"/>
    <w:rsid w:val="00737109"/>
    <w:rsid w:val="0073752B"/>
    <w:rsid w:val="007403C9"/>
    <w:rsid w:val="007405FD"/>
    <w:rsid w:val="00740AFF"/>
    <w:rsid w:val="007412BB"/>
    <w:rsid w:val="00741962"/>
    <w:rsid w:val="007419F1"/>
    <w:rsid w:val="00741A21"/>
    <w:rsid w:val="00741C00"/>
    <w:rsid w:val="00741DC6"/>
    <w:rsid w:val="007426F4"/>
    <w:rsid w:val="0074278D"/>
    <w:rsid w:val="00744DD5"/>
    <w:rsid w:val="00745599"/>
    <w:rsid w:val="00745A30"/>
    <w:rsid w:val="0074604E"/>
    <w:rsid w:val="007464F0"/>
    <w:rsid w:val="0074653E"/>
    <w:rsid w:val="00747B99"/>
    <w:rsid w:val="00750581"/>
    <w:rsid w:val="00751F7A"/>
    <w:rsid w:val="00752401"/>
    <w:rsid w:val="00752E80"/>
    <w:rsid w:val="0075342F"/>
    <w:rsid w:val="00754120"/>
    <w:rsid w:val="007550DD"/>
    <w:rsid w:val="00755C26"/>
    <w:rsid w:val="007566A6"/>
    <w:rsid w:val="007606C6"/>
    <w:rsid w:val="00760AA9"/>
    <w:rsid w:val="00762189"/>
    <w:rsid w:val="0076254E"/>
    <w:rsid w:val="00762D42"/>
    <w:rsid w:val="007643FE"/>
    <w:rsid w:val="007644B0"/>
    <w:rsid w:val="00764710"/>
    <w:rsid w:val="0076596D"/>
    <w:rsid w:val="00767552"/>
    <w:rsid w:val="007675F2"/>
    <w:rsid w:val="00767AE7"/>
    <w:rsid w:val="00770282"/>
    <w:rsid w:val="007714B6"/>
    <w:rsid w:val="007729E6"/>
    <w:rsid w:val="00773433"/>
    <w:rsid w:val="00773828"/>
    <w:rsid w:val="00774753"/>
    <w:rsid w:val="00774ABE"/>
    <w:rsid w:val="00774B9F"/>
    <w:rsid w:val="00774D48"/>
    <w:rsid w:val="00775182"/>
    <w:rsid w:val="007754EA"/>
    <w:rsid w:val="00775531"/>
    <w:rsid w:val="00775B71"/>
    <w:rsid w:val="00777AF6"/>
    <w:rsid w:val="00781247"/>
    <w:rsid w:val="00781951"/>
    <w:rsid w:val="007820C5"/>
    <w:rsid w:val="00782140"/>
    <w:rsid w:val="0078264F"/>
    <w:rsid w:val="00782C73"/>
    <w:rsid w:val="00783EB3"/>
    <w:rsid w:val="0078402E"/>
    <w:rsid w:val="00784AD6"/>
    <w:rsid w:val="00785085"/>
    <w:rsid w:val="00786378"/>
    <w:rsid w:val="00787A28"/>
    <w:rsid w:val="007904F3"/>
    <w:rsid w:val="00790645"/>
    <w:rsid w:val="00790A15"/>
    <w:rsid w:val="00790CFA"/>
    <w:rsid w:val="00791EF0"/>
    <w:rsid w:val="0079258B"/>
    <w:rsid w:val="00792C1F"/>
    <w:rsid w:val="00793E54"/>
    <w:rsid w:val="00793FA0"/>
    <w:rsid w:val="007940A5"/>
    <w:rsid w:val="007940DB"/>
    <w:rsid w:val="0079477A"/>
    <w:rsid w:val="00794E59"/>
    <w:rsid w:val="00796698"/>
    <w:rsid w:val="00796C20"/>
    <w:rsid w:val="00796EB9"/>
    <w:rsid w:val="007A02DE"/>
    <w:rsid w:val="007A08B5"/>
    <w:rsid w:val="007A0C8C"/>
    <w:rsid w:val="007A1A54"/>
    <w:rsid w:val="007A251D"/>
    <w:rsid w:val="007A4704"/>
    <w:rsid w:val="007A569B"/>
    <w:rsid w:val="007A6F35"/>
    <w:rsid w:val="007A73F7"/>
    <w:rsid w:val="007A76DD"/>
    <w:rsid w:val="007A7B5A"/>
    <w:rsid w:val="007A7DFF"/>
    <w:rsid w:val="007B18C5"/>
    <w:rsid w:val="007B273D"/>
    <w:rsid w:val="007B335A"/>
    <w:rsid w:val="007B4241"/>
    <w:rsid w:val="007B4513"/>
    <w:rsid w:val="007B48CD"/>
    <w:rsid w:val="007B61FC"/>
    <w:rsid w:val="007B6D7E"/>
    <w:rsid w:val="007B6F15"/>
    <w:rsid w:val="007B6F2E"/>
    <w:rsid w:val="007B732F"/>
    <w:rsid w:val="007B780F"/>
    <w:rsid w:val="007C01BC"/>
    <w:rsid w:val="007C0404"/>
    <w:rsid w:val="007C052E"/>
    <w:rsid w:val="007C1399"/>
    <w:rsid w:val="007C1BE8"/>
    <w:rsid w:val="007C211C"/>
    <w:rsid w:val="007C2868"/>
    <w:rsid w:val="007C2B1B"/>
    <w:rsid w:val="007C2FA8"/>
    <w:rsid w:val="007C36AA"/>
    <w:rsid w:val="007C3CC0"/>
    <w:rsid w:val="007C3FEF"/>
    <w:rsid w:val="007C4086"/>
    <w:rsid w:val="007C434A"/>
    <w:rsid w:val="007C6554"/>
    <w:rsid w:val="007C6C69"/>
    <w:rsid w:val="007C6DAB"/>
    <w:rsid w:val="007C7722"/>
    <w:rsid w:val="007C78B1"/>
    <w:rsid w:val="007C7FC0"/>
    <w:rsid w:val="007D0003"/>
    <w:rsid w:val="007D05EA"/>
    <w:rsid w:val="007D0DD3"/>
    <w:rsid w:val="007D11DD"/>
    <w:rsid w:val="007D1545"/>
    <w:rsid w:val="007D1E56"/>
    <w:rsid w:val="007D20A6"/>
    <w:rsid w:val="007D2751"/>
    <w:rsid w:val="007D2EB6"/>
    <w:rsid w:val="007D38F8"/>
    <w:rsid w:val="007D4BC7"/>
    <w:rsid w:val="007D58F5"/>
    <w:rsid w:val="007D62A6"/>
    <w:rsid w:val="007D6618"/>
    <w:rsid w:val="007D7B9D"/>
    <w:rsid w:val="007E0071"/>
    <w:rsid w:val="007E0A58"/>
    <w:rsid w:val="007E10C7"/>
    <w:rsid w:val="007E25ED"/>
    <w:rsid w:val="007E2D58"/>
    <w:rsid w:val="007E4296"/>
    <w:rsid w:val="007E4313"/>
    <w:rsid w:val="007E4606"/>
    <w:rsid w:val="007E5064"/>
    <w:rsid w:val="007E5447"/>
    <w:rsid w:val="007E564A"/>
    <w:rsid w:val="007E5BE8"/>
    <w:rsid w:val="007E5C04"/>
    <w:rsid w:val="007E5EAB"/>
    <w:rsid w:val="007E6220"/>
    <w:rsid w:val="007E6DED"/>
    <w:rsid w:val="007E6EC9"/>
    <w:rsid w:val="007E7590"/>
    <w:rsid w:val="007E78F3"/>
    <w:rsid w:val="007F097B"/>
    <w:rsid w:val="007F0FAD"/>
    <w:rsid w:val="007F1AAE"/>
    <w:rsid w:val="007F30F0"/>
    <w:rsid w:val="007F3200"/>
    <w:rsid w:val="007F341D"/>
    <w:rsid w:val="007F34CD"/>
    <w:rsid w:val="007F39A6"/>
    <w:rsid w:val="007F3DDA"/>
    <w:rsid w:val="007F546C"/>
    <w:rsid w:val="007F592F"/>
    <w:rsid w:val="007F766A"/>
    <w:rsid w:val="007F7773"/>
    <w:rsid w:val="0080001C"/>
    <w:rsid w:val="00800A12"/>
    <w:rsid w:val="0080128E"/>
    <w:rsid w:val="008012FA"/>
    <w:rsid w:val="00801A74"/>
    <w:rsid w:val="00801ABF"/>
    <w:rsid w:val="00802D06"/>
    <w:rsid w:val="00802D89"/>
    <w:rsid w:val="008035F7"/>
    <w:rsid w:val="00803C47"/>
    <w:rsid w:val="00804349"/>
    <w:rsid w:val="008044C6"/>
    <w:rsid w:val="00804EEB"/>
    <w:rsid w:val="00805B40"/>
    <w:rsid w:val="0080623B"/>
    <w:rsid w:val="00806404"/>
    <w:rsid w:val="00807B66"/>
    <w:rsid w:val="008105CD"/>
    <w:rsid w:val="00810DD2"/>
    <w:rsid w:val="00812FE6"/>
    <w:rsid w:val="008136E0"/>
    <w:rsid w:val="00813F61"/>
    <w:rsid w:val="008142E6"/>
    <w:rsid w:val="00814976"/>
    <w:rsid w:val="00814E04"/>
    <w:rsid w:val="00815519"/>
    <w:rsid w:val="00815C5E"/>
    <w:rsid w:val="008163F2"/>
    <w:rsid w:val="00817824"/>
    <w:rsid w:val="00817FA5"/>
    <w:rsid w:val="0082070C"/>
    <w:rsid w:val="00820C16"/>
    <w:rsid w:val="008211D1"/>
    <w:rsid w:val="008216EA"/>
    <w:rsid w:val="008218CE"/>
    <w:rsid w:val="00821909"/>
    <w:rsid w:val="00821AEC"/>
    <w:rsid w:val="00823E7E"/>
    <w:rsid w:val="00824CFC"/>
    <w:rsid w:val="0082508B"/>
    <w:rsid w:val="00825404"/>
    <w:rsid w:val="00825F18"/>
    <w:rsid w:val="0082655E"/>
    <w:rsid w:val="008265B0"/>
    <w:rsid w:val="00827BEE"/>
    <w:rsid w:val="00830004"/>
    <w:rsid w:val="00830804"/>
    <w:rsid w:val="0083102D"/>
    <w:rsid w:val="00831897"/>
    <w:rsid w:val="008320A1"/>
    <w:rsid w:val="008328B9"/>
    <w:rsid w:val="00833045"/>
    <w:rsid w:val="00833233"/>
    <w:rsid w:val="00833C1B"/>
    <w:rsid w:val="00834D63"/>
    <w:rsid w:val="00834E1E"/>
    <w:rsid w:val="00835276"/>
    <w:rsid w:val="0083536B"/>
    <w:rsid w:val="00835AD2"/>
    <w:rsid w:val="00836471"/>
    <w:rsid w:val="00837C64"/>
    <w:rsid w:val="0084006F"/>
    <w:rsid w:val="008407E8"/>
    <w:rsid w:val="008408D8"/>
    <w:rsid w:val="00840E6C"/>
    <w:rsid w:val="0084212A"/>
    <w:rsid w:val="008424D7"/>
    <w:rsid w:val="008438AD"/>
    <w:rsid w:val="008439C3"/>
    <w:rsid w:val="00851728"/>
    <w:rsid w:val="008519B7"/>
    <w:rsid w:val="00851EE7"/>
    <w:rsid w:val="008523F0"/>
    <w:rsid w:val="008527D1"/>
    <w:rsid w:val="008527E2"/>
    <w:rsid w:val="0085344C"/>
    <w:rsid w:val="00853AE9"/>
    <w:rsid w:val="00853C76"/>
    <w:rsid w:val="0085460F"/>
    <w:rsid w:val="008558F0"/>
    <w:rsid w:val="0085667E"/>
    <w:rsid w:val="00856C4F"/>
    <w:rsid w:val="0086083D"/>
    <w:rsid w:val="00861760"/>
    <w:rsid w:val="00861CD8"/>
    <w:rsid w:val="008620DE"/>
    <w:rsid w:val="00862424"/>
    <w:rsid w:val="00862B98"/>
    <w:rsid w:val="00863013"/>
    <w:rsid w:val="0086357B"/>
    <w:rsid w:val="0086377C"/>
    <w:rsid w:val="00866621"/>
    <w:rsid w:val="00866766"/>
    <w:rsid w:val="008668EE"/>
    <w:rsid w:val="00866A19"/>
    <w:rsid w:val="0086716C"/>
    <w:rsid w:val="00867591"/>
    <w:rsid w:val="00867F08"/>
    <w:rsid w:val="0087001F"/>
    <w:rsid w:val="008700B6"/>
    <w:rsid w:val="008703D8"/>
    <w:rsid w:val="0087129F"/>
    <w:rsid w:val="008712BF"/>
    <w:rsid w:val="008713DD"/>
    <w:rsid w:val="00871493"/>
    <w:rsid w:val="0087160A"/>
    <w:rsid w:val="00871747"/>
    <w:rsid w:val="0087194A"/>
    <w:rsid w:val="00871B90"/>
    <w:rsid w:val="00871E59"/>
    <w:rsid w:val="008724DF"/>
    <w:rsid w:val="00872EE9"/>
    <w:rsid w:val="00873248"/>
    <w:rsid w:val="00873DD5"/>
    <w:rsid w:val="00874732"/>
    <w:rsid w:val="00874A69"/>
    <w:rsid w:val="00874A8A"/>
    <w:rsid w:val="0087626E"/>
    <w:rsid w:val="00876AEE"/>
    <w:rsid w:val="008770BA"/>
    <w:rsid w:val="0088014F"/>
    <w:rsid w:val="0088021E"/>
    <w:rsid w:val="0088118A"/>
    <w:rsid w:val="00881FFA"/>
    <w:rsid w:val="008825C1"/>
    <w:rsid w:val="008836FC"/>
    <w:rsid w:val="00883E4C"/>
    <w:rsid w:val="00884287"/>
    <w:rsid w:val="0088476E"/>
    <w:rsid w:val="00884F5B"/>
    <w:rsid w:val="00884F77"/>
    <w:rsid w:val="00884F7E"/>
    <w:rsid w:val="0088532A"/>
    <w:rsid w:val="008858F6"/>
    <w:rsid w:val="00885AA4"/>
    <w:rsid w:val="00886358"/>
    <w:rsid w:val="00887B28"/>
    <w:rsid w:val="00890049"/>
    <w:rsid w:val="008901AA"/>
    <w:rsid w:val="00890E4C"/>
    <w:rsid w:val="008912E0"/>
    <w:rsid w:val="00891E54"/>
    <w:rsid w:val="008921EB"/>
    <w:rsid w:val="00893090"/>
    <w:rsid w:val="0089354A"/>
    <w:rsid w:val="00893E23"/>
    <w:rsid w:val="00895F58"/>
    <w:rsid w:val="00896DE3"/>
    <w:rsid w:val="0089768E"/>
    <w:rsid w:val="00897F0E"/>
    <w:rsid w:val="008A06F9"/>
    <w:rsid w:val="008A0A3D"/>
    <w:rsid w:val="008A0A8C"/>
    <w:rsid w:val="008A1BA2"/>
    <w:rsid w:val="008A21EE"/>
    <w:rsid w:val="008A2B6C"/>
    <w:rsid w:val="008A3378"/>
    <w:rsid w:val="008A370D"/>
    <w:rsid w:val="008A3EB1"/>
    <w:rsid w:val="008A43BA"/>
    <w:rsid w:val="008A45C2"/>
    <w:rsid w:val="008A6258"/>
    <w:rsid w:val="008A6269"/>
    <w:rsid w:val="008A6E30"/>
    <w:rsid w:val="008A7228"/>
    <w:rsid w:val="008A7426"/>
    <w:rsid w:val="008A7776"/>
    <w:rsid w:val="008A7CE0"/>
    <w:rsid w:val="008B064B"/>
    <w:rsid w:val="008B0FAF"/>
    <w:rsid w:val="008B363C"/>
    <w:rsid w:val="008B382E"/>
    <w:rsid w:val="008B4701"/>
    <w:rsid w:val="008B51FB"/>
    <w:rsid w:val="008B67AB"/>
    <w:rsid w:val="008B799C"/>
    <w:rsid w:val="008C068F"/>
    <w:rsid w:val="008C07CF"/>
    <w:rsid w:val="008C3DF5"/>
    <w:rsid w:val="008C470A"/>
    <w:rsid w:val="008C48CD"/>
    <w:rsid w:val="008C4BBC"/>
    <w:rsid w:val="008C50D2"/>
    <w:rsid w:val="008C5D0A"/>
    <w:rsid w:val="008C5E1C"/>
    <w:rsid w:val="008C5E7C"/>
    <w:rsid w:val="008C685C"/>
    <w:rsid w:val="008C69C2"/>
    <w:rsid w:val="008C6D1E"/>
    <w:rsid w:val="008D0370"/>
    <w:rsid w:val="008D0F8E"/>
    <w:rsid w:val="008D1262"/>
    <w:rsid w:val="008D1419"/>
    <w:rsid w:val="008D14CB"/>
    <w:rsid w:val="008D1D4A"/>
    <w:rsid w:val="008D3054"/>
    <w:rsid w:val="008D32C9"/>
    <w:rsid w:val="008D3384"/>
    <w:rsid w:val="008D421F"/>
    <w:rsid w:val="008D473C"/>
    <w:rsid w:val="008D4823"/>
    <w:rsid w:val="008D498E"/>
    <w:rsid w:val="008D4B73"/>
    <w:rsid w:val="008D629D"/>
    <w:rsid w:val="008D6E40"/>
    <w:rsid w:val="008D7F0D"/>
    <w:rsid w:val="008E022D"/>
    <w:rsid w:val="008E0591"/>
    <w:rsid w:val="008E0A9E"/>
    <w:rsid w:val="008E0E71"/>
    <w:rsid w:val="008E0FFD"/>
    <w:rsid w:val="008E12EA"/>
    <w:rsid w:val="008E13D7"/>
    <w:rsid w:val="008E1FBB"/>
    <w:rsid w:val="008E2A9A"/>
    <w:rsid w:val="008E2BFB"/>
    <w:rsid w:val="008E36D5"/>
    <w:rsid w:val="008E468C"/>
    <w:rsid w:val="008E4FBC"/>
    <w:rsid w:val="008E5155"/>
    <w:rsid w:val="008E532A"/>
    <w:rsid w:val="008E5D11"/>
    <w:rsid w:val="008E5D92"/>
    <w:rsid w:val="008E613C"/>
    <w:rsid w:val="008E6284"/>
    <w:rsid w:val="008E6709"/>
    <w:rsid w:val="008E6F4B"/>
    <w:rsid w:val="008F0381"/>
    <w:rsid w:val="008F07C8"/>
    <w:rsid w:val="008F09AF"/>
    <w:rsid w:val="008F0D2D"/>
    <w:rsid w:val="008F1DDF"/>
    <w:rsid w:val="008F246C"/>
    <w:rsid w:val="008F2486"/>
    <w:rsid w:val="008F3764"/>
    <w:rsid w:val="008F3AAB"/>
    <w:rsid w:val="008F4082"/>
    <w:rsid w:val="008F4340"/>
    <w:rsid w:val="008F59BE"/>
    <w:rsid w:val="008F5B02"/>
    <w:rsid w:val="008F5FE8"/>
    <w:rsid w:val="008F6912"/>
    <w:rsid w:val="008F753E"/>
    <w:rsid w:val="008F75AE"/>
    <w:rsid w:val="00901021"/>
    <w:rsid w:val="00901173"/>
    <w:rsid w:val="0090164A"/>
    <w:rsid w:val="0090179E"/>
    <w:rsid w:val="00901996"/>
    <w:rsid w:val="009026A3"/>
    <w:rsid w:val="00902AD2"/>
    <w:rsid w:val="00902C9C"/>
    <w:rsid w:val="00903C22"/>
    <w:rsid w:val="009050F2"/>
    <w:rsid w:val="0090639F"/>
    <w:rsid w:val="009073C7"/>
    <w:rsid w:val="0091034B"/>
    <w:rsid w:val="00911301"/>
    <w:rsid w:val="009118C7"/>
    <w:rsid w:val="00913BC5"/>
    <w:rsid w:val="00913F1D"/>
    <w:rsid w:val="00914EF1"/>
    <w:rsid w:val="009153A4"/>
    <w:rsid w:val="00915F93"/>
    <w:rsid w:val="00916CCD"/>
    <w:rsid w:val="0091705C"/>
    <w:rsid w:val="00920179"/>
    <w:rsid w:val="009203E2"/>
    <w:rsid w:val="009205AC"/>
    <w:rsid w:val="00920F79"/>
    <w:rsid w:val="009211FE"/>
    <w:rsid w:val="009213D7"/>
    <w:rsid w:val="0092275C"/>
    <w:rsid w:val="00922F26"/>
    <w:rsid w:val="00923347"/>
    <w:rsid w:val="00923C11"/>
    <w:rsid w:val="00924357"/>
    <w:rsid w:val="009254FA"/>
    <w:rsid w:val="00925510"/>
    <w:rsid w:val="00926BF7"/>
    <w:rsid w:val="00927078"/>
    <w:rsid w:val="00927DBD"/>
    <w:rsid w:val="00927DFD"/>
    <w:rsid w:val="00927E10"/>
    <w:rsid w:val="00931AFC"/>
    <w:rsid w:val="00931CF3"/>
    <w:rsid w:val="00933CFD"/>
    <w:rsid w:val="0093472A"/>
    <w:rsid w:val="00934D6A"/>
    <w:rsid w:val="00934E94"/>
    <w:rsid w:val="00935331"/>
    <w:rsid w:val="0093674D"/>
    <w:rsid w:val="0093693F"/>
    <w:rsid w:val="00936A5F"/>
    <w:rsid w:val="00936C1D"/>
    <w:rsid w:val="00937E54"/>
    <w:rsid w:val="0094079F"/>
    <w:rsid w:val="00940A8A"/>
    <w:rsid w:val="00940C34"/>
    <w:rsid w:val="00940FFC"/>
    <w:rsid w:val="0094102B"/>
    <w:rsid w:val="00941188"/>
    <w:rsid w:val="00941AB7"/>
    <w:rsid w:val="00941EC3"/>
    <w:rsid w:val="00942C04"/>
    <w:rsid w:val="009435E5"/>
    <w:rsid w:val="00944981"/>
    <w:rsid w:val="009451A7"/>
    <w:rsid w:val="009462B7"/>
    <w:rsid w:val="00946572"/>
    <w:rsid w:val="009465D2"/>
    <w:rsid w:val="009479EC"/>
    <w:rsid w:val="009507C6"/>
    <w:rsid w:val="0095131B"/>
    <w:rsid w:val="0095134F"/>
    <w:rsid w:val="00952A2D"/>
    <w:rsid w:val="00952D63"/>
    <w:rsid w:val="00952E1F"/>
    <w:rsid w:val="009530CF"/>
    <w:rsid w:val="00953A59"/>
    <w:rsid w:val="00954277"/>
    <w:rsid w:val="00954761"/>
    <w:rsid w:val="00954F8D"/>
    <w:rsid w:val="009552EE"/>
    <w:rsid w:val="0095532B"/>
    <w:rsid w:val="009568D6"/>
    <w:rsid w:val="00956C02"/>
    <w:rsid w:val="0095760B"/>
    <w:rsid w:val="00957D78"/>
    <w:rsid w:val="0096037E"/>
    <w:rsid w:val="00960D43"/>
    <w:rsid w:val="00960EEC"/>
    <w:rsid w:val="0096146C"/>
    <w:rsid w:val="00961874"/>
    <w:rsid w:val="00961A7B"/>
    <w:rsid w:val="00962771"/>
    <w:rsid w:val="00962ED8"/>
    <w:rsid w:val="00964375"/>
    <w:rsid w:val="00964615"/>
    <w:rsid w:val="009648AD"/>
    <w:rsid w:val="00965C8F"/>
    <w:rsid w:val="00965CB7"/>
    <w:rsid w:val="00965D36"/>
    <w:rsid w:val="009668A1"/>
    <w:rsid w:val="00966B85"/>
    <w:rsid w:val="00966E8D"/>
    <w:rsid w:val="009674E4"/>
    <w:rsid w:val="009678FA"/>
    <w:rsid w:val="00971C79"/>
    <w:rsid w:val="00971EEF"/>
    <w:rsid w:val="0097268F"/>
    <w:rsid w:val="00972841"/>
    <w:rsid w:val="00972F70"/>
    <w:rsid w:val="009741D0"/>
    <w:rsid w:val="00975BDA"/>
    <w:rsid w:val="00975FBE"/>
    <w:rsid w:val="00976127"/>
    <w:rsid w:val="00976AA0"/>
    <w:rsid w:val="0097780A"/>
    <w:rsid w:val="009779B9"/>
    <w:rsid w:val="00977A06"/>
    <w:rsid w:val="00981092"/>
    <w:rsid w:val="0098144C"/>
    <w:rsid w:val="00981FB7"/>
    <w:rsid w:val="00983212"/>
    <w:rsid w:val="00983231"/>
    <w:rsid w:val="00984906"/>
    <w:rsid w:val="00984EAA"/>
    <w:rsid w:val="00985F8E"/>
    <w:rsid w:val="009863DF"/>
    <w:rsid w:val="0098673B"/>
    <w:rsid w:val="00987C9A"/>
    <w:rsid w:val="009901C1"/>
    <w:rsid w:val="00992238"/>
    <w:rsid w:val="009925DB"/>
    <w:rsid w:val="0099306C"/>
    <w:rsid w:val="009935FE"/>
    <w:rsid w:val="009942BA"/>
    <w:rsid w:val="00994526"/>
    <w:rsid w:val="00994B3A"/>
    <w:rsid w:val="00994BD3"/>
    <w:rsid w:val="00994E43"/>
    <w:rsid w:val="00995C68"/>
    <w:rsid w:val="00995CA3"/>
    <w:rsid w:val="00996826"/>
    <w:rsid w:val="00997BF9"/>
    <w:rsid w:val="009A06BE"/>
    <w:rsid w:val="009A06EC"/>
    <w:rsid w:val="009A0AB8"/>
    <w:rsid w:val="009A0C78"/>
    <w:rsid w:val="009A18C0"/>
    <w:rsid w:val="009A3118"/>
    <w:rsid w:val="009A3E93"/>
    <w:rsid w:val="009A41B9"/>
    <w:rsid w:val="009A4A37"/>
    <w:rsid w:val="009A4A82"/>
    <w:rsid w:val="009A55A8"/>
    <w:rsid w:val="009A601B"/>
    <w:rsid w:val="009A6215"/>
    <w:rsid w:val="009A6387"/>
    <w:rsid w:val="009A7F10"/>
    <w:rsid w:val="009A7F8A"/>
    <w:rsid w:val="009B1421"/>
    <w:rsid w:val="009B167F"/>
    <w:rsid w:val="009B1A19"/>
    <w:rsid w:val="009B1A4E"/>
    <w:rsid w:val="009B1AE4"/>
    <w:rsid w:val="009B3E11"/>
    <w:rsid w:val="009B4338"/>
    <w:rsid w:val="009B550A"/>
    <w:rsid w:val="009B686E"/>
    <w:rsid w:val="009B6BF7"/>
    <w:rsid w:val="009B724C"/>
    <w:rsid w:val="009C0616"/>
    <w:rsid w:val="009C3714"/>
    <w:rsid w:val="009C39A8"/>
    <w:rsid w:val="009C39AA"/>
    <w:rsid w:val="009C54E2"/>
    <w:rsid w:val="009C597B"/>
    <w:rsid w:val="009C694B"/>
    <w:rsid w:val="009C7DDC"/>
    <w:rsid w:val="009D008C"/>
    <w:rsid w:val="009D01CC"/>
    <w:rsid w:val="009D061A"/>
    <w:rsid w:val="009D0C0A"/>
    <w:rsid w:val="009D1174"/>
    <w:rsid w:val="009D2D0E"/>
    <w:rsid w:val="009D2E56"/>
    <w:rsid w:val="009D2FA0"/>
    <w:rsid w:val="009D32D7"/>
    <w:rsid w:val="009D461A"/>
    <w:rsid w:val="009D4EE1"/>
    <w:rsid w:val="009D6A91"/>
    <w:rsid w:val="009D6BC6"/>
    <w:rsid w:val="009D71DD"/>
    <w:rsid w:val="009D7A81"/>
    <w:rsid w:val="009D7D3E"/>
    <w:rsid w:val="009E01FE"/>
    <w:rsid w:val="009E04DA"/>
    <w:rsid w:val="009E06D0"/>
    <w:rsid w:val="009E070A"/>
    <w:rsid w:val="009E07B3"/>
    <w:rsid w:val="009E1BAF"/>
    <w:rsid w:val="009E24F7"/>
    <w:rsid w:val="009E2801"/>
    <w:rsid w:val="009E37A7"/>
    <w:rsid w:val="009E3B9D"/>
    <w:rsid w:val="009E4AD3"/>
    <w:rsid w:val="009E4D8F"/>
    <w:rsid w:val="009E563D"/>
    <w:rsid w:val="009E5BA2"/>
    <w:rsid w:val="009E6178"/>
    <w:rsid w:val="009E6511"/>
    <w:rsid w:val="009E65BE"/>
    <w:rsid w:val="009E675B"/>
    <w:rsid w:val="009E6E6C"/>
    <w:rsid w:val="009E7495"/>
    <w:rsid w:val="009E7B40"/>
    <w:rsid w:val="009E7C35"/>
    <w:rsid w:val="009F036F"/>
    <w:rsid w:val="009F0D4B"/>
    <w:rsid w:val="009F18F5"/>
    <w:rsid w:val="009F2B98"/>
    <w:rsid w:val="009F2ED1"/>
    <w:rsid w:val="009F3834"/>
    <w:rsid w:val="009F3927"/>
    <w:rsid w:val="009F451C"/>
    <w:rsid w:val="009F482A"/>
    <w:rsid w:val="009F49F0"/>
    <w:rsid w:val="009F4BED"/>
    <w:rsid w:val="009F51E8"/>
    <w:rsid w:val="009F5BA3"/>
    <w:rsid w:val="009F5C93"/>
    <w:rsid w:val="009F5F0A"/>
    <w:rsid w:val="009F66A5"/>
    <w:rsid w:val="009F7CF6"/>
    <w:rsid w:val="00A000ED"/>
    <w:rsid w:val="00A00661"/>
    <w:rsid w:val="00A015E7"/>
    <w:rsid w:val="00A02900"/>
    <w:rsid w:val="00A02F65"/>
    <w:rsid w:val="00A030FE"/>
    <w:rsid w:val="00A03F6E"/>
    <w:rsid w:val="00A03FBA"/>
    <w:rsid w:val="00A046CE"/>
    <w:rsid w:val="00A0499B"/>
    <w:rsid w:val="00A0566A"/>
    <w:rsid w:val="00A0602E"/>
    <w:rsid w:val="00A06E83"/>
    <w:rsid w:val="00A10215"/>
    <w:rsid w:val="00A10792"/>
    <w:rsid w:val="00A10A35"/>
    <w:rsid w:val="00A114AB"/>
    <w:rsid w:val="00A114F6"/>
    <w:rsid w:val="00A1159E"/>
    <w:rsid w:val="00A11EEA"/>
    <w:rsid w:val="00A1239A"/>
    <w:rsid w:val="00A1260D"/>
    <w:rsid w:val="00A12788"/>
    <w:rsid w:val="00A1340A"/>
    <w:rsid w:val="00A13E1F"/>
    <w:rsid w:val="00A13E2B"/>
    <w:rsid w:val="00A1400D"/>
    <w:rsid w:val="00A1441D"/>
    <w:rsid w:val="00A154E6"/>
    <w:rsid w:val="00A15519"/>
    <w:rsid w:val="00A1564A"/>
    <w:rsid w:val="00A15690"/>
    <w:rsid w:val="00A15EA5"/>
    <w:rsid w:val="00A16025"/>
    <w:rsid w:val="00A176D1"/>
    <w:rsid w:val="00A1785B"/>
    <w:rsid w:val="00A178A8"/>
    <w:rsid w:val="00A204D0"/>
    <w:rsid w:val="00A2091D"/>
    <w:rsid w:val="00A20EC5"/>
    <w:rsid w:val="00A21AC3"/>
    <w:rsid w:val="00A21B22"/>
    <w:rsid w:val="00A22094"/>
    <w:rsid w:val="00A23EF1"/>
    <w:rsid w:val="00A23FB6"/>
    <w:rsid w:val="00A24810"/>
    <w:rsid w:val="00A24A5E"/>
    <w:rsid w:val="00A2583B"/>
    <w:rsid w:val="00A25A41"/>
    <w:rsid w:val="00A266C2"/>
    <w:rsid w:val="00A26A64"/>
    <w:rsid w:val="00A3033F"/>
    <w:rsid w:val="00A31002"/>
    <w:rsid w:val="00A31267"/>
    <w:rsid w:val="00A31AB8"/>
    <w:rsid w:val="00A31F0B"/>
    <w:rsid w:val="00A32195"/>
    <w:rsid w:val="00A3287B"/>
    <w:rsid w:val="00A32B03"/>
    <w:rsid w:val="00A333F9"/>
    <w:rsid w:val="00A34770"/>
    <w:rsid w:val="00A34F83"/>
    <w:rsid w:val="00A353B6"/>
    <w:rsid w:val="00A354E7"/>
    <w:rsid w:val="00A40038"/>
    <w:rsid w:val="00A419F1"/>
    <w:rsid w:val="00A4221E"/>
    <w:rsid w:val="00A4320B"/>
    <w:rsid w:val="00A43531"/>
    <w:rsid w:val="00A44192"/>
    <w:rsid w:val="00A44815"/>
    <w:rsid w:val="00A45774"/>
    <w:rsid w:val="00A472B0"/>
    <w:rsid w:val="00A47594"/>
    <w:rsid w:val="00A475F4"/>
    <w:rsid w:val="00A479F2"/>
    <w:rsid w:val="00A5033C"/>
    <w:rsid w:val="00A51472"/>
    <w:rsid w:val="00A52931"/>
    <w:rsid w:val="00A534DA"/>
    <w:rsid w:val="00A5389A"/>
    <w:rsid w:val="00A53FD4"/>
    <w:rsid w:val="00A540EB"/>
    <w:rsid w:val="00A54195"/>
    <w:rsid w:val="00A543C2"/>
    <w:rsid w:val="00A54C74"/>
    <w:rsid w:val="00A54FA9"/>
    <w:rsid w:val="00A554D5"/>
    <w:rsid w:val="00A55876"/>
    <w:rsid w:val="00A576CB"/>
    <w:rsid w:val="00A57FE0"/>
    <w:rsid w:val="00A6133C"/>
    <w:rsid w:val="00A61EBE"/>
    <w:rsid w:val="00A621D6"/>
    <w:rsid w:val="00A629F8"/>
    <w:rsid w:val="00A63482"/>
    <w:rsid w:val="00A6382F"/>
    <w:rsid w:val="00A63923"/>
    <w:rsid w:val="00A63A66"/>
    <w:rsid w:val="00A63D31"/>
    <w:rsid w:val="00A64381"/>
    <w:rsid w:val="00A644EC"/>
    <w:rsid w:val="00A64608"/>
    <w:rsid w:val="00A649B1"/>
    <w:rsid w:val="00A64F93"/>
    <w:rsid w:val="00A66299"/>
    <w:rsid w:val="00A66742"/>
    <w:rsid w:val="00A679AA"/>
    <w:rsid w:val="00A67B27"/>
    <w:rsid w:val="00A67B48"/>
    <w:rsid w:val="00A70E4E"/>
    <w:rsid w:val="00A7135B"/>
    <w:rsid w:val="00A73CF0"/>
    <w:rsid w:val="00A7467A"/>
    <w:rsid w:val="00A74692"/>
    <w:rsid w:val="00A752FB"/>
    <w:rsid w:val="00A7549A"/>
    <w:rsid w:val="00A75628"/>
    <w:rsid w:val="00A75A14"/>
    <w:rsid w:val="00A804FF"/>
    <w:rsid w:val="00A80E10"/>
    <w:rsid w:val="00A817F6"/>
    <w:rsid w:val="00A81D22"/>
    <w:rsid w:val="00A82552"/>
    <w:rsid w:val="00A82C84"/>
    <w:rsid w:val="00A830AF"/>
    <w:rsid w:val="00A8374D"/>
    <w:rsid w:val="00A83BB4"/>
    <w:rsid w:val="00A84319"/>
    <w:rsid w:val="00A84380"/>
    <w:rsid w:val="00A84C82"/>
    <w:rsid w:val="00A854F8"/>
    <w:rsid w:val="00A86BFF"/>
    <w:rsid w:val="00A86F48"/>
    <w:rsid w:val="00A876BB"/>
    <w:rsid w:val="00A90036"/>
    <w:rsid w:val="00A9170D"/>
    <w:rsid w:val="00A92251"/>
    <w:rsid w:val="00A92393"/>
    <w:rsid w:val="00A9348F"/>
    <w:rsid w:val="00A93C45"/>
    <w:rsid w:val="00A943B6"/>
    <w:rsid w:val="00A94B9D"/>
    <w:rsid w:val="00A969D6"/>
    <w:rsid w:val="00A970EC"/>
    <w:rsid w:val="00AA05E7"/>
    <w:rsid w:val="00AA0FD5"/>
    <w:rsid w:val="00AA23E5"/>
    <w:rsid w:val="00AA2CAF"/>
    <w:rsid w:val="00AA49FA"/>
    <w:rsid w:val="00AA5315"/>
    <w:rsid w:val="00AA538D"/>
    <w:rsid w:val="00AA6E80"/>
    <w:rsid w:val="00AA74DB"/>
    <w:rsid w:val="00AA7A95"/>
    <w:rsid w:val="00AA7B1C"/>
    <w:rsid w:val="00AB0A6B"/>
    <w:rsid w:val="00AB14EF"/>
    <w:rsid w:val="00AB1EB6"/>
    <w:rsid w:val="00AB2AA8"/>
    <w:rsid w:val="00AB4839"/>
    <w:rsid w:val="00AB4A1B"/>
    <w:rsid w:val="00AB519F"/>
    <w:rsid w:val="00AB522E"/>
    <w:rsid w:val="00AB53E6"/>
    <w:rsid w:val="00AB5CC4"/>
    <w:rsid w:val="00AB60DD"/>
    <w:rsid w:val="00AB62E8"/>
    <w:rsid w:val="00AB64D6"/>
    <w:rsid w:val="00AB6AC7"/>
    <w:rsid w:val="00AB6EF2"/>
    <w:rsid w:val="00AB7581"/>
    <w:rsid w:val="00AB7E65"/>
    <w:rsid w:val="00AC05E1"/>
    <w:rsid w:val="00AC0712"/>
    <w:rsid w:val="00AC163E"/>
    <w:rsid w:val="00AC17A5"/>
    <w:rsid w:val="00AC18A9"/>
    <w:rsid w:val="00AC2B71"/>
    <w:rsid w:val="00AC3301"/>
    <w:rsid w:val="00AC3D44"/>
    <w:rsid w:val="00AC43C4"/>
    <w:rsid w:val="00AC4915"/>
    <w:rsid w:val="00AC4CD0"/>
    <w:rsid w:val="00AC52C0"/>
    <w:rsid w:val="00AC5B05"/>
    <w:rsid w:val="00AC61C5"/>
    <w:rsid w:val="00AC75B7"/>
    <w:rsid w:val="00AC7746"/>
    <w:rsid w:val="00AC7C42"/>
    <w:rsid w:val="00AD0088"/>
    <w:rsid w:val="00AD074D"/>
    <w:rsid w:val="00AD08FE"/>
    <w:rsid w:val="00AD0995"/>
    <w:rsid w:val="00AD0CA6"/>
    <w:rsid w:val="00AD0CC2"/>
    <w:rsid w:val="00AD0FC3"/>
    <w:rsid w:val="00AD17DC"/>
    <w:rsid w:val="00AD1B79"/>
    <w:rsid w:val="00AD1D85"/>
    <w:rsid w:val="00AD246A"/>
    <w:rsid w:val="00AD2B1E"/>
    <w:rsid w:val="00AD2DAF"/>
    <w:rsid w:val="00AD3397"/>
    <w:rsid w:val="00AD3624"/>
    <w:rsid w:val="00AD42C8"/>
    <w:rsid w:val="00AD4BFC"/>
    <w:rsid w:val="00AD5602"/>
    <w:rsid w:val="00AD6089"/>
    <w:rsid w:val="00AD6990"/>
    <w:rsid w:val="00AD7596"/>
    <w:rsid w:val="00AD7B36"/>
    <w:rsid w:val="00AE00F8"/>
    <w:rsid w:val="00AE0AA0"/>
    <w:rsid w:val="00AE1742"/>
    <w:rsid w:val="00AE2784"/>
    <w:rsid w:val="00AE35A7"/>
    <w:rsid w:val="00AE3AAB"/>
    <w:rsid w:val="00AE3E90"/>
    <w:rsid w:val="00AE41C7"/>
    <w:rsid w:val="00AE43E6"/>
    <w:rsid w:val="00AE445C"/>
    <w:rsid w:val="00AE72A4"/>
    <w:rsid w:val="00AE7ED4"/>
    <w:rsid w:val="00AF0B5B"/>
    <w:rsid w:val="00AF0D48"/>
    <w:rsid w:val="00AF0FE4"/>
    <w:rsid w:val="00AF1113"/>
    <w:rsid w:val="00AF1517"/>
    <w:rsid w:val="00AF160A"/>
    <w:rsid w:val="00AF213E"/>
    <w:rsid w:val="00AF3653"/>
    <w:rsid w:val="00AF434B"/>
    <w:rsid w:val="00AF474F"/>
    <w:rsid w:val="00AF4A68"/>
    <w:rsid w:val="00AF551E"/>
    <w:rsid w:val="00AF5CAB"/>
    <w:rsid w:val="00AF66A0"/>
    <w:rsid w:val="00AF6BBB"/>
    <w:rsid w:val="00AF6EFC"/>
    <w:rsid w:val="00AF707B"/>
    <w:rsid w:val="00AF7255"/>
    <w:rsid w:val="00AF7BC5"/>
    <w:rsid w:val="00B00279"/>
    <w:rsid w:val="00B00A5C"/>
    <w:rsid w:val="00B00DEC"/>
    <w:rsid w:val="00B01517"/>
    <w:rsid w:val="00B0216D"/>
    <w:rsid w:val="00B02658"/>
    <w:rsid w:val="00B02893"/>
    <w:rsid w:val="00B035D6"/>
    <w:rsid w:val="00B03793"/>
    <w:rsid w:val="00B04F60"/>
    <w:rsid w:val="00B055F1"/>
    <w:rsid w:val="00B06245"/>
    <w:rsid w:val="00B06683"/>
    <w:rsid w:val="00B1038D"/>
    <w:rsid w:val="00B10406"/>
    <w:rsid w:val="00B10EDA"/>
    <w:rsid w:val="00B11067"/>
    <w:rsid w:val="00B11CA4"/>
    <w:rsid w:val="00B123D1"/>
    <w:rsid w:val="00B135BE"/>
    <w:rsid w:val="00B14BBC"/>
    <w:rsid w:val="00B14F1B"/>
    <w:rsid w:val="00B155F5"/>
    <w:rsid w:val="00B1593E"/>
    <w:rsid w:val="00B15F29"/>
    <w:rsid w:val="00B16096"/>
    <w:rsid w:val="00B16104"/>
    <w:rsid w:val="00B16293"/>
    <w:rsid w:val="00B1629C"/>
    <w:rsid w:val="00B176F5"/>
    <w:rsid w:val="00B17817"/>
    <w:rsid w:val="00B17BB7"/>
    <w:rsid w:val="00B17FA4"/>
    <w:rsid w:val="00B2058B"/>
    <w:rsid w:val="00B2209E"/>
    <w:rsid w:val="00B22E22"/>
    <w:rsid w:val="00B231AA"/>
    <w:rsid w:val="00B242A3"/>
    <w:rsid w:val="00B247DC"/>
    <w:rsid w:val="00B2481E"/>
    <w:rsid w:val="00B24DD9"/>
    <w:rsid w:val="00B25C18"/>
    <w:rsid w:val="00B25DC5"/>
    <w:rsid w:val="00B2650E"/>
    <w:rsid w:val="00B26B8F"/>
    <w:rsid w:val="00B26C58"/>
    <w:rsid w:val="00B26E22"/>
    <w:rsid w:val="00B27C0C"/>
    <w:rsid w:val="00B3058B"/>
    <w:rsid w:val="00B30911"/>
    <w:rsid w:val="00B31321"/>
    <w:rsid w:val="00B32B11"/>
    <w:rsid w:val="00B32BAC"/>
    <w:rsid w:val="00B332A2"/>
    <w:rsid w:val="00B335CB"/>
    <w:rsid w:val="00B33E75"/>
    <w:rsid w:val="00B35B86"/>
    <w:rsid w:val="00B370AF"/>
    <w:rsid w:val="00B372E8"/>
    <w:rsid w:val="00B37796"/>
    <w:rsid w:val="00B37BB6"/>
    <w:rsid w:val="00B37BB8"/>
    <w:rsid w:val="00B37C1D"/>
    <w:rsid w:val="00B37E9B"/>
    <w:rsid w:val="00B40044"/>
    <w:rsid w:val="00B41FDB"/>
    <w:rsid w:val="00B434FE"/>
    <w:rsid w:val="00B462EF"/>
    <w:rsid w:val="00B46787"/>
    <w:rsid w:val="00B46966"/>
    <w:rsid w:val="00B47365"/>
    <w:rsid w:val="00B5040B"/>
    <w:rsid w:val="00B50625"/>
    <w:rsid w:val="00B50F3A"/>
    <w:rsid w:val="00B5149E"/>
    <w:rsid w:val="00B5235D"/>
    <w:rsid w:val="00B526F7"/>
    <w:rsid w:val="00B529F8"/>
    <w:rsid w:val="00B54E9B"/>
    <w:rsid w:val="00B55712"/>
    <w:rsid w:val="00B566AF"/>
    <w:rsid w:val="00B56B60"/>
    <w:rsid w:val="00B606E3"/>
    <w:rsid w:val="00B60744"/>
    <w:rsid w:val="00B60A92"/>
    <w:rsid w:val="00B61104"/>
    <w:rsid w:val="00B61223"/>
    <w:rsid w:val="00B613F1"/>
    <w:rsid w:val="00B61947"/>
    <w:rsid w:val="00B61E7D"/>
    <w:rsid w:val="00B63023"/>
    <w:rsid w:val="00B633EC"/>
    <w:rsid w:val="00B633F6"/>
    <w:rsid w:val="00B63817"/>
    <w:rsid w:val="00B63BA1"/>
    <w:rsid w:val="00B63FF1"/>
    <w:rsid w:val="00B64827"/>
    <w:rsid w:val="00B64AE6"/>
    <w:rsid w:val="00B64B79"/>
    <w:rsid w:val="00B65019"/>
    <w:rsid w:val="00B65853"/>
    <w:rsid w:val="00B65C87"/>
    <w:rsid w:val="00B66404"/>
    <w:rsid w:val="00B66BA3"/>
    <w:rsid w:val="00B67285"/>
    <w:rsid w:val="00B67AA1"/>
    <w:rsid w:val="00B67CAC"/>
    <w:rsid w:val="00B70959"/>
    <w:rsid w:val="00B70E81"/>
    <w:rsid w:val="00B71026"/>
    <w:rsid w:val="00B720A3"/>
    <w:rsid w:val="00B720BA"/>
    <w:rsid w:val="00B726BB"/>
    <w:rsid w:val="00B7276D"/>
    <w:rsid w:val="00B72858"/>
    <w:rsid w:val="00B73720"/>
    <w:rsid w:val="00B74024"/>
    <w:rsid w:val="00B741A9"/>
    <w:rsid w:val="00B7506E"/>
    <w:rsid w:val="00B75465"/>
    <w:rsid w:val="00B75865"/>
    <w:rsid w:val="00B75D9F"/>
    <w:rsid w:val="00B75E7E"/>
    <w:rsid w:val="00B7648F"/>
    <w:rsid w:val="00B764C2"/>
    <w:rsid w:val="00B765E3"/>
    <w:rsid w:val="00B76945"/>
    <w:rsid w:val="00B76EA3"/>
    <w:rsid w:val="00B76F94"/>
    <w:rsid w:val="00B810C1"/>
    <w:rsid w:val="00B81607"/>
    <w:rsid w:val="00B81E0B"/>
    <w:rsid w:val="00B8216F"/>
    <w:rsid w:val="00B82CDE"/>
    <w:rsid w:val="00B82E1A"/>
    <w:rsid w:val="00B839A6"/>
    <w:rsid w:val="00B84166"/>
    <w:rsid w:val="00B84188"/>
    <w:rsid w:val="00B84601"/>
    <w:rsid w:val="00B84DD0"/>
    <w:rsid w:val="00B852D6"/>
    <w:rsid w:val="00B855C1"/>
    <w:rsid w:val="00B8563B"/>
    <w:rsid w:val="00B858EB"/>
    <w:rsid w:val="00B85DC5"/>
    <w:rsid w:val="00B862F1"/>
    <w:rsid w:val="00B8666D"/>
    <w:rsid w:val="00B87214"/>
    <w:rsid w:val="00B87EC9"/>
    <w:rsid w:val="00B91AF8"/>
    <w:rsid w:val="00B922E7"/>
    <w:rsid w:val="00B9281C"/>
    <w:rsid w:val="00B93FDF"/>
    <w:rsid w:val="00B944CB"/>
    <w:rsid w:val="00B949AE"/>
    <w:rsid w:val="00B94E90"/>
    <w:rsid w:val="00B956D3"/>
    <w:rsid w:val="00B95B83"/>
    <w:rsid w:val="00B95D98"/>
    <w:rsid w:val="00B96230"/>
    <w:rsid w:val="00B9675A"/>
    <w:rsid w:val="00B973CB"/>
    <w:rsid w:val="00B977A8"/>
    <w:rsid w:val="00B978DF"/>
    <w:rsid w:val="00BA0D3E"/>
    <w:rsid w:val="00BA2088"/>
    <w:rsid w:val="00BA2D04"/>
    <w:rsid w:val="00BA2E6E"/>
    <w:rsid w:val="00BA3443"/>
    <w:rsid w:val="00BA35B8"/>
    <w:rsid w:val="00BA3746"/>
    <w:rsid w:val="00BA37B0"/>
    <w:rsid w:val="00BA37C8"/>
    <w:rsid w:val="00BA39D8"/>
    <w:rsid w:val="00BA4451"/>
    <w:rsid w:val="00BA4F52"/>
    <w:rsid w:val="00BA5126"/>
    <w:rsid w:val="00BA5A9A"/>
    <w:rsid w:val="00BA6446"/>
    <w:rsid w:val="00BA6CCA"/>
    <w:rsid w:val="00BA6F85"/>
    <w:rsid w:val="00BA7D3E"/>
    <w:rsid w:val="00BB0982"/>
    <w:rsid w:val="00BB10E7"/>
    <w:rsid w:val="00BB11B8"/>
    <w:rsid w:val="00BB1834"/>
    <w:rsid w:val="00BB1DE3"/>
    <w:rsid w:val="00BB1DF8"/>
    <w:rsid w:val="00BB1F12"/>
    <w:rsid w:val="00BB229C"/>
    <w:rsid w:val="00BB2B10"/>
    <w:rsid w:val="00BB34FE"/>
    <w:rsid w:val="00BB3A99"/>
    <w:rsid w:val="00BB460B"/>
    <w:rsid w:val="00BB5C20"/>
    <w:rsid w:val="00BB5EE2"/>
    <w:rsid w:val="00BB61FC"/>
    <w:rsid w:val="00BB6AA8"/>
    <w:rsid w:val="00BB7148"/>
    <w:rsid w:val="00BB7763"/>
    <w:rsid w:val="00BC030F"/>
    <w:rsid w:val="00BC228B"/>
    <w:rsid w:val="00BC2345"/>
    <w:rsid w:val="00BC2402"/>
    <w:rsid w:val="00BC276C"/>
    <w:rsid w:val="00BC283B"/>
    <w:rsid w:val="00BC294B"/>
    <w:rsid w:val="00BC340B"/>
    <w:rsid w:val="00BC36F1"/>
    <w:rsid w:val="00BC390B"/>
    <w:rsid w:val="00BC40D0"/>
    <w:rsid w:val="00BC4E03"/>
    <w:rsid w:val="00BC67EA"/>
    <w:rsid w:val="00BC6C08"/>
    <w:rsid w:val="00BC7AE5"/>
    <w:rsid w:val="00BD2DC6"/>
    <w:rsid w:val="00BD2EC5"/>
    <w:rsid w:val="00BD30B2"/>
    <w:rsid w:val="00BD3147"/>
    <w:rsid w:val="00BD34F0"/>
    <w:rsid w:val="00BD35F7"/>
    <w:rsid w:val="00BD3F23"/>
    <w:rsid w:val="00BD408A"/>
    <w:rsid w:val="00BD4554"/>
    <w:rsid w:val="00BD5052"/>
    <w:rsid w:val="00BD51E2"/>
    <w:rsid w:val="00BD5398"/>
    <w:rsid w:val="00BD653B"/>
    <w:rsid w:val="00BD6CD1"/>
    <w:rsid w:val="00BD715B"/>
    <w:rsid w:val="00BE0366"/>
    <w:rsid w:val="00BE12EF"/>
    <w:rsid w:val="00BE1678"/>
    <w:rsid w:val="00BE1914"/>
    <w:rsid w:val="00BE27B5"/>
    <w:rsid w:val="00BE2A67"/>
    <w:rsid w:val="00BE3360"/>
    <w:rsid w:val="00BE3C79"/>
    <w:rsid w:val="00BE4035"/>
    <w:rsid w:val="00BE446E"/>
    <w:rsid w:val="00BE4BE1"/>
    <w:rsid w:val="00BE5A79"/>
    <w:rsid w:val="00BE615E"/>
    <w:rsid w:val="00BE62F6"/>
    <w:rsid w:val="00BE748C"/>
    <w:rsid w:val="00BF002E"/>
    <w:rsid w:val="00BF01B8"/>
    <w:rsid w:val="00BF0690"/>
    <w:rsid w:val="00BF0DA3"/>
    <w:rsid w:val="00BF152F"/>
    <w:rsid w:val="00BF17AB"/>
    <w:rsid w:val="00BF17AC"/>
    <w:rsid w:val="00BF1DEC"/>
    <w:rsid w:val="00BF25BA"/>
    <w:rsid w:val="00BF26EB"/>
    <w:rsid w:val="00BF3D58"/>
    <w:rsid w:val="00BF3FB5"/>
    <w:rsid w:val="00BF46DC"/>
    <w:rsid w:val="00BF4A06"/>
    <w:rsid w:val="00BF56CD"/>
    <w:rsid w:val="00BF57EB"/>
    <w:rsid w:val="00BF5892"/>
    <w:rsid w:val="00BF60D8"/>
    <w:rsid w:val="00BF6720"/>
    <w:rsid w:val="00BF68CE"/>
    <w:rsid w:val="00BF6D50"/>
    <w:rsid w:val="00BF6F22"/>
    <w:rsid w:val="00C007B6"/>
    <w:rsid w:val="00C0110C"/>
    <w:rsid w:val="00C012B0"/>
    <w:rsid w:val="00C01ECE"/>
    <w:rsid w:val="00C02776"/>
    <w:rsid w:val="00C043B8"/>
    <w:rsid w:val="00C044BB"/>
    <w:rsid w:val="00C045BE"/>
    <w:rsid w:val="00C04E9D"/>
    <w:rsid w:val="00C0571C"/>
    <w:rsid w:val="00C059F4"/>
    <w:rsid w:val="00C05A98"/>
    <w:rsid w:val="00C065D7"/>
    <w:rsid w:val="00C069FF"/>
    <w:rsid w:val="00C07051"/>
    <w:rsid w:val="00C07D7B"/>
    <w:rsid w:val="00C07F0C"/>
    <w:rsid w:val="00C1089A"/>
    <w:rsid w:val="00C10E3E"/>
    <w:rsid w:val="00C10E8B"/>
    <w:rsid w:val="00C110F6"/>
    <w:rsid w:val="00C11A8E"/>
    <w:rsid w:val="00C11DE6"/>
    <w:rsid w:val="00C11FCC"/>
    <w:rsid w:val="00C128F9"/>
    <w:rsid w:val="00C12AC7"/>
    <w:rsid w:val="00C13942"/>
    <w:rsid w:val="00C144BF"/>
    <w:rsid w:val="00C154A2"/>
    <w:rsid w:val="00C16EAA"/>
    <w:rsid w:val="00C1789A"/>
    <w:rsid w:val="00C20D5F"/>
    <w:rsid w:val="00C21D11"/>
    <w:rsid w:val="00C229E8"/>
    <w:rsid w:val="00C22AB6"/>
    <w:rsid w:val="00C23AE7"/>
    <w:rsid w:val="00C23BB5"/>
    <w:rsid w:val="00C243E8"/>
    <w:rsid w:val="00C24DFE"/>
    <w:rsid w:val="00C24F6D"/>
    <w:rsid w:val="00C24FAB"/>
    <w:rsid w:val="00C2516C"/>
    <w:rsid w:val="00C256F8"/>
    <w:rsid w:val="00C260C6"/>
    <w:rsid w:val="00C26395"/>
    <w:rsid w:val="00C26953"/>
    <w:rsid w:val="00C276ED"/>
    <w:rsid w:val="00C27817"/>
    <w:rsid w:val="00C2782B"/>
    <w:rsid w:val="00C30D8D"/>
    <w:rsid w:val="00C316B4"/>
    <w:rsid w:val="00C31842"/>
    <w:rsid w:val="00C31B4C"/>
    <w:rsid w:val="00C33352"/>
    <w:rsid w:val="00C34203"/>
    <w:rsid w:val="00C3449D"/>
    <w:rsid w:val="00C35C56"/>
    <w:rsid w:val="00C371F1"/>
    <w:rsid w:val="00C37589"/>
    <w:rsid w:val="00C379F8"/>
    <w:rsid w:val="00C41072"/>
    <w:rsid w:val="00C41437"/>
    <w:rsid w:val="00C41B0C"/>
    <w:rsid w:val="00C424C1"/>
    <w:rsid w:val="00C42907"/>
    <w:rsid w:val="00C4314C"/>
    <w:rsid w:val="00C44360"/>
    <w:rsid w:val="00C44CEC"/>
    <w:rsid w:val="00C44E20"/>
    <w:rsid w:val="00C4516E"/>
    <w:rsid w:val="00C452B1"/>
    <w:rsid w:val="00C460C4"/>
    <w:rsid w:val="00C466F4"/>
    <w:rsid w:val="00C46CE0"/>
    <w:rsid w:val="00C50F8E"/>
    <w:rsid w:val="00C511A6"/>
    <w:rsid w:val="00C5169D"/>
    <w:rsid w:val="00C52013"/>
    <w:rsid w:val="00C52B45"/>
    <w:rsid w:val="00C52B65"/>
    <w:rsid w:val="00C52C80"/>
    <w:rsid w:val="00C5454C"/>
    <w:rsid w:val="00C548FB"/>
    <w:rsid w:val="00C54928"/>
    <w:rsid w:val="00C5603E"/>
    <w:rsid w:val="00C57537"/>
    <w:rsid w:val="00C60D6F"/>
    <w:rsid w:val="00C60E6E"/>
    <w:rsid w:val="00C6169A"/>
    <w:rsid w:val="00C617AA"/>
    <w:rsid w:val="00C618E4"/>
    <w:rsid w:val="00C622E3"/>
    <w:rsid w:val="00C62BD9"/>
    <w:rsid w:val="00C62EDE"/>
    <w:rsid w:val="00C63869"/>
    <w:rsid w:val="00C63B83"/>
    <w:rsid w:val="00C64B99"/>
    <w:rsid w:val="00C64DD2"/>
    <w:rsid w:val="00C6513A"/>
    <w:rsid w:val="00C652EC"/>
    <w:rsid w:val="00C65A55"/>
    <w:rsid w:val="00C66381"/>
    <w:rsid w:val="00C66D34"/>
    <w:rsid w:val="00C67483"/>
    <w:rsid w:val="00C674CE"/>
    <w:rsid w:val="00C7081F"/>
    <w:rsid w:val="00C70DAB"/>
    <w:rsid w:val="00C71B31"/>
    <w:rsid w:val="00C71E56"/>
    <w:rsid w:val="00C7269A"/>
    <w:rsid w:val="00C73DB4"/>
    <w:rsid w:val="00C73DE5"/>
    <w:rsid w:val="00C7471C"/>
    <w:rsid w:val="00C747AC"/>
    <w:rsid w:val="00C7488A"/>
    <w:rsid w:val="00C74A69"/>
    <w:rsid w:val="00C752F2"/>
    <w:rsid w:val="00C763C3"/>
    <w:rsid w:val="00C76BA6"/>
    <w:rsid w:val="00C80497"/>
    <w:rsid w:val="00C82239"/>
    <w:rsid w:val="00C823EE"/>
    <w:rsid w:val="00C827B0"/>
    <w:rsid w:val="00C83195"/>
    <w:rsid w:val="00C831A7"/>
    <w:rsid w:val="00C8348A"/>
    <w:rsid w:val="00C83E5A"/>
    <w:rsid w:val="00C85233"/>
    <w:rsid w:val="00C853C3"/>
    <w:rsid w:val="00C86017"/>
    <w:rsid w:val="00C86F14"/>
    <w:rsid w:val="00C87178"/>
    <w:rsid w:val="00C87635"/>
    <w:rsid w:val="00C876AC"/>
    <w:rsid w:val="00C87C4C"/>
    <w:rsid w:val="00C87DCB"/>
    <w:rsid w:val="00C9072D"/>
    <w:rsid w:val="00C910E8"/>
    <w:rsid w:val="00C91640"/>
    <w:rsid w:val="00C91F89"/>
    <w:rsid w:val="00C92258"/>
    <w:rsid w:val="00C92990"/>
    <w:rsid w:val="00C932A7"/>
    <w:rsid w:val="00C935C4"/>
    <w:rsid w:val="00C95652"/>
    <w:rsid w:val="00C9628F"/>
    <w:rsid w:val="00C9697F"/>
    <w:rsid w:val="00C978CC"/>
    <w:rsid w:val="00CA0AF3"/>
    <w:rsid w:val="00CA1307"/>
    <w:rsid w:val="00CA175E"/>
    <w:rsid w:val="00CA23E6"/>
    <w:rsid w:val="00CA2702"/>
    <w:rsid w:val="00CA2BAC"/>
    <w:rsid w:val="00CA2CDD"/>
    <w:rsid w:val="00CA2ED4"/>
    <w:rsid w:val="00CA3847"/>
    <w:rsid w:val="00CA4CA3"/>
    <w:rsid w:val="00CA5AC4"/>
    <w:rsid w:val="00CA6F45"/>
    <w:rsid w:val="00CA76A2"/>
    <w:rsid w:val="00CB09D0"/>
    <w:rsid w:val="00CB152C"/>
    <w:rsid w:val="00CB19DF"/>
    <w:rsid w:val="00CB2854"/>
    <w:rsid w:val="00CB3280"/>
    <w:rsid w:val="00CB4389"/>
    <w:rsid w:val="00CB48B8"/>
    <w:rsid w:val="00CB4B96"/>
    <w:rsid w:val="00CB4D9F"/>
    <w:rsid w:val="00CB7257"/>
    <w:rsid w:val="00CB7667"/>
    <w:rsid w:val="00CB795B"/>
    <w:rsid w:val="00CB7E97"/>
    <w:rsid w:val="00CC0FE5"/>
    <w:rsid w:val="00CC1501"/>
    <w:rsid w:val="00CC17FE"/>
    <w:rsid w:val="00CC249C"/>
    <w:rsid w:val="00CC276B"/>
    <w:rsid w:val="00CC326C"/>
    <w:rsid w:val="00CC3609"/>
    <w:rsid w:val="00CC375D"/>
    <w:rsid w:val="00CC3EAA"/>
    <w:rsid w:val="00CC4583"/>
    <w:rsid w:val="00CC4D84"/>
    <w:rsid w:val="00CC51B7"/>
    <w:rsid w:val="00CC6C18"/>
    <w:rsid w:val="00CC6FEB"/>
    <w:rsid w:val="00CC7AB2"/>
    <w:rsid w:val="00CD00FA"/>
    <w:rsid w:val="00CD0ED9"/>
    <w:rsid w:val="00CD0FC6"/>
    <w:rsid w:val="00CD161D"/>
    <w:rsid w:val="00CD1B06"/>
    <w:rsid w:val="00CD1CFF"/>
    <w:rsid w:val="00CD1E8F"/>
    <w:rsid w:val="00CD2167"/>
    <w:rsid w:val="00CD23F3"/>
    <w:rsid w:val="00CD306D"/>
    <w:rsid w:val="00CD30BE"/>
    <w:rsid w:val="00CD338A"/>
    <w:rsid w:val="00CD35A7"/>
    <w:rsid w:val="00CD37DA"/>
    <w:rsid w:val="00CD3B4C"/>
    <w:rsid w:val="00CD4070"/>
    <w:rsid w:val="00CD44F5"/>
    <w:rsid w:val="00CD583D"/>
    <w:rsid w:val="00CD623C"/>
    <w:rsid w:val="00CD725E"/>
    <w:rsid w:val="00CD73EB"/>
    <w:rsid w:val="00CD7661"/>
    <w:rsid w:val="00CD7DA1"/>
    <w:rsid w:val="00CE0788"/>
    <w:rsid w:val="00CE178B"/>
    <w:rsid w:val="00CE2177"/>
    <w:rsid w:val="00CE29B0"/>
    <w:rsid w:val="00CE3445"/>
    <w:rsid w:val="00CE3643"/>
    <w:rsid w:val="00CE451F"/>
    <w:rsid w:val="00CE518C"/>
    <w:rsid w:val="00CE5699"/>
    <w:rsid w:val="00CE57FC"/>
    <w:rsid w:val="00CE6407"/>
    <w:rsid w:val="00CE7D39"/>
    <w:rsid w:val="00CE7F22"/>
    <w:rsid w:val="00CF1260"/>
    <w:rsid w:val="00CF15A1"/>
    <w:rsid w:val="00CF19B9"/>
    <w:rsid w:val="00CF1CF5"/>
    <w:rsid w:val="00CF2D72"/>
    <w:rsid w:val="00CF4136"/>
    <w:rsid w:val="00CF4426"/>
    <w:rsid w:val="00CF6239"/>
    <w:rsid w:val="00CF6B9A"/>
    <w:rsid w:val="00CF7653"/>
    <w:rsid w:val="00CF7F9A"/>
    <w:rsid w:val="00D005FF"/>
    <w:rsid w:val="00D00807"/>
    <w:rsid w:val="00D0152C"/>
    <w:rsid w:val="00D02FDA"/>
    <w:rsid w:val="00D03A25"/>
    <w:rsid w:val="00D04FE7"/>
    <w:rsid w:val="00D0529F"/>
    <w:rsid w:val="00D052E5"/>
    <w:rsid w:val="00D05ADE"/>
    <w:rsid w:val="00D060C3"/>
    <w:rsid w:val="00D068C4"/>
    <w:rsid w:val="00D070A0"/>
    <w:rsid w:val="00D07AB6"/>
    <w:rsid w:val="00D07B90"/>
    <w:rsid w:val="00D07C72"/>
    <w:rsid w:val="00D07E66"/>
    <w:rsid w:val="00D101DD"/>
    <w:rsid w:val="00D104DC"/>
    <w:rsid w:val="00D10941"/>
    <w:rsid w:val="00D11231"/>
    <w:rsid w:val="00D11344"/>
    <w:rsid w:val="00D12815"/>
    <w:rsid w:val="00D12F14"/>
    <w:rsid w:val="00D1320A"/>
    <w:rsid w:val="00D14A47"/>
    <w:rsid w:val="00D14BAF"/>
    <w:rsid w:val="00D15207"/>
    <w:rsid w:val="00D1684C"/>
    <w:rsid w:val="00D1698E"/>
    <w:rsid w:val="00D16CF3"/>
    <w:rsid w:val="00D17274"/>
    <w:rsid w:val="00D202C1"/>
    <w:rsid w:val="00D20470"/>
    <w:rsid w:val="00D22556"/>
    <w:rsid w:val="00D22595"/>
    <w:rsid w:val="00D23AEB"/>
    <w:rsid w:val="00D23C76"/>
    <w:rsid w:val="00D23E50"/>
    <w:rsid w:val="00D24501"/>
    <w:rsid w:val="00D2547A"/>
    <w:rsid w:val="00D266FA"/>
    <w:rsid w:val="00D26AEF"/>
    <w:rsid w:val="00D2750F"/>
    <w:rsid w:val="00D27A09"/>
    <w:rsid w:val="00D30257"/>
    <w:rsid w:val="00D308B5"/>
    <w:rsid w:val="00D30C6E"/>
    <w:rsid w:val="00D314BE"/>
    <w:rsid w:val="00D31B9F"/>
    <w:rsid w:val="00D31C8D"/>
    <w:rsid w:val="00D31EB2"/>
    <w:rsid w:val="00D31F53"/>
    <w:rsid w:val="00D31F8B"/>
    <w:rsid w:val="00D32066"/>
    <w:rsid w:val="00D320F9"/>
    <w:rsid w:val="00D3226F"/>
    <w:rsid w:val="00D324C7"/>
    <w:rsid w:val="00D33E8F"/>
    <w:rsid w:val="00D347FE"/>
    <w:rsid w:val="00D3480B"/>
    <w:rsid w:val="00D34DBB"/>
    <w:rsid w:val="00D35887"/>
    <w:rsid w:val="00D3596E"/>
    <w:rsid w:val="00D35A5C"/>
    <w:rsid w:val="00D36314"/>
    <w:rsid w:val="00D3650B"/>
    <w:rsid w:val="00D36C11"/>
    <w:rsid w:val="00D36D52"/>
    <w:rsid w:val="00D37010"/>
    <w:rsid w:val="00D37909"/>
    <w:rsid w:val="00D37A46"/>
    <w:rsid w:val="00D407D0"/>
    <w:rsid w:val="00D41054"/>
    <w:rsid w:val="00D413F0"/>
    <w:rsid w:val="00D422ED"/>
    <w:rsid w:val="00D42353"/>
    <w:rsid w:val="00D4244F"/>
    <w:rsid w:val="00D42D9E"/>
    <w:rsid w:val="00D43882"/>
    <w:rsid w:val="00D438BE"/>
    <w:rsid w:val="00D43E38"/>
    <w:rsid w:val="00D44D42"/>
    <w:rsid w:val="00D44E80"/>
    <w:rsid w:val="00D456FC"/>
    <w:rsid w:val="00D45824"/>
    <w:rsid w:val="00D45960"/>
    <w:rsid w:val="00D45A61"/>
    <w:rsid w:val="00D45ADE"/>
    <w:rsid w:val="00D4601D"/>
    <w:rsid w:val="00D4621C"/>
    <w:rsid w:val="00D46BEA"/>
    <w:rsid w:val="00D4738A"/>
    <w:rsid w:val="00D479DF"/>
    <w:rsid w:val="00D47CEB"/>
    <w:rsid w:val="00D50F60"/>
    <w:rsid w:val="00D51242"/>
    <w:rsid w:val="00D512DD"/>
    <w:rsid w:val="00D51AAC"/>
    <w:rsid w:val="00D51E58"/>
    <w:rsid w:val="00D521F4"/>
    <w:rsid w:val="00D525CF"/>
    <w:rsid w:val="00D52A12"/>
    <w:rsid w:val="00D52DC5"/>
    <w:rsid w:val="00D52E6C"/>
    <w:rsid w:val="00D53E4E"/>
    <w:rsid w:val="00D5411D"/>
    <w:rsid w:val="00D547D2"/>
    <w:rsid w:val="00D54D90"/>
    <w:rsid w:val="00D550D9"/>
    <w:rsid w:val="00D5550B"/>
    <w:rsid w:val="00D55516"/>
    <w:rsid w:val="00D55F57"/>
    <w:rsid w:val="00D56936"/>
    <w:rsid w:val="00D574A4"/>
    <w:rsid w:val="00D57525"/>
    <w:rsid w:val="00D576CA"/>
    <w:rsid w:val="00D57902"/>
    <w:rsid w:val="00D57B9E"/>
    <w:rsid w:val="00D606A8"/>
    <w:rsid w:val="00D60707"/>
    <w:rsid w:val="00D610AD"/>
    <w:rsid w:val="00D62AAF"/>
    <w:rsid w:val="00D63F36"/>
    <w:rsid w:val="00D6431E"/>
    <w:rsid w:val="00D643E8"/>
    <w:rsid w:val="00D6499B"/>
    <w:rsid w:val="00D64F4C"/>
    <w:rsid w:val="00D65379"/>
    <w:rsid w:val="00D65959"/>
    <w:rsid w:val="00D66B5C"/>
    <w:rsid w:val="00D67589"/>
    <w:rsid w:val="00D678B2"/>
    <w:rsid w:val="00D67F54"/>
    <w:rsid w:val="00D70930"/>
    <w:rsid w:val="00D70AFB"/>
    <w:rsid w:val="00D716C8"/>
    <w:rsid w:val="00D723DA"/>
    <w:rsid w:val="00D7299F"/>
    <w:rsid w:val="00D729A4"/>
    <w:rsid w:val="00D72ACB"/>
    <w:rsid w:val="00D73302"/>
    <w:rsid w:val="00D7366A"/>
    <w:rsid w:val="00D757FD"/>
    <w:rsid w:val="00D758C0"/>
    <w:rsid w:val="00D76044"/>
    <w:rsid w:val="00D76225"/>
    <w:rsid w:val="00D77A70"/>
    <w:rsid w:val="00D77FC2"/>
    <w:rsid w:val="00D805B7"/>
    <w:rsid w:val="00D80ADB"/>
    <w:rsid w:val="00D80FEF"/>
    <w:rsid w:val="00D8102E"/>
    <w:rsid w:val="00D815E3"/>
    <w:rsid w:val="00D8178B"/>
    <w:rsid w:val="00D81AAD"/>
    <w:rsid w:val="00D8217F"/>
    <w:rsid w:val="00D823E4"/>
    <w:rsid w:val="00D836ED"/>
    <w:rsid w:val="00D83C0E"/>
    <w:rsid w:val="00D84241"/>
    <w:rsid w:val="00D84640"/>
    <w:rsid w:val="00D8473D"/>
    <w:rsid w:val="00D84F68"/>
    <w:rsid w:val="00D8613D"/>
    <w:rsid w:val="00D86E35"/>
    <w:rsid w:val="00D86E76"/>
    <w:rsid w:val="00D8764D"/>
    <w:rsid w:val="00D87B79"/>
    <w:rsid w:val="00D87F9A"/>
    <w:rsid w:val="00D91EE2"/>
    <w:rsid w:val="00D920EE"/>
    <w:rsid w:val="00D921E5"/>
    <w:rsid w:val="00D92840"/>
    <w:rsid w:val="00D92B78"/>
    <w:rsid w:val="00D93447"/>
    <w:rsid w:val="00D93B6B"/>
    <w:rsid w:val="00D943EA"/>
    <w:rsid w:val="00D94912"/>
    <w:rsid w:val="00D94A4F"/>
    <w:rsid w:val="00D95FC5"/>
    <w:rsid w:val="00D96538"/>
    <w:rsid w:val="00D96A69"/>
    <w:rsid w:val="00D96CC0"/>
    <w:rsid w:val="00DA1359"/>
    <w:rsid w:val="00DA1712"/>
    <w:rsid w:val="00DA1D59"/>
    <w:rsid w:val="00DA26F1"/>
    <w:rsid w:val="00DA2FD9"/>
    <w:rsid w:val="00DA3A9D"/>
    <w:rsid w:val="00DA47C5"/>
    <w:rsid w:val="00DA5169"/>
    <w:rsid w:val="00DA5AA4"/>
    <w:rsid w:val="00DA6391"/>
    <w:rsid w:val="00DA6394"/>
    <w:rsid w:val="00DA64B7"/>
    <w:rsid w:val="00DA75BC"/>
    <w:rsid w:val="00DA79C5"/>
    <w:rsid w:val="00DB1372"/>
    <w:rsid w:val="00DB2319"/>
    <w:rsid w:val="00DB2321"/>
    <w:rsid w:val="00DB23F0"/>
    <w:rsid w:val="00DB2465"/>
    <w:rsid w:val="00DB2F18"/>
    <w:rsid w:val="00DB308E"/>
    <w:rsid w:val="00DB343A"/>
    <w:rsid w:val="00DB36F9"/>
    <w:rsid w:val="00DB3877"/>
    <w:rsid w:val="00DB3E21"/>
    <w:rsid w:val="00DB3F79"/>
    <w:rsid w:val="00DB47E7"/>
    <w:rsid w:val="00DB4879"/>
    <w:rsid w:val="00DB5C90"/>
    <w:rsid w:val="00DB63E4"/>
    <w:rsid w:val="00DB6428"/>
    <w:rsid w:val="00DB6DBC"/>
    <w:rsid w:val="00DB72E3"/>
    <w:rsid w:val="00DB7354"/>
    <w:rsid w:val="00DB73C1"/>
    <w:rsid w:val="00DB7B85"/>
    <w:rsid w:val="00DC0164"/>
    <w:rsid w:val="00DC0570"/>
    <w:rsid w:val="00DC0686"/>
    <w:rsid w:val="00DC093F"/>
    <w:rsid w:val="00DC0C7E"/>
    <w:rsid w:val="00DC0D8A"/>
    <w:rsid w:val="00DC125E"/>
    <w:rsid w:val="00DC1B34"/>
    <w:rsid w:val="00DC1C16"/>
    <w:rsid w:val="00DC2190"/>
    <w:rsid w:val="00DC2208"/>
    <w:rsid w:val="00DC2281"/>
    <w:rsid w:val="00DC3466"/>
    <w:rsid w:val="00DC39BF"/>
    <w:rsid w:val="00DC5367"/>
    <w:rsid w:val="00DC59DC"/>
    <w:rsid w:val="00DC5DF3"/>
    <w:rsid w:val="00DC5E49"/>
    <w:rsid w:val="00DC6465"/>
    <w:rsid w:val="00DC69F3"/>
    <w:rsid w:val="00DC7077"/>
    <w:rsid w:val="00DC71B7"/>
    <w:rsid w:val="00DC7813"/>
    <w:rsid w:val="00DD10C0"/>
    <w:rsid w:val="00DD25F2"/>
    <w:rsid w:val="00DD2B28"/>
    <w:rsid w:val="00DD2F1F"/>
    <w:rsid w:val="00DD4239"/>
    <w:rsid w:val="00DD4898"/>
    <w:rsid w:val="00DD4E45"/>
    <w:rsid w:val="00DD63CA"/>
    <w:rsid w:val="00DD6D0F"/>
    <w:rsid w:val="00DD7726"/>
    <w:rsid w:val="00DD780F"/>
    <w:rsid w:val="00DE1AA4"/>
    <w:rsid w:val="00DE3964"/>
    <w:rsid w:val="00DE4607"/>
    <w:rsid w:val="00DE4990"/>
    <w:rsid w:val="00DE4D5B"/>
    <w:rsid w:val="00DE5266"/>
    <w:rsid w:val="00DE5557"/>
    <w:rsid w:val="00DE5B92"/>
    <w:rsid w:val="00DE68F1"/>
    <w:rsid w:val="00DE7126"/>
    <w:rsid w:val="00DE75DB"/>
    <w:rsid w:val="00DF026D"/>
    <w:rsid w:val="00DF08B7"/>
    <w:rsid w:val="00DF0D9F"/>
    <w:rsid w:val="00DF12CC"/>
    <w:rsid w:val="00DF1637"/>
    <w:rsid w:val="00DF2EE4"/>
    <w:rsid w:val="00DF38B6"/>
    <w:rsid w:val="00DF3A60"/>
    <w:rsid w:val="00DF3B7E"/>
    <w:rsid w:val="00DF3C2E"/>
    <w:rsid w:val="00DF4571"/>
    <w:rsid w:val="00DF46FF"/>
    <w:rsid w:val="00DF4A91"/>
    <w:rsid w:val="00DF505D"/>
    <w:rsid w:val="00DF525B"/>
    <w:rsid w:val="00DF54B8"/>
    <w:rsid w:val="00DF6028"/>
    <w:rsid w:val="00DF61D3"/>
    <w:rsid w:val="00DF63B3"/>
    <w:rsid w:val="00DF64B9"/>
    <w:rsid w:val="00DF64C8"/>
    <w:rsid w:val="00DF7A83"/>
    <w:rsid w:val="00DF7DE8"/>
    <w:rsid w:val="00E00441"/>
    <w:rsid w:val="00E00CA6"/>
    <w:rsid w:val="00E0104A"/>
    <w:rsid w:val="00E01F21"/>
    <w:rsid w:val="00E0256D"/>
    <w:rsid w:val="00E02996"/>
    <w:rsid w:val="00E02EA5"/>
    <w:rsid w:val="00E04F2A"/>
    <w:rsid w:val="00E0508E"/>
    <w:rsid w:val="00E05243"/>
    <w:rsid w:val="00E05547"/>
    <w:rsid w:val="00E0643F"/>
    <w:rsid w:val="00E06637"/>
    <w:rsid w:val="00E07FA3"/>
    <w:rsid w:val="00E10232"/>
    <w:rsid w:val="00E10448"/>
    <w:rsid w:val="00E108BE"/>
    <w:rsid w:val="00E10B2C"/>
    <w:rsid w:val="00E11215"/>
    <w:rsid w:val="00E1168B"/>
    <w:rsid w:val="00E12053"/>
    <w:rsid w:val="00E1254C"/>
    <w:rsid w:val="00E12615"/>
    <w:rsid w:val="00E12D1C"/>
    <w:rsid w:val="00E15425"/>
    <w:rsid w:val="00E154B6"/>
    <w:rsid w:val="00E16287"/>
    <w:rsid w:val="00E1657F"/>
    <w:rsid w:val="00E166C1"/>
    <w:rsid w:val="00E17604"/>
    <w:rsid w:val="00E1786C"/>
    <w:rsid w:val="00E1795F"/>
    <w:rsid w:val="00E20DA5"/>
    <w:rsid w:val="00E21574"/>
    <w:rsid w:val="00E21B8B"/>
    <w:rsid w:val="00E22455"/>
    <w:rsid w:val="00E238F4"/>
    <w:rsid w:val="00E2394F"/>
    <w:rsid w:val="00E244BF"/>
    <w:rsid w:val="00E24886"/>
    <w:rsid w:val="00E25162"/>
    <w:rsid w:val="00E26028"/>
    <w:rsid w:val="00E26E42"/>
    <w:rsid w:val="00E26EFB"/>
    <w:rsid w:val="00E3005E"/>
    <w:rsid w:val="00E300AC"/>
    <w:rsid w:val="00E305D4"/>
    <w:rsid w:val="00E30805"/>
    <w:rsid w:val="00E308DF"/>
    <w:rsid w:val="00E30A7F"/>
    <w:rsid w:val="00E30A84"/>
    <w:rsid w:val="00E3154C"/>
    <w:rsid w:val="00E31AB7"/>
    <w:rsid w:val="00E31FA9"/>
    <w:rsid w:val="00E327E0"/>
    <w:rsid w:val="00E327EA"/>
    <w:rsid w:val="00E32F19"/>
    <w:rsid w:val="00E33D3C"/>
    <w:rsid w:val="00E34F5E"/>
    <w:rsid w:val="00E365E5"/>
    <w:rsid w:val="00E36B55"/>
    <w:rsid w:val="00E36D83"/>
    <w:rsid w:val="00E37363"/>
    <w:rsid w:val="00E403C4"/>
    <w:rsid w:val="00E404DC"/>
    <w:rsid w:val="00E40B6F"/>
    <w:rsid w:val="00E40BB1"/>
    <w:rsid w:val="00E40E64"/>
    <w:rsid w:val="00E416FC"/>
    <w:rsid w:val="00E43B45"/>
    <w:rsid w:val="00E44063"/>
    <w:rsid w:val="00E44BE3"/>
    <w:rsid w:val="00E45C05"/>
    <w:rsid w:val="00E46EC9"/>
    <w:rsid w:val="00E47072"/>
    <w:rsid w:val="00E4763A"/>
    <w:rsid w:val="00E477AE"/>
    <w:rsid w:val="00E50064"/>
    <w:rsid w:val="00E50801"/>
    <w:rsid w:val="00E50A63"/>
    <w:rsid w:val="00E51017"/>
    <w:rsid w:val="00E511C0"/>
    <w:rsid w:val="00E512C6"/>
    <w:rsid w:val="00E51431"/>
    <w:rsid w:val="00E51E74"/>
    <w:rsid w:val="00E54160"/>
    <w:rsid w:val="00E54A94"/>
    <w:rsid w:val="00E54FCB"/>
    <w:rsid w:val="00E5550A"/>
    <w:rsid w:val="00E56213"/>
    <w:rsid w:val="00E563E6"/>
    <w:rsid w:val="00E5695A"/>
    <w:rsid w:val="00E57340"/>
    <w:rsid w:val="00E574B1"/>
    <w:rsid w:val="00E600C6"/>
    <w:rsid w:val="00E601CB"/>
    <w:rsid w:val="00E6140E"/>
    <w:rsid w:val="00E61691"/>
    <w:rsid w:val="00E61C6D"/>
    <w:rsid w:val="00E6479C"/>
    <w:rsid w:val="00E64B9F"/>
    <w:rsid w:val="00E65B2C"/>
    <w:rsid w:val="00E66144"/>
    <w:rsid w:val="00E666BF"/>
    <w:rsid w:val="00E670F6"/>
    <w:rsid w:val="00E679A8"/>
    <w:rsid w:val="00E67A0E"/>
    <w:rsid w:val="00E67D5D"/>
    <w:rsid w:val="00E70C29"/>
    <w:rsid w:val="00E71C59"/>
    <w:rsid w:val="00E7221A"/>
    <w:rsid w:val="00E72BB1"/>
    <w:rsid w:val="00E73099"/>
    <w:rsid w:val="00E73281"/>
    <w:rsid w:val="00E73722"/>
    <w:rsid w:val="00E73994"/>
    <w:rsid w:val="00E74709"/>
    <w:rsid w:val="00E750C7"/>
    <w:rsid w:val="00E75463"/>
    <w:rsid w:val="00E757CD"/>
    <w:rsid w:val="00E76254"/>
    <w:rsid w:val="00E76297"/>
    <w:rsid w:val="00E7712A"/>
    <w:rsid w:val="00E772C3"/>
    <w:rsid w:val="00E774F7"/>
    <w:rsid w:val="00E777DA"/>
    <w:rsid w:val="00E77BD4"/>
    <w:rsid w:val="00E77C70"/>
    <w:rsid w:val="00E77FA6"/>
    <w:rsid w:val="00E805DF"/>
    <w:rsid w:val="00E82200"/>
    <w:rsid w:val="00E83E99"/>
    <w:rsid w:val="00E84EA8"/>
    <w:rsid w:val="00E8536A"/>
    <w:rsid w:val="00E85417"/>
    <w:rsid w:val="00E855EE"/>
    <w:rsid w:val="00E85F5C"/>
    <w:rsid w:val="00E861A3"/>
    <w:rsid w:val="00E862E8"/>
    <w:rsid w:val="00E872B5"/>
    <w:rsid w:val="00E87CD0"/>
    <w:rsid w:val="00E9074C"/>
    <w:rsid w:val="00E90E16"/>
    <w:rsid w:val="00E90E77"/>
    <w:rsid w:val="00E930D8"/>
    <w:rsid w:val="00E9335B"/>
    <w:rsid w:val="00E939FD"/>
    <w:rsid w:val="00E93F26"/>
    <w:rsid w:val="00E948B4"/>
    <w:rsid w:val="00E94EB0"/>
    <w:rsid w:val="00E954FE"/>
    <w:rsid w:val="00E95BDA"/>
    <w:rsid w:val="00E96996"/>
    <w:rsid w:val="00E96BB5"/>
    <w:rsid w:val="00E974FF"/>
    <w:rsid w:val="00EA011D"/>
    <w:rsid w:val="00EA0241"/>
    <w:rsid w:val="00EA02DF"/>
    <w:rsid w:val="00EA1220"/>
    <w:rsid w:val="00EA128B"/>
    <w:rsid w:val="00EA1319"/>
    <w:rsid w:val="00EA1854"/>
    <w:rsid w:val="00EA19EF"/>
    <w:rsid w:val="00EA1A08"/>
    <w:rsid w:val="00EA1C43"/>
    <w:rsid w:val="00EA272F"/>
    <w:rsid w:val="00EA3B0C"/>
    <w:rsid w:val="00EA3CFD"/>
    <w:rsid w:val="00EA3F84"/>
    <w:rsid w:val="00EA419A"/>
    <w:rsid w:val="00EA4A47"/>
    <w:rsid w:val="00EA5E3A"/>
    <w:rsid w:val="00EA5F8C"/>
    <w:rsid w:val="00EA6E8D"/>
    <w:rsid w:val="00EA74E4"/>
    <w:rsid w:val="00EA764D"/>
    <w:rsid w:val="00EA7AAC"/>
    <w:rsid w:val="00EB00A7"/>
    <w:rsid w:val="00EB01F2"/>
    <w:rsid w:val="00EB0A42"/>
    <w:rsid w:val="00EB10CE"/>
    <w:rsid w:val="00EB1122"/>
    <w:rsid w:val="00EB130C"/>
    <w:rsid w:val="00EB1BD8"/>
    <w:rsid w:val="00EB1C29"/>
    <w:rsid w:val="00EB2BF3"/>
    <w:rsid w:val="00EB3892"/>
    <w:rsid w:val="00EB399A"/>
    <w:rsid w:val="00EB567B"/>
    <w:rsid w:val="00EB598B"/>
    <w:rsid w:val="00EB5A9D"/>
    <w:rsid w:val="00EB6163"/>
    <w:rsid w:val="00EB6B94"/>
    <w:rsid w:val="00EB75E0"/>
    <w:rsid w:val="00EB7959"/>
    <w:rsid w:val="00EC079B"/>
    <w:rsid w:val="00EC3EB4"/>
    <w:rsid w:val="00EC5040"/>
    <w:rsid w:val="00EC5F7A"/>
    <w:rsid w:val="00EC601C"/>
    <w:rsid w:val="00EC626D"/>
    <w:rsid w:val="00EC6348"/>
    <w:rsid w:val="00EC690A"/>
    <w:rsid w:val="00EC70E4"/>
    <w:rsid w:val="00EC7348"/>
    <w:rsid w:val="00ED0D43"/>
    <w:rsid w:val="00ED13D6"/>
    <w:rsid w:val="00ED19F2"/>
    <w:rsid w:val="00ED2121"/>
    <w:rsid w:val="00ED2403"/>
    <w:rsid w:val="00ED2BD4"/>
    <w:rsid w:val="00ED2E65"/>
    <w:rsid w:val="00ED3000"/>
    <w:rsid w:val="00ED3B5B"/>
    <w:rsid w:val="00ED429B"/>
    <w:rsid w:val="00ED452B"/>
    <w:rsid w:val="00ED4F73"/>
    <w:rsid w:val="00ED5ABB"/>
    <w:rsid w:val="00ED622C"/>
    <w:rsid w:val="00ED62FF"/>
    <w:rsid w:val="00ED64DB"/>
    <w:rsid w:val="00ED718A"/>
    <w:rsid w:val="00ED74F7"/>
    <w:rsid w:val="00ED7E76"/>
    <w:rsid w:val="00EE0143"/>
    <w:rsid w:val="00EE0172"/>
    <w:rsid w:val="00EE0204"/>
    <w:rsid w:val="00EE0952"/>
    <w:rsid w:val="00EE2273"/>
    <w:rsid w:val="00EE3913"/>
    <w:rsid w:val="00EE4602"/>
    <w:rsid w:val="00EE4A0B"/>
    <w:rsid w:val="00EE4DDE"/>
    <w:rsid w:val="00EE70DD"/>
    <w:rsid w:val="00EF0450"/>
    <w:rsid w:val="00EF14BD"/>
    <w:rsid w:val="00EF2AE2"/>
    <w:rsid w:val="00EF3BA6"/>
    <w:rsid w:val="00EF4A5E"/>
    <w:rsid w:val="00EF4AD0"/>
    <w:rsid w:val="00EF5084"/>
    <w:rsid w:val="00EF51A3"/>
    <w:rsid w:val="00EF6F46"/>
    <w:rsid w:val="00F009FF"/>
    <w:rsid w:val="00F00B51"/>
    <w:rsid w:val="00F00D98"/>
    <w:rsid w:val="00F00DCF"/>
    <w:rsid w:val="00F010A6"/>
    <w:rsid w:val="00F017E0"/>
    <w:rsid w:val="00F02018"/>
    <w:rsid w:val="00F034F5"/>
    <w:rsid w:val="00F03774"/>
    <w:rsid w:val="00F03A4F"/>
    <w:rsid w:val="00F04869"/>
    <w:rsid w:val="00F05BD5"/>
    <w:rsid w:val="00F06699"/>
    <w:rsid w:val="00F06F31"/>
    <w:rsid w:val="00F07790"/>
    <w:rsid w:val="00F101B7"/>
    <w:rsid w:val="00F10D24"/>
    <w:rsid w:val="00F1120B"/>
    <w:rsid w:val="00F11DF8"/>
    <w:rsid w:val="00F12E2F"/>
    <w:rsid w:val="00F13754"/>
    <w:rsid w:val="00F147A0"/>
    <w:rsid w:val="00F15714"/>
    <w:rsid w:val="00F163F9"/>
    <w:rsid w:val="00F16E33"/>
    <w:rsid w:val="00F17A3C"/>
    <w:rsid w:val="00F208E9"/>
    <w:rsid w:val="00F21310"/>
    <w:rsid w:val="00F2191B"/>
    <w:rsid w:val="00F21F87"/>
    <w:rsid w:val="00F22324"/>
    <w:rsid w:val="00F2268C"/>
    <w:rsid w:val="00F22F4B"/>
    <w:rsid w:val="00F23A91"/>
    <w:rsid w:val="00F23CC3"/>
    <w:rsid w:val="00F23CEB"/>
    <w:rsid w:val="00F24011"/>
    <w:rsid w:val="00F251A4"/>
    <w:rsid w:val="00F251B9"/>
    <w:rsid w:val="00F25584"/>
    <w:rsid w:val="00F26EF1"/>
    <w:rsid w:val="00F27167"/>
    <w:rsid w:val="00F27498"/>
    <w:rsid w:val="00F27549"/>
    <w:rsid w:val="00F27A98"/>
    <w:rsid w:val="00F27BF4"/>
    <w:rsid w:val="00F30BF7"/>
    <w:rsid w:val="00F30D23"/>
    <w:rsid w:val="00F30DA7"/>
    <w:rsid w:val="00F3123F"/>
    <w:rsid w:val="00F3125D"/>
    <w:rsid w:val="00F32757"/>
    <w:rsid w:val="00F32DA6"/>
    <w:rsid w:val="00F330F5"/>
    <w:rsid w:val="00F33312"/>
    <w:rsid w:val="00F33663"/>
    <w:rsid w:val="00F33B2B"/>
    <w:rsid w:val="00F34720"/>
    <w:rsid w:val="00F35067"/>
    <w:rsid w:val="00F351E9"/>
    <w:rsid w:val="00F363C9"/>
    <w:rsid w:val="00F364FA"/>
    <w:rsid w:val="00F37AC6"/>
    <w:rsid w:val="00F37CE3"/>
    <w:rsid w:val="00F40333"/>
    <w:rsid w:val="00F40788"/>
    <w:rsid w:val="00F411EE"/>
    <w:rsid w:val="00F41818"/>
    <w:rsid w:val="00F41E75"/>
    <w:rsid w:val="00F430D1"/>
    <w:rsid w:val="00F433CC"/>
    <w:rsid w:val="00F43B4F"/>
    <w:rsid w:val="00F44C73"/>
    <w:rsid w:val="00F44FF5"/>
    <w:rsid w:val="00F456E7"/>
    <w:rsid w:val="00F45A7D"/>
    <w:rsid w:val="00F45B15"/>
    <w:rsid w:val="00F46023"/>
    <w:rsid w:val="00F46376"/>
    <w:rsid w:val="00F477F3"/>
    <w:rsid w:val="00F50A4E"/>
    <w:rsid w:val="00F50B5B"/>
    <w:rsid w:val="00F50EA6"/>
    <w:rsid w:val="00F50FDA"/>
    <w:rsid w:val="00F5202A"/>
    <w:rsid w:val="00F5224E"/>
    <w:rsid w:val="00F529F0"/>
    <w:rsid w:val="00F541E8"/>
    <w:rsid w:val="00F548E9"/>
    <w:rsid w:val="00F554C5"/>
    <w:rsid w:val="00F558C1"/>
    <w:rsid w:val="00F567DC"/>
    <w:rsid w:val="00F56C00"/>
    <w:rsid w:val="00F575EB"/>
    <w:rsid w:val="00F60AEB"/>
    <w:rsid w:val="00F61532"/>
    <w:rsid w:val="00F6168D"/>
    <w:rsid w:val="00F617F5"/>
    <w:rsid w:val="00F623A8"/>
    <w:rsid w:val="00F6241A"/>
    <w:rsid w:val="00F62E6E"/>
    <w:rsid w:val="00F63AF1"/>
    <w:rsid w:val="00F63E24"/>
    <w:rsid w:val="00F64159"/>
    <w:rsid w:val="00F65AE5"/>
    <w:rsid w:val="00F65BF2"/>
    <w:rsid w:val="00F66439"/>
    <w:rsid w:val="00F66561"/>
    <w:rsid w:val="00F66765"/>
    <w:rsid w:val="00F66AE6"/>
    <w:rsid w:val="00F66B12"/>
    <w:rsid w:val="00F67161"/>
    <w:rsid w:val="00F67F07"/>
    <w:rsid w:val="00F7088C"/>
    <w:rsid w:val="00F7098B"/>
    <w:rsid w:val="00F70FE8"/>
    <w:rsid w:val="00F7136B"/>
    <w:rsid w:val="00F720A2"/>
    <w:rsid w:val="00F73390"/>
    <w:rsid w:val="00F7399A"/>
    <w:rsid w:val="00F740F0"/>
    <w:rsid w:val="00F74280"/>
    <w:rsid w:val="00F753F9"/>
    <w:rsid w:val="00F7572C"/>
    <w:rsid w:val="00F7591E"/>
    <w:rsid w:val="00F75AB3"/>
    <w:rsid w:val="00F75FF6"/>
    <w:rsid w:val="00F77B6E"/>
    <w:rsid w:val="00F77E58"/>
    <w:rsid w:val="00F80239"/>
    <w:rsid w:val="00F80B84"/>
    <w:rsid w:val="00F80C20"/>
    <w:rsid w:val="00F80C88"/>
    <w:rsid w:val="00F81528"/>
    <w:rsid w:val="00F82AD8"/>
    <w:rsid w:val="00F82E55"/>
    <w:rsid w:val="00F8332D"/>
    <w:rsid w:val="00F835C5"/>
    <w:rsid w:val="00F8398C"/>
    <w:rsid w:val="00F84B07"/>
    <w:rsid w:val="00F862FD"/>
    <w:rsid w:val="00F8695B"/>
    <w:rsid w:val="00F86E75"/>
    <w:rsid w:val="00F87151"/>
    <w:rsid w:val="00F8715D"/>
    <w:rsid w:val="00F875F3"/>
    <w:rsid w:val="00F90855"/>
    <w:rsid w:val="00F916B9"/>
    <w:rsid w:val="00F91D33"/>
    <w:rsid w:val="00F91EA9"/>
    <w:rsid w:val="00F91FBC"/>
    <w:rsid w:val="00F924D3"/>
    <w:rsid w:val="00F92FCC"/>
    <w:rsid w:val="00F93417"/>
    <w:rsid w:val="00F93C96"/>
    <w:rsid w:val="00F9429E"/>
    <w:rsid w:val="00F94D21"/>
    <w:rsid w:val="00F94F89"/>
    <w:rsid w:val="00F95587"/>
    <w:rsid w:val="00F95588"/>
    <w:rsid w:val="00F966D5"/>
    <w:rsid w:val="00F97007"/>
    <w:rsid w:val="00F9790C"/>
    <w:rsid w:val="00FA017A"/>
    <w:rsid w:val="00FA100B"/>
    <w:rsid w:val="00FA1BE5"/>
    <w:rsid w:val="00FA2253"/>
    <w:rsid w:val="00FA2E1D"/>
    <w:rsid w:val="00FA47DB"/>
    <w:rsid w:val="00FA4E20"/>
    <w:rsid w:val="00FA4EAA"/>
    <w:rsid w:val="00FA5892"/>
    <w:rsid w:val="00FA5EC3"/>
    <w:rsid w:val="00FA6235"/>
    <w:rsid w:val="00FA6330"/>
    <w:rsid w:val="00FA635C"/>
    <w:rsid w:val="00FA6B21"/>
    <w:rsid w:val="00FA712A"/>
    <w:rsid w:val="00FB024A"/>
    <w:rsid w:val="00FB031A"/>
    <w:rsid w:val="00FB13B3"/>
    <w:rsid w:val="00FB1523"/>
    <w:rsid w:val="00FB24A0"/>
    <w:rsid w:val="00FB2CFE"/>
    <w:rsid w:val="00FB3CC6"/>
    <w:rsid w:val="00FB3E03"/>
    <w:rsid w:val="00FB4235"/>
    <w:rsid w:val="00FB4576"/>
    <w:rsid w:val="00FB489E"/>
    <w:rsid w:val="00FB599E"/>
    <w:rsid w:val="00FB737C"/>
    <w:rsid w:val="00FB7DBD"/>
    <w:rsid w:val="00FC0538"/>
    <w:rsid w:val="00FC1900"/>
    <w:rsid w:val="00FC218B"/>
    <w:rsid w:val="00FC27F3"/>
    <w:rsid w:val="00FC3781"/>
    <w:rsid w:val="00FC3CB8"/>
    <w:rsid w:val="00FC4F55"/>
    <w:rsid w:val="00FC582D"/>
    <w:rsid w:val="00FC5CC5"/>
    <w:rsid w:val="00FC660D"/>
    <w:rsid w:val="00FC6B72"/>
    <w:rsid w:val="00FC70B4"/>
    <w:rsid w:val="00FC76E7"/>
    <w:rsid w:val="00FC7A9C"/>
    <w:rsid w:val="00FC7AFE"/>
    <w:rsid w:val="00FC7C56"/>
    <w:rsid w:val="00FD0F78"/>
    <w:rsid w:val="00FD1472"/>
    <w:rsid w:val="00FD1966"/>
    <w:rsid w:val="00FD1D2C"/>
    <w:rsid w:val="00FD26B1"/>
    <w:rsid w:val="00FD28B1"/>
    <w:rsid w:val="00FD3340"/>
    <w:rsid w:val="00FD384C"/>
    <w:rsid w:val="00FD3FA8"/>
    <w:rsid w:val="00FD4640"/>
    <w:rsid w:val="00FD4696"/>
    <w:rsid w:val="00FD4D2E"/>
    <w:rsid w:val="00FD5081"/>
    <w:rsid w:val="00FD6932"/>
    <w:rsid w:val="00FD6B41"/>
    <w:rsid w:val="00FD6CF3"/>
    <w:rsid w:val="00FD72F2"/>
    <w:rsid w:val="00FE0DC4"/>
    <w:rsid w:val="00FE0EB3"/>
    <w:rsid w:val="00FE188D"/>
    <w:rsid w:val="00FE2296"/>
    <w:rsid w:val="00FE2862"/>
    <w:rsid w:val="00FE3128"/>
    <w:rsid w:val="00FE334F"/>
    <w:rsid w:val="00FE382B"/>
    <w:rsid w:val="00FE4053"/>
    <w:rsid w:val="00FE4963"/>
    <w:rsid w:val="00FE4C85"/>
    <w:rsid w:val="00FE4D98"/>
    <w:rsid w:val="00FE5231"/>
    <w:rsid w:val="00FE63A9"/>
    <w:rsid w:val="00FE6CF9"/>
    <w:rsid w:val="00FE6D50"/>
    <w:rsid w:val="00FE7304"/>
    <w:rsid w:val="00FE73C2"/>
    <w:rsid w:val="00FE76BE"/>
    <w:rsid w:val="00FE78A9"/>
    <w:rsid w:val="00FE7D7F"/>
    <w:rsid w:val="00FF0A61"/>
    <w:rsid w:val="00FF0C4B"/>
    <w:rsid w:val="00FF0D2B"/>
    <w:rsid w:val="00FF2036"/>
    <w:rsid w:val="00FF2155"/>
    <w:rsid w:val="00FF2BF7"/>
    <w:rsid w:val="00FF35C0"/>
    <w:rsid w:val="00FF3E7C"/>
    <w:rsid w:val="00FF42FB"/>
    <w:rsid w:val="00FF48C5"/>
    <w:rsid w:val="00FF493F"/>
    <w:rsid w:val="00FF4A63"/>
    <w:rsid w:val="00FF51B9"/>
    <w:rsid w:val="00FF5587"/>
    <w:rsid w:val="00FF5EA7"/>
    <w:rsid w:val="00FF6807"/>
    <w:rsid w:val="00FF69D2"/>
    <w:rsid w:val="00FF6A41"/>
    <w:rsid w:val="00FF72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style="mso-position-vertical-relative:page" fill="f" fillcolor="white" stroke="f">
      <v:fill color="white" on="f"/>
      <v:stroke on="f"/>
    </o:shapedefaults>
    <o:shapelayout v:ext="edit">
      <o:idmap v:ext="edit" data="1"/>
    </o:shapelayout>
  </w:shapeDefaults>
  <w:decimalSymbol w:val="."/>
  <w:listSeparator w:val=","/>
  <w14:docId w14:val="71AC59A7"/>
  <w15:docId w15:val="{3F147E7B-F83B-4BCA-8DA8-B13F82D6E1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바탕" w:hAnsi="Times New Roman" w:cs="Times New Roman"/>
        <w:lang w:val="en-US" w:eastAsia="ko-KR" w:bidi="ar-SA"/>
      </w:rPr>
    </w:rPrDefault>
    <w:pPrDefault/>
  </w:docDefaults>
  <w:latentStyles w:defLockedState="0" w:defUIPriority="0" w:defSemiHidden="0" w:defUnhideWhenUsed="0" w:defQFormat="0" w:count="377">
    <w:lsdException w:name="Normal" w:qFormat="1"/>
    <w:lsdException w:name="heading 1" w:uiPriority="9" w:qFormat="1"/>
    <w:lsdException w:name="heading 2" w:qFormat="1"/>
    <w:lsdException w:name="heading 3" w:uiPriority="9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a0">
    <w:name w:val="Normal"/>
    <w:qFormat/>
    <w:rsid w:val="0002770C"/>
    <w:pPr>
      <w:widowControl w:val="0"/>
      <w:wordWrap w:val="0"/>
      <w:autoSpaceDE w:val="0"/>
      <w:autoSpaceDN w:val="0"/>
      <w:spacing w:after="240"/>
      <w:jc w:val="both"/>
    </w:pPr>
    <w:rPr>
      <w:rFonts w:asciiTheme="minorHAnsi" w:eastAsiaTheme="minorEastAsia" w:hAnsiTheme="minorHAnsi"/>
      <w:kern w:val="2"/>
      <w:szCs w:val="24"/>
    </w:rPr>
  </w:style>
  <w:style w:type="paragraph" w:styleId="11">
    <w:name w:val="heading 1"/>
    <w:basedOn w:val="a1"/>
    <w:next w:val="a0"/>
    <w:link w:val="1Char"/>
    <w:autoRedefine/>
    <w:uiPriority w:val="9"/>
    <w:qFormat/>
    <w:rsid w:val="00D314BE"/>
    <w:pPr>
      <w:keepNext/>
      <w:pageBreakBefore/>
      <w:widowControl w:val="0"/>
      <w:numPr>
        <w:numId w:val="6"/>
      </w:numPr>
      <w:wordWrap w:val="0"/>
      <w:autoSpaceDE w:val="0"/>
      <w:autoSpaceDN w:val="0"/>
      <w:spacing w:after="360"/>
      <w:outlineLvl w:val="0"/>
    </w:pPr>
    <w:rPr>
      <w:rFonts w:asciiTheme="majorEastAsia" w:eastAsiaTheme="majorEastAsia" w:hAnsiTheme="majorEastAsia"/>
      <w:kern w:val="2"/>
      <w:szCs w:val="28"/>
    </w:rPr>
  </w:style>
  <w:style w:type="paragraph" w:styleId="20">
    <w:name w:val="heading 2"/>
    <w:basedOn w:val="a0"/>
    <w:next w:val="a0"/>
    <w:autoRedefine/>
    <w:qFormat/>
    <w:rsid w:val="001A007D"/>
    <w:pPr>
      <w:keepNext/>
      <w:numPr>
        <w:ilvl w:val="1"/>
        <w:numId w:val="6"/>
      </w:numPr>
      <w:spacing w:after="120" w:line="420" w:lineRule="atLeast"/>
      <w:outlineLvl w:val="1"/>
    </w:pPr>
    <w:rPr>
      <w:rFonts w:ascii="Arial" w:hAnsi="Arial" w:cs="Arial"/>
      <w:bCs/>
      <w:color w:val="111111"/>
      <w:szCs w:val="20"/>
    </w:rPr>
  </w:style>
  <w:style w:type="paragraph" w:styleId="3">
    <w:name w:val="heading 3"/>
    <w:basedOn w:val="a0"/>
    <w:next w:val="a0"/>
    <w:autoRedefine/>
    <w:uiPriority w:val="9"/>
    <w:qFormat/>
    <w:rsid w:val="005F382F"/>
    <w:pPr>
      <w:keepNext/>
      <w:numPr>
        <w:ilvl w:val="2"/>
        <w:numId w:val="6"/>
      </w:numPr>
      <w:outlineLvl w:val="2"/>
    </w:pPr>
    <w:rPr>
      <w:rFonts w:ascii="Arial" w:hAnsi="Arial"/>
      <w:sz w:val="24"/>
    </w:rPr>
  </w:style>
  <w:style w:type="paragraph" w:styleId="4">
    <w:name w:val="heading 4"/>
    <w:basedOn w:val="a0"/>
    <w:next w:val="a0"/>
    <w:autoRedefine/>
    <w:qFormat/>
    <w:rsid w:val="004A792D"/>
    <w:pPr>
      <w:keepNext/>
      <w:numPr>
        <w:ilvl w:val="3"/>
        <w:numId w:val="6"/>
      </w:numPr>
      <w:outlineLvl w:val="3"/>
    </w:pPr>
    <w:rPr>
      <w:bCs/>
    </w:rPr>
  </w:style>
  <w:style w:type="paragraph" w:styleId="5">
    <w:name w:val="heading 5"/>
    <w:basedOn w:val="a0"/>
    <w:next w:val="a0"/>
    <w:qFormat/>
    <w:rsid w:val="002423CB"/>
    <w:pPr>
      <w:keepNext/>
      <w:ind w:leftChars="500" w:left="500" w:hangingChars="200" w:hanging="2000"/>
      <w:outlineLvl w:val="4"/>
    </w:pPr>
    <w:rPr>
      <w:rFonts w:ascii="Arial" w:eastAsia="돋움" w:hAnsi="Arial"/>
    </w:rPr>
  </w:style>
  <w:style w:type="paragraph" w:styleId="6">
    <w:name w:val="heading 6"/>
    <w:basedOn w:val="a0"/>
    <w:next w:val="a0"/>
    <w:qFormat/>
    <w:rsid w:val="002423CB"/>
    <w:pPr>
      <w:keepNext/>
      <w:ind w:leftChars="600" w:left="600" w:hangingChars="200" w:hanging="2000"/>
      <w:outlineLvl w:val="5"/>
    </w:pPr>
    <w:rPr>
      <w:b/>
      <w:bCs/>
    </w:rPr>
  </w:style>
  <w:style w:type="paragraph" w:styleId="7">
    <w:name w:val="heading 7"/>
    <w:basedOn w:val="a0"/>
    <w:next w:val="a0"/>
    <w:qFormat/>
    <w:rsid w:val="002423CB"/>
    <w:pPr>
      <w:keepNext/>
      <w:ind w:leftChars="700" w:left="700" w:hangingChars="200" w:hanging="2000"/>
      <w:outlineLvl w:val="6"/>
    </w:pPr>
  </w:style>
  <w:style w:type="paragraph" w:styleId="8">
    <w:name w:val="heading 8"/>
    <w:basedOn w:val="a0"/>
    <w:next w:val="a0"/>
    <w:qFormat/>
    <w:rsid w:val="002423CB"/>
    <w:pPr>
      <w:keepNext/>
      <w:ind w:leftChars="800" w:left="800" w:hangingChars="200" w:hanging="2000"/>
      <w:outlineLvl w:val="7"/>
    </w:pPr>
  </w:style>
  <w:style w:type="paragraph" w:styleId="9">
    <w:name w:val="heading 9"/>
    <w:basedOn w:val="a0"/>
    <w:next w:val="a0"/>
    <w:qFormat/>
    <w:rsid w:val="002423CB"/>
    <w:pPr>
      <w:keepNext/>
      <w:ind w:leftChars="900" w:left="900" w:hangingChars="200" w:hanging="2000"/>
      <w:outlineLvl w:val="8"/>
    </w:p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5">
    <w:name w:val="Normal Indent"/>
    <w:aliases w:val="Normal Indent ns"/>
    <w:basedOn w:val="a0"/>
    <w:rsid w:val="002423CB"/>
    <w:pPr>
      <w:widowControl/>
      <w:overflowPunct w:val="0"/>
      <w:adjustRightInd w:val="0"/>
      <w:spacing w:line="360" w:lineRule="auto"/>
      <w:ind w:left="851"/>
      <w:jc w:val="left"/>
      <w:textAlignment w:val="baseline"/>
    </w:pPr>
    <w:rPr>
      <w:rFonts w:ascii="Times New Roman" w:eastAsia="바탕체"/>
      <w:kern w:val="0"/>
      <w:sz w:val="22"/>
      <w:szCs w:val="20"/>
    </w:rPr>
  </w:style>
  <w:style w:type="paragraph" w:customStyle="1" w:styleId="a6">
    <w:name w:val="설명"/>
    <w:basedOn w:val="a0"/>
    <w:rsid w:val="002423CB"/>
    <w:pPr>
      <w:autoSpaceDE/>
      <w:autoSpaceDN/>
      <w:adjustRightInd w:val="0"/>
      <w:spacing w:after="60" w:line="360" w:lineRule="atLeast"/>
      <w:ind w:left="851"/>
      <w:textAlignment w:val="baseline"/>
    </w:pPr>
    <w:rPr>
      <w:rFonts w:ascii="Arial" w:eastAsia="바탕체" w:hAnsi="Arial"/>
      <w:kern w:val="0"/>
      <w:sz w:val="22"/>
      <w:szCs w:val="20"/>
    </w:rPr>
  </w:style>
  <w:style w:type="paragraph" w:customStyle="1" w:styleId="a1">
    <w:name w:val="장제목"/>
    <w:rsid w:val="002423CB"/>
    <w:pPr>
      <w:spacing w:afterLines="100"/>
    </w:pPr>
    <w:rPr>
      <w:rFonts w:ascii="Verdana" w:eastAsia="돋움" w:hAnsi="Verdana"/>
      <w:b/>
      <w:sz w:val="36"/>
    </w:rPr>
  </w:style>
  <w:style w:type="paragraph" w:customStyle="1" w:styleId="111">
    <w:name w:val="1.1(제목1)"/>
    <w:basedOn w:val="a0"/>
    <w:rsid w:val="002423CB"/>
    <w:pPr>
      <w:numPr>
        <w:ilvl w:val="1"/>
        <w:numId w:val="5"/>
      </w:numPr>
      <w:tabs>
        <w:tab w:val="left" w:pos="600"/>
      </w:tabs>
      <w:spacing w:beforeLines="100" w:afterLines="50"/>
    </w:pPr>
    <w:rPr>
      <w:rFonts w:ascii="Verdana" w:eastAsia="돋움체" w:hAnsi="Verdana"/>
      <w:b/>
      <w:sz w:val="28"/>
    </w:rPr>
  </w:style>
  <w:style w:type="paragraph" w:customStyle="1" w:styleId="1112">
    <w:name w:val="1.1.1(제목2)"/>
    <w:basedOn w:val="a0"/>
    <w:rsid w:val="002423CB"/>
    <w:pPr>
      <w:tabs>
        <w:tab w:val="left" w:pos="600"/>
      </w:tabs>
      <w:spacing w:beforeLines="100" w:afterLines="50"/>
    </w:pPr>
    <w:rPr>
      <w:rFonts w:ascii="Verdana" w:eastAsia="돋움체" w:hAnsi="Verdana"/>
      <w:b/>
      <w:sz w:val="24"/>
    </w:rPr>
  </w:style>
  <w:style w:type="paragraph" w:customStyle="1" w:styleId="12">
    <w:name w:val="본문1"/>
    <w:basedOn w:val="a0"/>
    <w:rsid w:val="002423CB"/>
    <w:rPr>
      <w:rFonts w:hAnsi="바탕체"/>
    </w:rPr>
  </w:style>
  <w:style w:type="paragraph" w:customStyle="1" w:styleId="a7">
    <w:name w:val="표_그림제목"/>
    <w:basedOn w:val="a0"/>
    <w:rsid w:val="002423CB"/>
    <w:rPr>
      <w:rFonts w:ascii="돋움체" w:eastAsia="돋움체"/>
    </w:rPr>
  </w:style>
  <w:style w:type="paragraph" w:customStyle="1" w:styleId="Print-FromToSubjectDate">
    <w:name w:val="Print- From: To: Subject: Date:"/>
    <w:basedOn w:val="a0"/>
    <w:rsid w:val="002423CB"/>
    <w:pPr>
      <w:widowControl/>
      <w:pBdr>
        <w:left w:val="single" w:sz="18" w:space="1" w:color="auto"/>
      </w:pBdr>
      <w:wordWrap/>
      <w:overflowPunct w:val="0"/>
      <w:adjustRightInd w:val="0"/>
      <w:spacing w:line="360" w:lineRule="atLeast"/>
      <w:jc w:val="left"/>
      <w:textAlignment w:val="baseline"/>
    </w:pPr>
    <w:rPr>
      <w:rFonts w:ascii="Times New Roman" w:eastAsia="바탕체"/>
      <w:kern w:val="0"/>
      <w:szCs w:val="20"/>
    </w:rPr>
  </w:style>
  <w:style w:type="paragraph" w:customStyle="1" w:styleId="Print-ReverseHeader">
    <w:name w:val="Print- Reverse Header"/>
    <w:basedOn w:val="a0"/>
    <w:next w:val="Print-FromToSubjectDate"/>
    <w:rsid w:val="002423CB"/>
    <w:pPr>
      <w:widowControl/>
      <w:pBdr>
        <w:left w:val="single" w:sz="18" w:space="1" w:color="auto"/>
      </w:pBdr>
      <w:shd w:val="pct12" w:color="auto" w:fill="auto"/>
      <w:wordWrap/>
      <w:overflowPunct w:val="0"/>
      <w:adjustRightInd w:val="0"/>
      <w:spacing w:line="360" w:lineRule="atLeast"/>
      <w:jc w:val="left"/>
      <w:textAlignment w:val="baseline"/>
    </w:pPr>
    <w:rPr>
      <w:rFonts w:ascii="Times New Roman" w:eastAsia="바탕체"/>
      <w:b/>
      <w:kern w:val="0"/>
      <w:sz w:val="22"/>
      <w:szCs w:val="20"/>
    </w:rPr>
  </w:style>
  <w:style w:type="paragraph" w:customStyle="1" w:styleId="ReplyForwardHeaders">
    <w:name w:val="Reply/Forward Headers"/>
    <w:basedOn w:val="a0"/>
    <w:next w:val="ReplyForwardToFromDate"/>
    <w:rsid w:val="002423CB"/>
    <w:pPr>
      <w:widowControl/>
      <w:pBdr>
        <w:left w:val="single" w:sz="18" w:space="1" w:color="auto"/>
      </w:pBdr>
      <w:shd w:val="pct10" w:color="auto" w:fill="auto"/>
      <w:wordWrap/>
      <w:overflowPunct w:val="0"/>
      <w:adjustRightInd w:val="0"/>
      <w:spacing w:line="360" w:lineRule="atLeast"/>
      <w:jc w:val="left"/>
      <w:textAlignment w:val="baseline"/>
    </w:pPr>
    <w:rPr>
      <w:rFonts w:ascii="Times New Roman" w:eastAsia="바탕체"/>
      <w:b/>
      <w:kern w:val="0"/>
      <w:szCs w:val="20"/>
    </w:rPr>
  </w:style>
  <w:style w:type="paragraph" w:customStyle="1" w:styleId="ReplyForwardToFromDate">
    <w:name w:val="Reply/Forward To: From: Date:"/>
    <w:basedOn w:val="a0"/>
    <w:rsid w:val="002423CB"/>
    <w:pPr>
      <w:widowControl/>
      <w:pBdr>
        <w:left w:val="single" w:sz="18" w:space="1" w:color="auto"/>
      </w:pBdr>
      <w:wordWrap/>
      <w:overflowPunct w:val="0"/>
      <w:adjustRightInd w:val="0"/>
      <w:spacing w:line="360" w:lineRule="atLeast"/>
      <w:jc w:val="left"/>
      <w:textAlignment w:val="baseline"/>
    </w:pPr>
    <w:rPr>
      <w:rFonts w:ascii="Times New Roman" w:eastAsia="바탕체"/>
      <w:kern w:val="0"/>
      <w:szCs w:val="20"/>
    </w:rPr>
  </w:style>
  <w:style w:type="paragraph" w:styleId="a8">
    <w:name w:val="footer"/>
    <w:basedOn w:val="a0"/>
    <w:link w:val="Char"/>
    <w:uiPriority w:val="99"/>
    <w:rsid w:val="002423CB"/>
    <w:pPr>
      <w:tabs>
        <w:tab w:val="center" w:pos="4252"/>
        <w:tab w:val="right" w:pos="8504"/>
      </w:tabs>
      <w:snapToGrid w:val="0"/>
    </w:pPr>
  </w:style>
  <w:style w:type="paragraph" w:styleId="a9">
    <w:name w:val="Date"/>
    <w:basedOn w:val="a0"/>
    <w:next w:val="a0"/>
    <w:rsid w:val="002423CB"/>
    <w:pPr>
      <w:autoSpaceDE/>
      <w:autoSpaceDN/>
      <w:adjustRightInd w:val="0"/>
      <w:textAlignment w:val="baseline"/>
    </w:pPr>
    <w:rPr>
      <w:rFonts w:ascii="Times New Roman" w:eastAsia="바탕체"/>
      <w:szCs w:val="20"/>
    </w:rPr>
  </w:style>
  <w:style w:type="paragraph" w:styleId="aa">
    <w:name w:val="header"/>
    <w:basedOn w:val="a0"/>
    <w:link w:val="Char0"/>
    <w:uiPriority w:val="99"/>
    <w:rsid w:val="002423CB"/>
    <w:pPr>
      <w:tabs>
        <w:tab w:val="center" w:pos="4252"/>
        <w:tab w:val="right" w:pos="8504"/>
      </w:tabs>
      <w:snapToGrid w:val="0"/>
    </w:pPr>
  </w:style>
  <w:style w:type="paragraph" w:styleId="a">
    <w:name w:val="Body Text"/>
    <w:basedOn w:val="a0"/>
    <w:rsid w:val="002423CB"/>
    <w:pPr>
      <w:numPr>
        <w:ilvl w:val="2"/>
        <w:numId w:val="1"/>
      </w:numPr>
      <w:tabs>
        <w:tab w:val="clear" w:pos="1245"/>
      </w:tabs>
      <w:spacing w:after="180"/>
      <w:ind w:left="0" w:firstLine="0"/>
    </w:pPr>
  </w:style>
  <w:style w:type="paragraph" w:styleId="ab">
    <w:name w:val="Body Text Indent"/>
    <w:basedOn w:val="a0"/>
    <w:rsid w:val="002423CB"/>
    <w:pPr>
      <w:autoSpaceDE/>
      <w:autoSpaceDN/>
      <w:adjustRightInd w:val="0"/>
      <w:textAlignment w:val="baseline"/>
    </w:pPr>
    <w:rPr>
      <w:rFonts w:ascii="Times New Roman" w:eastAsia="바탕체"/>
      <w:sz w:val="16"/>
      <w:szCs w:val="20"/>
    </w:rPr>
  </w:style>
  <w:style w:type="paragraph" w:styleId="30">
    <w:name w:val="Body Text 3"/>
    <w:basedOn w:val="a0"/>
    <w:rsid w:val="002423CB"/>
    <w:pPr>
      <w:autoSpaceDE/>
      <w:autoSpaceDN/>
      <w:adjustRightInd w:val="0"/>
      <w:spacing w:line="240" w:lineRule="atLeast"/>
      <w:jc w:val="center"/>
      <w:textAlignment w:val="baseline"/>
    </w:pPr>
    <w:rPr>
      <w:rFonts w:ascii="Times New Roman" w:eastAsia="바탕체"/>
      <w:b/>
      <w:sz w:val="18"/>
      <w:szCs w:val="20"/>
    </w:rPr>
  </w:style>
  <w:style w:type="character" w:styleId="ac">
    <w:name w:val="footnote reference"/>
    <w:basedOn w:val="a2"/>
    <w:semiHidden/>
    <w:rsid w:val="002423CB"/>
    <w:rPr>
      <w:vertAlign w:val="superscript"/>
    </w:rPr>
  </w:style>
  <w:style w:type="character" w:styleId="ad">
    <w:name w:val="Hyperlink"/>
    <w:basedOn w:val="a2"/>
    <w:uiPriority w:val="99"/>
    <w:rsid w:val="002423CB"/>
    <w:rPr>
      <w:color w:val="0000FF"/>
      <w:u w:val="single"/>
    </w:rPr>
  </w:style>
  <w:style w:type="character" w:styleId="ae">
    <w:name w:val="FollowedHyperlink"/>
    <w:basedOn w:val="a2"/>
    <w:rsid w:val="002423CB"/>
    <w:rPr>
      <w:color w:val="800080"/>
      <w:u w:val="single"/>
    </w:rPr>
  </w:style>
  <w:style w:type="paragraph" w:customStyle="1" w:styleId="af">
    <w:name w:val="바탕글"/>
    <w:rsid w:val="002423CB"/>
    <w:pPr>
      <w:widowControl w:val="0"/>
      <w:wordWrap w:val="0"/>
      <w:autoSpaceDE w:val="0"/>
      <w:autoSpaceDN w:val="0"/>
      <w:adjustRightInd w:val="0"/>
      <w:spacing w:line="299" w:lineRule="auto"/>
      <w:jc w:val="both"/>
    </w:pPr>
    <w:rPr>
      <w:rFonts w:ascii="바탕체" w:eastAsia="바탕체"/>
      <w:color w:val="000000"/>
    </w:rPr>
  </w:style>
  <w:style w:type="paragraph" w:styleId="31">
    <w:name w:val="List Bullet 3"/>
    <w:basedOn w:val="a0"/>
    <w:autoRedefine/>
    <w:rsid w:val="002423CB"/>
    <w:pPr>
      <w:widowControl/>
      <w:overflowPunct w:val="0"/>
      <w:adjustRightInd w:val="0"/>
      <w:spacing w:line="360" w:lineRule="auto"/>
      <w:ind w:left="285" w:hanging="284"/>
      <w:jc w:val="left"/>
      <w:textAlignment w:val="baseline"/>
    </w:pPr>
    <w:rPr>
      <w:rFonts w:ascii="Times New Roman" w:eastAsia="바탕체"/>
      <w:kern w:val="0"/>
      <w:sz w:val="22"/>
      <w:szCs w:val="20"/>
    </w:rPr>
  </w:style>
  <w:style w:type="paragraph" w:customStyle="1" w:styleId="13">
    <w:name w:val="목록1"/>
    <w:basedOn w:val="a5"/>
    <w:rsid w:val="002423CB"/>
    <w:pPr>
      <w:tabs>
        <w:tab w:val="num" w:pos="1673"/>
      </w:tabs>
      <w:wordWrap/>
      <w:overflowPunct/>
      <w:autoSpaceDE/>
      <w:autoSpaceDN/>
      <w:adjustRightInd/>
      <w:ind w:left="1673" w:hanging="255"/>
      <w:textAlignment w:val="auto"/>
    </w:pPr>
    <w:rPr>
      <w:rFonts w:ascii="Arial" w:hAnsi="Arial"/>
      <w:sz w:val="20"/>
    </w:rPr>
  </w:style>
  <w:style w:type="paragraph" w:customStyle="1" w:styleId="pyo">
    <w:name w:val="pyo"/>
    <w:basedOn w:val="13"/>
    <w:rsid w:val="002423CB"/>
    <w:pPr>
      <w:tabs>
        <w:tab w:val="clear" w:pos="1673"/>
        <w:tab w:val="num" w:pos="425"/>
      </w:tabs>
      <w:ind w:left="425" w:hanging="425"/>
    </w:pPr>
  </w:style>
  <w:style w:type="paragraph" w:styleId="af0">
    <w:name w:val="caption"/>
    <w:basedOn w:val="105cm"/>
    <w:next w:val="a0"/>
    <w:qFormat/>
    <w:rsid w:val="00E76297"/>
    <w:pPr>
      <w:keepNext/>
      <w:ind w:firstLine="0"/>
      <w:jc w:val="center"/>
    </w:pPr>
    <w:rPr>
      <w:rFonts w:ascii="HY신명조"/>
    </w:rPr>
  </w:style>
  <w:style w:type="paragraph" w:styleId="af1">
    <w:name w:val="Document Map"/>
    <w:basedOn w:val="a0"/>
    <w:semiHidden/>
    <w:rsid w:val="002423CB"/>
    <w:pPr>
      <w:shd w:val="clear" w:color="auto" w:fill="000080"/>
    </w:pPr>
    <w:rPr>
      <w:rFonts w:ascii="Arial" w:eastAsia="돋움" w:hAnsi="Arial"/>
    </w:rPr>
  </w:style>
  <w:style w:type="paragraph" w:customStyle="1" w:styleId="ListBody">
    <w:name w:val="ListBody"/>
    <w:aliases w:val="lb"/>
    <w:basedOn w:val="a0"/>
    <w:rsid w:val="002423CB"/>
    <w:pPr>
      <w:autoSpaceDE/>
      <w:autoSpaceDN/>
      <w:adjustRightInd w:val="0"/>
      <w:spacing w:before="120" w:line="360" w:lineRule="atLeast"/>
      <w:ind w:left="635" w:hanging="346"/>
      <w:textAlignment w:val="baseline"/>
    </w:pPr>
    <w:rPr>
      <w:rFonts w:ascii="Times New Roman" w:eastAsia="바탕체"/>
      <w:kern w:val="0"/>
      <w:szCs w:val="20"/>
    </w:rPr>
  </w:style>
  <w:style w:type="paragraph" w:customStyle="1" w:styleId="TableText">
    <w:name w:val="TableText"/>
    <w:basedOn w:val="a0"/>
    <w:rsid w:val="002423CB"/>
    <w:pPr>
      <w:autoSpaceDE/>
      <w:autoSpaceDN/>
      <w:adjustRightInd w:val="0"/>
      <w:spacing w:before="60" w:after="60" w:line="360" w:lineRule="atLeast"/>
      <w:textAlignment w:val="baseline"/>
    </w:pPr>
    <w:rPr>
      <w:rFonts w:ascii="Times New Roman" w:eastAsia="바탕체"/>
      <w:kern w:val="0"/>
      <w:sz w:val="18"/>
      <w:szCs w:val="20"/>
    </w:rPr>
  </w:style>
  <w:style w:type="paragraph" w:styleId="af2">
    <w:name w:val="List Bullet"/>
    <w:basedOn w:val="a0"/>
    <w:autoRedefine/>
    <w:rsid w:val="002423CB"/>
    <w:pPr>
      <w:tabs>
        <w:tab w:val="num" w:pos="360"/>
      </w:tabs>
      <w:autoSpaceDE/>
      <w:autoSpaceDN/>
      <w:ind w:left="360" w:hanging="360"/>
    </w:pPr>
    <w:rPr>
      <w:rFonts w:ascii="Times New Roman" w:eastAsia="바탕체"/>
      <w:szCs w:val="20"/>
    </w:rPr>
  </w:style>
  <w:style w:type="paragraph" w:styleId="21">
    <w:name w:val="List Bullet 2"/>
    <w:basedOn w:val="a0"/>
    <w:autoRedefine/>
    <w:rsid w:val="002423CB"/>
    <w:pPr>
      <w:tabs>
        <w:tab w:val="num" w:pos="785"/>
      </w:tabs>
      <w:autoSpaceDE/>
      <w:autoSpaceDN/>
      <w:ind w:left="785" w:hanging="360"/>
    </w:pPr>
    <w:rPr>
      <w:rFonts w:ascii="Times New Roman" w:eastAsia="바탕체"/>
      <w:szCs w:val="20"/>
    </w:rPr>
  </w:style>
  <w:style w:type="paragraph" w:styleId="40">
    <w:name w:val="List Bullet 4"/>
    <w:basedOn w:val="a0"/>
    <w:autoRedefine/>
    <w:rsid w:val="002423CB"/>
    <w:pPr>
      <w:tabs>
        <w:tab w:val="num" w:pos="1636"/>
      </w:tabs>
      <w:autoSpaceDE/>
      <w:autoSpaceDN/>
      <w:ind w:left="1636" w:hanging="360"/>
    </w:pPr>
    <w:rPr>
      <w:rFonts w:ascii="Times New Roman" w:eastAsia="바탕체"/>
      <w:szCs w:val="20"/>
    </w:rPr>
  </w:style>
  <w:style w:type="paragraph" w:styleId="50">
    <w:name w:val="List Bullet 5"/>
    <w:basedOn w:val="a0"/>
    <w:autoRedefine/>
    <w:rsid w:val="002423CB"/>
    <w:pPr>
      <w:tabs>
        <w:tab w:val="num" w:pos="2061"/>
      </w:tabs>
      <w:autoSpaceDE/>
      <w:autoSpaceDN/>
      <w:ind w:left="2061" w:hanging="360"/>
    </w:pPr>
    <w:rPr>
      <w:rFonts w:ascii="Times New Roman" w:eastAsia="바탕체"/>
      <w:szCs w:val="20"/>
    </w:rPr>
  </w:style>
  <w:style w:type="paragraph" w:customStyle="1" w:styleId="51">
    <w:name w:val="개요 5"/>
    <w:rsid w:val="002423CB"/>
    <w:pPr>
      <w:widowControl w:val="0"/>
      <w:autoSpaceDE w:val="0"/>
      <w:autoSpaceDN w:val="0"/>
      <w:adjustRightInd w:val="0"/>
      <w:ind w:left="948" w:hanging="148"/>
      <w:jc w:val="both"/>
    </w:pPr>
    <w:rPr>
      <w:rFonts w:ascii="신명조" w:eastAsia="신명조"/>
    </w:rPr>
  </w:style>
  <w:style w:type="paragraph" w:styleId="14">
    <w:name w:val="toc 1"/>
    <w:basedOn w:val="a0"/>
    <w:next w:val="a0"/>
    <w:autoRedefine/>
    <w:uiPriority w:val="39"/>
    <w:qFormat/>
    <w:rsid w:val="008836FC"/>
    <w:pPr>
      <w:tabs>
        <w:tab w:val="left" w:pos="425"/>
        <w:tab w:val="right" w:leader="dot" w:pos="8495"/>
      </w:tabs>
      <w:jc w:val="center"/>
    </w:pPr>
  </w:style>
  <w:style w:type="paragraph" w:styleId="22">
    <w:name w:val="toc 2"/>
    <w:basedOn w:val="a0"/>
    <w:next w:val="a0"/>
    <w:autoRedefine/>
    <w:uiPriority w:val="39"/>
    <w:qFormat/>
    <w:rsid w:val="002423CB"/>
    <w:pPr>
      <w:ind w:leftChars="200" w:left="425"/>
    </w:pPr>
  </w:style>
  <w:style w:type="paragraph" w:styleId="32">
    <w:name w:val="toc 3"/>
    <w:basedOn w:val="a0"/>
    <w:next w:val="a0"/>
    <w:autoRedefine/>
    <w:uiPriority w:val="39"/>
    <w:qFormat/>
    <w:rsid w:val="002423CB"/>
    <w:pPr>
      <w:ind w:leftChars="400" w:left="850"/>
    </w:pPr>
  </w:style>
  <w:style w:type="paragraph" w:styleId="41">
    <w:name w:val="toc 4"/>
    <w:basedOn w:val="a0"/>
    <w:next w:val="a0"/>
    <w:autoRedefine/>
    <w:uiPriority w:val="39"/>
    <w:rsid w:val="002423CB"/>
    <w:pPr>
      <w:ind w:leftChars="600" w:left="1275"/>
    </w:pPr>
  </w:style>
  <w:style w:type="paragraph" w:styleId="52">
    <w:name w:val="toc 5"/>
    <w:basedOn w:val="a0"/>
    <w:next w:val="a0"/>
    <w:autoRedefine/>
    <w:uiPriority w:val="39"/>
    <w:rsid w:val="002423CB"/>
    <w:pPr>
      <w:ind w:leftChars="800" w:left="1700"/>
    </w:pPr>
  </w:style>
  <w:style w:type="paragraph" w:styleId="60">
    <w:name w:val="toc 6"/>
    <w:basedOn w:val="a0"/>
    <w:next w:val="a0"/>
    <w:autoRedefine/>
    <w:uiPriority w:val="39"/>
    <w:rsid w:val="002423CB"/>
    <w:pPr>
      <w:ind w:leftChars="1000" w:left="2125"/>
    </w:pPr>
  </w:style>
  <w:style w:type="paragraph" w:styleId="70">
    <w:name w:val="toc 7"/>
    <w:basedOn w:val="a0"/>
    <w:next w:val="a0"/>
    <w:autoRedefine/>
    <w:uiPriority w:val="39"/>
    <w:rsid w:val="002423CB"/>
    <w:pPr>
      <w:ind w:leftChars="1200" w:left="2550"/>
    </w:pPr>
  </w:style>
  <w:style w:type="paragraph" w:styleId="80">
    <w:name w:val="toc 8"/>
    <w:basedOn w:val="a0"/>
    <w:next w:val="a0"/>
    <w:autoRedefine/>
    <w:uiPriority w:val="39"/>
    <w:rsid w:val="002423CB"/>
    <w:pPr>
      <w:ind w:leftChars="1400" w:left="2975"/>
    </w:pPr>
  </w:style>
  <w:style w:type="paragraph" w:styleId="90">
    <w:name w:val="toc 9"/>
    <w:basedOn w:val="a0"/>
    <w:next w:val="a0"/>
    <w:autoRedefine/>
    <w:uiPriority w:val="39"/>
    <w:rsid w:val="002423CB"/>
    <w:pPr>
      <w:ind w:leftChars="1600" w:left="3400"/>
    </w:pPr>
  </w:style>
  <w:style w:type="paragraph" w:customStyle="1" w:styleId="33">
    <w:name w:val="제목3"/>
    <w:basedOn w:val="12"/>
    <w:rsid w:val="002423CB"/>
    <w:pPr>
      <w:spacing w:beforeLines="100" w:afterLines="50"/>
    </w:pPr>
    <w:rPr>
      <w:b/>
    </w:rPr>
  </w:style>
  <w:style w:type="paragraph" w:customStyle="1" w:styleId="42">
    <w:name w:val="제목4"/>
    <w:basedOn w:val="12"/>
    <w:rsid w:val="002423CB"/>
    <w:pPr>
      <w:spacing w:beforeLines="100" w:afterLines="50"/>
    </w:pPr>
    <w:rPr>
      <w:b/>
    </w:rPr>
  </w:style>
  <w:style w:type="character" w:styleId="af3">
    <w:name w:val="page number"/>
    <w:basedOn w:val="a2"/>
    <w:rsid w:val="002423CB"/>
  </w:style>
  <w:style w:type="paragraph" w:customStyle="1" w:styleId="10">
    <w:name w:val="항목1"/>
    <w:basedOn w:val="12"/>
    <w:rsid w:val="002423CB"/>
    <w:pPr>
      <w:numPr>
        <w:numId w:val="3"/>
      </w:numPr>
      <w:spacing w:beforeLines="50" w:afterLines="50"/>
    </w:pPr>
    <w:rPr>
      <w:b/>
    </w:rPr>
  </w:style>
  <w:style w:type="paragraph" w:customStyle="1" w:styleId="2">
    <w:name w:val="항목2"/>
    <w:basedOn w:val="12"/>
    <w:rsid w:val="002423CB"/>
    <w:pPr>
      <w:numPr>
        <w:numId w:val="4"/>
      </w:numPr>
    </w:pPr>
  </w:style>
  <w:style w:type="paragraph" w:customStyle="1" w:styleId="af4">
    <w:name w:val="글미"/>
    <w:basedOn w:val="12"/>
    <w:rsid w:val="002423CB"/>
    <w:pPr>
      <w:keepNext/>
      <w:jc w:val="center"/>
    </w:pPr>
  </w:style>
  <w:style w:type="paragraph" w:customStyle="1" w:styleId="af5">
    <w:name w:val="그림"/>
    <w:rsid w:val="002423CB"/>
    <w:pPr>
      <w:spacing w:before="360" w:after="180"/>
      <w:jc w:val="center"/>
      <w:outlineLvl w:val="0"/>
    </w:pPr>
  </w:style>
  <w:style w:type="paragraph" w:customStyle="1" w:styleId="34">
    <w:name w:val="항목3"/>
    <w:basedOn w:val="af5"/>
    <w:rsid w:val="002423CB"/>
    <w:rPr>
      <w:rFonts w:ascii="굴림체" w:eastAsia="굴림체" w:hAnsi="굴림체"/>
      <w:b/>
      <w:bCs/>
      <w:sz w:val="18"/>
    </w:rPr>
  </w:style>
  <w:style w:type="paragraph" w:customStyle="1" w:styleId="TTY-">
    <w:name w:val="TTY-장제목"/>
    <w:basedOn w:val="a1"/>
    <w:rsid w:val="00A9170D"/>
    <w:pPr>
      <w:spacing w:after="360"/>
    </w:pPr>
    <w:rPr>
      <w:rFonts w:eastAsia="HY신명조"/>
      <w:b w:val="0"/>
      <w:sz w:val="28"/>
    </w:rPr>
  </w:style>
  <w:style w:type="paragraph" w:customStyle="1" w:styleId="1">
    <w:name w:val="스타일1"/>
    <w:basedOn w:val="a1"/>
    <w:rsid w:val="00A9170D"/>
    <w:pPr>
      <w:numPr>
        <w:numId w:val="2"/>
      </w:numPr>
      <w:spacing w:after="360"/>
    </w:pPr>
    <w:rPr>
      <w:rFonts w:eastAsia="HY신명조"/>
      <w:sz w:val="28"/>
    </w:rPr>
  </w:style>
  <w:style w:type="paragraph" w:customStyle="1" w:styleId="TTY-0">
    <w:name w:val="TTY-절제목"/>
    <w:basedOn w:val="111"/>
    <w:rsid w:val="00A9170D"/>
    <w:rPr>
      <w:rFonts w:eastAsia="HY신명조"/>
      <w:sz w:val="24"/>
    </w:rPr>
  </w:style>
  <w:style w:type="paragraph" w:customStyle="1" w:styleId="105cm">
    <w:name w:val="스타일 본문1 + 첫 줄:  0.5 cm"/>
    <w:basedOn w:val="12"/>
    <w:rsid w:val="00E930D8"/>
    <w:pPr>
      <w:ind w:firstLine="400"/>
    </w:pPr>
    <w:rPr>
      <w:rFonts w:cs="바탕"/>
      <w:szCs w:val="20"/>
    </w:rPr>
  </w:style>
  <w:style w:type="table" w:styleId="af6">
    <w:name w:val="Table Grid"/>
    <w:basedOn w:val="a3"/>
    <w:rsid w:val="00A000ED"/>
    <w:pPr>
      <w:widowControl w:val="0"/>
      <w:wordWrap w:val="0"/>
      <w:autoSpaceDE w:val="0"/>
      <w:autoSpaceDN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TY-1">
    <w:name w:val="TTY-소절"/>
    <w:basedOn w:val="1112"/>
    <w:rsid w:val="00F50EA6"/>
    <w:rPr>
      <w:rFonts w:eastAsia="HY신명조"/>
    </w:rPr>
  </w:style>
  <w:style w:type="paragraph" w:customStyle="1" w:styleId="1Verdana16pt18pt1">
    <w:name w:val="스타일 제목 1 + (영어) Verdana (한글) 굴림 16 pt 양쪽 앞: 18 pt 단락 뒤: 1 줄..."/>
    <w:basedOn w:val="11"/>
    <w:rsid w:val="00827BEE"/>
    <w:pPr>
      <w:shd w:val="clear" w:color="auto" w:fill="000000"/>
      <w:spacing w:before="360"/>
    </w:pPr>
    <w:rPr>
      <w:rFonts w:ascii="Verdana" w:eastAsia="굴림" w:hAnsi="Verdana" w:cs="바탕"/>
      <w:bCs/>
      <w:color w:val="FFFFFF"/>
      <w:sz w:val="32"/>
      <w:szCs w:val="20"/>
    </w:rPr>
  </w:style>
  <w:style w:type="paragraph" w:customStyle="1" w:styleId="1Verdana16pt18pt11">
    <w:name w:val="스타일 제목 1 + (영어) Verdana (한글) 굴림 16 pt 양쪽 앞: 18 pt 단락 뒤: 1 줄...1"/>
    <w:basedOn w:val="11"/>
    <w:autoRedefine/>
    <w:qFormat/>
    <w:rsid w:val="00372AD5"/>
    <w:pPr>
      <w:spacing w:before="360"/>
    </w:pPr>
    <w:rPr>
      <w:rFonts w:ascii="Verdana" w:hAnsi="Verdana" w:cs="바탕"/>
      <w:bCs/>
      <w:sz w:val="32"/>
      <w:szCs w:val="20"/>
    </w:rPr>
  </w:style>
  <w:style w:type="table" w:styleId="23">
    <w:name w:val="Table Classic 2"/>
    <w:basedOn w:val="a3"/>
    <w:rsid w:val="000B2586"/>
    <w:pPr>
      <w:widowControl w:val="0"/>
      <w:wordWrap w:val="0"/>
      <w:autoSpaceDE w:val="0"/>
      <w:autoSpaceDN w:val="0"/>
      <w:jc w:val="both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C">
    <w:name w:val="TOC Heading"/>
    <w:basedOn w:val="11"/>
    <w:next w:val="a0"/>
    <w:uiPriority w:val="39"/>
    <w:qFormat/>
    <w:rsid w:val="009B1A4E"/>
    <w:pPr>
      <w:keepLines/>
      <w:spacing w:before="480" w:afterLines="0" w:line="276" w:lineRule="auto"/>
      <w:outlineLvl w:val="9"/>
    </w:pPr>
    <w:rPr>
      <w:rFonts w:ascii="맑은 고딕" w:eastAsia="맑은 고딕" w:hAnsi="맑은 고딕"/>
      <w:bCs/>
      <w:color w:val="365F91"/>
      <w:kern w:val="0"/>
      <w:sz w:val="28"/>
    </w:rPr>
  </w:style>
  <w:style w:type="paragraph" w:styleId="af7">
    <w:name w:val="Balloon Text"/>
    <w:basedOn w:val="a0"/>
    <w:link w:val="Char1"/>
    <w:rsid w:val="009B1A4E"/>
    <w:rPr>
      <w:rFonts w:ascii="맑은 고딕" w:eastAsia="맑은 고딕" w:hAnsi="맑은 고딕"/>
      <w:sz w:val="18"/>
      <w:szCs w:val="18"/>
    </w:rPr>
  </w:style>
  <w:style w:type="character" w:customStyle="1" w:styleId="Char1">
    <w:name w:val="풍선 도움말 텍스트 Char"/>
    <w:basedOn w:val="a2"/>
    <w:link w:val="af7"/>
    <w:rsid w:val="009B1A4E"/>
    <w:rPr>
      <w:rFonts w:ascii="맑은 고딕" w:eastAsia="맑은 고딕" w:hAnsi="맑은 고딕" w:cs="Times New Roman"/>
      <w:kern w:val="2"/>
      <w:sz w:val="18"/>
      <w:szCs w:val="18"/>
    </w:rPr>
  </w:style>
  <w:style w:type="paragraph" w:customStyle="1" w:styleId="110">
    <w:name w:val="스타일 제목 1 + 단락 뒤: 1 줄"/>
    <w:basedOn w:val="11"/>
    <w:rsid w:val="007C1BE8"/>
    <w:pPr>
      <w:shd w:val="clear" w:color="auto" w:fill="DAEEF3"/>
    </w:pPr>
    <w:rPr>
      <w:rFonts w:cs="바탕"/>
      <w:bCs/>
      <w:szCs w:val="20"/>
    </w:rPr>
  </w:style>
  <w:style w:type="paragraph" w:styleId="af8">
    <w:name w:val="List Paragraph"/>
    <w:basedOn w:val="a0"/>
    <w:uiPriority w:val="34"/>
    <w:qFormat/>
    <w:rsid w:val="003940FD"/>
    <w:pPr>
      <w:ind w:leftChars="400" w:left="800"/>
    </w:pPr>
  </w:style>
  <w:style w:type="character" w:customStyle="1" w:styleId="Char">
    <w:name w:val="바닥글 Char"/>
    <w:basedOn w:val="a2"/>
    <w:link w:val="a8"/>
    <w:uiPriority w:val="99"/>
    <w:rsid w:val="00D86E76"/>
    <w:rPr>
      <w:rFonts w:ascii="바탕" w:eastAsia="HY신명조"/>
      <w:kern w:val="2"/>
      <w:szCs w:val="24"/>
    </w:rPr>
  </w:style>
  <w:style w:type="character" w:customStyle="1" w:styleId="1Char">
    <w:name w:val="제목 1 Char"/>
    <w:basedOn w:val="a2"/>
    <w:link w:val="11"/>
    <w:uiPriority w:val="9"/>
    <w:rsid w:val="00D314BE"/>
    <w:rPr>
      <w:rFonts w:asciiTheme="majorEastAsia" w:eastAsiaTheme="majorEastAsia" w:hAnsiTheme="majorEastAsia"/>
      <w:b/>
      <w:kern w:val="2"/>
      <w:sz w:val="36"/>
      <w:szCs w:val="28"/>
    </w:rPr>
  </w:style>
  <w:style w:type="paragraph" w:customStyle="1" w:styleId="12pt">
    <w:name w:val="스타일 단락 뒤: 12 pt"/>
    <w:basedOn w:val="a0"/>
    <w:rsid w:val="00741C00"/>
    <w:rPr>
      <w:rFonts w:cs="바탕"/>
      <w:szCs w:val="20"/>
    </w:rPr>
  </w:style>
  <w:style w:type="table" w:styleId="35">
    <w:name w:val="Table Classic 3"/>
    <w:basedOn w:val="a3"/>
    <w:rsid w:val="009E7C35"/>
    <w:pPr>
      <w:widowControl w:val="0"/>
      <w:wordWrap w:val="0"/>
      <w:autoSpaceDE w:val="0"/>
      <w:autoSpaceDN w:val="0"/>
      <w:spacing w:after="240"/>
      <w:jc w:val="both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2HY">
    <w:name w:val="스타일 제목 2 + HY신명조"/>
    <w:basedOn w:val="20"/>
    <w:autoRedefine/>
    <w:rsid w:val="00644A7A"/>
    <w:rPr>
      <w:rFonts w:ascii="HY신명조" w:hAnsi="HY신명조"/>
      <w:b/>
      <w:bCs w:val="0"/>
    </w:rPr>
  </w:style>
  <w:style w:type="paragraph" w:customStyle="1" w:styleId="4HY">
    <w:name w:val="스타일 제목 4 + HY신명조"/>
    <w:basedOn w:val="4"/>
    <w:autoRedefine/>
    <w:rsid w:val="00F65BF2"/>
    <w:rPr>
      <w:rFonts w:ascii="HY신명조" w:hAnsi="HY신명조"/>
    </w:rPr>
  </w:style>
  <w:style w:type="paragraph" w:customStyle="1" w:styleId="1HY">
    <w:name w:val="스타일 제목 1 + HY신명조"/>
    <w:basedOn w:val="11"/>
    <w:rsid w:val="00EA74E4"/>
    <w:rPr>
      <w:rFonts w:ascii="HY신명조" w:eastAsiaTheme="minorEastAsia" w:hAnsi="HY신명조"/>
      <w:bCs/>
    </w:rPr>
  </w:style>
  <w:style w:type="paragraph" w:customStyle="1" w:styleId="03948E37393A4038918B46B574C5BA7C">
    <w:name w:val="03948E37393A4038918B46B574C5BA7C"/>
    <w:rsid w:val="00A1260D"/>
    <w:pPr>
      <w:spacing w:after="200" w:line="276" w:lineRule="auto"/>
    </w:pPr>
    <w:rPr>
      <w:rFonts w:asciiTheme="minorHAnsi" w:eastAsiaTheme="minorEastAsia" w:hAnsiTheme="minorHAnsi" w:cstheme="minorBidi"/>
      <w:sz w:val="22"/>
      <w:szCs w:val="22"/>
      <w:lang w:eastAsia="en-US"/>
    </w:rPr>
  </w:style>
  <w:style w:type="character" w:customStyle="1" w:styleId="Char0">
    <w:name w:val="머리글 Char"/>
    <w:basedOn w:val="a2"/>
    <w:link w:val="aa"/>
    <w:uiPriority w:val="99"/>
    <w:rsid w:val="00A1260D"/>
    <w:rPr>
      <w:rFonts w:asciiTheme="minorHAnsi" w:eastAsiaTheme="minorEastAsia" w:hAnsiTheme="minorHAnsi"/>
      <w:kern w:val="2"/>
      <w:szCs w:val="24"/>
    </w:rPr>
  </w:style>
  <w:style w:type="character" w:customStyle="1" w:styleId="articletitle">
    <w:name w:val="articletitle"/>
    <w:basedOn w:val="a2"/>
    <w:rsid w:val="001A007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5704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454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115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837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2117B1A-F638-4D93-B185-EA68467756A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</TotalTime>
  <Pages>21</Pages>
  <Words>1378</Words>
  <Characters>7861</Characters>
  <Application>Microsoft Office Word</Application>
  <DocSecurity>0</DocSecurity>
  <Lines>65</Lines>
  <Paragraphs>18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>제 1 장 소프트웨어 공학소개</vt:lpstr>
    </vt:vector>
  </TitlesOfParts>
  <Company>a</Company>
  <LinksUpToDate>false</LinksUpToDate>
  <CharactersWithSpaces>92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제 1 장 소프트웨어 공학소개</dc:title>
  <dc:subject/>
  <dc:creator>a</dc:creator>
  <cp:keywords/>
  <dc:description/>
  <cp:lastModifiedBy>jang eliot</cp:lastModifiedBy>
  <cp:revision>12</cp:revision>
  <cp:lastPrinted>2007-07-14T21:37:00Z</cp:lastPrinted>
  <dcterms:created xsi:type="dcterms:W3CDTF">2019-10-20T13:17:00Z</dcterms:created>
  <dcterms:modified xsi:type="dcterms:W3CDTF">2019-10-21T09:26:00Z</dcterms:modified>
</cp:coreProperties>
</file>